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1BC23A" w14:textId="77777777" w:rsidR="002D2AD9" w:rsidRDefault="002D2AD9" w:rsidP="002D2AD9">
      <w:pPr>
        <w:jc w:val="center"/>
      </w:pPr>
    </w:p>
    <w:p w14:paraId="2FF71DA3" w14:textId="77777777" w:rsidR="002D2AD9" w:rsidRDefault="002D2AD9" w:rsidP="002D2AD9">
      <w:pPr>
        <w:jc w:val="center"/>
      </w:pPr>
    </w:p>
    <w:p w14:paraId="3638C5A4" w14:textId="59DFB827" w:rsidR="002D2AD9" w:rsidRDefault="002D2AD9" w:rsidP="002D2AD9">
      <w:pPr>
        <w:jc w:val="center"/>
      </w:pPr>
      <w:r>
        <w:t xml:space="preserve">TRƯỜNG </w:t>
      </w:r>
      <w:r w:rsidR="00D82DF7">
        <w:t>ĐẠI HỌC TRÀ VINH</w:t>
      </w:r>
    </w:p>
    <w:p w14:paraId="3B02ECBC" w14:textId="77777777" w:rsidR="002D2AD9" w:rsidRDefault="002D2AD9" w:rsidP="002D2AD9">
      <w:pPr>
        <w:jc w:val="center"/>
        <w:rPr>
          <w:b/>
        </w:rPr>
      </w:pPr>
      <w:r>
        <w:rPr>
          <w:b/>
        </w:rPr>
        <w:t>KHOA CÔNG NGHỆ THÔNG TIN</w:t>
      </w:r>
    </w:p>
    <w:p w14:paraId="7A40BF10" w14:textId="77777777" w:rsidR="002D2AD9" w:rsidRDefault="002D2AD9" w:rsidP="002D2AD9">
      <w:pPr>
        <w:jc w:val="center"/>
      </w:pPr>
    </w:p>
    <w:p w14:paraId="20EEAFB1" w14:textId="77777777" w:rsidR="002D2AD9" w:rsidRDefault="002D2AD9" w:rsidP="002D2AD9">
      <w:pPr>
        <w:jc w:val="center"/>
      </w:pPr>
    </w:p>
    <w:p w14:paraId="7FD6DBE9" w14:textId="7103DEDD" w:rsidR="002D2AD9" w:rsidRDefault="002D2AD9" w:rsidP="002D2AD9">
      <w:pPr>
        <w:jc w:val="center"/>
      </w:pPr>
      <w:r>
        <w:rPr>
          <w:b/>
          <w:noProof/>
          <w:sz w:val="48"/>
          <w:lang w:eastAsia="vi-VN"/>
        </w:rPr>
        <w:drawing>
          <wp:inline distT="0" distB="0" distL="0" distR="0" wp14:anchorId="05FCFC78" wp14:editId="5D452713">
            <wp:extent cx="914400" cy="897255"/>
            <wp:effectExtent l="0" t="0" r="0" b="0"/>
            <wp:docPr id="851404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7255"/>
                    </a:xfrm>
                    <a:prstGeom prst="rect">
                      <a:avLst/>
                    </a:prstGeom>
                    <a:noFill/>
                    <a:ln>
                      <a:noFill/>
                    </a:ln>
                  </pic:spPr>
                </pic:pic>
              </a:graphicData>
            </a:graphic>
          </wp:inline>
        </w:drawing>
      </w:r>
    </w:p>
    <w:p w14:paraId="70BF65D7" w14:textId="77777777" w:rsidR="002D2AD9" w:rsidRDefault="002D2AD9" w:rsidP="002D2AD9">
      <w:pPr>
        <w:jc w:val="center"/>
        <w:rPr>
          <w:b/>
        </w:rPr>
      </w:pPr>
    </w:p>
    <w:p w14:paraId="79B2CE08" w14:textId="77777777" w:rsidR="002D2AD9" w:rsidRDefault="002D2AD9" w:rsidP="002D2AD9">
      <w:pPr>
        <w:jc w:val="center"/>
        <w:rPr>
          <w:b/>
        </w:rPr>
      </w:pPr>
    </w:p>
    <w:p w14:paraId="5B96FC85" w14:textId="77777777" w:rsidR="002D2AD9" w:rsidRDefault="002D2AD9" w:rsidP="002D2AD9">
      <w:pPr>
        <w:jc w:val="center"/>
        <w:rPr>
          <w:b/>
        </w:rPr>
      </w:pPr>
    </w:p>
    <w:p w14:paraId="4A625EA5" w14:textId="77777777" w:rsidR="002D2AD9" w:rsidRDefault="002D2AD9" w:rsidP="002D2AD9">
      <w:pPr>
        <w:jc w:val="center"/>
        <w:rPr>
          <w:b/>
        </w:rPr>
      </w:pPr>
      <w:r>
        <w:rPr>
          <w:b/>
        </w:rPr>
        <w:t>ĐỒ ÁN MÔN HỌC: CHUYÊN ĐỀ ASP.NET</w:t>
      </w:r>
    </w:p>
    <w:p w14:paraId="3AD5C219" w14:textId="0EB7D918" w:rsidR="002D2AD9" w:rsidRDefault="002D2AD9" w:rsidP="002D2AD9">
      <w:pPr>
        <w:jc w:val="center"/>
        <w:rPr>
          <w:b/>
        </w:rPr>
      </w:pPr>
      <w:r>
        <w:rPr>
          <w:b/>
        </w:rPr>
        <w:t xml:space="preserve">HỌC KỲ </w:t>
      </w:r>
      <w:r w:rsidR="008E24C6">
        <w:rPr>
          <w:b/>
        </w:rPr>
        <w:t>V</w:t>
      </w:r>
      <w:r>
        <w:rPr>
          <w:b/>
        </w:rPr>
        <w:t>, NĂM HỌC 2024-202</w:t>
      </w:r>
      <w:r w:rsidR="008D280F">
        <w:rPr>
          <w:b/>
        </w:rPr>
        <w:t>6</w:t>
      </w:r>
    </w:p>
    <w:p w14:paraId="6D50CB00" w14:textId="77777777" w:rsidR="00C07916" w:rsidRPr="001E733F" w:rsidRDefault="00C07916" w:rsidP="00C07916">
      <w:pPr>
        <w:jc w:val="center"/>
        <w:rPr>
          <w:sz w:val="40"/>
          <w:szCs w:val="48"/>
        </w:rPr>
      </w:pPr>
      <w:r w:rsidRPr="007E74B1">
        <w:rPr>
          <w:b/>
          <w:sz w:val="40"/>
          <w:szCs w:val="48"/>
        </w:rPr>
        <w:t>Xây dựng website bán sản phẩm cà phê giải khát</w:t>
      </w:r>
    </w:p>
    <w:p w14:paraId="358410F9" w14:textId="4709F57B" w:rsidR="002D2AD9" w:rsidRDefault="002D2AD9" w:rsidP="002D2AD9">
      <w:pPr>
        <w:jc w:val="center"/>
        <w:rPr>
          <w:sz w:val="40"/>
          <w:szCs w:val="48"/>
        </w:rPr>
      </w:pPr>
    </w:p>
    <w:p w14:paraId="268BFCC5" w14:textId="77777777" w:rsidR="002D2AD9" w:rsidRDefault="002D2AD9" w:rsidP="002D2AD9">
      <w:pPr>
        <w:jc w:val="center"/>
        <w:rPr>
          <w:b/>
        </w:rPr>
      </w:pPr>
    </w:p>
    <w:p w14:paraId="636CE303" w14:textId="77777777" w:rsidR="002D2AD9" w:rsidRDefault="002D2AD9" w:rsidP="002D2AD9">
      <w:pPr>
        <w:rPr>
          <w:b/>
        </w:rPr>
      </w:pPr>
    </w:p>
    <w:p w14:paraId="634DD4F0" w14:textId="77777777" w:rsidR="002D2AD9" w:rsidRDefault="002D2AD9" w:rsidP="002D2AD9">
      <w:pPr>
        <w:jc w:val="center"/>
      </w:pPr>
    </w:p>
    <w:p w14:paraId="3BEED5C7" w14:textId="1F27EB8A" w:rsidR="002D2AD9" w:rsidRDefault="002D2AD9" w:rsidP="002D2AD9"/>
    <w:p w14:paraId="548BFDEC" w14:textId="5983E15A" w:rsidR="002D2AD9" w:rsidRDefault="002320EC" w:rsidP="002D2AD9">
      <w:pPr>
        <w:jc w:val="center"/>
      </w:pPr>
      <w:r>
        <w:rPr>
          <w:noProof/>
          <w:sz w:val="24"/>
          <w:szCs w:val="24"/>
        </w:rPr>
        <mc:AlternateContent>
          <mc:Choice Requires="wps">
            <w:drawing>
              <wp:anchor distT="0" distB="0" distL="114300" distR="114300" simplePos="0" relativeHeight="251660288" behindDoc="0" locked="0" layoutInCell="1" allowOverlap="1" wp14:anchorId="29C1AC55" wp14:editId="6CC4ED9C">
                <wp:simplePos x="0" y="0"/>
                <wp:positionH relativeFrom="column">
                  <wp:posOffset>3428365</wp:posOffset>
                </wp:positionH>
                <wp:positionV relativeFrom="paragraph">
                  <wp:posOffset>6350</wp:posOffset>
                </wp:positionV>
                <wp:extent cx="2146300" cy="1358900"/>
                <wp:effectExtent l="0" t="0" r="6350" b="0"/>
                <wp:wrapNone/>
                <wp:docPr id="14697768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0" cy="1358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DEC267" w14:textId="77777777" w:rsidR="002D2AD9" w:rsidRDefault="002D2AD9" w:rsidP="002D2AD9">
                            <w:pPr>
                              <w:rPr>
                                <w:i/>
                              </w:rPr>
                            </w:pPr>
                            <w:r>
                              <w:rPr>
                                <w:i/>
                              </w:rPr>
                              <w:t>Sinh viên thực hiện:</w:t>
                            </w:r>
                          </w:p>
                          <w:p w14:paraId="34D4AA02" w14:textId="09369C21" w:rsidR="002D2AD9" w:rsidRDefault="002D2AD9" w:rsidP="002D2AD9">
                            <w:r>
                              <w:t>Họ tên:</w:t>
                            </w:r>
                            <w:r w:rsidR="002320EC">
                              <w:t xml:space="preserve"> Trương Hoàng Hải</w:t>
                            </w:r>
                          </w:p>
                          <w:p w14:paraId="5D8AD83B" w14:textId="17D45480" w:rsidR="002D2AD9" w:rsidRDefault="002D2AD9" w:rsidP="002D2AD9">
                            <w:r>
                              <w:t>MSSV:</w:t>
                            </w:r>
                            <w:r w:rsidR="002320EC">
                              <w:t xml:space="preserve"> 170124247</w:t>
                            </w:r>
                          </w:p>
                          <w:p w14:paraId="3296308B" w14:textId="1204D4AB" w:rsidR="002D2AD9" w:rsidRDefault="002320EC" w:rsidP="002D2AD9">
                            <w:r>
                              <w:t>Lớp: DK</w:t>
                            </w:r>
                            <w:r w:rsidR="00B47052">
                              <w:t>24TTC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C1AC55" id="_x0000_t202" coordsize="21600,21600" o:spt="202" path="m,l,21600r21600,l21600,xe">
                <v:stroke joinstyle="miter"/>
                <v:path gradientshapeok="t" o:connecttype="rect"/>
              </v:shapetype>
              <v:shape id="Text Box 2" o:spid="_x0000_s1026" type="#_x0000_t202" style="position:absolute;left:0;text-align:left;margin-left:269.95pt;margin-top:.5pt;width:169pt;height:10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" stroked="f">
                <v:textbox>
                  <w:txbxContent>
                    <w:p w14:paraId="18DEC267" w14:textId="77777777" w:rsidR="002D2AD9" w:rsidRDefault="002D2AD9" w:rsidP="002D2AD9">
                      <w:pPr>
                        <w:rPr>
                          <w:i/>
                        </w:rPr>
                      </w:pPr>
                      <w:r>
                        <w:rPr>
                          <w:i/>
                        </w:rPr>
                        <w:t>Sinh viên thực hiện:</w:t>
                      </w:r>
                    </w:p>
                    <w:p w14:paraId="34D4AA02" w14:textId="09369C21" w:rsidR="002D2AD9" w:rsidRDefault="002D2AD9" w:rsidP="002D2AD9">
                      <w:r>
                        <w:t>Họ tên:</w:t>
                      </w:r>
                      <w:r w:rsidR="002320EC">
                        <w:t xml:space="preserve"> Trương Hoàng Hải</w:t>
                      </w:r>
                    </w:p>
                    <w:p w14:paraId="5D8AD83B" w14:textId="17D45480" w:rsidR="002D2AD9" w:rsidRDefault="002D2AD9" w:rsidP="002D2AD9">
                      <w:r>
                        <w:t>MSSV:</w:t>
                      </w:r>
                      <w:r w:rsidR="002320EC">
                        <w:t xml:space="preserve"> 170124247</w:t>
                      </w:r>
                    </w:p>
                    <w:p w14:paraId="3296308B" w14:textId="1204D4AB" w:rsidR="002D2AD9" w:rsidRDefault="002320EC" w:rsidP="002D2AD9">
                      <w:r>
                        <w:t>Lớp: DK</w:t>
                      </w:r>
                      <w:r w:rsidR="00B47052">
                        <w:t>24TTC2</w:t>
                      </w:r>
                    </w:p>
                  </w:txbxContent>
                </v:textbox>
              </v:shape>
            </w:pict>
          </mc:Fallback>
        </mc:AlternateContent>
      </w:r>
      <w:r w:rsidR="00C07916">
        <w:rPr>
          <w:noProof/>
          <w:sz w:val="24"/>
          <w:szCs w:val="24"/>
        </w:rPr>
        <mc:AlternateContent>
          <mc:Choice Requires="wps">
            <w:drawing>
              <wp:anchor distT="0" distB="0" distL="114300" distR="114300" simplePos="0" relativeHeight="251656192" behindDoc="0" locked="0" layoutInCell="1" allowOverlap="1" wp14:anchorId="34B54916" wp14:editId="17B23DE1">
                <wp:simplePos x="0" y="0"/>
                <wp:positionH relativeFrom="column">
                  <wp:posOffset>570865</wp:posOffset>
                </wp:positionH>
                <wp:positionV relativeFrom="paragraph">
                  <wp:posOffset>7620</wp:posOffset>
                </wp:positionV>
                <wp:extent cx="1905000" cy="685800"/>
                <wp:effectExtent l="0" t="0" r="0" b="0"/>
                <wp:wrapNone/>
                <wp:docPr id="13361309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6E34ED" w14:textId="77777777" w:rsidR="002D2AD9" w:rsidRDefault="002D2AD9" w:rsidP="002D2AD9">
                            <w:pPr>
                              <w:rPr>
                                <w:i/>
                              </w:rPr>
                            </w:pPr>
                            <w:r>
                              <w:rPr>
                                <w:i/>
                              </w:rPr>
                              <w:t>Giảng viên hướng dẫn:</w:t>
                            </w:r>
                          </w:p>
                          <w:p w14:paraId="7FF13DD0" w14:textId="17BE3FC9" w:rsidR="002D2AD9" w:rsidRDefault="00C07916" w:rsidP="002D2AD9">
                            <w:r>
                              <w:rPr>
                                <w:iCs/>
                              </w:rPr>
                              <w:t>TS. 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B54916" id="Text Box 3" o:spid="_x0000_s1027" type="#_x0000_t202" style="position:absolute;left:0;text-align:left;margin-left:44.95pt;margin-top:.6pt;width:150pt;height:5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" stroked="f">
                <v:textbox>
                  <w:txbxContent>
                    <w:p w14:paraId="556E34ED" w14:textId="77777777" w:rsidR="002D2AD9" w:rsidRDefault="002D2AD9" w:rsidP="002D2AD9">
                      <w:pPr>
                        <w:rPr>
                          <w:i/>
                        </w:rPr>
                      </w:pPr>
                      <w:r>
                        <w:rPr>
                          <w:i/>
                        </w:rPr>
                        <w:t>Giảng viên hướng dẫn:</w:t>
                      </w:r>
                    </w:p>
                    <w:p w14:paraId="7FF13DD0" w14:textId="17BE3FC9" w:rsidR="002D2AD9" w:rsidRDefault="00C07916" w:rsidP="002D2AD9">
                      <w:r>
                        <w:rPr>
                          <w:iCs/>
                        </w:rPr>
                        <w:t>TS. Đoàn Phước Miền</w:t>
                      </w:r>
                    </w:p>
                  </w:txbxContent>
                </v:textbox>
              </v:shape>
            </w:pict>
          </mc:Fallback>
        </mc:AlternateContent>
      </w:r>
    </w:p>
    <w:p w14:paraId="19991D47" w14:textId="77777777" w:rsidR="002D2AD9" w:rsidRDefault="002D2AD9" w:rsidP="002D2AD9"/>
    <w:p w14:paraId="2AF7C9C5" w14:textId="77777777" w:rsidR="002D2AD9" w:rsidRDefault="002D2AD9" w:rsidP="002D2AD9">
      <w:pPr>
        <w:rPr>
          <w:lang w:val="vi-VN"/>
        </w:rPr>
      </w:pPr>
    </w:p>
    <w:p w14:paraId="7F045F88" w14:textId="77777777" w:rsidR="002D2AD9" w:rsidRDefault="002D2AD9" w:rsidP="002D2AD9">
      <w:pPr>
        <w:rPr>
          <w:lang w:val="vi-VN"/>
        </w:rPr>
      </w:pPr>
    </w:p>
    <w:p w14:paraId="65D1E3DB" w14:textId="77777777" w:rsidR="002D2AD9" w:rsidRDefault="002D2AD9" w:rsidP="002D2AD9">
      <w:pPr>
        <w:rPr>
          <w:i/>
        </w:rPr>
      </w:pPr>
    </w:p>
    <w:p w14:paraId="550E4379" w14:textId="4D937778" w:rsidR="002D2AD9" w:rsidRDefault="00C07916" w:rsidP="002D2AD9">
      <w:pPr>
        <w:jc w:val="center"/>
        <w:rPr>
          <w:b/>
          <w:bCs/>
          <w:i/>
        </w:rPr>
        <w:sectPr w:rsidR="002D2AD9" w:rsidSect="002D2AD9">
          <w:headerReference w:type="default" r:id="rId9"/>
          <w:footerReference w:type="even" r:id="rId10"/>
          <w:pgSz w:w="11907" w:h="16840" w:code="9"/>
          <w:pgMar w:top="1134" w:right="1134" w:bottom="1134" w:left="1701" w:header="284" w:footer="578"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start="1"/>
          <w:cols w:space="720"/>
        </w:sectPr>
      </w:pPr>
      <w:r>
        <w:rPr>
          <w:b/>
          <w:bCs/>
          <w:i/>
        </w:rPr>
        <w:t>TP.HCM</w:t>
      </w:r>
      <w:r w:rsidR="002D2AD9">
        <w:rPr>
          <w:b/>
          <w:bCs/>
          <w:i/>
        </w:rPr>
        <w:t>, thán</w:t>
      </w:r>
      <w:r>
        <w:rPr>
          <w:b/>
          <w:bCs/>
          <w:i/>
        </w:rPr>
        <w:t>g 11</w:t>
      </w:r>
      <w:r w:rsidR="002D2AD9">
        <w:rPr>
          <w:b/>
          <w:bCs/>
          <w:i/>
        </w:rPr>
        <w:t xml:space="preserve"> năm</w:t>
      </w:r>
      <w:r>
        <w:rPr>
          <w:b/>
          <w:bCs/>
          <w:i/>
        </w:rPr>
        <w:t xml:space="preserve"> 2025</w:t>
      </w:r>
    </w:p>
    <w:p w14:paraId="610755AA" w14:textId="77777777" w:rsidR="00880B93" w:rsidRDefault="00880B93" w:rsidP="00880B93">
      <w:pPr>
        <w:pBdr>
          <w:top w:val="single" w:sz="6" w:space="1" w:color="auto"/>
          <w:left w:val="single" w:sz="6" w:space="4" w:color="auto"/>
          <w:bottom w:val="single" w:sz="6" w:space="1" w:color="auto"/>
          <w:right w:val="single" w:sz="6" w:space="4" w:color="auto"/>
        </w:pBdr>
        <w:contextualSpacing w:val="0"/>
        <w:jc w:val="center"/>
        <w:rPr>
          <w:b/>
        </w:rPr>
      </w:pPr>
    </w:p>
    <w:p w14:paraId="322F4CD4" w14:textId="61FA792B" w:rsidR="00880B93" w:rsidRDefault="00880B93" w:rsidP="00880B93">
      <w:pPr>
        <w:pBdr>
          <w:top w:val="single" w:sz="6" w:space="1" w:color="auto"/>
          <w:left w:val="single" w:sz="6" w:space="4" w:color="auto"/>
          <w:bottom w:val="single" w:sz="6" w:space="1" w:color="auto"/>
          <w:right w:val="single" w:sz="6" w:space="4" w:color="auto"/>
        </w:pBdr>
        <w:contextualSpacing w:val="0"/>
        <w:jc w:val="center"/>
        <w:rPr>
          <w:b/>
        </w:rPr>
      </w:pPr>
      <w:r>
        <w:rPr>
          <w:b/>
        </w:rPr>
        <w:t>NHẬN XÉT CỦA GIẢNG</w:t>
      </w:r>
      <w:r w:rsidRPr="008711E1">
        <w:rPr>
          <w:b/>
        </w:rPr>
        <w:t xml:space="preserve"> VIÊN </w:t>
      </w:r>
      <w:r>
        <w:rPr>
          <w:b/>
        </w:rPr>
        <w:t>HƯỚNG DẪN</w:t>
      </w:r>
    </w:p>
    <w:p w14:paraId="2C77F310" w14:textId="38725A3F"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ind w:firstLine="567"/>
        <w:rPr>
          <w:b/>
        </w:rPr>
      </w:pPr>
      <w:r>
        <w:rPr>
          <w:b/>
        </w:rPr>
        <w:tab/>
      </w:r>
    </w:p>
    <w:p w14:paraId="26ABDADF" w14:textId="29F85B6E"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p>
    <w:p w14:paraId="7FA36C0D" w14:textId="3B7533A5"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p>
    <w:p w14:paraId="4FA82CCF" w14:textId="052E99D8"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r>
        <w:rPr>
          <w:b/>
        </w:rPr>
        <w:tab/>
      </w:r>
    </w:p>
    <w:p w14:paraId="486E13ED" w14:textId="41FF5499"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p>
    <w:p w14:paraId="43B35076" w14:textId="35CDBA7F"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r>
        <w:rPr>
          <w:b/>
        </w:rPr>
        <w:tab/>
      </w:r>
    </w:p>
    <w:p w14:paraId="18FD445F" w14:textId="4734C0C3"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p>
    <w:p w14:paraId="4F9CED88" w14:textId="52516567"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p>
    <w:p w14:paraId="3DDFEE4D" w14:textId="0AE016A3"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r>
        <w:rPr>
          <w:b/>
        </w:rPr>
        <w:tab/>
      </w:r>
    </w:p>
    <w:p w14:paraId="5C8255C4" w14:textId="0F2136F8"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p>
    <w:p w14:paraId="126CC84F" w14:textId="724D4414"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p>
    <w:p w14:paraId="56CC0726" w14:textId="6C3B1ECF"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p>
    <w:p w14:paraId="02073B96" w14:textId="6A859ACB"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p>
    <w:p w14:paraId="14ADFBC5" w14:textId="32C9D3E7"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r>
        <w:rPr>
          <w:b/>
        </w:rPr>
        <w:tab/>
      </w:r>
    </w:p>
    <w:p w14:paraId="50CC3E23" w14:textId="4678A526"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p>
    <w:p w14:paraId="31BE46BF" w14:textId="60A2EB19"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r>
        <w:rPr>
          <w:b/>
        </w:rPr>
        <w:tab/>
      </w:r>
    </w:p>
    <w:p w14:paraId="6558D193" w14:textId="1B6CDC2E"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p>
    <w:p w14:paraId="3EDD7B65" w14:textId="77777777" w:rsidR="00880B93" w:rsidRDefault="00880B93" w:rsidP="00880B93">
      <w:pPr>
        <w:pBdr>
          <w:top w:val="single" w:sz="6" w:space="1" w:color="auto"/>
          <w:left w:val="single" w:sz="6" w:space="4" w:color="auto"/>
          <w:bottom w:val="single" w:sz="6" w:space="1" w:color="auto"/>
          <w:right w:val="single" w:sz="6" w:space="4" w:color="auto"/>
        </w:pBdr>
        <w:tabs>
          <w:tab w:val="center" w:pos="6804"/>
        </w:tabs>
        <w:rPr>
          <w:b/>
        </w:rPr>
      </w:pPr>
      <w:r>
        <w:rPr>
          <w:i/>
        </w:rPr>
        <w:tab/>
        <w:t>…………, ngày ….. tháng …… năm ……</w:t>
      </w:r>
      <w:r>
        <w:rPr>
          <w:b/>
        </w:rPr>
        <w:tab/>
        <w:t>Giáo viên hướng dẫn</w:t>
      </w:r>
    </w:p>
    <w:p w14:paraId="59B1BCA3" w14:textId="0F22A340" w:rsidR="00880B93" w:rsidRDefault="00880B93" w:rsidP="00880B93">
      <w:pPr>
        <w:pBdr>
          <w:top w:val="single" w:sz="6" w:space="1" w:color="auto"/>
          <w:left w:val="single" w:sz="6" w:space="4" w:color="auto"/>
          <w:bottom w:val="single" w:sz="6" w:space="1" w:color="auto"/>
          <w:right w:val="single" w:sz="6" w:space="4" w:color="auto"/>
        </w:pBdr>
        <w:tabs>
          <w:tab w:val="center" w:pos="6804"/>
        </w:tabs>
        <w:rPr>
          <w:i/>
        </w:rPr>
      </w:pPr>
      <w:r>
        <w:rPr>
          <w:i/>
        </w:rPr>
        <w:tab/>
        <w:t>(Ký tên và ghi rõ họ tên)</w:t>
      </w:r>
    </w:p>
    <w:p w14:paraId="3046C44E" w14:textId="77777777" w:rsidR="00880B93" w:rsidRDefault="00880B93" w:rsidP="00880B93">
      <w:pPr>
        <w:pBdr>
          <w:top w:val="single" w:sz="6" w:space="1" w:color="auto"/>
          <w:left w:val="single" w:sz="6" w:space="4" w:color="auto"/>
          <w:bottom w:val="single" w:sz="6" w:space="1" w:color="auto"/>
          <w:right w:val="single" w:sz="6" w:space="4" w:color="auto"/>
        </w:pBdr>
        <w:tabs>
          <w:tab w:val="center" w:pos="6804"/>
        </w:tabs>
        <w:spacing w:before="240"/>
      </w:pPr>
    </w:p>
    <w:p w14:paraId="7A3090D8" w14:textId="77777777" w:rsidR="00880B93" w:rsidRDefault="00880B93" w:rsidP="00880B93">
      <w:pPr>
        <w:pBdr>
          <w:top w:val="single" w:sz="6" w:space="1" w:color="auto"/>
          <w:left w:val="single" w:sz="6" w:space="4" w:color="auto"/>
          <w:bottom w:val="single" w:sz="6" w:space="1" w:color="auto"/>
          <w:right w:val="single" w:sz="6" w:space="4" w:color="auto"/>
        </w:pBdr>
        <w:tabs>
          <w:tab w:val="center" w:pos="6804"/>
        </w:tabs>
        <w:spacing w:before="240"/>
      </w:pPr>
    </w:p>
    <w:p w14:paraId="6F40A2A9" w14:textId="77777777" w:rsidR="00880B93" w:rsidRDefault="00880B93" w:rsidP="00880B93">
      <w:pPr>
        <w:pBdr>
          <w:top w:val="single" w:sz="6" w:space="1" w:color="auto"/>
          <w:left w:val="single" w:sz="6" w:space="4" w:color="auto"/>
          <w:bottom w:val="single" w:sz="6" w:space="1" w:color="auto"/>
          <w:right w:val="single" w:sz="6" w:space="4" w:color="auto"/>
        </w:pBdr>
        <w:tabs>
          <w:tab w:val="center" w:pos="6804"/>
        </w:tabs>
        <w:spacing w:before="240"/>
      </w:pPr>
    </w:p>
    <w:p w14:paraId="188CEED1" w14:textId="77777777" w:rsidR="00880B93" w:rsidRDefault="00880B93" w:rsidP="00880B93">
      <w:pPr>
        <w:pBdr>
          <w:top w:val="single" w:sz="6" w:space="1" w:color="auto"/>
          <w:left w:val="single" w:sz="6" w:space="4" w:color="auto"/>
          <w:bottom w:val="single" w:sz="6" w:space="1" w:color="auto"/>
          <w:right w:val="single" w:sz="6" w:space="4" w:color="auto"/>
        </w:pBdr>
        <w:tabs>
          <w:tab w:val="center" w:pos="6804"/>
        </w:tabs>
        <w:spacing w:before="240"/>
      </w:pPr>
    </w:p>
    <w:p w14:paraId="77D5778C" w14:textId="77777777" w:rsidR="00880B93" w:rsidRDefault="00880B93">
      <w:pPr>
        <w:spacing w:before="0" w:after="0" w:line="240" w:lineRule="auto"/>
        <w:contextualSpacing w:val="0"/>
        <w:rPr>
          <w:b/>
        </w:rPr>
      </w:pPr>
      <w:r>
        <w:rPr>
          <w:b/>
        </w:rPr>
        <w:br w:type="page"/>
      </w:r>
    </w:p>
    <w:p w14:paraId="78E583BA" w14:textId="77777777" w:rsidR="00880B93" w:rsidRDefault="00880B93" w:rsidP="00880B93">
      <w:pPr>
        <w:pBdr>
          <w:top w:val="single" w:sz="6" w:space="1" w:color="auto"/>
          <w:left w:val="single" w:sz="6" w:space="4" w:color="auto"/>
          <w:bottom w:val="single" w:sz="6" w:space="1" w:color="auto"/>
          <w:right w:val="single" w:sz="6" w:space="4" w:color="auto"/>
        </w:pBdr>
        <w:contextualSpacing w:val="0"/>
        <w:jc w:val="center"/>
        <w:rPr>
          <w:b/>
        </w:rPr>
      </w:pPr>
    </w:p>
    <w:p w14:paraId="2A32254C" w14:textId="53582DE5" w:rsidR="00880B93" w:rsidRDefault="00880B93" w:rsidP="00880B93">
      <w:pPr>
        <w:pBdr>
          <w:top w:val="single" w:sz="6" w:space="1" w:color="auto"/>
          <w:left w:val="single" w:sz="6" w:space="4" w:color="auto"/>
          <w:bottom w:val="single" w:sz="6" w:space="1" w:color="auto"/>
          <w:right w:val="single" w:sz="6" w:space="4" w:color="auto"/>
        </w:pBdr>
        <w:contextualSpacing w:val="0"/>
        <w:jc w:val="center"/>
        <w:rPr>
          <w:b/>
        </w:rPr>
      </w:pPr>
      <w:r w:rsidRPr="008711E1">
        <w:rPr>
          <w:b/>
        </w:rPr>
        <w:t xml:space="preserve">NHẬN XÉT CỦA </w:t>
      </w:r>
      <w:r>
        <w:rPr>
          <w:b/>
        </w:rPr>
        <w:t>THÀNH VIÊN HỘI ĐỒNG</w:t>
      </w:r>
    </w:p>
    <w:p w14:paraId="60CDA8E7" w14:textId="77777777"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ind w:firstLine="567"/>
        <w:rPr>
          <w:b/>
        </w:rPr>
      </w:pPr>
      <w:r>
        <w:rPr>
          <w:b/>
        </w:rPr>
        <w:tab/>
      </w:r>
    </w:p>
    <w:p w14:paraId="4CD58D05" w14:textId="77777777"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p>
    <w:p w14:paraId="378FD042" w14:textId="77777777"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p>
    <w:p w14:paraId="23354CD8" w14:textId="77777777"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r>
        <w:rPr>
          <w:b/>
        </w:rPr>
        <w:tab/>
      </w:r>
    </w:p>
    <w:p w14:paraId="4ED1BE47" w14:textId="77777777"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p>
    <w:p w14:paraId="5F7D9264" w14:textId="77777777"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r>
        <w:rPr>
          <w:b/>
        </w:rPr>
        <w:tab/>
      </w:r>
    </w:p>
    <w:p w14:paraId="6F65F60B" w14:textId="77777777"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p>
    <w:p w14:paraId="359CFD88" w14:textId="77777777"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p>
    <w:p w14:paraId="62B715DB" w14:textId="77777777"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r>
        <w:rPr>
          <w:b/>
        </w:rPr>
        <w:tab/>
      </w:r>
    </w:p>
    <w:p w14:paraId="24CE6F64" w14:textId="77777777"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p>
    <w:p w14:paraId="1E941A55" w14:textId="77777777"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p>
    <w:p w14:paraId="32C301E7" w14:textId="77777777"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p>
    <w:p w14:paraId="7E2CB848" w14:textId="77777777"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p>
    <w:p w14:paraId="14A6994C" w14:textId="77777777"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r>
        <w:rPr>
          <w:b/>
        </w:rPr>
        <w:tab/>
      </w:r>
    </w:p>
    <w:p w14:paraId="5653A4E4" w14:textId="77777777"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p>
    <w:p w14:paraId="61E9A614" w14:textId="77777777"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r>
        <w:rPr>
          <w:b/>
        </w:rPr>
        <w:tab/>
      </w:r>
    </w:p>
    <w:p w14:paraId="5B9532A4" w14:textId="77777777" w:rsidR="00880B93" w:rsidRDefault="00880B93" w:rsidP="00880B93">
      <w:pPr>
        <w:pBdr>
          <w:top w:val="single" w:sz="6" w:space="1" w:color="auto"/>
          <w:left w:val="single" w:sz="6" w:space="4" w:color="auto"/>
          <w:bottom w:val="single" w:sz="6" w:space="1" w:color="auto"/>
          <w:right w:val="single" w:sz="6" w:space="4" w:color="auto"/>
        </w:pBdr>
        <w:tabs>
          <w:tab w:val="right" w:leader="dot" w:pos="8931"/>
        </w:tabs>
        <w:rPr>
          <w:b/>
        </w:rPr>
      </w:pPr>
      <w:r>
        <w:rPr>
          <w:b/>
        </w:rPr>
        <w:tab/>
      </w:r>
    </w:p>
    <w:p w14:paraId="00A40F17" w14:textId="77777777" w:rsidR="00880B93" w:rsidRDefault="00880B93" w:rsidP="00880B93">
      <w:pPr>
        <w:pBdr>
          <w:top w:val="single" w:sz="6" w:space="1" w:color="auto"/>
          <w:left w:val="single" w:sz="6" w:space="4" w:color="auto"/>
          <w:bottom w:val="single" w:sz="6" w:space="1" w:color="auto"/>
          <w:right w:val="single" w:sz="6" w:space="4" w:color="auto"/>
        </w:pBdr>
        <w:tabs>
          <w:tab w:val="center" w:pos="6804"/>
        </w:tabs>
        <w:rPr>
          <w:b/>
        </w:rPr>
      </w:pPr>
      <w:r>
        <w:rPr>
          <w:i/>
        </w:rPr>
        <w:tab/>
        <w:t>…………, ngày ….. tháng …… năm ……</w:t>
      </w:r>
      <w:r>
        <w:rPr>
          <w:b/>
        </w:rPr>
        <w:tab/>
        <w:t>Thành viên hội đồng</w:t>
      </w:r>
    </w:p>
    <w:p w14:paraId="21CD565B" w14:textId="77869236" w:rsidR="00880B93" w:rsidRDefault="00880B93" w:rsidP="00880B93">
      <w:pPr>
        <w:pBdr>
          <w:top w:val="single" w:sz="6" w:space="1" w:color="auto"/>
          <w:left w:val="single" w:sz="6" w:space="4" w:color="auto"/>
          <w:bottom w:val="single" w:sz="6" w:space="1" w:color="auto"/>
          <w:right w:val="single" w:sz="6" w:space="4" w:color="auto"/>
        </w:pBdr>
        <w:tabs>
          <w:tab w:val="center" w:pos="6804"/>
        </w:tabs>
        <w:rPr>
          <w:i/>
        </w:rPr>
      </w:pPr>
      <w:r>
        <w:rPr>
          <w:i/>
        </w:rPr>
        <w:tab/>
        <w:t>(Ký tên và ghi rõ họ tên)</w:t>
      </w:r>
    </w:p>
    <w:p w14:paraId="5D76A791" w14:textId="77777777" w:rsidR="00880B93" w:rsidRDefault="00880B93" w:rsidP="00880B93">
      <w:pPr>
        <w:pBdr>
          <w:top w:val="single" w:sz="6" w:space="1" w:color="auto"/>
          <w:left w:val="single" w:sz="6" w:space="4" w:color="auto"/>
          <w:bottom w:val="single" w:sz="6" w:space="1" w:color="auto"/>
          <w:right w:val="single" w:sz="6" w:space="4" w:color="auto"/>
        </w:pBdr>
        <w:tabs>
          <w:tab w:val="center" w:pos="6804"/>
        </w:tabs>
        <w:spacing w:before="240"/>
      </w:pPr>
    </w:p>
    <w:p w14:paraId="2C073C98" w14:textId="77777777" w:rsidR="00880B93" w:rsidRDefault="00880B93" w:rsidP="00880B93">
      <w:pPr>
        <w:pBdr>
          <w:top w:val="single" w:sz="6" w:space="1" w:color="auto"/>
          <w:left w:val="single" w:sz="6" w:space="4" w:color="auto"/>
          <w:bottom w:val="single" w:sz="6" w:space="1" w:color="auto"/>
          <w:right w:val="single" w:sz="6" w:space="4" w:color="auto"/>
        </w:pBdr>
        <w:tabs>
          <w:tab w:val="center" w:pos="6804"/>
        </w:tabs>
        <w:spacing w:before="240"/>
      </w:pPr>
    </w:p>
    <w:p w14:paraId="2CAC61AC" w14:textId="77777777" w:rsidR="00880B93" w:rsidRDefault="00880B93" w:rsidP="00880B93">
      <w:pPr>
        <w:pBdr>
          <w:top w:val="single" w:sz="6" w:space="1" w:color="auto"/>
          <w:left w:val="single" w:sz="6" w:space="4" w:color="auto"/>
          <w:bottom w:val="single" w:sz="6" w:space="1" w:color="auto"/>
          <w:right w:val="single" w:sz="6" w:space="4" w:color="auto"/>
        </w:pBdr>
        <w:tabs>
          <w:tab w:val="center" w:pos="6804"/>
        </w:tabs>
        <w:spacing w:before="240"/>
      </w:pPr>
    </w:p>
    <w:p w14:paraId="6C2BBDC7" w14:textId="77777777" w:rsidR="00880B93" w:rsidRDefault="00880B93" w:rsidP="00880B93">
      <w:pPr>
        <w:pBdr>
          <w:top w:val="single" w:sz="6" w:space="1" w:color="auto"/>
          <w:left w:val="single" w:sz="6" w:space="4" w:color="auto"/>
          <w:bottom w:val="single" w:sz="6" w:space="1" w:color="auto"/>
          <w:right w:val="single" w:sz="6" w:space="4" w:color="auto"/>
        </w:pBdr>
        <w:tabs>
          <w:tab w:val="center" w:pos="6804"/>
        </w:tabs>
        <w:spacing w:before="240"/>
      </w:pPr>
    </w:p>
    <w:p w14:paraId="651C6145" w14:textId="77777777" w:rsidR="00880B93" w:rsidRPr="00D62FA4" w:rsidRDefault="00880B93" w:rsidP="00880B93">
      <w:pPr>
        <w:pBdr>
          <w:top w:val="single" w:sz="6" w:space="1" w:color="auto"/>
          <w:left w:val="single" w:sz="6" w:space="4" w:color="auto"/>
          <w:bottom w:val="single" w:sz="6" w:space="1" w:color="auto"/>
          <w:right w:val="single" w:sz="6" w:space="4" w:color="auto"/>
        </w:pBdr>
      </w:pPr>
    </w:p>
    <w:p w14:paraId="7F783284" w14:textId="41C7024D" w:rsidR="007A413C" w:rsidRDefault="00103C94" w:rsidP="00FC1DBE">
      <w:pPr>
        <w:spacing w:after="200" w:line="276" w:lineRule="auto"/>
        <w:jc w:val="center"/>
        <w:rPr>
          <w:b/>
          <w:bCs/>
        </w:rPr>
      </w:pPr>
      <w:r>
        <w:rPr>
          <w:b/>
          <w:bCs/>
        </w:rPr>
        <w:lastRenderedPageBreak/>
        <w:t>LỜI CẢM ƠN</w:t>
      </w:r>
    </w:p>
    <w:p w14:paraId="77C53A10" w14:textId="77777777" w:rsidR="00FC1DBE" w:rsidRDefault="00FC1DBE" w:rsidP="00FC1DBE">
      <w:pPr>
        <w:spacing w:after="200" w:line="276" w:lineRule="auto"/>
        <w:jc w:val="center"/>
        <w:rPr>
          <w:b/>
          <w:bCs/>
        </w:rPr>
      </w:pPr>
    </w:p>
    <w:p w14:paraId="783A168C" w14:textId="1E7E7DC8" w:rsidR="00FC1DBE" w:rsidRPr="000D2582" w:rsidRDefault="00FC1DBE" w:rsidP="00880B93">
      <w:pPr>
        <w:ind w:firstLine="284"/>
      </w:pPr>
      <w:r w:rsidRPr="000D2582">
        <w:t>Trong thời gian thực</w:t>
      </w:r>
      <w:r w:rsidR="00AB50F1">
        <w:t xml:space="preserve"> hiện</w:t>
      </w:r>
      <w:r w:rsidRPr="000D2582">
        <w:t xml:space="preserve"> báo cáo với sự giúp đỡ</w:t>
      </w:r>
      <w:r w:rsidR="009C1D1F">
        <w:t xml:space="preserve"> </w:t>
      </w:r>
      <w:r w:rsidR="00AB50F1">
        <w:t xml:space="preserve">và </w:t>
      </w:r>
      <w:r w:rsidRPr="000D2582">
        <w:t xml:space="preserve">tạo điều kiện </w:t>
      </w:r>
      <w:r w:rsidR="00307C94">
        <w:t>của các thầy cô</w:t>
      </w:r>
      <w:r w:rsidRPr="000D2582">
        <w:t xml:space="preserve"> trường Đại Học </w:t>
      </w:r>
      <w:r w:rsidR="000D2582">
        <w:t>Trà Vinh</w:t>
      </w:r>
      <w:r w:rsidRPr="000D2582">
        <w:t xml:space="preserve">, sự góp ý của các bạn và đặc biệt là sự </w:t>
      </w:r>
      <w:r w:rsidR="00E74612">
        <w:t xml:space="preserve">dạy dỗ, hướng dẫn và </w:t>
      </w:r>
      <w:r w:rsidRPr="000D2582">
        <w:t xml:space="preserve">chỉ bảo tận tình của giảng viên bộ môn </w:t>
      </w:r>
      <w:r w:rsidRPr="000D2582">
        <w:rPr>
          <w:b/>
        </w:rPr>
        <w:t>TS</w:t>
      </w:r>
      <w:r w:rsidR="003D43FF">
        <w:rPr>
          <w:b/>
        </w:rPr>
        <w:t>.</w:t>
      </w:r>
      <w:r w:rsidRPr="000D2582">
        <w:rPr>
          <w:b/>
        </w:rPr>
        <w:t xml:space="preserve"> </w:t>
      </w:r>
      <w:r w:rsidR="003D43FF">
        <w:rPr>
          <w:b/>
        </w:rPr>
        <w:t>Đoàn Phước Miền</w:t>
      </w:r>
      <w:r w:rsidRPr="000D2582">
        <w:t xml:space="preserve"> em đã hoàn thành đề tài cùng với bản báo cáo đúng thời gian quy định. </w:t>
      </w:r>
    </w:p>
    <w:p w14:paraId="2FB71846" w14:textId="2D27CC2F" w:rsidR="00FC1DBE" w:rsidRPr="000D2582" w:rsidRDefault="00FC1DBE" w:rsidP="00880B93">
      <w:pPr>
        <w:ind w:firstLine="284"/>
      </w:pPr>
      <w:r w:rsidRPr="000D2582">
        <w:t xml:space="preserve">Với khả năng và thời gian có hạn nên không tránh khỏi những thiếu sót, em rất mong nhận được sự quan tâm, giúp đỡ, tạo điều kiện của </w:t>
      </w:r>
      <w:r w:rsidR="00DE0141">
        <w:t>Thầy</w:t>
      </w:r>
      <w:r w:rsidRPr="000D2582">
        <w:t xml:space="preserve"> để em hoàn thiện hơn đề tài nghiên cứu trong thời gian tới.</w:t>
      </w:r>
    </w:p>
    <w:p w14:paraId="71F61E44" w14:textId="1726D0AE" w:rsidR="00FC1DBE" w:rsidRPr="000D2582" w:rsidRDefault="00FC1DBE" w:rsidP="00880B93">
      <w:pPr>
        <w:ind w:firstLine="284"/>
      </w:pPr>
      <w:r w:rsidRPr="000D2582">
        <w:t xml:space="preserve"> </w:t>
      </w:r>
    </w:p>
    <w:p w14:paraId="09F40A3F" w14:textId="6AD0EA95" w:rsidR="00FC1DBE" w:rsidRPr="000D2582" w:rsidRDefault="001A3804" w:rsidP="00880B93">
      <w:pPr>
        <w:ind w:firstLine="284"/>
      </w:pPr>
      <w:r>
        <w:t>Một lần nữa</w:t>
      </w:r>
      <w:r w:rsidR="005B2BAF">
        <w:t xml:space="preserve">, </w:t>
      </w:r>
      <w:r w:rsidR="00FC1DBE" w:rsidRPr="000D2582">
        <w:t>em xin gửi lời cảm ơn sâu sắc tới</w:t>
      </w:r>
      <w:r w:rsidR="002E3E07">
        <w:t xml:space="preserve"> các thầy cô trường Đại Học </w:t>
      </w:r>
      <w:r w:rsidR="005A6566">
        <w:t>Trà Vinh</w:t>
      </w:r>
      <w:r w:rsidR="002C774C">
        <w:t>, đặc biệt</w:t>
      </w:r>
      <w:r w:rsidR="00FC1DBE" w:rsidRPr="000D2582">
        <w:t xml:space="preserve"> </w:t>
      </w:r>
      <w:r w:rsidR="002C774C">
        <w:t>là</w:t>
      </w:r>
      <w:r w:rsidR="00FC1DBE" w:rsidRPr="000D2582">
        <w:t xml:space="preserve"> </w:t>
      </w:r>
      <w:r w:rsidR="00FC1DBE" w:rsidRPr="000D2582">
        <w:rPr>
          <w:b/>
        </w:rPr>
        <w:t>TS</w:t>
      </w:r>
      <w:r w:rsidR="005B2BAF">
        <w:rPr>
          <w:b/>
        </w:rPr>
        <w:t>.</w:t>
      </w:r>
      <w:r w:rsidR="00FC1DBE" w:rsidRPr="000D2582">
        <w:rPr>
          <w:b/>
        </w:rPr>
        <w:t xml:space="preserve"> </w:t>
      </w:r>
      <w:r w:rsidR="005B2BAF">
        <w:rPr>
          <w:b/>
        </w:rPr>
        <w:t>Đoàn Phước Miền</w:t>
      </w:r>
      <w:r w:rsidR="00FC1DBE" w:rsidRPr="000D2582">
        <w:t xml:space="preserve"> đã hướng dẫn </w:t>
      </w:r>
      <w:r w:rsidR="00252191">
        <w:t>em tr</w:t>
      </w:r>
      <w:r w:rsidR="00FC1DBE" w:rsidRPr="000D2582">
        <w:t xml:space="preserve">suốt quá trình làm báo cáo. </w:t>
      </w:r>
    </w:p>
    <w:p w14:paraId="24D100D3" w14:textId="0BF516A2" w:rsidR="00634A84" w:rsidRDefault="001A3804" w:rsidP="00423114">
      <w:pPr>
        <w:ind w:firstLine="284"/>
        <w:jc w:val="right"/>
      </w:pPr>
      <w:r>
        <w:t>E</w:t>
      </w:r>
      <w:r w:rsidR="00FC1DBE" w:rsidRPr="000D2582">
        <w:t xml:space="preserve">m xin chân thành </w:t>
      </w:r>
      <w:r w:rsidR="000D2582">
        <w:t>cám ơn</w:t>
      </w:r>
      <w:r w:rsidR="00FC1DBE" w:rsidRPr="000D2582">
        <w:t>!</w:t>
      </w:r>
    </w:p>
    <w:p w14:paraId="4633ADD9" w14:textId="4D5333BF" w:rsidR="00634A84" w:rsidRDefault="00634A84" w:rsidP="00423114">
      <w:pPr>
        <w:ind w:firstLine="284"/>
        <w:jc w:val="right"/>
      </w:pPr>
      <w:r>
        <w:t>Trương Hoàng Hải</w:t>
      </w:r>
    </w:p>
    <w:p w14:paraId="2A116F6E" w14:textId="77777777" w:rsidR="0031547C" w:rsidRDefault="0031547C" w:rsidP="00FC1DBE">
      <w:pPr>
        <w:spacing w:line="276" w:lineRule="auto"/>
        <w:jc w:val="right"/>
      </w:pPr>
    </w:p>
    <w:p w14:paraId="01D90E6A" w14:textId="77777777" w:rsidR="0031547C" w:rsidRDefault="0031547C" w:rsidP="00FC1DBE">
      <w:pPr>
        <w:spacing w:line="276" w:lineRule="auto"/>
        <w:jc w:val="right"/>
      </w:pPr>
    </w:p>
    <w:p w14:paraId="57B9B11E" w14:textId="77777777" w:rsidR="0031547C" w:rsidRDefault="0031547C" w:rsidP="00FC1DBE">
      <w:pPr>
        <w:spacing w:line="276" w:lineRule="auto"/>
        <w:jc w:val="right"/>
      </w:pPr>
    </w:p>
    <w:p w14:paraId="0B10548F" w14:textId="77777777" w:rsidR="0031547C" w:rsidRDefault="0031547C" w:rsidP="00FC1DBE">
      <w:pPr>
        <w:spacing w:line="276" w:lineRule="auto"/>
        <w:jc w:val="right"/>
      </w:pPr>
    </w:p>
    <w:p w14:paraId="73390181" w14:textId="77777777" w:rsidR="0031547C" w:rsidRDefault="0031547C" w:rsidP="00FC1DBE">
      <w:pPr>
        <w:spacing w:line="276" w:lineRule="auto"/>
        <w:jc w:val="right"/>
      </w:pPr>
    </w:p>
    <w:p w14:paraId="0F63C27F" w14:textId="77777777" w:rsidR="0031547C" w:rsidRDefault="0031547C" w:rsidP="00FC1DBE">
      <w:pPr>
        <w:spacing w:line="276" w:lineRule="auto"/>
        <w:jc w:val="right"/>
      </w:pPr>
    </w:p>
    <w:p w14:paraId="23067036" w14:textId="77777777" w:rsidR="0031547C" w:rsidRDefault="0031547C" w:rsidP="00FC1DBE">
      <w:pPr>
        <w:spacing w:line="276" w:lineRule="auto"/>
        <w:jc w:val="right"/>
      </w:pPr>
    </w:p>
    <w:p w14:paraId="5C6677E3" w14:textId="77777777" w:rsidR="0031547C" w:rsidRDefault="0031547C" w:rsidP="00FC1DBE">
      <w:pPr>
        <w:spacing w:line="276" w:lineRule="auto"/>
        <w:jc w:val="right"/>
      </w:pPr>
    </w:p>
    <w:p w14:paraId="6B4D77E9" w14:textId="77777777" w:rsidR="0031547C" w:rsidRDefault="0031547C" w:rsidP="00FC1DBE">
      <w:pPr>
        <w:spacing w:line="276" w:lineRule="auto"/>
        <w:jc w:val="right"/>
      </w:pPr>
    </w:p>
    <w:p w14:paraId="508078DA" w14:textId="77777777" w:rsidR="0031547C" w:rsidRDefault="0031547C" w:rsidP="00FC1DBE">
      <w:pPr>
        <w:spacing w:line="276" w:lineRule="auto"/>
        <w:jc w:val="right"/>
      </w:pPr>
    </w:p>
    <w:p w14:paraId="5577A9A7" w14:textId="77777777" w:rsidR="0031547C" w:rsidRDefault="0031547C" w:rsidP="00FC1DBE">
      <w:pPr>
        <w:spacing w:line="276" w:lineRule="auto"/>
        <w:jc w:val="right"/>
      </w:pPr>
    </w:p>
    <w:p w14:paraId="201226F4" w14:textId="77777777" w:rsidR="0031547C" w:rsidRDefault="0031547C" w:rsidP="00FC1DBE">
      <w:pPr>
        <w:spacing w:line="276" w:lineRule="auto"/>
        <w:jc w:val="right"/>
      </w:pPr>
    </w:p>
    <w:p w14:paraId="3D4838F2" w14:textId="77777777" w:rsidR="0031547C" w:rsidRDefault="0031547C" w:rsidP="00FC1DBE">
      <w:pPr>
        <w:spacing w:line="276" w:lineRule="auto"/>
        <w:jc w:val="right"/>
      </w:pPr>
    </w:p>
    <w:p w14:paraId="7DB73AA5" w14:textId="77777777" w:rsidR="0031547C" w:rsidRDefault="0031547C" w:rsidP="00FC1DBE">
      <w:pPr>
        <w:spacing w:line="276" w:lineRule="auto"/>
        <w:jc w:val="right"/>
      </w:pPr>
    </w:p>
    <w:p w14:paraId="4F7C56EF" w14:textId="77777777" w:rsidR="0031547C" w:rsidRDefault="0031547C" w:rsidP="00FC1DBE">
      <w:pPr>
        <w:spacing w:line="276" w:lineRule="auto"/>
        <w:jc w:val="right"/>
      </w:pPr>
    </w:p>
    <w:p w14:paraId="127B5B73" w14:textId="77777777" w:rsidR="0031547C" w:rsidRDefault="0031547C" w:rsidP="00FC1DBE">
      <w:pPr>
        <w:spacing w:line="276" w:lineRule="auto"/>
        <w:jc w:val="right"/>
      </w:pPr>
    </w:p>
    <w:p w14:paraId="64342A59" w14:textId="77777777" w:rsidR="0031547C" w:rsidRDefault="0031547C" w:rsidP="00FC1DBE">
      <w:pPr>
        <w:spacing w:line="276" w:lineRule="auto"/>
        <w:jc w:val="right"/>
      </w:pPr>
    </w:p>
    <w:p w14:paraId="5E8AFE30" w14:textId="77777777" w:rsidR="0031547C" w:rsidRDefault="0031547C" w:rsidP="00FC1DBE">
      <w:pPr>
        <w:spacing w:line="276" w:lineRule="auto"/>
        <w:jc w:val="right"/>
      </w:pPr>
    </w:p>
    <w:p w14:paraId="468ED81E" w14:textId="77777777" w:rsidR="0031547C" w:rsidRDefault="0031547C" w:rsidP="00FC1DBE">
      <w:pPr>
        <w:spacing w:line="276" w:lineRule="auto"/>
        <w:jc w:val="right"/>
      </w:pPr>
    </w:p>
    <w:p w14:paraId="096A5A36" w14:textId="77777777" w:rsidR="0031547C" w:rsidRDefault="0031547C" w:rsidP="00FC1DBE">
      <w:pPr>
        <w:spacing w:line="276" w:lineRule="auto"/>
        <w:jc w:val="right"/>
      </w:pPr>
    </w:p>
    <w:p w14:paraId="185C4041" w14:textId="77777777" w:rsidR="0031547C" w:rsidRDefault="0031547C" w:rsidP="00FC1DBE">
      <w:pPr>
        <w:spacing w:line="276" w:lineRule="auto"/>
        <w:jc w:val="right"/>
      </w:pPr>
    </w:p>
    <w:p w14:paraId="432FCB14" w14:textId="77777777" w:rsidR="0031547C" w:rsidRPr="000D2582" w:rsidRDefault="0031547C" w:rsidP="00FC1DBE">
      <w:pPr>
        <w:spacing w:line="276" w:lineRule="auto"/>
        <w:jc w:val="right"/>
      </w:pPr>
    </w:p>
    <w:p w14:paraId="2325B268" w14:textId="77777777" w:rsidR="00FC1DBE" w:rsidRPr="00FC1DBE" w:rsidRDefault="00FC1DBE" w:rsidP="00FC1DBE">
      <w:pPr>
        <w:spacing w:after="200" w:line="276" w:lineRule="auto"/>
        <w:rPr>
          <w:b/>
          <w:bCs/>
        </w:rPr>
      </w:pPr>
    </w:p>
    <w:p w14:paraId="4136E0C6" w14:textId="77777777" w:rsidR="00103C94" w:rsidRDefault="00103C94" w:rsidP="00DD451A">
      <w:pPr>
        <w:spacing w:after="200" w:line="276" w:lineRule="auto"/>
        <w:jc w:val="center"/>
        <w:rPr>
          <w:b/>
          <w:bCs/>
        </w:rPr>
      </w:pPr>
      <w:r>
        <w:rPr>
          <w:b/>
          <w:bCs/>
        </w:rPr>
        <w:br w:type="page"/>
      </w:r>
      <w:r>
        <w:rPr>
          <w:b/>
          <w:bCs/>
        </w:rPr>
        <w:lastRenderedPageBreak/>
        <w:t>MỤC LỤC</w:t>
      </w:r>
    </w:p>
    <w:p w14:paraId="0EFDFAA4" w14:textId="18924DF5" w:rsidR="002825E2" w:rsidRDefault="00D47869">
      <w:pPr>
        <w:pStyle w:val="TOC1"/>
        <w:tabs>
          <w:tab w:val="left" w:pos="520"/>
        </w:tabs>
        <w:rPr>
          <w:rFonts w:asciiTheme="minorHAnsi" w:eastAsiaTheme="minorEastAsia" w:hAnsiTheme="minorHAnsi" w:cstheme="minorBidi"/>
          <w:b w:val="0"/>
          <w:bCs w:val="0"/>
          <w:kern w:val="2"/>
          <w:sz w:val="24"/>
          <w:szCs w:val="24"/>
          <w:lang w:eastAsia="en-US"/>
          <w14:ligatures w14:val="standardContextual"/>
        </w:rPr>
      </w:pPr>
      <w:r>
        <w:fldChar w:fldCharType="begin"/>
      </w:r>
      <w:r>
        <w:instrText xml:space="preserve"> TOC \o "1-3" \h \z \u </w:instrText>
      </w:r>
      <w:r>
        <w:fldChar w:fldCharType="separate"/>
      </w:r>
      <w:hyperlink w:anchor="_Toc215067974" w:history="1">
        <w:r w:rsidR="002825E2" w:rsidRPr="008074BC">
          <w:rPr>
            <w:rStyle w:val="Hyperlink"/>
          </w:rPr>
          <w:t>1.</w:t>
        </w:r>
        <w:r w:rsidR="002825E2">
          <w:rPr>
            <w:rFonts w:asciiTheme="minorHAnsi" w:eastAsiaTheme="minorEastAsia" w:hAnsiTheme="minorHAnsi" w:cstheme="minorBidi"/>
            <w:b w:val="0"/>
            <w:bCs w:val="0"/>
            <w:kern w:val="2"/>
            <w:sz w:val="24"/>
            <w:szCs w:val="24"/>
            <w:lang w:eastAsia="en-US"/>
            <w14:ligatures w14:val="standardContextual"/>
          </w:rPr>
          <w:tab/>
        </w:r>
        <w:r w:rsidR="002825E2" w:rsidRPr="008074BC">
          <w:rPr>
            <w:rStyle w:val="Hyperlink"/>
          </w:rPr>
          <w:t>Lý do chọn đề tài</w:t>
        </w:r>
        <w:r w:rsidR="002825E2">
          <w:rPr>
            <w:webHidden/>
          </w:rPr>
          <w:tab/>
        </w:r>
        <w:r w:rsidR="002825E2">
          <w:rPr>
            <w:webHidden/>
          </w:rPr>
          <w:fldChar w:fldCharType="begin"/>
        </w:r>
        <w:r w:rsidR="002825E2">
          <w:rPr>
            <w:webHidden/>
          </w:rPr>
          <w:instrText xml:space="preserve"> PAGEREF _Toc215067974 \h </w:instrText>
        </w:r>
        <w:r w:rsidR="002825E2">
          <w:rPr>
            <w:webHidden/>
          </w:rPr>
        </w:r>
        <w:r w:rsidR="002825E2">
          <w:rPr>
            <w:webHidden/>
          </w:rPr>
          <w:fldChar w:fldCharType="separate"/>
        </w:r>
        <w:r w:rsidR="00BE2D05">
          <w:rPr>
            <w:webHidden/>
          </w:rPr>
          <w:t>1</w:t>
        </w:r>
        <w:r w:rsidR="002825E2">
          <w:rPr>
            <w:webHidden/>
          </w:rPr>
          <w:fldChar w:fldCharType="end"/>
        </w:r>
      </w:hyperlink>
    </w:p>
    <w:p w14:paraId="40852FFB" w14:textId="14943FB1" w:rsidR="002825E2" w:rsidRDefault="002825E2">
      <w:pPr>
        <w:pStyle w:val="TOC1"/>
        <w:tabs>
          <w:tab w:val="left" w:pos="520"/>
        </w:tabs>
        <w:rPr>
          <w:rFonts w:asciiTheme="minorHAnsi" w:eastAsiaTheme="minorEastAsia" w:hAnsiTheme="minorHAnsi" w:cstheme="minorBidi"/>
          <w:b w:val="0"/>
          <w:bCs w:val="0"/>
          <w:kern w:val="2"/>
          <w:sz w:val="24"/>
          <w:szCs w:val="24"/>
          <w:lang w:eastAsia="en-US"/>
          <w14:ligatures w14:val="standardContextual"/>
        </w:rPr>
      </w:pPr>
      <w:hyperlink w:anchor="_Toc215067975" w:history="1">
        <w:r w:rsidRPr="008074BC">
          <w:rPr>
            <w:rStyle w:val="Hyperlink"/>
          </w:rPr>
          <w:t>2.</w:t>
        </w:r>
        <w:r>
          <w:rPr>
            <w:rFonts w:asciiTheme="minorHAnsi" w:eastAsiaTheme="minorEastAsia" w:hAnsiTheme="minorHAnsi" w:cstheme="minorBidi"/>
            <w:b w:val="0"/>
            <w:bCs w:val="0"/>
            <w:kern w:val="2"/>
            <w:sz w:val="24"/>
            <w:szCs w:val="24"/>
            <w:lang w:eastAsia="en-US"/>
            <w14:ligatures w14:val="standardContextual"/>
          </w:rPr>
          <w:tab/>
        </w:r>
        <w:r w:rsidRPr="008074BC">
          <w:rPr>
            <w:rStyle w:val="Hyperlink"/>
          </w:rPr>
          <w:t>Mục tiêu nghiên cứu</w:t>
        </w:r>
        <w:r>
          <w:rPr>
            <w:webHidden/>
          </w:rPr>
          <w:tab/>
        </w:r>
        <w:r>
          <w:rPr>
            <w:webHidden/>
          </w:rPr>
          <w:fldChar w:fldCharType="begin"/>
        </w:r>
        <w:r>
          <w:rPr>
            <w:webHidden/>
          </w:rPr>
          <w:instrText xml:space="preserve"> PAGEREF _Toc215067975 \h </w:instrText>
        </w:r>
        <w:r>
          <w:rPr>
            <w:webHidden/>
          </w:rPr>
        </w:r>
        <w:r>
          <w:rPr>
            <w:webHidden/>
          </w:rPr>
          <w:fldChar w:fldCharType="separate"/>
        </w:r>
        <w:r w:rsidR="00BE2D05">
          <w:rPr>
            <w:webHidden/>
          </w:rPr>
          <w:t>1</w:t>
        </w:r>
        <w:r>
          <w:rPr>
            <w:webHidden/>
          </w:rPr>
          <w:fldChar w:fldCharType="end"/>
        </w:r>
      </w:hyperlink>
    </w:p>
    <w:p w14:paraId="508E982F" w14:textId="68AE9A1B" w:rsidR="002825E2" w:rsidRDefault="002825E2">
      <w:pPr>
        <w:pStyle w:val="TOC1"/>
        <w:tabs>
          <w:tab w:val="left" w:pos="520"/>
        </w:tabs>
        <w:rPr>
          <w:rFonts w:asciiTheme="minorHAnsi" w:eastAsiaTheme="minorEastAsia" w:hAnsiTheme="minorHAnsi" w:cstheme="minorBidi"/>
          <w:b w:val="0"/>
          <w:bCs w:val="0"/>
          <w:kern w:val="2"/>
          <w:sz w:val="24"/>
          <w:szCs w:val="24"/>
          <w:lang w:eastAsia="en-US"/>
          <w14:ligatures w14:val="standardContextual"/>
        </w:rPr>
      </w:pPr>
      <w:hyperlink w:anchor="_Toc215067976" w:history="1">
        <w:r w:rsidRPr="008074BC">
          <w:rPr>
            <w:rStyle w:val="Hyperlink"/>
          </w:rPr>
          <w:t>3.</w:t>
        </w:r>
        <w:r>
          <w:rPr>
            <w:rFonts w:asciiTheme="minorHAnsi" w:eastAsiaTheme="minorEastAsia" w:hAnsiTheme="minorHAnsi" w:cstheme="minorBidi"/>
            <w:b w:val="0"/>
            <w:bCs w:val="0"/>
            <w:kern w:val="2"/>
            <w:sz w:val="24"/>
            <w:szCs w:val="24"/>
            <w:lang w:eastAsia="en-US"/>
            <w14:ligatures w14:val="standardContextual"/>
          </w:rPr>
          <w:tab/>
        </w:r>
        <w:r w:rsidRPr="008074BC">
          <w:rPr>
            <w:rStyle w:val="Hyperlink"/>
          </w:rPr>
          <w:t>Đối tượng và phạm vi nghiên cứu</w:t>
        </w:r>
        <w:r>
          <w:rPr>
            <w:webHidden/>
          </w:rPr>
          <w:tab/>
        </w:r>
        <w:r>
          <w:rPr>
            <w:webHidden/>
          </w:rPr>
          <w:fldChar w:fldCharType="begin"/>
        </w:r>
        <w:r>
          <w:rPr>
            <w:webHidden/>
          </w:rPr>
          <w:instrText xml:space="preserve"> PAGEREF _Toc215067976 \h </w:instrText>
        </w:r>
        <w:r>
          <w:rPr>
            <w:webHidden/>
          </w:rPr>
        </w:r>
        <w:r>
          <w:rPr>
            <w:webHidden/>
          </w:rPr>
          <w:fldChar w:fldCharType="separate"/>
        </w:r>
        <w:r w:rsidR="00BE2D05">
          <w:rPr>
            <w:webHidden/>
          </w:rPr>
          <w:t>1</w:t>
        </w:r>
        <w:r>
          <w:rPr>
            <w:webHidden/>
          </w:rPr>
          <w:fldChar w:fldCharType="end"/>
        </w:r>
      </w:hyperlink>
    </w:p>
    <w:p w14:paraId="0971216A" w14:textId="75DB35C0" w:rsidR="002825E2" w:rsidRDefault="002825E2">
      <w:pPr>
        <w:pStyle w:val="TOC1"/>
        <w:tabs>
          <w:tab w:val="left" w:pos="520"/>
        </w:tabs>
        <w:rPr>
          <w:rFonts w:asciiTheme="minorHAnsi" w:eastAsiaTheme="minorEastAsia" w:hAnsiTheme="minorHAnsi" w:cstheme="minorBidi"/>
          <w:b w:val="0"/>
          <w:bCs w:val="0"/>
          <w:kern w:val="2"/>
          <w:sz w:val="24"/>
          <w:szCs w:val="24"/>
          <w:lang w:eastAsia="en-US"/>
          <w14:ligatures w14:val="standardContextual"/>
        </w:rPr>
      </w:pPr>
      <w:hyperlink w:anchor="_Toc215067977" w:history="1">
        <w:r w:rsidRPr="008074BC">
          <w:rPr>
            <w:rStyle w:val="Hyperlink"/>
          </w:rPr>
          <w:t>4.</w:t>
        </w:r>
        <w:r>
          <w:rPr>
            <w:rFonts w:asciiTheme="minorHAnsi" w:eastAsiaTheme="minorEastAsia" w:hAnsiTheme="minorHAnsi" w:cstheme="minorBidi"/>
            <w:b w:val="0"/>
            <w:bCs w:val="0"/>
            <w:kern w:val="2"/>
            <w:sz w:val="24"/>
            <w:szCs w:val="24"/>
            <w:lang w:eastAsia="en-US"/>
            <w14:ligatures w14:val="standardContextual"/>
          </w:rPr>
          <w:tab/>
        </w:r>
        <w:r w:rsidRPr="008074BC">
          <w:rPr>
            <w:rStyle w:val="Hyperlink"/>
          </w:rPr>
          <w:t>Phương pháp nghiên cứu</w:t>
        </w:r>
        <w:r>
          <w:rPr>
            <w:webHidden/>
          </w:rPr>
          <w:tab/>
        </w:r>
        <w:r>
          <w:rPr>
            <w:webHidden/>
          </w:rPr>
          <w:fldChar w:fldCharType="begin"/>
        </w:r>
        <w:r>
          <w:rPr>
            <w:webHidden/>
          </w:rPr>
          <w:instrText xml:space="preserve"> PAGEREF _Toc215067977 \h </w:instrText>
        </w:r>
        <w:r>
          <w:rPr>
            <w:webHidden/>
          </w:rPr>
        </w:r>
        <w:r>
          <w:rPr>
            <w:webHidden/>
          </w:rPr>
          <w:fldChar w:fldCharType="separate"/>
        </w:r>
        <w:r w:rsidR="00BE2D05">
          <w:rPr>
            <w:webHidden/>
          </w:rPr>
          <w:t>2</w:t>
        </w:r>
        <w:r>
          <w:rPr>
            <w:webHidden/>
          </w:rPr>
          <w:fldChar w:fldCharType="end"/>
        </w:r>
      </w:hyperlink>
    </w:p>
    <w:p w14:paraId="541B86EB" w14:textId="1788E86D" w:rsidR="002825E2" w:rsidRDefault="002825E2">
      <w:pPr>
        <w:pStyle w:val="TOC1"/>
        <w:tabs>
          <w:tab w:val="left" w:pos="1920"/>
        </w:tabs>
        <w:rPr>
          <w:rFonts w:asciiTheme="minorHAnsi" w:eastAsiaTheme="minorEastAsia" w:hAnsiTheme="minorHAnsi" w:cstheme="minorBidi"/>
          <w:b w:val="0"/>
          <w:bCs w:val="0"/>
          <w:kern w:val="2"/>
          <w:sz w:val="24"/>
          <w:szCs w:val="24"/>
          <w:lang w:eastAsia="en-US"/>
          <w14:ligatures w14:val="standardContextual"/>
        </w:rPr>
      </w:pPr>
      <w:hyperlink w:anchor="_Toc215067978" w:history="1">
        <w:r w:rsidRPr="008074BC">
          <w:rPr>
            <w:rStyle w:val="Hyperlink"/>
          </w:rPr>
          <w:t>CHƯƠNG 1:</w:t>
        </w:r>
        <w:r>
          <w:rPr>
            <w:rFonts w:asciiTheme="minorHAnsi" w:eastAsiaTheme="minorEastAsia" w:hAnsiTheme="minorHAnsi" w:cstheme="minorBidi"/>
            <w:b w:val="0"/>
            <w:bCs w:val="0"/>
            <w:kern w:val="2"/>
            <w:sz w:val="24"/>
            <w:szCs w:val="24"/>
            <w:lang w:eastAsia="en-US"/>
            <w14:ligatures w14:val="standardContextual"/>
          </w:rPr>
          <w:tab/>
        </w:r>
        <w:r w:rsidRPr="008074BC">
          <w:rPr>
            <w:rStyle w:val="Hyperlink"/>
          </w:rPr>
          <w:t>NGHIÊN CỨU LÝ THUYẾT</w:t>
        </w:r>
        <w:r>
          <w:rPr>
            <w:webHidden/>
          </w:rPr>
          <w:tab/>
        </w:r>
        <w:r>
          <w:rPr>
            <w:webHidden/>
          </w:rPr>
          <w:fldChar w:fldCharType="begin"/>
        </w:r>
        <w:r>
          <w:rPr>
            <w:webHidden/>
          </w:rPr>
          <w:instrText xml:space="preserve"> PAGEREF _Toc215067978 \h </w:instrText>
        </w:r>
        <w:r>
          <w:rPr>
            <w:webHidden/>
          </w:rPr>
        </w:r>
        <w:r>
          <w:rPr>
            <w:webHidden/>
          </w:rPr>
          <w:fldChar w:fldCharType="separate"/>
        </w:r>
        <w:r w:rsidR="00BE2D05">
          <w:rPr>
            <w:webHidden/>
          </w:rPr>
          <w:t>4</w:t>
        </w:r>
        <w:r>
          <w:rPr>
            <w:webHidden/>
          </w:rPr>
          <w:fldChar w:fldCharType="end"/>
        </w:r>
      </w:hyperlink>
    </w:p>
    <w:p w14:paraId="3F13D40A" w14:textId="6C3BFA9A" w:rsidR="002825E2" w:rsidRDefault="002825E2">
      <w:pPr>
        <w:pStyle w:val="TOC2"/>
        <w:tabs>
          <w:tab w:val="left" w:pos="960"/>
          <w:tab w:val="right" w:leader="dot" w:pos="9062"/>
        </w:tabs>
        <w:rPr>
          <w:rFonts w:asciiTheme="minorHAnsi" w:eastAsiaTheme="minorEastAsia" w:hAnsiTheme="minorHAnsi" w:cstheme="minorBidi"/>
          <w:b w:val="0"/>
          <w:noProof/>
          <w:kern w:val="2"/>
          <w:sz w:val="24"/>
          <w:szCs w:val="24"/>
          <w:lang w:eastAsia="en-US"/>
          <w14:ligatures w14:val="standardContextual"/>
        </w:rPr>
      </w:pPr>
      <w:hyperlink w:anchor="_Toc215067979" w:history="1">
        <w:r w:rsidRPr="008074BC">
          <w:rPr>
            <w:rStyle w:val="Hyperlink"/>
            <w:noProof/>
          </w:rPr>
          <w:t>1.1.</w:t>
        </w:r>
        <w:r>
          <w:rPr>
            <w:rFonts w:asciiTheme="minorHAnsi" w:eastAsiaTheme="minorEastAsia" w:hAnsiTheme="minorHAnsi" w:cstheme="minorBidi"/>
            <w:b w:val="0"/>
            <w:noProof/>
            <w:kern w:val="2"/>
            <w:sz w:val="24"/>
            <w:szCs w:val="24"/>
            <w:lang w:eastAsia="en-US"/>
            <w14:ligatures w14:val="standardContextual"/>
          </w:rPr>
          <w:tab/>
        </w:r>
        <w:r w:rsidRPr="008074BC">
          <w:rPr>
            <w:rStyle w:val="Hyperlink"/>
            <w:noProof/>
          </w:rPr>
          <w:t>Giới thiệu về đề tài</w:t>
        </w:r>
        <w:r>
          <w:rPr>
            <w:noProof/>
            <w:webHidden/>
          </w:rPr>
          <w:tab/>
        </w:r>
        <w:r>
          <w:rPr>
            <w:noProof/>
            <w:webHidden/>
          </w:rPr>
          <w:fldChar w:fldCharType="begin"/>
        </w:r>
        <w:r>
          <w:rPr>
            <w:noProof/>
            <w:webHidden/>
          </w:rPr>
          <w:instrText xml:space="preserve"> PAGEREF _Toc215067979 \h </w:instrText>
        </w:r>
        <w:r>
          <w:rPr>
            <w:noProof/>
            <w:webHidden/>
          </w:rPr>
        </w:r>
        <w:r>
          <w:rPr>
            <w:noProof/>
            <w:webHidden/>
          </w:rPr>
          <w:fldChar w:fldCharType="separate"/>
        </w:r>
        <w:r w:rsidR="00BE2D05">
          <w:rPr>
            <w:noProof/>
            <w:webHidden/>
          </w:rPr>
          <w:t>4</w:t>
        </w:r>
        <w:r>
          <w:rPr>
            <w:noProof/>
            <w:webHidden/>
          </w:rPr>
          <w:fldChar w:fldCharType="end"/>
        </w:r>
      </w:hyperlink>
    </w:p>
    <w:p w14:paraId="76BA6855" w14:textId="1A679636"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7980" w:history="1">
        <w:r w:rsidRPr="008074BC">
          <w:rPr>
            <w:rStyle w:val="Hyperlink"/>
            <w:noProof/>
          </w:rPr>
          <w:t>1.1.1.</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Tên đề tài</w:t>
        </w:r>
        <w:r>
          <w:rPr>
            <w:noProof/>
            <w:webHidden/>
          </w:rPr>
          <w:tab/>
        </w:r>
        <w:r>
          <w:rPr>
            <w:noProof/>
            <w:webHidden/>
          </w:rPr>
          <w:fldChar w:fldCharType="begin"/>
        </w:r>
        <w:r>
          <w:rPr>
            <w:noProof/>
            <w:webHidden/>
          </w:rPr>
          <w:instrText xml:space="preserve"> PAGEREF _Toc215067980 \h </w:instrText>
        </w:r>
        <w:r>
          <w:rPr>
            <w:noProof/>
            <w:webHidden/>
          </w:rPr>
        </w:r>
        <w:r>
          <w:rPr>
            <w:noProof/>
            <w:webHidden/>
          </w:rPr>
          <w:fldChar w:fldCharType="separate"/>
        </w:r>
        <w:r w:rsidR="00BE2D05">
          <w:rPr>
            <w:noProof/>
            <w:webHidden/>
          </w:rPr>
          <w:t>4</w:t>
        </w:r>
        <w:r>
          <w:rPr>
            <w:noProof/>
            <w:webHidden/>
          </w:rPr>
          <w:fldChar w:fldCharType="end"/>
        </w:r>
      </w:hyperlink>
    </w:p>
    <w:p w14:paraId="684189E0" w14:textId="27098CEF"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7981" w:history="1">
        <w:r w:rsidRPr="008074BC">
          <w:rPr>
            <w:rStyle w:val="Hyperlink"/>
            <w:noProof/>
          </w:rPr>
          <w:t>1.1.2.</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Mục tiêu của Đề tài</w:t>
        </w:r>
        <w:r>
          <w:rPr>
            <w:noProof/>
            <w:webHidden/>
          </w:rPr>
          <w:tab/>
        </w:r>
        <w:r>
          <w:rPr>
            <w:noProof/>
            <w:webHidden/>
          </w:rPr>
          <w:fldChar w:fldCharType="begin"/>
        </w:r>
        <w:r>
          <w:rPr>
            <w:noProof/>
            <w:webHidden/>
          </w:rPr>
          <w:instrText xml:space="preserve"> PAGEREF _Toc215067981 \h </w:instrText>
        </w:r>
        <w:r>
          <w:rPr>
            <w:noProof/>
            <w:webHidden/>
          </w:rPr>
        </w:r>
        <w:r>
          <w:rPr>
            <w:noProof/>
            <w:webHidden/>
          </w:rPr>
          <w:fldChar w:fldCharType="separate"/>
        </w:r>
        <w:r w:rsidR="00BE2D05">
          <w:rPr>
            <w:noProof/>
            <w:webHidden/>
          </w:rPr>
          <w:t>4</w:t>
        </w:r>
        <w:r>
          <w:rPr>
            <w:noProof/>
            <w:webHidden/>
          </w:rPr>
          <w:fldChar w:fldCharType="end"/>
        </w:r>
      </w:hyperlink>
    </w:p>
    <w:p w14:paraId="3553401A" w14:textId="5B9D5CEC"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7982" w:history="1">
        <w:r w:rsidRPr="008074BC">
          <w:rPr>
            <w:rStyle w:val="Hyperlink"/>
            <w:noProof/>
          </w:rPr>
          <w:t>1.1.3.</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Một số trang chính của Website</w:t>
        </w:r>
        <w:r>
          <w:rPr>
            <w:noProof/>
            <w:webHidden/>
          </w:rPr>
          <w:tab/>
        </w:r>
        <w:r>
          <w:rPr>
            <w:noProof/>
            <w:webHidden/>
          </w:rPr>
          <w:fldChar w:fldCharType="begin"/>
        </w:r>
        <w:r>
          <w:rPr>
            <w:noProof/>
            <w:webHidden/>
          </w:rPr>
          <w:instrText xml:space="preserve"> PAGEREF _Toc215067982 \h </w:instrText>
        </w:r>
        <w:r>
          <w:rPr>
            <w:noProof/>
            <w:webHidden/>
          </w:rPr>
        </w:r>
        <w:r>
          <w:rPr>
            <w:noProof/>
            <w:webHidden/>
          </w:rPr>
          <w:fldChar w:fldCharType="separate"/>
        </w:r>
        <w:r w:rsidR="00BE2D05">
          <w:rPr>
            <w:noProof/>
            <w:webHidden/>
          </w:rPr>
          <w:t>4</w:t>
        </w:r>
        <w:r>
          <w:rPr>
            <w:noProof/>
            <w:webHidden/>
          </w:rPr>
          <w:fldChar w:fldCharType="end"/>
        </w:r>
      </w:hyperlink>
    </w:p>
    <w:p w14:paraId="55CEE43C" w14:textId="62A63772" w:rsidR="002825E2" w:rsidRDefault="002825E2">
      <w:pPr>
        <w:pStyle w:val="TOC2"/>
        <w:tabs>
          <w:tab w:val="left" w:pos="960"/>
          <w:tab w:val="right" w:leader="dot" w:pos="9062"/>
        </w:tabs>
        <w:rPr>
          <w:rFonts w:asciiTheme="minorHAnsi" w:eastAsiaTheme="minorEastAsia" w:hAnsiTheme="minorHAnsi" w:cstheme="minorBidi"/>
          <w:b w:val="0"/>
          <w:noProof/>
          <w:kern w:val="2"/>
          <w:sz w:val="24"/>
          <w:szCs w:val="24"/>
          <w:lang w:eastAsia="en-US"/>
          <w14:ligatures w14:val="standardContextual"/>
        </w:rPr>
      </w:pPr>
      <w:hyperlink w:anchor="_Toc215067983" w:history="1">
        <w:r w:rsidRPr="008074BC">
          <w:rPr>
            <w:rStyle w:val="Hyperlink"/>
            <w:noProof/>
          </w:rPr>
          <w:t>1.2.</w:t>
        </w:r>
        <w:r>
          <w:rPr>
            <w:rFonts w:asciiTheme="minorHAnsi" w:eastAsiaTheme="minorEastAsia" w:hAnsiTheme="minorHAnsi" w:cstheme="minorBidi"/>
            <w:b w:val="0"/>
            <w:noProof/>
            <w:kern w:val="2"/>
            <w:sz w:val="24"/>
            <w:szCs w:val="24"/>
            <w:lang w:eastAsia="en-US"/>
            <w14:ligatures w14:val="standardContextual"/>
          </w:rPr>
          <w:tab/>
        </w:r>
        <w:r w:rsidRPr="008074BC">
          <w:rPr>
            <w:rStyle w:val="Hyperlink"/>
            <w:noProof/>
          </w:rPr>
          <w:t xml:space="preserve">Giới thiệu về </w:t>
        </w:r>
        <w:r w:rsidRPr="008074BC">
          <w:rPr>
            <w:rStyle w:val="Hyperlink"/>
            <w:rFonts w:cs="Aptos Display"/>
            <w:noProof/>
            <w:shd w:val="clear" w:color="auto" w:fill="FFFFFF"/>
          </w:rPr>
          <w:t>framework</w:t>
        </w:r>
        <w:r w:rsidRPr="008074BC">
          <w:rPr>
            <w:rStyle w:val="Hyperlink"/>
            <w:rFonts w:ascii="Roboto Condensed" w:hAnsi="Roboto Condensed"/>
            <w:noProof/>
            <w:shd w:val="clear" w:color="auto" w:fill="FFFFFF"/>
          </w:rPr>
          <w:t> </w:t>
        </w:r>
        <w:r w:rsidRPr="008074BC">
          <w:rPr>
            <w:rStyle w:val="Hyperlink"/>
            <w:noProof/>
          </w:rPr>
          <w:t>ASP .Net Core MVC</w:t>
        </w:r>
        <w:r>
          <w:rPr>
            <w:noProof/>
            <w:webHidden/>
          </w:rPr>
          <w:tab/>
        </w:r>
        <w:r>
          <w:rPr>
            <w:noProof/>
            <w:webHidden/>
          </w:rPr>
          <w:fldChar w:fldCharType="begin"/>
        </w:r>
        <w:r>
          <w:rPr>
            <w:noProof/>
            <w:webHidden/>
          </w:rPr>
          <w:instrText xml:space="preserve"> PAGEREF _Toc215067983 \h </w:instrText>
        </w:r>
        <w:r>
          <w:rPr>
            <w:noProof/>
            <w:webHidden/>
          </w:rPr>
        </w:r>
        <w:r>
          <w:rPr>
            <w:noProof/>
            <w:webHidden/>
          </w:rPr>
          <w:fldChar w:fldCharType="separate"/>
        </w:r>
        <w:r w:rsidR="00BE2D05">
          <w:rPr>
            <w:noProof/>
            <w:webHidden/>
          </w:rPr>
          <w:t>4</w:t>
        </w:r>
        <w:r>
          <w:rPr>
            <w:noProof/>
            <w:webHidden/>
          </w:rPr>
          <w:fldChar w:fldCharType="end"/>
        </w:r>
      </w:hyperlink>
    </w:p>
    <w:p w14:paraId="7D16B3E0" w14:textId="1B3069EB"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7984" w:history="1">
        <w:r w:rsidRPr="008074BC">
          <w:rPr>
            <w:rStyle w:val="Hyperlink"/>
            <w:noProof/>
          </w:rPr>
          <w:t>1.2.1.</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Khái niệm về MVC:</w:t>
        </w:r>
        <w:r>
          <w:rPr>
            <w:noProof/>
            <w:webHidden/>
          </w:rPr>
          <w:tab/>
        </w:r>
        <w:r>
          <w:rPr>
            <w:noProof/>
            <w:webHidden/>
          </w:rPr>
          <w:fldChar w:fldCharType="begin"/>
        </w:r>
        <w:r>
          <w:rPr>
            <w:noProof/>
            <w:webHidden/>
          </w:rPr>
          <w:instrText xml:space="preserve"> PAGEREF _Toc215067984 \h </w:instrText>
        </w:r>
        <w:r>
          <w:rPr>
            <w:noProof/>
            <w:webHidden/>
          </w:rPr>
        </w:r>
        <w:r>
          <w:rPr>
            <w:noProof/>
            <w:webHidden/>
          </w:rPr>
          <w:fldChar w:fldCharType="separate"/>
        </w:r>
        <w:r w:rsidR="00BE2D05">
          <w:rPr>
            <w:noProof/>
            <w:webHidden/>
          </w:rPr>
          <w:t>4</w:t>
        </w:r>
        <w:r>
          <w:rPr>
            <w:noProof/>
            <w:webHidden/>
          </w:rPr>
          <w:fldChar w:fldCharType="end"/>
        </w:r>
      </w:hyperlink>
    </w:p>
    <w:p w14:paraId="6AFF8FA9" w14:textId="0512726E"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7985" w:history="1">
        <w:r w:rsidRPr="008074BC">
          <w:rPr>
            <w:rStyle w:val="Hyperlink"/>
            <w:noProof/>
          </w:rPr>
          <w:t>1.2.2.</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Các thành phần của MVC:</w:t>
        </w:r>
        <w:r>
          <w:rPr>
            <w:noProof/>
            <w:webHidden/>
          </w:rPr>
          <w:tab/>
        </w:r>
        <w:r>
          <w:rPr>
            <w:noProof/>
            <w:webHidden/>
          </w:rPr>
          <w:fldChar w:fldCharType="begin"/>
        </w:r>
        <w:r>
          <w:rPr>
            <w:noProof/>
            <w:webHidden/>
          </w:rPr>
          <w:instrText xml:space="preserve"> PAGEREF _Toc215067985 \h </w:instrText>
        </w:r>
        <w:r>
          <w:rPr>
            <w:noProof/>
            <w:webHidden/>
          </w:rPr>
        </w:r>
        <w:r>
          <w:rPr>
            <w:noProof/>
            <w:webHidden/>
          </w:rPr>
          <w:fldChar w:fldCharType="separate"/>
        </w:r>
        <w:r w:rsidR="00BE2D05">
          <w:rPr>
            <w:noProof/>
            <w:webHidden/>
          </w:rPr>
          <w:t>5</w:t>
        </w:r>
        <w:r>
          <w:rPr>
            <w:noProof/>
            <w:webHidden/>
          </w:rPr>
          <w:fldChar w:fldCharType="end"/>
        </w:r>
      </w:hyperlink>
    </w:p>
    <w:p w14:paraId="693726D3" w14:textId="73A474D8"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7986" w:history="1">
        <w:r w:rsidRPr="008074BC">
          <w:rPr>
            <w:rStyle w:val="Hyperlink"/>
            <w:noProof/>
          </w:rPr>
          <w:t>1.2.3.</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Lịch sử phát triển của MVC:</w:t>
        </w:r>
        <w:r>
          <w:rPr>
            <w:noProof/>
            <w:webHidden/>
          </w:rPr>
          <w:tab/>
        </w:r>
        <w:r>
          <w:rPr>
            <w:noProof/>
            <w:webHidden/>
          </w:rPr>
          <w:fldChar w:fldCharType="begin"/>
        </w:r>
        <w:r>
          <w:rPr>
            <w:noProof/>
            <w:webHidden/>
          </w:rPr>
          <w:instrText xml:space="preserve"> PAGEREF _Toc215067986 \h </w:instrText>
        </w:r>
        <w:r>
          <w:rPr>
            <w:noProof/>
            <w:webHidden/>
          </w:rPr>
        </w:r>
        <w:r>
          <w:rPr>
            <w:noProof/>
            <w:webHidden/>
          </w:rPr>
          <w:fldChar w:fldCharType="separate"/>
        </w:r>
        <w:r w:rsidR="00BE2D05">
          <w:rPr>
            <w:noProof/>
            <w:webHidden/>
          </w:rPr>
          <w:t>5</w:t>
        </w:r>
        <w:r>
          <w:rPr>
            <w:noProof/>
            <w:webHidden/>
          </w:rPr>
          <w:fldChar w:fldCharType="end"/>
        </w:r>
      </w:hyperlink>
    </w:p>
    <w:p w14:paraId="03D9642B" w14:textId="7827F480"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7987" w:history="1">
        <w:r w:rsidRPr="008074BC">
          <w:rPr>
            <w:rStyle w:val="Hyperlink"/>
            <w:noProof/>
          </w:rPr>
          <w:t>1.2.4.</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Luồng xử lý trong MVC:</w:t>
        </w:r>
        <w:r>
          <w:rPr>
            <w:noProof/>
            <w:webHidden/>
          </w:rPr>
          <w:tab/>
        </w:r>
        <w:r>
          <w:rPr>
            <w:noProof/>
            <w:webHidden/>
          </w:rPr>
          <w:fldChar w:fldCharType="begin"/>
        </w:r>
        <w:r>
          <w:rPr>
            <w:noProof/>
            <w:webHidden/>
          </w:rPr>
          <w:instrText xml:space="preserve"> PAGEREF _Toc215067987 \h </w:instrText>
        </w:r>
        <w:r>
          <w:rPr>
            <w:noProof/>
            <w:webHidden/>
          </w:rPr>
        </w:r>
        <w:r>
          <w:rPr>
            <w:noProof/>
            <w:webHidden/>
          </w:rPr>
          <w:fldChar w:fldCharType="separate"/>
        </w:r>
        <w:r w:rsidR="00BE2D05">
          <w:rPr>
            <w:noProof/>
            <w:webHidden/>
          </w:rPr>
          <w:t>6</w:t>
        </w:r>
        <w:r>
          <w:rPr>
            <w:noProof/>
            <w:webHidden/>
          </w:rPr>
          <w:fldChar w:fldCharType="end"/>
        </w:r>
      </w:hyperlink>
    </w:p>
    <w:p w14:paraId="45E46E3B" w14:textId="2034A972" w:rsidR="002825E2" w:rsidRDefault="002825E2">
      <w:pPr>
        <w:pStyle w:val="TOC2"/>
        <w:tabs>
          <w:tab w:val="left" w:pos="960"/>
          <w:tab w:val="right" w:leader="dot" w:pos="9062"/>
        </w:tabs>
        <w:rPr>
          <w:rFonts w:asciiTheme="minorHAnsi" w:eastAsiaTheme="minorEastAsia" w:hAnsiTheme="minorHAnsi" w:cstheme="minorBidi"/>
          <w:b w:val="0"/>
          <w:noProof/>
          <w:kern w:val="2"/>
          <w:sz w:val="24"/>
          <w:szCs w:val="24"/>
          <w:lang w:eastAsia="en-US"/>
          <w14:ligatures w14:val="standardContextual"/>
        </w:rPr>
      </w:pPr>
      <w:hyperlink w:anchor="_Toc215067988" w:history="1">
        <w:r w:rsidRPr="008074BC">
          <w:rPr>
            <w:rStyle w:val="Hyperlink"/>
            <w:noProof/>
          </w:rPr>
          <w:t>1.3.</w:t>
        </w:r>
        <w:r>
          <w:rPr>
            <w:rFonts w:asciiTheme="minorHAnsi" w:eastAsiaTheme="minorEastAsia" w:hAnsiTheme="minorHAnsi" w:cstheme="minorBidi"/>
            <w:b w:val="0"/>
            <w:noProof/>
            <w:kern w:val="2"/>
            <w:sz w:val="24"/>
            <w:szCs w:val="24"/>
            <w:lang w:eastAsia="en-US"/>
            <w14:ligatures w14:val="standardContextual"/>
          </w:rPr>
          <w:tab/>
        </w:r>
        <w:r w:rsidRPr="008074BC">
          <w:rPr>
            <w:rStyle w:val="Hyperlink"/>
            <w:noProof/>
          </w:rPr>
          <w:t>Công nghệ ASP.NET MVC</w:t>
        </w:r>
        <w:r>
          <w:rPr>
            <w:noProof/>
            <w:webHidden/>
          </w:rPr>
          <w:tab/>
        </w:r>
        <w:r>
          <w:rPr>
            <w:noProof/>
            <w:webHidden/>
          </w:rPr>
          <w:fldChar w:fldCharType="begin"/>
        </w:r>
        <w:r>
          <w:rPr>
            <w:noProof/>
            <w:webHidden/>
          </w:rPr>
          <w:instrText xml:space="preserve"> PAGEREF _Toc215067988 \h </w:instrText>
        </w:r>
        <w:r>
          <w:rPr>
            <w:noProof/>
            <w:webHidden/>
          </w:rPr>
        </w:r>
        <w:r>
          <w:rPr>
            <w:noProof/>
            <w:webHidden/>
          </w:rPr>
          <w:fldChar w:fldCharType="separate"/>
        </w:r>
        <w:r w:rsidR="00BE2D05">
          <w:rPr>
            <w:noProof/>
            <w:webHidden/>
          </w:rPr>
          <w:t>7</w:t>
        </w:r>
        <w:r>
          <w:rPr>
            <w:noProof/>
            <w:webHidden/>
          </w:rPr>
          <w:fldChar w:fldCharType="end"/>
        </w:r>
      </w:hyperlink>
    </w:p>
    <w:p w14:paraId="6765B881" w14:textId="251E4F5A"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7989" w:history="1">
        <w:r w:rsidRPr="008074BC">
          <w:rPr>
            <w:rStyle w:val="Hyperlink"/>
            <w:noProof/>
          </w:rPr>
          <w:t>1.3.1.</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Tổng quan</w:t>
        </w:r>
        <w:r>
          <w:rPr>
            <w:noProof/>
            <w:webHidden/>
          </w:rPr>
          <w:tab/>
        </w:r>
        <w:r>
          <w:rPr>
            <w:noProof/>
            <w:webHidden/>
          </w:rPr>
          <w:fldChar w:fldCharType="begin"/>
        </w:r>
        <w:r>
          <w:rPr>
            <w:noProof/>
            <w:webHidden/>
          </w:rPr>
          <w:instrText xml:space="preserve"> PAGEREF _Toc215067989 \h </w:instrText>
        </w:r>
        <w:r>
          <w:rPr>
            <w:noProof/>
            <w:webHidden/>
          </w:rPr>
        </w:r>
        <w:r>
          <w:rPr>
            <w:noProof/>
            <w:webHidden/>
          </w:rPr>
          <w:fldChar w:fldCharType="separate"/>
        </w:r>
        <w:r w:rsidR="00BE2D05">
          <w:rPr>
            <w:noProof/>
            <w:webHidden/>
          </w:rPr>
          <w:t>7</w:t>
        </w:r>
        <w:r>
          <w:rPr>
            <w:noProof/>
            <w:webHidden/>
          </w:rPr>
          <w:fldChar w:fldCharType="end"/>
        </w:r>
      </w:hyperlink>
    </w:p>
    <w:p w14:paraId="44641C5B" w14:textId="4E8DACDE"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7990" w:history="1">
        <w:r w:rsidRPr="008074BC">
          <w:rPr>
            <w:rStyle w:val="Hyperlink"/>
            <w:noProof/>
          </w:rPr>
          <w:t>1.3.2.</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Lịch sử phát triển của ASP.NET MVC</w:t>
        </w:r>
        <w:r>
          <w:rPr>
            <w:noProof/>
            <w:webHidden/>
          </w:rPr>
          <w:tab/>
        </w:r>
        <w:r>
          <w:rPr>
            <w:noProof/>
            <w:webHidden/>
          </w:rPr>
          <w:fldChar w:fldCharType="begin"/>
        </w:r>
        <w:r>
          <w:rPr>
            <w:noProof/>
            <w:webHidden/>
          </w:rPr>
          <w:instrText xml:space="preserve"> PAGEREF _Toc215067990 \h </w:instrText>
        </w:r>
        <w:r>
          <w:rPr>
            <w:noProof/>
            <w:webHidden/>
          </w:rPr>
        </w:r>
        <w:r>
          <w:rPr>
            <w:noProof/>
            <w:webHidden/>
          </w:rPr>
          <w:fldChar w:fldCharType="separate"/>
        </w:r>
        <w:r w:rsidR="00BE2D05">
          <w:rPr>
            <w:noProof/>
            <w:webHidden/>
          </w:rPr>
          <w:t>7</w:t>
        </w:r>
        <w:r>
          <w:rPr>
            <w:noProof/>
            <w:webHidden/>
          </w:rPr>
          <w:fldChar w:fldCharType="end"/>
        </w:r>
      </w:hyperlink>
    </w:p>
    <w:p w14:paraId="4FA0B3B0" w14:textId="6FB9FA7B"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7991" w:history="1">
        <w:r w:rsidRPr="008074BC">
          <w:rPr>
            <w:rStyle w:val="Hyperlink"/>
            <w:noProof/>
          </w:rPr>
          <w:t>1.3.3.</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Tính năng của ASP.NET MVC</w:t>
        </w:r>
        <w:r>
          <w:rPr>
            <w:noProof/>
            <w:webHidden/>
          </w:rPr>
          <w:tab/>
        </w:r>
        <w:r>
          <w:rPr>
            <w:noProof/>
            <w:webHidden/>
          </w:rPr>
          <w:fldChar w:fldCharType="begin"/>
        </w:r>
        <w:r>
          <w:rPr>
            <w:noProof/>
            <w:webHidden/>
          </w:rPr>
          <w:instrText xml:space="preserve"> PAGEREF _Toc215067991 \h </w:instrText>
        </w:r>
        <w:r>
          <w:rPr>
            <w:noProof/>
            <w:webHidden/>
          </w:rPr>
        </w:r>
        <w:r>
          <w:rPr>
            <w:noProof/>
            <w:webHidden/>
          </w:rPr>
          <w:fldChar w:fldCharType="separate"/>
        </w:r>
        <w:r w:rsidR="00BE2D05">
          <w:rPr>
            <w:noProof/>
            <w:webHidden/>
          </w:rPr>
          <w:t>8</w:t>
        </w:r>
        <w:r>
          <w:rPr>
            <w:noProof/>
            <w:webHidden/>
          </w:rPr>
          <w:fldChar w:fldCharType="end"/>
        </w:r>
      </w:hyperlink>
    </w:p>
    <w:p w14:paraId="631A3E9A" w14:textId="2A26916D" w:rsidR="002825E2" w:rsidRDefault="002825E2">
      <w:pPr>
        <w:pStyle w:val="TOC2"/>
        <w:tabs>
          <w:tab w:val="left" w:pos="960"/>
          <w:tab w:val="right" w:leader="dot" w:pos="9062"/>
        </w:tabs>
        <w:rPr>
          <w:rFonts w:asciiTheme="minorHAnsi" w:eastAsiaTheme="minorEastAsia" w:hAnsiTheme="minorHAnsi" w:cstheme="minorBidi"/>
          <w:b w:val="0"/>
          <w:noProof/>
          <w:kern w:val="2"/>
          <w:sz w:val="24"/>
          <w:szCs w:val="24"/>
          <w:lang w:eastAsia="en-US"/>
          <w14:ligatures w14:val="standardContextual"/>
        </w:rPr>
      </w:pPr>
      <w:hyperlink w:anchor="_Toc215067992" w:history="1">
        <w:r w:rsidRPr="008074BC">
          <w:rPr>
            <w:rStyle w:val="Hyperlink"/>
            <w:noProof/>
          </w:rPr>
          <w:t>1.4.</w:t>
        </w:r>
        <w:r>
          <w:rPr>
            <w:rFonts w:asciiTheme="minorHAnsi" w:eastAsiaTheme="minorEastAsia" w:hAnsiTheme="minorHAnsi" w:cstheme="minorBidi"/>
            <w:b w:val="0"/>
            <w:noProof/>
            <w:kern w:val="2"/>
            <w:sz w:val="24"/>
            <w:szCs w:val="24"/>
            <w:lang w:eastAsia="en-US"/>
            <w14:ligatures w14:val="standardContextual"/>
          </w:rPr>
          <w:tab/>
        </w:r>
        <w:r w:rsidRPr="008074BC">
          <w:rPr>
            <w:rStyle w:val="Hyperlink"/>
            <w:noProof/>
          </w:rPr>
          <w:t>Giới thiệu ngôn ngữ lập trình C# (C Sharp)</w:t>
        </w:r>
        <w:r>
          <w:rPr>
            <w:noProof/>
            <w:webHidden/>
          </w:rPr>
          <w:tab/>
        </w:r>
        <w:r>
          <w:rPr>
            <w:noProof/>
            <w:webHidden/>
          </w:rPr>
          <w:fldChar w:fldCharType="begin"/>
        </w:r>
        <w:r>
          <w:rPr>
            <w:noProof/>
            <w:webHidden/>
          </w:rPr>
          <w:instrText xml:space="preserve"> PAGEREF _Toc215067992 \h </w:instrText>
        </w:r>
        <w:r>
          <w:rPr>
            <w:noProof/>
            <w:webHidden/>
          </w:rPr>
        </w:r>
        <w:r>
          <w:rPr>
            <w:noProof/>
            <w:webHidden/>
          </w:rPr>
          <w:fldChar w:fldCharType="separate"/>
        </w:r>
        <w:r w:rsidR="00BE2D05">
          <w:rPr>
            <w:noProof/>
            <w:webHidden/>
          </w:rPr>
          <w:t>10</w:t>
        </w:r>
        <w:r>
          <w:rPr>
            <w:noProof/>
            <w:webHidden/>
          </w:rPr>
          <w:fldChar w:fldCharType="end"/>
        </w:r>
      </w:hyperlink>
    </w:p>
    <w:p w14:paraId="00E087B8" w14:textId="0809BD41"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7993" w:history="1">
        <w:r w:rsidRPr="008074BC">
          <w:rPr>
            <w:rStyle w:val="Hyperlink"/>
            <w:noProof/>
          </w:rPr>
          <w:t>1.4.1.</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Tổng quan</w:t>
        </w:r>
        <w:r>
          <w:rPr>
            <w:noProof/>
            <w:webHidden/>
          </w:rPr>
          <w:tab/>
        </w:r>
        <w:r>
          <w:rPr>
            <w:noProof/>
            <w:webHidden/>
          </w:rPr>
          <w:fldChar w:fldCharType="begin"/>
        </w:r>
        <w:r>
          <w:rPr>
            <w:noProof/>
            <w:webHidden/>
          </w:rPr>
          <w:instrText xml:space="preserve"> PAGEREF _Toc215067993 \h </w:instrText>
        </w:r>
        <w:r>
          <w:rPr>
            <w:noProof/>
            <w:webHidden/>
          </w:rPr>
        </w:r>
        <w:r>
          <w:rPr>
            <w:noProof/>
            <w:webHidden/>
          </w:rPr>
          <w:fldChar w:fldCharType="separate"/>
        </w:r>
        <w:r w:rsidR="00BE2D05">
          <w:rPr>
            <w:noProof/>
            <w:webHidden/>
          </w:rPr>
          <w:t>10</w:t>
        </w:r>
        <w:r>
          <w:rPr>
            <w:noProof/>
            <w:webHidden/>
          </w:rPr>
          <w:fldChar w:fldCharType="end"/>
        </w:r>
      </w:hyperlink>
    </w:p>
    <w:p w14:paraId="40C3554A" w14:textId="4A2E95E6"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7994" w:history="1">
        <w:r w:rsidRPr="008074BC">
          <w:rPr>
            <w:rStyle w:val="Hyperlink"/>
            <w:noProof/>
          </w:rPr>
          <w:t>1.4.2.</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Giới thiệu các Controls của ASP.NET</w:t>
        </w:r>
        <w:r>
          <w:rPr>
            <w:noProof/>
            <w:webHidden/>
          </w:rPr>
          <w:tab/>
        </w:r>
        <w:r>
          <w:rPr>
            <w:noProof/>
            <w:webHidden/>
          </w:rPr>
          <w:fldChar w:fldCharType="begin"/>
        </w:r>
        <w:r>
          <w:rPr>
            <w:noProof/>
            <w:webHidden/>
          </w:rPr>
          <w:instrText xml:space="preserve"> PAGEREF _Toc215067994 \h </w:instrText>
        </w:r>
        <w:r>
          <w:rPr>
            <w:noProof/>
            <w:webHidden/>
          </w:rPr>
        </w:r>
        <w:r>
          <w:rPr>
            <w:noProof/>
            <w:webHidden/>
          </w:rPr>
          <w:fldChar w:fldCharType="separate"/>
        </w:r>
        <w:r w:rsidR="00BE2D05">
          <w:rPr>
            <w:noProof/>
            <w:webHidden/>
          </w:rPr>
          <w:t>11</w:t>
        </w:r>
        <w:r>
          <w:rPr>
            <w:noProof/>
            <w:webHidden/>
          </w:rPr>
          <w:fldChar w:fldCharType="end"/>
        </w:r>
      </w:hyperlink>
    </w:p>
    <w:p w14:paraId="20ABE19C" w14:textId="4E39E61F" w:rsidR="002825E2" w:rsidRDefault="002825E2">
      <w:pPr>
        <w:pStyle w:val="TOC2"/>
        <w:tabs>
          <w:tab w:val="left" w:pos="960"/>
          <w:tab w:val="right" w:leader="dot" w:pos="9062"/>
        </w:tabs>
        <w:rPr>
          <w:rFonts w:asciiTheme="minorHAnsi" w:eastAsiaTheme="minorEastAsia" w:hAnsiTheme="minorHAnsi" w:cstheme="minorBidi"/>
          <w:b w:val="0"/>
          <w:noProof/>
          <w:kern w:val="2"/>
          <w:sz w:val="24"/>
          <w:szCs w:val="24"/>
          <w:lang w:eastAsia="en-US"/>
          <w14:ligatures w14:val="standardContextual"/>
        </w:rPr>
      </w:pPr>
      <w:hyperlink w:anchor="_Toc215067995" w:history="1">
        <w:r w:rsidRPr="008074BC">
          <w:rPr>
            <w:rStyle w:val="Hyperlink"/>
            <w:noProof/>
          </w:rPr>
          <w:t>1.5.</w:t>
        </w:r>
        <w:r>
          <w:rPr>
            <w:rFonts w:asciiTheme="minorHAnsi" w:eastAsiaTheme="minorEastAsia" w:hAnsiTheme="minorHAnsi" w:cstheme="minorBidi"/>
            <w:b w:val="0"/>
            <w:noProof/>
            <w:kern w:val="2"/>
            <w:sz w:val="24"/>
            <w:szCs w:val="24"/>
            <w:lang w:eastAsia="en-US"/>
            <w14:ligatures w14:val="standardContextual"/>
          </w:rPr>
          <w:tab/>
        </w:r>
        <w:r w:rsidRPr="008074BC">
          <w:rPr>
            <w:rStyle w:val="Hyperlink"/>
            <w:noProof/>
          </w:rPr>
          <w:t>Giới thiệu ADO.NET và các đối tượng truy cập CSDL</w:t>
        </w:r>
        <w:r>
          <w:rPr>
            <w:noProof/>
            <w:webHidden/>
          </w:rPr>
          <w:tab/>
        </w:r>
        <w:r>
          <w:rPr>
            <w:noProof/>
            <w:webHidden/>
          </w:rPr>
          <w:fldChar w:fldCharType="begin"/>
        </w:r>
        <w:r>
          <w:rPr>
            <w:noProof/>
            <w:webHidden/>
          </w:rPr>
          <w:instrText xml:space="preserve"> PAGEREF _Toc215067995 \h </w:instrText>
        </w:r>
        <w:r>
          <w:rPr>
            <w:noProof/>
            <w:webHidden/>
          </w:rPr>
        </w:r>
        <w:r>
          <w:rPr>
            <w:noProof/>
            <w:webHidden/>
          </w:rPr>
          <w:fldChar w:fldCharType="separate"/>
        </w:r>
        <w:r w:rsidR="00BE2D05">
          <w:rPr>
            <w:noProof/>
            <w:webHidden/>
          </w:rPr>
          <w:t>12</w:t>
        </w:r>
        <w:r>
          <w:rPr>
            <w:noProof/>
            <w:webHidden/>
          </w:rPr>
          <w:fldChar w:fldCharType="end"/>
        </w:r>
      </w:hyperlink>
    </w:p>
    <w:p w14:paraId="7CFAE7EC" w14:textId="500D5326"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7996" w:history="1">
        <w:r w:rsidRPr="008074BC">
          <w:rPr>
            <w:rStyle w:val="Hyperlink"/>
            <w:noProof/>
          </w:rPr>
          <w:t>1.5.1.</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Khái niệm về ADO.NET</w:t>
        </w:r>
        <w:r>
          <w:rPr>
            <w:noProof/>
            <w:webHidden/>
          </w:rPr>
          <w:tab/>
        </w:r>
        <w:r>
          <w:rPr>
            <w:noProof/>
            <w:webHidden/>
          </w:rPr>
          <w:fldChar w:fldCharType="begin"/>
        </w:r>
        <w:r>
          <w:rPr>
            <w:noProof/>
            <w:webHidden/>
          </w:rPr>
          <w:instrText xml:space="preserve"> PAGEREF _Toc215067996 \h </w:instrText>
        </w:r>
        <w:r>
          <w:rPr>
            <w:noProof/>
            <w:webHidden/>
          </w:rPr>
        </w:r>
        <w:r>
          <w:rPr>
            <w:noProof/>
            <w:webHidden/>
          </w:rPr>
          <w:fldChar w:fldCharType="separate"/>
        </w:r>
        <w:r w:rsidR="00BE2D05">
          <w:rPr>
            <w:noProof/>
            <w:webHidden/>
          </w:rPr>
          <w:t>12</w:t>
        </w:r>
        <w:r>
          <w:rPr>
            <w:noProof/>
            <w:webHidden/>
          </w:rPr>
          <w:fldChar w:fldCharType="end"/>
        </w:r>
      </w:hyperlink>
    </w:p>
    <w:p w14:paraId="40A04929" w14:textId="4ED3FA87"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7997" w:history="1">
        <w:r w:rsidRPr="008074BC">
          <w:rPr>
            <w:rStyle w:val="Hyperlink"/>
            <w:noProof/>
          </w:rPr>
          <w:t>1.5.2.</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Mô hình hoạt động của ADO.NET</w:t>
        </w:r>
        <w:r>
          <w:rPr>
            <w:noProof/>
            <w:webHidden/>
          </w:rPr>
          <w:tab/>
        </w:r>
        <w:r>
          <w:rPr>
            <w:noProof/>
            <w:webHidden/>
          </w:rPr>
          <w:fldChar w:fldCharType="begin"/>
        </w:r>
        <w:r>
          <w:rPr>
            <w:noProof/>
            <w:webHidden/>
          </w:rPr>
          <w:instrText xml:space="preserve"> PAGEREF _Toc215067997 \h </w:instrText>
        </w:r>
        <w:r>
          <w:rPr>
            <w:noProof/>
            <w:webHidden/>
          </w:rPr>
        </w:r>
        <w:r>
          <w:rPr>
            <w:noProof/>
            <w:webHidden/>
          </w:rPr>
          <w:fldChar w:fldCharType="separate"/>
        </w:r>
        <w:r w:rsidR="00BE2D05">
          <w:rPr>
            <w:noProof/>
            <w:webHidden/>
          </w:rPr>
          <w:t>13</w:t>
        </w:r>
        <w:r>
          <w:rPr>
            <w:noProof/>
            <w:webHidden/>
          </w:rPr>
          <w:fldChar w:fldCharType="end"/>
        </w:r>
      </w:hyperlink>
    </w:p>
    <w:p w14:paraId="6023909F" w14:textId="4993B91E"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7998" w:history="1">
        <w:r w:rsidRPr="008074BC">
          <w:rPr>
            <w:rStyle w:val="Hyperlink"/>
            <w:noProof/>
          </w:rPr>
          <w:t>1.5.3.</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Các đối tượng chính trong ADO.NET</w:t>
        </w:r>
        <w:r>
          <w:rPr>
            <w:noProof/>
            <w:webHidden/>
          </w:rPr>
          <w:tab/>
        </w:r>
        <w:r>
          <w:rPr>
            <w:noProof/>
            <w:webHidden/>
          </w:rPr>
          <w:fldChar w:fldCharType="begin"/>
        </w:r>
        <w:r>
          <w:rPr>
            <w:noProof/>
            <w:webHidden/>
          </w:rPr>
          <w:instrText xml:space="preserve"> PAGEREF _Toc215067998 \h </w:instrText>
        </w:r>
        <w:r>
          <w:rPr>
            <w:noProof/>
            <w:webHidden/>
          </w:rPr>
        </w:r>
        <w:r>
          <w:rPr>
            <w:noProof/>
            <w:webHidden/>
          </w:rPr>
          <w:fldChar w:fldCharType="separate"/>
        </w:r>
        <w:r w:rsidR="00BE2D05">
          <w:rPr>
            <w:noProof/>
            <w:webHidden/>
          </w:rPr>
          <w:t>13</w:t>
        </w:r>
        <w:r>
          <w:rPr>
            <w:noProof/>
            <w:webHidden/>
          </w:rPr>
          <w:fldChar w:fldCharType="end"/>
        </w:r>
      </w:hyperlink>
    </w:p>
    <w:p w14:paraId="4F6FFEB9" w14:textId="5FC99550"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7999" w:history="1">
        <w:r w:rsidRPr="008074BC">
          <w:rPr>
            <w:rStyle w:val="Hyperlink"/>
            <w:noProof/>
          </w:rPr>
          <w:t>1.5.4.</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Quy trình truy cập dữ liệu với ADO.NET</w:t>
        </w:r>
        <w:r>
          <w:rPr>
            <w:noProof/>
            <w:webHidden/>
          </w:rPr>
          <w:tab/>
        </w:r>
        <w:r>
          <w:rPr>
            <w:noProof/>
            <w:webHidden/>
          </w:rPr>
          <w:fldChar w:fldCharType="begin"/>
        </w:r>
        <w:r>
          <w:rPr>
            <w:noProof/>
            <w:webHidden/>
          </w:rPr>
          <w:instrText xml:space="preserve"> PAGEREF _Toc215067999 \h </w:instrText>
        </w:r>
        <w:r>
          <w:rPr>
            <w:noProof/>
            <w:webHidden/>
          </w:rPr>
        </w:r>
        <w:r>
          <w:rPr>
            <w:noProof/>
            <w:webHidden/>
          </w:rPr>
          <w:fldChar w:fldCharType="separate"/>
        </w:r>
        <w:r w:rsidR="00BE2D05">
          <w:rPr>
            <w:noProof/>
            <w:webHidden/>
          </w:rPr>
          <w:t>14</w:t>
        </w:r>
        <w:r>
          <w:rPr>
            <w:noProof/>
            <w:webHidden/>
          </w:rPr>
          <w:fldChar w:fldCharType="end"/>
        </w:r>
      </w:hyperlink>
    </w:p>
    <w:p w14:paraId="168BECAE" w14:textId="582314DD" w:rsidR="002825E2" w:rsidRDefault="002825E2">
      <w:pPr>
        <w:pStyle w:val="TOC2"/>
        <w:tabs>
          <w:tab w:val="left" w:pos="960"/>
          <w:tab w:val="right" w:leader="dot" w:pos="9062"/>
        </w:tabs>
        <w:rPr>
          <w:rFonts w:asciiTheme="minorHAnsi" w:eastAsiaTheme="minorEastAsia" w:hAnsiTheme="minorHAnsi" w:cstheme="minorBidi"/>
          <w:b w:val="0"/>
          <w:noProof/>
          <w:kern w:val="2"/>
          <w:sz w:val="24"/>
          <w:szCs w:val="24"/>
          <w:lang w:eastAsia="en-US"/>
          <w14:ligatures w14:val="standardContextual"/>
        </w:rPr>
      </w:pPr>
      <w:hyperlink w:anchor="_Toc215068000" w:history="1">
        <w:r w:rsidRPr="008074BC">
          <w:rPr>
            <w:rStyle w:val="Hyperlink"/>
            <w:noProof/>
          </w:rPr>
          <w:t>1.6.</w:t>
        </w:r>
        <w:r>
          <w:rPr>
            <w:rFonts w:asciiTheme="minorHAnsi" w:eastAsiaTheme="minorEastAsia" w:hAnsiTheme="minorHAnsi" w:cstheme="minorBidi"/>
            <w:b w:val="0"/>
            <w:noProof/>
            <w:kern w:val="2"/>
            <w:sz w:val="24"/>
            <w:szCs w:val="24"/>
            <w:lang w:eastAsia="en-US"/>
            <w14:ligatures w14:val="standardContextual"/>
          </w:rPr>
          <w:tab/>
        </w:r>
        <w:r w:rsidRPr="008074BC">
          <w:rPr>
            <w:rStyle w:val="Hyperlink"/>
            <w:noProof/>
          </w:rPr>
          <w:t>Giới thiệu về SQL Server</w:t>
        </w:r>
        <w:r>
          <w:rPr>
            <w:noProof/>
            <w:webHidden/>
          </w:rPr>
          <w:tab/>
        </w:r>
        <w:r>
          <w:rPr>
            <w:noProof/>
            <w:webHidden/>
          </w:rPr>
          <w:fldChar w:fldCharType="begin"/>
        </w:r>
        <w:r>
          <w:rPr>
            <w:noProof/>
            <w:webHidden/>
          </w:rPr>
          <w:instrText xml:space="preserve"> PAGEREF _Toc215068000 \h </w:instrText>
        </w:r>
        <w:r>
          <w:rPr>
            <w:noProof/>
            <w:webHidden/>
          </w:rPr>
        </w:r>
        <w:r>
          <w:rPr>
            <w:noProof/>
            <w:webHidden/>
          </w:rPr>
          <w:fldChar w:fldCharType="separate"/>
        </w:r>
        <w:r w:rsidR="00BE2D05">
          <w:rPr>
            <w:noProof/>
            <w:webHidden/>
          </w:rPr>
          <w:t>15</w:t>
        </w:r>
        <w:r>
          <w:rPr>
            <w:noProof/>
            <w:webHidden/>
          </w:rPr>
          <w:fldChar w:fldCharType="end"/>
        </w:r>
      </w:hyperlink>
    </w:p>
    <w:p w14:paraId="11039127" w14:textId="528D2D2D"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01" w:history="1">
        <w:r w:rsidRPr="008074BC">
          <w:rPr>
            <w:rStyle w:val="Hyperlink"/>
            <w:noProof/>
          </w:rPr>
          <w:t>1.6.1.</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Tổng quan</w:t>
        </w:r>
        <w:r>
          <w:rPr>
            <w:noProof/>
            <w:webHidden/>
          </w:rPr>
          <w:tab/>
        </w:r>
        <w:r>
          <w:rPr>
            <w:noProof/>
            <w:webHidden/>
          </w:rPr>
          <w:fldChar w:fldCharType="begin"/>
        </w:r>
        <w:r>
          <w:rPr>
            <w:noProof/>
            <w:webHidden/>
          </w:rPr>
          <w:instrText xml:space="preserve"> PAGEREF _Toc215068001 \h </w:instrText>
        </w:r>
        <w:r>
          <w:rPr>
            <w:noProof/>
            <w:webHidden/>
          </w:rPr>
        </w:r>
        <w:r>
          <w:rPr>
            <w:noProof/>
            <w:webHidden/>
          </w:rPr>
          <w:fldChar w:fldCharType="separate"/>
        </w:r>
        <w:r w:rsidR="00BE2D05">
          <w:rPr>
            <w:noProof/>
            <w:webHidden/>
          </w:rPr>
          <w:t>15</w:t>
        </w:r>
        <w:r>
          <w:rPr>
            <w:noProof/>
            <w:webHidden/>
          </w:rPr>
          <w:fldChar w:fldCharType="end"/>
        </w:r>
      </w:hyperlink>
    </w:p>
    <w:p w14:paraId="50E432A6" w14:textId="790A0224"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02" w:history="1">
        <w:r w:rsidRPr="008074BC">
          <w:rPr>
            <w:rStyle w:val="Hyperlink"/>
            <w:noProof/>
          </w:rPr>
          <w:t>1.6.2.</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Lịch sử phát triển</w:t>
        </w:r>
        <w:r>
          <w:rPr>
            <w:noProof/>
            <w:webHidden/>
          </w:rPr>
          <w:tab/>
        </w:r>
        <w:r>
          <w:rPr>
            <w:noProof/>
            <w:webHidden/>
          </w:rPr>
          <w:fldChar w:fldCharType="begin"/>
        </w:r>
        <w:r>
          <w:rPr>
            <w:noProof/>
            <w:webHidden/>
          </w:rPr>
          <w:instrText xml:space="preserve"> PAGEREF _Toc215068002 \h </w:instrText>
        </w:r>
        <w:r>
          <w:rPr>
            <w:noProof/>
            <w:webHidden/>
          </w:rPr>
        </w:r>
        <w:r>
          <w:rPr>
            <w:noProof/>
            <w:webHidden/>
          </w:rPr>
          <w:fldChar w:fldCharType="separate"/>
        </w:r>
        <w:r w:rsidR="00BE2D05">
          <w:rPr>
            <w:noProof/>
            <w:webHidden/>
          </w:rPr>
          <w:t>15</w:t>
        </w:r>
        <w:r>
          <w:rPr>
            <w:noProof/>
            <w:webHidden/>
          </w:rPr>
          <w:fldChar w:fldCharType="end"/>
        </w:r>
      </w:hyperlink>
    </w:p>
    <w:p w14:paraId="5D77EDF5" w14:textId="12934784"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03" w:history="1">
        <w:r w:rsidRPr="008074BC">
          <w:rPr>
            <w:rStyle w:val="Hyperlink"/>
            <w:noProof/>
          </w:rPr>
          <w:t>1.6.3.</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Cấu trúc của SQL Server</w:t>
        </w:r>
        <w:r>
          <w:rPr>
            <w:noProof/>
            <w:webHidden/>
          </w:rPr>
          <w:tab/>
        </w:r>
        <w:r>
          <w:rPr>
            <w:noProof/>
            <w:webHidden/>
          </w:rPr>
          <w:fldChar w:fldCharType="begin"/>
        </w:r>
        <w:r>
          <w:rPr>
            <w:noProof/>
            <w:webHidden/>
          </w:rPr>
          <w:instrText xml:space="preserve"> PAGEREF _Toc215068003 \h </w:instrText>
        </w:r>
        <w:r>
          <w:rPr>
            <w:noProof/>
            <w:webHidden/>
          </w:rPr>
        </w:r>
        <w:r>
          <w:rPr>
            <w:noProof/>
            <w:webHidden/>
          </w:rPr>
          <w:fldChar w:fldCharType="separate"/>
        </w:r>
        <w:r w:rsidR="00BE2D05">
          <w:rPr>
            <w:noProof/>
            <w:webHidden/>
          </w:rPr>
          <w:t>15</w:t>
        </w:r>
        <w:r>
          <w:rPr>
            <w:noProof/>
            <w:webHidden/>
          </w:rPr>
          <w:fldChar w:fldCharType="end"/>
        </w:r>
      </w:hyperlink>
    </w:p>
    <w:p w14:paraId="5CF0C02C" w14:textId="11A7223B"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04" w:history="1">
        <w:r w:rsidRPr="008074BC">
          <w:rPr>
            <w:rStyle w:val="Hyperlink"/>
            <w:noProof/>
          </w:rPr>
          <w:t>1.6.4.</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Kết luận</w:t>
        </w:r>
        <w:r>
          <w:rPr>
            <w:noProof/>
            <w:webHidden/>
          </w:rPr>
          <w:tab/>
        </w:r>
        <w:r>
          <w:rPr>
            <w:noProof/>
            <w:webHidden/>
          </w:rPr>
          <w:fldChar w:fldCharType="begin"/>
        </w:r>
        <w:r>
          <w:rPr>
            <w:noProof/>
            <w:webHidden/>
          </w:rPr>
          <w:instrText xml:space="preserve"> PAGEREF _Toc215068004 \h </w:instrText>
        </w:r>
        <w:r>
          <w:rPr>
            <w:noProof/>
            <w:webHidden/>
          </w:rPr>
        </w:r>
        <w:r>
          <w:rPr>
            <w:noProof/>
            <w:webHidden/>
          </w:rPr>
          <w:fldChar w:fldCharType="separate"/>
        </w:r>
        <w:r w:rsidR="00BE2D05">
          <w:rPr>
            <w:noProof/>
            <w:webHidden/>
          </w:rPr>
          <w:t>16</w:t>
        </w:r>
        <w:r>
          <w:rPr>
            <w:noProof/>
            <w:webHidden/>
          </w:rPr>
          <w:fldChar w:fldCharType="end"/>
        </w:r>
      </w:hyperlink>
    </w:p>
    <w:p w14:paraId="1B092E9B" w14:textId="45819168" w:rsidR="002825E2" w:rsidRDefault="002825E2">
      <w:pPr>
        <w:pStyle w:val="TOC2"/>
        <w:tabs>
          <w:tab w:val="left" w:pos="960"/>
          <w:tab w:val="right" w:leader="dot" w:pos="9062"/>
        </w:tabs>
        <w:rPr>
          <w:rFonts w:asciiTheme="minorHAnsi" w:eastAsiaTheme="minorEastAsia" w:hAnsiTheme="minorHAnsi" w:cstheme="minorBidi"/>
          <w:b w:val="0"/>
          <w:noProof/>
          <w:kern w:val="2"/>
          <w:sz w:val="24"/>
          <w:szCs w:val="24"/>
          <w:lang w:eastAsia="en-US"/>
          <w14:ligatures w14:val="standardContextual"/>
        </w:rPr>
      </w:pPr>
      <w:hyperlink w:anchor="_Toc215068005" w:history="1">
        <w:r w:rsidRPr="008074BC">
          <w:rPr>
            <w:rStyle w:val="Hyperlink"/>
            <w:noProof/>
          </w:rPr>
          <w:t>1.7.</w:t>
        </w:r>
        <w:r>
          <w:rPr>
            <w:rFonts w:asciiTheme="minorHAnsi" w:eastAsiaTheme="minorEastAsia" w:hAnsiTheme="minorHAnsi" w:cstheme="minorBidi"/>
            <w:b w:val="0"/>
            <w:noProof/>
            <w:kern w:val="2"/>
            <w:sz w:val="24"/>
            <w:szCs w:val="24"/>
            <w:lang w:eastAsia="en-US"/>
            <w14:ligatures w14:val="standardContextual"/>
          </w:rPr>
          <w:tab/>
        </w:r>
        <w:r w:rsidRPr="008074BC">
          <w:rPr>
            <w:rStyle w:val="Hyperlink"/>
            <w:noProof/>
          </w:rPr>
          <w:t>Giới thiệu về Bootstrap</w:t>
        </w:r>
        <w:r>
          <w:rPr>
            <w:noProof/>
            <w:webHidden/>
          </w:rPr>
          <w:tab/>
        </w:r>
        <w:r>
          <w:rPr>
            <w:noProof/>
            <w:webHidden/>
          </w:rPr>
          <w:fldChar w:fldCharType="begin"/>
        </w:r>
        <w:r>
          <w:rPr>
            <w:noProof/>
            <w:webHidden/>
          </w:rPr>
          <w:instrText xml:space="preserve"> PAGEREF _Toc215068005 \h </w:instrText>
        </w:r>
        <w:r>
          <w:rPr>
            <w:noProof/>
            <w:webHidden/>
          </w:rPr>
        </w:r>
        <w:r>
          <w:rPr>
            <w:noProof/>
            <w:webHidden/>
          </w:rPr>
          <w:fldChar w:fldCharType="separate"/>
        </w:r>
        <w:r w:rsidR="00BE2D05">
          <w:rPr>
            <w:noProof/>
            <w:webHidden/>
          </w:rPr>
          <w:t>16</w:t>
        </w:r>
        <w:r>
          <w:rPr>
            <w:noProof/>
            <w:webHidden/>
          </w:rPr>
          <w:fldChar w:fldCharType="end"/>
        </w:r>
      </w:hyperlink>
    </w:p>
    <w:p w14:paraId="4A4DA2E3" w14:textId="18899C9D"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06" w:history="1">
        <w:r w:rsidRPr="008074BC">
          <w:rPr>
            <w:rStyle w:val="Hyperlink"/>
            <w:noProof/>
          </w:rPr>
          <w:t>1.7.1.</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Khái niệm về Bootstrap</w:t>
        </w:r>
        <w:r>
          <w:rPr>
            <w:noProof/>
            <w:webHidden/>
          </w:rPr>
          <w:tab/>
        </w:r>
        <w:r>
          <w:rPr>
            <w:noProof/>
            <w:webHidden/>
          </w:rPr>
          <w:fldChar w:fldCharType="begin"/>
        </w:r>
        <w:r>
          <w:rPr>
            <w:noProof/>
            <w:webHidden/>
          </w:rPr>
          <w:instrText xml:space="preserve"> PAGEREF _Toc215068006 \h </w:instrText>
        </w:r>
        <w:r>
          <w:rPr>
            <w:noProof/>
            <w:webHidden/>
          </w:rPr>
        </w:r>
        <w:r>
          <w:rPr>
            <w:noProof/>
            <w:webHidden/>
          </w:rPr>
          <w:fldChar w:fldCharType="separate"/>
        </w:r>
        <w:r w:rsidR="00BE2D05">
          <w:rPr>
            <w:noProof/>
            <w:webHidden/>
          </w:rPr>
          <w:t>16</w:t>
        </w:r>
        <w:r>
          <w:rPr>
            <w:noProof/>
            <w:webHidden/>
          </w:rPr>
          <w:fldChar w:fldCharType="end"/>
        </w:r>
      </w:hyperlink>
    </w:p>
    <w:p w14:paraId="1F6EA93F" w14:textId="1C19735B"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07" w:history="1">
        <w:r w:rsidRPr="008074BC">
          <w:rPr>
            <w:rStyle w:val="Hyperlink"/>
            <w:noProof/>
          </w:rPr>
          <w:t>1.7.2.</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Mục tiêu và ưu điểm của Bootstrap</w:t>
        </w:r>
        <w:r>
          <w:rPr>
            <w:noProof/>
            <w:webHidden/>
          </w:rPr>
          <w:tab/>
        </w:r>
        <w:r>
          <w:rPr>
            <w:noProof/>
            <w:webHidden/>
          </w:rPr>
          <w:fldChar w:fldCharType="begin"/>
        </w:r>
        <w:r>
          <w:rPr>
            <w:noProof/>
            <w:webHidden/>
          </w:rPr>
          <w:instrText xml:space="preserve"> PAGEREF _Toc215068007 \h </w:instrText>
        </w:r>
        <w:r>
          <w:rPr>
            <w:noProof/>
            <w:webHidden/>
          </w:rPr>
        </w:r>
        <w:r>
          <w:rPr>
            <w:noProof/>
            <w:webHidden/>
          </w:rPr>
          <w:fldChar w:fldCharType="separate"/>
        </w:r>
        <w:r w:rsidR="00BE2D05">
          <w:rPr>
            <w:noProof/>
            <w:webHidden/>
          </w:rPr>
          <w:t>16</w:t>
        </w:r>
        <w:r>
          <w:rPr>
            <w:noProof/>
            <w:webHidden/>
          </w:rPr>
          <w:fldChar w:fldCharType="end"/>
        </w:r>
      </w:hyperlink>
    </w:p>
    <w:p w14:paraId="735F9400" w14:textId="02842C04"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08" w:history="1">
        <w:r w:rsidRPr="008074BC">
          <w:rPr>
            <w:rStyle w:val="Hyperlink"/>
            <w:noProof/>
          </w:rPr>
          <w:t>1.7.3.</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Cấu trúc và thành phần của Bootstrap</w:t>
        </w:r>
        <w:r>
          <w:rPr>
            <w:noProof/>
            <w:webHidden/>
          </w:rPr>
          <w:tab/>
        </w:r>
        <w:r>
          <w:rPr>
            <w:noProof/>
            <w:webHidden/>
          </w:rPr>
          <w:fldChar w:fldCharType="begin"/>
        </w:r>
        <w:r>
          <w:rPr>
            <w:noProof/>
            <w:webHidden/>
          </w:rPr>
          <w:instrText xml:space="preserve"> PAGEREF _Toc215068008 \h </w:instrText>
        </w:r>
        <w:r>
          <w:rPr>
            <w:noProof/>
            <w:webHidden/>
          </w:rPr>
        </w:r>
        <w:r>
          <w:rPr>
            <w:noProof/>
            <w:webHidden/>
          </w:rPr>
          <w:fldChar w:fldCharType="separate"/>
        </w:r>
        <w:r w:rsidR="00BE2D05">
          <w:rPr>
            <w:noProof/>
            <w:webHidden/>
          </w:rPr>
          <w:t>17</w:t>
        </w:r>
        <w:r>
          <w:rPr>
            <w:noProof/>
            <w:webHidden/>
          </w:rPr>
          <w:fldChar w:fldCharType="end"/>
        </w:r>
      </w:hyperlink>
    </w:p>
    <w:p w14:paraId="34BDB418" w14:textId="4A33A846"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09" w:history="1">
        <w:r w:rsidRPr="008074BC">
          <w:rPr>
            <w:rStyle w:val="Hyperlink"/>
            <w:noProof/>
          </w:rPr>
          <w:t>1.7.4.</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Ứng dụng của Bootstrap</w:t>
        </w:r>
        <w:r>
          <w:rPr>
            <w:noProof/>
            <w:webHidden/>
          </w:rPr>
          <w:tab/>
        </w:r>
        <w:r>
          <w:rPr>
            <w:noProof/>
            <w:webHidden/>
          </w:rPr>
          <w:fldChar w:fldCharType="begin"/>
        </w:r>
        <w:r>
          <w:rPr>
            <w:noProof/>
            <w:webHidden/>
          </w:rPr>
          <w:instrText xml:space="preserve"> PAGEREF _Toc215068009 \h </w:instrText>
        </w:r>
        <w:r>
          <w:rPr>
            <w:noProof/>
            <w:webHidden/>
          </w:rPr>
        </w:r>
        <w:r>
          <w:rPr>
            <w:noProof/>
            <w:webHidden/>
          </w:rPr>
          <w:fldChar w:fldCharType="separate"/>
        </w:r>
        <w:r w:rsidR="00BE2D05">
          <w:rPr>
            <w:noProof/>
            <w:webHidden/>
          </w:rPr>
          <w:t>17</w:t>
        </w:r>
        <w:r>
          <w:rPr>
            <w:noProof/>
            <w:webHidden/>
          </w:rPr>
          <w:fldChar w:fldCharType="end"/>
        </w:r>
      </w:hyperlink>
    </w:p>
    <w:p w14:paraId="6CB2CC5D" w14:textId="27380A0F" w:rsidR="002825E2" w:rsidRDefault="002825E2">
      <w:pPr>
        <w:pStyle w:val="TOC2"/>
        <w:tabs>
          <w:tab w:val="left" w:pos="960"/>
          <w:tab w:val="right" w:leader="dot" w:pos="9062"/>
        </w:tabs>
        <w:rPr>
          <w:rFonts w:asciiTheme="minorHAnsi" w:eastAsiaTheme="minorEastAsia" w:hAnsiTheme="minorHAnsi" w:cstheme="minorBidi"/>
          <w:b w:val="0"/>
          <w:noProof/>
          <w:kern w:val="2"/>
          <w:sz w:val="24"/>
          <w:szCs w:val="24"/>
          <w:lang w:eastAsia="en-US"/>
          <w14:ligatures w14:val="standardContextual"/>
        </w:rPr>
      </w:pPr>
      <w:hyperlink w:anchor="_Toc215068010" w:history="1">
        <w:r w:rsidRPr="008074BC">
          <w:rPr>
            <w:rStyle w:val="Hyperlink"/>
            <w:noProof/>
          </w:rPr>
          <w:t>1.8.</w:t>
        </w:r>
        <w:r>
          <w:rPr>
            <w:rFonts w:asciiTheme="minorHAnsi" w:eastAsiaTheme="minorEastAsia" w:hAnsiTheme="minorHAnsi" w:cstheme="minorBidi"/>
            <w:b w:val="0"/>
            <w:noProof/>
            <w:kern w:val="2"/>
            <w:sz w:val="24"/>
            <w:szCs w:val="24"/>
            <w:lang w:eastAsia="en-US"/>
            <w14:ligatures w14:val="standardContextual"/>
          </w:rPr>
          <w:tab/>
        </w:r>
        <w:r w:rsidRPr="008074BC">
          <w:rPr>
            <w:rStyle w:val="Hyperlink"/>
            <w:noProof/>
          </w:rPr>
          <w:t>Giới thiệu về Entity Framework</w:t>
        </w:r>
        <w:r>
          <w:rPr>
            <w:noProof/>
            <w:webHidden/>
          </w:rPr>
          <w:tab/>
        </w:r>
        <w:r>
          <w:rPr>
            <w:noProof/>
            <w:webHidden/>
          </w:rPr>
          <w:fldChar w:fldCharType="begin"/>
        </w:r>
        <w:r>
          <w:rPr>
            <w:noProof/>
            <w:webHidden/>
          </w:rPr>
          <w:instrText xml:space="preserve"> PAGEREF _Toc215068010 \h </w:instrText>
        </w:r>
        <w:r>
          <w:rPr>
            <w:noProof/>
            <w:webHidden/>
          </w:rPr>
        </w:r>
        <w:r>
          <w:rPr>
            <w:noProof/>
            <w:webHidden/>
          </w:rPr>
          <w:fldChar w:fldCharType="separate"/>
        </w:r>
        <w:r w:rsidR="00BE2D05">
          <w:rPr>
            <w:noProof/>
            <w:webHidden/>
          </w:rPr>
          <w:t>17</w:t>
        </w:r>
        <w:r>
          <w:rPr>
            <w:noProof/>
            <w:webHidden/>
          </w:rPr>
          <w:fldChar w:fldCharType="end"/>
        </w:r>
      </w:hyperlink>
    </w:p>
    <w:p w14:paraId="22570F36" w14:textId="4B531295"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11" w:history="1">
        <w:r w:rsidRPr="008074BC">
          <w:rPr>
            <w:rStyle w:val="Hyperlink"/>
            <w:noProof/>
          </w:rPr>
          <w:t>1.8.1.</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Giới thiệu về Entity Framework</w:t>
        </w:r>
        <w:r>
          <w:rPr>
            <w:noProof/>
            <w:webHidden/>
          </w:rPr>
          <w:tab/>
        </w:r>
        <w:r>
          <w:rPr>
            <w:noProof/>
            <w:webHidden/>
          </w:rPr>
          <w:fldChar w:fldCharType="begin"/>
        </w:r>
        <w:r>
          <w:rPr>
            <w:noProof/>
            <w:webHidden/>
          </w:rPr>
          <w:instrText xml:space="preserve"> PAGEREF _Toc215068011 \h </w:instrText>
        </w:r>
        <w:r>
          <w:rPr>
            <w:noProof/>
            <w:webHidden/>
          </w:rPr>
        </w:r>
        <w:r>
          <w:rPr>
            <w:noProof/>
            <w:webHidden/>
          </w:rPr>
          <w:fldChar w:fldCharType="separate"/>
        </w:r>
        <w:r w:rsidR="00BE2D05">
          <w:rPr>
            <w:noProof/>
            <w:webHidden/>
          </w:rPr>
          <w:t>17</w:t>
        </w:r>
        <w:r>
          <w:rPr>
            <w:noProof/>
            <w:webHidden/>
          </w:rPr>
          <w:fldChar w:fldCharType="end"/>
        </w:r>
      </w:hyperlink>
    </w:p>
    <w:p w14:paraId="00EF552D" w14:textId="18B139AC"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12" w:history="1">
        <w:r w:rsidRPr="008074BC">
          <w:rPr>
            <w:rStyle w:val="Hyperlink"/>
            <w:noProof/>
          </w:rPr>
          <w:t>1.8.2.</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Mục tiêu và vai trò của Entity Framework</w:t>
        </w:r>
        <w:r>
          <w:rPr>
            <w:noProof/>
            <w:webHidden/>
          </w:rPr>
          <w:tab/>
        </w:r>
        <w:r>
          <w:rPr>
            <w:noProof/>
            <w:webHidden/>
          </w:rPr>
          <w:fldChar w:fldCharType="begin"/>
        </w:r>
        <w:r>
          <w:rPr>
            <w:noProof/>
            <w:webHidden/>
          </w:rPr>
          <w:instrText xml:space="preserve"> PAGEREF _Toc215068012 \h </w:instrText>
        </w:r>
        <w:r>
          <w:rPr>
            <w:noProof/>
            <w:webHidden/>
          </w:rPr>
        </w:r>
        <w:r>
          <w:rPr>
            <w:noProof/>
            <w:webHidden/>
          </w:rPr>
          <w:fldChar w:fldCharType="separate"/>
        </w:r>
        <w:r w:rsidR="00BE2D05">
          <w:rPr>
            <w:noProof/>
            <w:webHidden/>
          </w:rPr>
          <w:t>18</w:t>
        </w:r>
        <w:r>
          <w:rPr>
            <w:noProof/>
            <w:webHidden/>
          </w:rPr>
          <w:fldChar w:fldCharType="end"/>
        </w:r>
      </w:hyperlink>
    </w:p>
    <w:p w14:paraId="78A3488E" w14:textId="6E511110" w:rsidR="002825E2" w:rsidRDefault="002825E2">
      <w:pPr>
        <w:pStyle w:val="TOC1"/>
        <w:tabs>
          <w:tab w:val="left" w:pos="1920"/>
        </w:tabs>
        <w:rPr>
          <w:rFonts w:asciiTheme="minorHAnsi" w:eastAsiaTheme="minorEastAsia" w:hAnsiTheme="minorHAnsi" w:cstheme="minorBidi"/>
          <w:b w:val="0"/>
          <w:bCs w:val="0"/>
          <w:kern w:val="2"/>
          <w:sz w:val="24"/>
          <w:szCs w:val="24"/>
          <w:lang w:eastAsia="en-US"/>
          <w14:ligatures w14:val="standardContextual"/>
        </w:rPr>
      </w:pPr>
      <w:hyperlink w:anchor="_Toc215068013" w:history="1">
        <w:r w:rsidRPr="008074BC">
          <w:rPr>
            <w:rStyle w:val="Hyperlink"/>
          </w:rPr>
          <w:t>CHƯƠNG 2:</w:t>
        </w:r>
        <w:r>
          <w:rPr>
            <w:rFonts w:asciiTheme="minorHAnsi" w:eastAsiaTheme="minorEastAsia" w:hAnsiTheme="minorHAnsi" w:cstheme="minorBidi"/>
            <w:b w:val="0"/>
            <w:bCs w:val="0"/>
            <w:kern w:val="2"/>
            <w:sz w:val="24"/>
            <w:szCs w:val="24"/>
            <w:lang w:eastAsia="en-US"/>
            <w14:ligatures w14:val="standardContextual"/>
          </w:rPr>
          <w:tab/>
        </w:r>
        <w:r w:rsidRPr="008074BC">
          <w:rPr>
            <w:rStyle w:val="Hyperlink"/>
          </w:rPr>
          <w:t>HIỆN THỰC HÓA NGHIÊN CỨU</w:t>
        </w:r>
        <w:r>
          <w:rPr>
            <w:webHidden/>
          </w:rPr>
          <w:tab/>
        </w:r>
        <w:r>
          <w:rPr>
            <w:webHidden/>
          </w:rPr>
          <w:fldChar w:fldCharType="begin"/>
        </w:r>
        <w:r>
          <w:rPr>
            <w:webHidden/>
          </w:rPr>
          <w:instrText xml:space="preserve"> PAGEREF _Toc215068013 \h </w:instrText>
        </w:r>
        <w:r>
          <w:rPr>
            <w:webHidden/>
          </w:rPr>
        </w:r>
        <w:r>
          <w:rPr>
            <w:webHidden/>
          </w:rPr>
          <w:fldChar w:fldCharType="separate"/>
        </w:r>
        <w:r w:rsidR="00BE2D05">
          <w:rPr>
            <w:webHidden/>
          </w:rPr>
          <w:t>19</w:t>
        </w:r>
        <w:r>
          <w:rPr>
            <w:webHidden/>
          </w:rPr>
          <w:fldChar w:fldCharType="end"/>
        </w:r>
      </w:hyperlink>
    </w:p>
    <w:p w14:paraId="2B236C0B" w14:textId="5EDD338C" w:rsidR="002825E2" w:rsidRDefault="002825E2">
      <w:pPr>
        <w:pStyle w:val="TOC2"/>
        <w:tabs>
          <w:tab w:val="left" w:pos="960"/>
          <w:tab w:val="right" w:leader="dot" w:pos="9062"/>
        </w:tabs>
        <w:rPr>
          <w:rFonts w:asciiTheme="minorHAnsi" w:eastAsiaTheme="minorEastAsia" w:hAnsiTheme="minorHAnsi" w:cstheme="minorBidi"/>
          <w:b w:val="0"/>
          <w:noProof/>
          <w:kern w:val="2"/>
          <w:sz w:val="24"/>
          <w:szCs w:val="24"/>
          <w:lang w:eastAsia="en-US"/>
          <w14:ligatures w14:val="standardContextual"/>
        </w:rPr>
      </w:pPr>
      <w:hyperlink w:anchor="_Toc215068014" w:history="1">
        <w:r w:rsidRPr="008074BC">
          <w:rPr>
            <w:rStyle w:val="Hyperlink"/>
            <w:noProof/>
          </w:rPr>
          <w:t>2.1.</w:t>
        </w:r>
        <w:r>
          <w:rPr>
            <w:rFonts w:asciiTheme="minorHAnsi" w:eastAsiaTheme="minorEastAsia" w:hAnsiTheme="minorHAnsi" w:cstheme="minorBidi"/>
            <w:b w:val="0"/>
            <w:noProof/>
            <w:kern w:val="2"/>
            <w:sz w:val="24"/>
            <w:szCs w:val="24"/>
            <w:lang w:eastAsia="en-US"/>
            <w14:ligatures w14:val="standardContextual"/>
          </w:rPr>
          <w:tab/>
        </w:r>
        <w:r w:rsidRPr="008074BC">
          <w:rPr>
            <w:rStyle w:val="Hyperlink"/>
            <w:noProof/>
          </w:rPr>
          <w:t>Mô tả bài toán</w:t>
        </w:r>
        <w:r>
          <w:rPr>
            <w:noProof/>
            <w:webHidden/>
          </w:rPr>
          <w:tab/>
        </w:r>
        <w:r>
          <w:rPr>
            <w:noProof/>
            <w:webHidden/>
          </w:rPr>
          <w:fldChar w:fldCharType="begin"/>
        </w:r>
        <w:r>
          <w:rPr>
            <w:noProof/>
            <w:webHidden/>
          </w:rPr>
          <w:instrText xml:space="preserve"> PAGEREF _Toc215068014 \h </w:instrText>
        </w:r>
        <w:r>
          <w:rPr>
            <w:noProof/>
            <w:webHidden/>
          </w:rPr>
        </w:r>
        <w:r>
          <w:rPr>
            <w:noProof/>
            <w:webHidden/>
          </w:rPr>
          <w:fldChar w:fldCharType="separate"/>
        </w:r>
        <w:r w:rsidR="00BE2D05">
          <w:rPr>
            <w:noProof/>
            <w:webHidden/>
          </w:rPr>
          <w:t>19</w:t>
        </w:r>
        <w:r>
          <w:rPr>
            <w:noProof/>
            <w:webHidden/>
          </w:rPr>
          <w:fldChar w:fldCharType="end"/>
        </w:r>
      </w:hyperlink>
    </w:p>
    <w:p w14:paraId="08F4BC23" w14:textId="5437C872" w:rsidR="002825E2" w:rsidRDefault="002825E2">
      <w:pPr>
        <w:pStyle w:val="TOC2"/>
        <w:tabs>
          <w:tab w:val="left" w:pos="960"/>
          <w:tab w:val="right" w:leader="dot" w:pos="9062"/>
        </w:tabs>
        <w:rPr>
          <w:rFonts w:asciiTheme="minorHAnsi" w:eastAsiaTheme="minorEastAsia" w:hAnsiTheme="minorHAnsi" w:cstheme="minorBidi"/>
          <w:b w:val="0"/>
          <w:noProof/>
          <w:kern w:val="2"/>
          <w:sz w:val="24"/>
          <w:szCs w:val="24"/>
          <w:lang w:eastAsia="en-US"/>
          <w14:ligatures w14:val="standardContextual"/>
        </w:rPr>
      </w:pPr>
      <w:hyperlink w:anchor="_Toc215068015" w:history="1">
        <w:r w:rsidRPr="008074BC">
          <w:rPr>
            <w:rStyle w:val="Hyperlink"/>
            <w:noProof/>
          </w:rPr>
          <w:t>2.2.</w:t>
        </w:r>
        <w:r>
          <w:rPr>
            <w:rFonts w:asciiTheme="minorHAnsi" w:eastAsiaTheme="minorEastAsia" w:hAnsiTheme="minorHAnsi" w:cstheme="minorBidi"/>
            <w:b w:val="0"/>
            <w:noProof/>
            <w:kern w:val="2"/>
            <w:sz w:val="24"/>
            <w:szCs w:val="24"/>
            <w:lang w:eastAsia="en-US"/>
            <w14:ligatures w14:val="standardContextual"/>
          </w:rPr>
          <w:tab/>
        </w:r>
        <w:r w:rsidRPr="008074BC">
          <w:rPr>
            <w:rStyle w:val="Hyperlink"/>
            <w:noProof/>
          </w:rPr>
          <w:t>Yêu cầu chức năng</w:t>
        </w:r>
        <w:r>
          <w:rPr>
            <w:noProof/>
            <w:webHidden/>
          </w:rPr>
          <w:tab/>
        </w:r>
        <w:r>
          <w:rPr>
            <w:noProof/>
            <w:webHidden/>
          </w:rPr>
          <w:fldChar w:fldCharType="begin"/>
        </w:r>
        <w:r>
          <w:rPr>
            <w:noProof/>
            <w:webHidden/>
          </w:rPr>
          <w:instrText xml:space="preserve"> PAGEREF _Toc215068015 \h </w:instrText>
        </w:r>
        <w:r>
          <w:rPr>
            <w:noProof/>
            <w:webHidden/>
          </w:rPr>
        </w:r>
        <w:r>
          <w:rPr>
            <w:noProof/>
            <w:webHidden/>
          </w:rPr>
          <w:fldChar w:fldCharType="separate"/>
        </w:r>
        <w:r w:rsidR="00BE2D05">
          <w:rPr>
            <w:noProof/>
            <w:webHidden/>
          </w:rPr>
          <w:t>19</w:t>
        </w:r>
        <w:r>
          <w:rPr>
            <w:noProof/>
            <w:webHidden/>
          </w:rPr>
          <w:fldChar w:fldCharType="end"/>
        </w:r>
      </w:hyperlink>
    </w:p>
    <w:p w14:paraId="2FE251E6" w14:textId="70961FBC" w:rsidR="002825E2" w:rsidRDefault="002825E2">
      <w:pPr>
        <w:pStyle w:val="TOC2"/>
        <w:tabs>
          <w:tab w:val="left" w:pos="960"/>
          <w:tab w:val="right" w:leader="dot" w:pos="9062"/>
        </w:tabs>
        <w:rPr>
          <w:rFonts w:asciiTheme="minorHAnsi" w:eastAsiaTheme="minorEastAsia" w:hAnsiTheme="minorHAnsi" w:cstheme="minorBidi"/>
          <w:b w:val="0"/>
          <w:noProof/>
          <w:kern w:val="2"/>
          <w:sz w:val="24"/>
          <w:szCs w:val="24"/>
          <w:lang w:eastAsia="en-US"/>
          <w14:ligatures w14:val="standardContextual"/>
        </w:rPr>
      </w:pPr>
      <w:hyperlink w:anchor="_Toc215068016" w:history="1">
        <w:r w:rsidRPr="008074BC">
          <w:rPr>
            <w:rStyle w:val="Hyperlink"/>
            <w:noProof/>
          </w:rPr>
          <w:t>2.3.</w:t>
        </w:r>
        <w:r>
          <w:rPr>
            <w:rFonts w:asciiTheme="minorHAnsi" w:eastAsiaTheme="minorEastAsia" w:hAnsiTheme="minorHAnsi" w:cstheme="minorBidi"/>
            <w:b w:val="0"/>
            <w:noProof/>
            <w:kern w:val="2"/>
            <w:sz w:val="24"/>
            <w:szCs w:val="24"/>
            <w:lang w:eastAsia="en-US"/>
            <w14:ligatures w14:val="standardContextual"/>
          </w:rPr>
          <w:tab/>
        </w:r>
        <w:r w:rsidRPr="008074BC">
          <w:rPr>
            <w:rStyle w:val="Hyperlink"/>
            <w:noProof/>
          </w:rPr>
          <w:t>Cài đặt</w:t>
        </w:r>
        <w:r>
          <w:rPr>
            <w:noProof/>
            <w:webHidden/>
          </w:rPr>
          <w:tab/>
        </w:r>
        <w:r>
          <w:rPr>
            <w:noProof/>
            <w:webHidden/>
          </w:rPr>
          <w:fldChar w:fldCharType="begin"/>
        </w:r>
        <w:r>
          <w:rPr>
            <w:noProof/>
            <w:webHidden/>
          </w:rPr>
          <w:instrText xml:space="preserve"> PAGEREF _Toc215068016 \h </w:instrText>
        </w:r>
        <w:r>
          <w:rPr>
            <w:noProof/>
            <w:webHidden/>
          </w:rPr>
        </w:r>
        <w:r>
          <w:rPr>
            <w:noProof/>
            <w:webHidden/>
          </w:rPr>
          <w:fldChar w:fldCharType="separate"/>
        </w:r>
        <w:r w:rsidR="00BE2D05">
          <w:rPr>
            <w:noProof/>
            <w:webHidden/>
          </w:rPr>
          <w:t>20</w:t>
        </w:r>
        <w:r>
          <w:rPr>
            <w:noProof/>
            <w:webHidden/>
          </w:rPr>
          <w:fldChar w:fldCharType="end"/>
        </w:r>
      </w:hyperlink>
    </w:p>
    <w:p w14:paraId="186CAD76" w14:textId="6F58EA86" w:rsidR="002825E2" w:rsidRDefault="002825E2">
      <w:pPr>
        <w:pStyle w:val="TOC2"/>
        <w:tabs>
          <w:tab w:val="left" w:pos="960"/>
          <w:tab w:val="right" w:leader="dot" w:pos="9062"/>
        </w:tabs>
        <w:rPr>
          <w:rFonts w:asciiTheme="minorHAnsi" w:eastAsiaTheme="minorEastAsia" w:hAnsiTheme="minorHAnsi" w:cstheme="minorBidi"/>
          <w:b w:val="0"/>
          <w:noProof/>
          <w:kern w:val="2"/>
          <w:sz w:val="24"/>
          <w:szCs w:val="24"/>
          <w:lang w:eastAsia="en-US"/>
          <w14:ligatures w14:val="standardContextual"/>
        </w:rPr>
      </w:pPr>
      <w:hyperlink w:anchor="_Toc215068017" w:history="1">
        <w:r w:rsidRPr="008074BC">
          <w:rPr>
            <w:rStyle w:val="Hyperlink"/>
            <w:noProof/>
          </w:rPr>
          <w:t>2.4.</w:t>
        </w:r>
        <w:r>
          <w:rPr>
            <w:rFonts w:asciiTheme="minorHAnsi" w:eastAsiaTheme="minorEastAsia" w:hAnsiTheme="minorHAnsi" w:cstheme="minorBidi"/>
            <w:b w:val="0"/>
            <w:noProof/>
            <w:kern w:val="2"/>
            <w:sz w:val="24"/>
            <w:szCs w:val="24"/>
            <w:lang w:eastAsia="en-US"/>
            <w14:ligatures w14:val="standardContextual"/>
          </w:rPr>
          <w:tab/>
        </w:r>
        <w:r w:rsidRPr="008074BC">
          <w:rPr>
            <w:rStyle w:val="Hyperlink"/>
            <w:noProof/>
          </w:rPr>
          <w:t>Thử Nghiệm</w:t>
        </w:r>
        <w:r>
          <w:rPr>
            <w:noProof/>
            <w:webHidden/>
          </w:rPr>
          <w:tab/>
        </w:r>
        <w:r>
          <w:rPr>
            <w:noProof/>
            <w:webHidden/>
          </w:rPr>
          <w:fldChar w:fldCharType="begin"/>
        </w:r>
        <w:r>
          <w:rPr>
            <w:noProof/>
            <w:webHidden/>
          </w:rPr>
          <w:instrText xml:space="preserve"> PAGEREF _Toc215068017 \h </w:instrText>
        </w:r>
        <w:r>
          <w:rPr>
            <w:noProof/>
            <w:webHidden/>
          </w:rPr>
        </w:r>
        <w:r>
          <w:rPr>
            <w:noProof/>
            <w:webHidden/>
          </w:rPr>
          <w:fldChar w:fldCharType="separate"/>
        </w:r>
        <w:r w:rsidR="00BE2D05">
          <w:rPr>
            <w:noProof/>
            <w:webHidden/>
          </w:rPr>
          <w:t>20</w:t>
        </w:r>
        <w:r>
          <w:rPr>
            <w:noProof/>
            <w:webHidden/>
          </w:rPr>
          <w:fldChar w:fldCharType="end"/>
        </w:r>
      </w:hyperlink>
    </w:p>
    <w:p w14:paraId="1C475798" w14:textId="03E56EA6" w:rsidR="002825E2" w:rsidRDefault="002825E2">
      <w:pPr>
        <w:pStyle w:val="TOC2"/>
        <w:tabs>
          <w:tab w:val="left" w:pos="960"/>
          <w:tab w:val="right" w:leader="dot" w:pos="9062"/>
        </w:tabs>
        <w:rPr>
          <w:rFonts w:asciiTheme="minorHAnsi" w:eastAsiaTheme="minorEastAsia" w:hAnsiTheme="minorHAnsi" w:cstheme="minorBidi"/>
          <w:b w:val="0"/>
          <w:noProof/>
          <w:kern w:val="2"/>
          <w:sz w:val="24"/>
          <w:szCs w:val="24"/>
          <w:lang w:eastAsia="en-US"/>
          <w14:ligatures w14:val="standardContextual"/>
        </w:rPr>
      </w:pPr>
      <w:hyperlink w:anchor="_Toc215068018" w:history="1">
        <w:r w:rsidRPr="008074BC">
          <w:rPr>
            <w:rStyle w:val="Hyperlink"/>
            <w:noProof/>
          </w:rPr>
          <w:t>2.5.</w:t>
        </w:r>
        <w:r>
          <w:rPr>
            <w:rFonts w:asciiTheme="minorHAnsi" w:eastAsiaTheme="minorEastAsia" w:hAnsiTheme="minorHAnsi" w:cstheme="minorBidi"/>
            <w:b w:val="0"/>
            <w:noProof/>
            <w:kern w:val="2"/>
            <w:sz w:val="24"/>
            <w:szCs w:val="24"/>
            <w:lang w:eastAsia="en-US"/>
            <w14:ligatures w14:val="standardContextual"/>
          </w:rPr>
          <w:tab/>
        </w:r>
        <w:r w:rsidRPr="008074BC">
          <w:rPr>
            <w:rStyle w:val="Hyperlink"/>
            <w:noProof/>
          </w:rPr>
          <w:t>Mô hình cơ sở dữ liệu</w:t>
        </w:r>
        <w:r>
          <w:rPr>
            <w:noProof/>
            <w:webHidden/>
          </w:rPr>
          <w:tab/>
        </w:r>
        <w:r>
          <w:rPr>
            <w:noProof/>
            <w:webHidden/>
          </w:rPr>
          <w:fldChar w:fldCharType="begin"/>
        </w:r>
        <w:r>
          <w:rPr>
            <w:noProof/>
            <w:webHidden/>
          </w:rPr>
          <w:instrText xml:space="preserve"> PAGEREF _Toc215068018 \h </w:instrText>
        </w:r>
        <w:r>
          <w:rPr>
            <w:noProof/>
            <w:webHidden/>
          </w:rPr>
        </w:r>
        <w:r>
          <w:rPr>
            <w:noProof/>
            <w:webHidden/>
          </w:rPr>
          <w:fldChar w:fldCharType="separate"/>
        </w:r>
        <w:r w:rsidR="00BE2D05">
          <w:rPr>
            <w:noProof/>
            <w:webHidden/>
          </w:rPr>
          <w:t>22</w:t>
        </w:r>
        <w:r>
          <w:rPr>
            <w:noProof/>
            <w:webHidden/>
          </w:rPr>
          <w:fldChar w:fldCharType="end"/>
        </w:r>
      </w:hyperlink>
    </w:p>
    <w:p w14:paraId="77F81FE2" w14:textId="0C47CE80" w:rsidR="002825E2" w:rsidRDefault="002825E2">
      <w:pPr>
        <w:pStyle w:val="TOC2"/>
        <w:tabs>
          <w:tab w:val="left" w:pos="960"/>
          <w:tab w:val="right" w:leader="dot" w:pos="9062"/>
        </w:tabs>
        <w:rPr>
          <w:rFonts w:asciiTheme="minorHAnsi" w:eastAsiaTheme="minorEastAsia" w:hAnsiTheme="minorHAnsi" w:cstheme="minorBidi"/>
          <w:b w:val="0"/>
          <w:noProof/>
          <w:kern w:val="2"/>
          <w:sz w:val="24"/>
          <w:szCs w:val="24"/>
          <w:lang w:eastAsia="en-US"/>
          <w14:ligatures w14:val="standardContextual"/>
        </w:rPr>
      </w:pPr>
      <w:hyperlink w:anchor="_Toc215068019" w:history="1">
        <w:r w:rsidRPr="008074BC">
          <w:rPr>
            <w:rStyle w:val="Hyperlink"/>
            <w:noProof/>
          </w:rPr>
          <w:t>2.6.</w:t>
        </w:r>
        <w:r>
          <w:rPr>
            <w:rFonts w:asciiTheme="minorHAnsi" w:eastAsiaTheme="minorEastAsia" w:hAnsiTheme="minorHAnsi" w:cstheme="minorBidi"/>
            <w:b w:val="0"/>
            <w:noProof/>
            <w:kern w:val="2"/>
            <w:sz w:val="24"/>
            <w:szCs w:val="24"/>
            <w:lang w:eastAsia="en-US"/>
            <w14:ligatures w14:val="standardContextual"/>
          </w:rPr>
          <w:tab/>
        </w:r>
        <w:r w:rsidRPr="008074BC">
          <w:rPr>
            <w:rStyle w:val="Hyperlink"/>
            <w:bCs/>
            <w:noProof/>
          </w:rPr>
          <w:t>Lược Đồ USE CASE</w:t>
        </w:r>
        <w:r>
          <w:rPr>
            <w:noProof/>
            <w:webHidden/>
          </w:rPr>
          <w:tab/>
        </w:r>
        <w:r>
          <w:rPr>
            <w:noProof/>
            <w:webHidden/>
          </w:rPr>
          <w:fldChar w:fldCharType="begin"/>
        </w:r>
        <w:r>
          <w:rPr>
            <w:noProof/>
            <w:webHidden/>
          </w:rPr>
          <w:instrText xml:space="preserve"> PAGEREF _Toc215068019 \h </w:instrText>
        </w:r>
        <w:r>
          <w:rPr>
            <w:noProof/>
            <w:webHidden/>
          </w:rPr>
        </w:r>
        <w:r>
          <w:rPr>
            <w:noProof/>
            <w:webHidden/>
          </w:rPr>
          <w:fldChar w:fldCharType="separate"/>
        </w:r>
        <w:r w:rsidR="00BE2D05">
          <w:rPr>
            <w:noProof/>
            <w:webHidden/>
          </w:rPr>
          <w:t>28</w:t>
        </w:r>
        <w:r>
          <w:rPr>
            <w:noProof/>
            <w:webHidden/>
          </w:rPr>
          <w:fldChar w:fldCharType="end"/>
        </w:r>
      </w:hyperlink>
    </w:p>
    <w:p w14:paraId="04EC0DC0" w14:textId="09EEABA5"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20" w:history="1">
        <w:r w:rsidRPr="008074BC">
          <w:rPr>
            <w:rStyle w:val="Hyperlink"/>
            <w:noProof/>
          </w:rPr>
          <w:t>2.6.1.</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Lược Đồ USE CASE – Website</w:t>
        </w:r>
        <w:r>
          <w:rPr>
            <w:noProof/>
            <w:webHidden/>
          </w:rPr>
          <w:tab/>
        </w:r>
        <w:r>
          <w:rPr>
            <w:noProof/>
            <w:webHidden/>
          </w:rPr>
          <w:fldChar w:fldCharType="begin"/>
        </w:r>
        <w:r>
          <w:rPr>
            <w:noProof/>
            <w:webHidden/>
          </w:rPr>
          <w:instrText xml:space="preserve"> PAGEREF _Toc215068020 \h </w:instrText>
        </w:r>
        <w:r>
          <w:rPr>
            <w:noProof/>
            <w:webHidden/>
          </w:rPr>
        </w:r>
        <w:r>
          <w:rPr>
            <w:noProof/>
            <w:webHidden/>
          </w:rPr>
          <w:fldChar w:fldCharType="separate"/>
        </w:r>
        <w:r w:rsidR="00BE2D05">
          <w:rPr>
            <w:noProof/>
            <w:webHidden/>
          </w:rPr>
          <w:t>28</w:t>
        </w:r>
        <w:r>
          <w:rPr>
            <w:noProof/>
            <w:webHidden/>
          </w:rPr>
          <w:fldChar w:fldCharType="end"/>
        </w:r>
      </w:hyperlink>
    </w:p>
    <w:p w14:paraId="6ED840E9" w14:textId="1A1F66B6"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21" w:history="1">
        <w:r w:rsidRPr="008074BC">
          <w:rPr>
            <w:rStyle w:val="Hyperlink"/>
            <w:noProof/>
          </w:rPr>
          <w:t>2.6.2.</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Lược Đồ USE CASE – Người Dùng (USER)</w:t>
        </w:r>
        <w:r>
          <w:rPr>
            <w:noProof/>
            <w:webHidden/>
          </w:rPr>
          <w:tab/>
        </w:r>
        <w:r>
          <w:rPr>
            <w:noProof/>
            <w:webHidden/>
          </w:rPr>
          <w:fldChar w:fldCharType="begin"/>
        </w:r>
        <w:r>
          <w:rPr>
            <w:noProof/>
            <w:webHidden/>
          </w:rPr>
          <w:instrText xml:space="preserve"> PAGEREF _Toc215068021 \h </w:instrText>
        </w:r>
        <w:r>
          <w:rPr>
            <w:noProof/>
            <w:webHidden/>
          </w:rPr>
        </w:r>
        <w:r>
          <w:rPr>
            <w:noProof/>
            <w:webHidden/>
          </w:rPr>
          <w:fldChar w:fldCharType="separate"/>
        </w:r>
        <w:r w:rsidR="00BE2D05">
          <w:rPr>
            <w:noProof/>
            <w:webHidden/>
          </w:rPr>
          <w:t>29</w:t>
        </w:r>
        <w:r>
          <w:rPr>
            <w:noProof/>
            <w:webHidden/>
          </w:rPr>
          <w:fldChar w:fldCharType="end"/>
        </w:r>
      </w:hyperlink>
    </w:p>
    <w:p w14:paraId="793F1364" w14:textId="34F86858"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22" w:history="1">
        <w:r w:rsidRPr="008074BC">
          <w:rPr>
            <w:rStyle w:val="Hyperlink"/>
            <w:noProof/>
          </w:rPr>
          <w:t>2.6.3.</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Lược Đồ USE CASE – QUẢN TRỊ (Administration)</w:t>
        </w:r>
        <w:r>
          <w:rPr>
            <w:noProof/>
            <w:webHidden/>
          </w:rPr>
          <w:tab/>
        </w:r>
        <w:r>
          <w:rPr>
            <w:noProof/>
            <w:webHidden/>
          </w:rPr>
          <w:fldChar w:fldCharType="begin"/>
        </w:r>
        <w:r>
          <w:rPr>
            <w:noProof/>
            <w:webHidden/>
          </w:rPr>
          <w:instrText xml:space="preserve"> PAGEREF _Toc215068022 \h </w:instrText>
        </w:r>
        <w:r>
          <w:rPr>
            <w:noProof/>
            <w:webHidden/>
          </w:rPr>
        </w:r>
        <w:r>
          <w:rPr>
            <w:noProof/>
            <w:webHidden/>
          </w:rPr>
          <w:fldChar w:fldCharType="separate"/>
        </w:r>
        <w:r w:rsidR="00BE2D05">
          <w:rPr>
            <w:noProof/>
            <w:webHidden/>
          </w:rPr>
          <w:t>30</w:t>
        </w:r>
        <w:r>
          <w:rPr>
            <w:noProof/>
            <w:webHidden/>
          </w:rPr>
          <w:fldChar w:fldCharType="end"/>
        </w:r>
      </w:hyperlink>
    </w:p>
    <w:p w14:paraId="03D7E123" w14:textId="6566DCC2" w:rsidR="002825E2" w:rsidRDefault="002825E2">
      <w:pPr>
        <w:pStyle w:val="TOC2"/>
        <w:tabs>
          <w:tab w:val="left" w:pos="960"/>
          <w:tab w:val="right" w:leader="dot" w:pos="9062"/>
        </w:tabs>
        <w:rPr>
          <w:rFonts w:asciiTheme="minorHAnsi" w:eastAsiaTheme="minorEastAsia" w:hAnsiTheme="minorHAnsi" w:cstheme="minorBidi"/>
          <w:b w:val="0"/>
          <w:noProof/>
          <w:kern w:val="2"/>
          <w:sz w:val="24"/>
          <w:szCs w:val="24"/>
          <w:lang w:eastAsia="en-US"/>
          <w14:ligatures w14:val="standardContextual"/>
        </w:rPr>
      </w:pPr>
      <w:hyperlink w:anchor="_Toc215068023" w:history="1">
        <w:r w:rsidRPr="008074BC">
          <w:rPr>
            <w:rStyle w:val="Hyperlink"/>
            <w:noProof/>
          </w:rPr>
          <w:t>2.7.</w:t>
        </w:r>
        <w:r>
          <w:rPr>
            <w:rFonts w:asciiTheme="minorHAnsi" w:eastAsiaTheme="minorEastAsia" w:hAnsiTheme="minorHAnsi" w:cstheme="minorBidi"/>
            <w:b w:val="0"/>
            <w:noProof/>
            <w:kern w:val="2"/>
            <w:sz w:val="24"/>
            <w:szCs w:val="24"/>
            <w:lang w:eastAsia="en-US"/>
            <w14:ligatures w14:val="standardContextual"/>
          </w:rPr>
          <w:tab/>
        </w:r>
        <w:r w:rsidRPr="008074BC">
          <w:rPr>
            <w:rStyle w:val="Hyperlink"/>
            <w:noProof/>
          </w:rPr>
          <w:t>Kiến Trúc Hệ Thống</w:t>
        </w:r>
        <w:r>
          <w:rPr>
            <w:noProof/>
            <w:webHidden/>
          </w:rPr>
          <w:tab/>
        </w:r>
        <w:r>
          <w:rPr>
            <w:noProof/>
            <w:webHidden/>
          </w:rPr>
          <w:fldChar w:fldCharType="begin"/>
        </w:r>
        <w:r>
          <w:rPr>
            <w:noProof/>
            <w:webHidden/>
          </w:rPr>
          <w:instrText xml:space="preserve"> PAGEREF _Toc215068023 \h </w:instrText>
        </w:r>
        <w:r>
          <w:rPr>
            <w:noProof/>
            <w:webHidden/>
          </w:rPr>
        </w:r>
        <w:r>
          <w:rPr>
            <w:noProof/>
            <w:webHidden/>
          </w:rPr>
          <w:fldChar w:fldCharType="separate"/>
        </w:r>
        <w:r w:rsidR="00BE2D05">
          <w:rPr>
            <w:noProof/>
            <w:webHidden/>
          </w:rPr>
          <w:t>31</w:t>
        </w:r>
        <w:r>
          <w:rPr>
            <w:noProof/>
            <w:webHidden/>
          </w:rPr>
          <w:fldChar w:fldCharType="end"/>
        </w:r>
      </w:hyperlink>
    </w:p>
    <w:p w14:paraId="0BE4AE4C" w14:textId="650047CB" w:rsidR="002825E2" w:rsidRDefault="002825E2">
      <w:pPr>
        <w:pStyle w:val="TOC2"/>
        <w:tabs>
          <w:tab w:val="left" w:pos="960"/>
          <w:tab w:val="right" w:leader="dot" w:pos="9062"/>
        </w:tabs>
        <w:rPr>
          <w:rFonts w:asciiTheme="minorHAnsi" w:eastAsiaTheme="minorEastAsia" w:hAnsiTheme="minorHAnsi" w:cstheme="minorBidi"/>
          <w:b w:val="0"/>
          <w:noProof/>
          <w:kern w:val="2"/>
          <w:sz w:val="24"/>
          <w:szCs w:val="24"/>
          <w:lang w:eastAsia="en-US"/>
          <w14:ligatures w14:val="standardContextual"/>
        </w:rPr>
      </w:pPr>
      <w:hyperlink w:anchor="_Toc215068024" w:history="1">
        <w:r w:rsidRPr="008074BC">
          <w:rPr>
            <w:rStyle w:val="Hyperlink"/>
            <w:noProof/>
          </w:rPr>
          <w:t>2.8.</w:t>
        </w:r>
        <w:r>
          <w:rPr>
            <w:rFonts w:asciiTheme="minorHAnsi" w:eastAsiaTheme="minorEastAsia" w:hAnsiTheme="minorHAnsi" w:cstheme="minorBidi"/>
            <w:b w:val="0"/>
            <w:noProof/>
            <w:kern w:val="2"/>
            <w:sz w:val="24"/>
            <w:szCs w:val="24"/>
            <w:lang w:eastAsia="en-US"/>
            <w14:ligatures w14:val="standardContextual"/>
          </w:rPr>
          <w:tab/>
        </w:r>
        <w:r w:rsidRPr="008074BC">
          <w:rPr>
            <w:rStyle w:val="Hyperlink"/>
            <w:noProof/>
          </w:rPr>
          <w:t>Các bước triển khai hệ thống được thực hiện theo trình tự sau:</w:t>
        </w:r>
        <w:r>
          <w:rPr>
            <w:noProof/>
            <w:webHidden/>
          </w:rPr>
          <w:tab/>
        </w:r>
        <w:r>
          <w:rPr>
            <w:noProof/>
            <w:webHidden/>
          </w:rPr>
          <w:fldChar w:fldCharType="begin"/>
        </w:r>
        <w:r>
          <w:rPr>
            <w:noProof/>
            <w:webHidden/>
          </w:rPr>
          <w:instrText xml:space="preserve"> PAGEREF _Toc215068024 \h </w:instrText>
        </w:r>
        <w:r>
          <w:rPr>
            <w:noProof/>
            <w:webHidden/>
          </w:rPr>
        </w:r>
        <w:r>
          <w:rPr>
            <w:noProof/>
            <w:webHidden/>
          </w:rPr>
          <w:fldChar w:fldCharType="separate"/>
        </w:r>
        <w:r w:rsidR="00BE2D05">
          <w:rPr>
            <w:noProof/>
            <w:webHidden/>
          </w:rPr>
          <w:t>32</w:t>
        </w:r>
        <w:r>
          <w:rPr>
            <w:noProof/>
            <w:webHidden/>
          </w:rPr>
          <w:fldChar w:fldCharType="end"/>
        </w:r>
      </w:hyperlink>
    </w:p>
    <w:p w14:paraId="5EFF3E06" w14:textId="6417957E"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25" w:history="1">
        <w:r w:rsidRPr="008074BC">
          <w:rPr>
            <w:rStyle w:val="Hyperlink"/>
            <w:noProof/>
          </w:rPr>
          <w:t>2.8.1.</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Phân tích yêu cầu và xây dựng mô hình hệ thống</w:t>
        </w:r>
        <w:r>
          <w:rPr>
            <w:noProof/>
            <w:webHidden/>
          </w:rPr>
          <w:tab/>
        </w:r>
        <w:r>
          <w:rPr>
            <w:noProof/>
            <w:webHidden/>
          </w:rPr>
          <w:fldChar w:fldCharType="begin"/>
        </w:r>
        <w:r>
          <w:rPr>
            <w:noProof/>
            <w:webHidden/>
          </w:rPr>
          <w:instrText xml:space="preserve"> PAGEREF _Toc215068025 \h </w:instrText>
        </w:r>
        <w:r>
          <w:rPr>
            <w:noProof/>
            <w:webHidden/>
          </w:rPr>
        </w:r>
        <w:r>
          <w:rPr>
            <w:noProof/>
            <w:webHidden/>
          </w:rPr>
          <w:fldChar w:fldCharType="separate"/>
        </w:r>
        <w:r w:rsidR="00BE2D05">
          <w:rPr>
            <w:noProof/>
            <w:webHidden/>
          </w:rPr>
          <w:t>32</w:t>
        </w:r>
        <w:r>
          <w:rPr>
            <w:noProof/>
            <w:webHidden/>
          </w:rPr>
          <w:fldChar w:fldCharType="end"/>
        </w:r>
      </w:hyperlink>
    </w:p>
    <w:p w14:paraId="00FB50AA" w14:textId="5AF16B28"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26" w:history="1">
        <w:r w:rsidRPr="008074BC">
          <w:rPr>
            <w:rStyle w:val="Hyperlink"/>
            <w:noProof/>
          </w:rPr>
          <w:t>2.8.2.</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Thiết kế kỹ thuật và mô hình dữ liệu</w:t>
        </w:r>
        <w:r>
          <w:rPr>
            <w:noProof/>
            <w:webHidden/>
          </w:rPr>
          <w:tab/>
        </w:r>
        <w:r>
          <w:rPr>
            <w:noProof/>
            <w:webHidden/>
          </w:rPr>
          <w:fldChar w:fldCharType="begin"/>
        </w:r>
        <w:r>
          <w:rPr>
            <w:noProof/>
            <w:webHidden/>
          </w:rPr>
          <w:instrText xml:space="preserve"> PAGEREF _Toc215068026 \h </w:instrText>
        </w:r>
        <w:r>
          <w:rPr>
            <w:noProof/>
            <w:webHidden/>
          </w:rPr>
        </w:r>
        <w:r>
          <w:rPr>
            <w:noProof/>
            <w:webHidden/>
          </w:rPr>
          <w:fldChar w:fldCharType="separate"/>
        </w:r>
        <w:r w:rsidR="00BE2D05">
          <w:rPr>
            <w:noProof/>
            <w:webHidden/>
          </w:rPr>
          <w:t>32</w:t>
        </w:r>
        <w:r>
          <w:rPr>
            <w:noProof/>
            <w:webHidden/>
          </w:rPr>
          <w:fldChar w:fldCharType="end"/>
        </w:r>
      </w:hyperlink>
    </w:p>
    <w:p w14:paraId="44522D20" w14:textId="36A37CC5"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27" w:history="1">
        <w:r w:rsidRPr="008074BC">
          <w:rPr>
            <w:rStyle w:val="Hyperlink"/>
            <w:noProof/>
          </w:rPr>
          <w:t>2.8.3.</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Phát triển giao diện và chức năng ứng dụng</w:t>
        </w:r>
        <w:r>
          <w:rPr>
            <w:noProof/>
            <w:webHidden/>
          </w:rPr>
          <w:tab/>
        </w:r>
        <w:r>
          <w:rPr>
            <w:noProof/>
            <w:webHidden/>
          </w:rPr>
          <w:fldChar w:fldCharType="begin"/>
        </w:r>
        <w:r>
          <w:rPr>
            <w:noProof/>
            <w:webHidden/>
          </w:rPr>
          <w:instrText xml:space="preserve"> PAGEREF _Toc215068027 \h </w:instrText>
        </w:r>
        <w:r>
          <w:rPr>
            <w:noProof/>
            <w:webHidden/>
          </w:rPr>
        </w:r>
        <w:r>
          <w:rPr>
            <w:noProof/>
            <w:webHidden/>
          </w:rPr>
          <w:fldChar w:fldCharType="separate"/>
        </w:r>
        <w:r w:rsidR="00BE2D05">
          <w:rPr>
            <w:noProof/>
            <w:webHidden/>
          </w:rPr>
          <w:t>32</w:t>
        </w:r>
        <w:r>
          <w:rPr>
            <w:noProof/>
            <w:webHidden/>
          </w:rPr>
          <w:fldChar w:fldCharType="end"/>
        </w:r>
      </w:hyperlink>
    </w:p>
    <w:p w14:paraId="1F99F447" w14:textId="5EABDBA9"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28" w:history="1">
        <w:r w:rsidRPr="008074BC">
          <w:rPr>
            <w:rStyle w:val="Hyperlink"/>
            <w:noProof/>
          </w:rPr>
          <w:t>2.8.4.</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Kiểm thử, xử lý lỗi và tối ưu hóa hệ thống</w:t>
        </w:r>
        <w:r>
          <w:rPr>
            <w:noProof/>
            <w:webHidden/>
          </w:rPr>
          <w:tab/>
        </w:r>
        <w:r>
          <w:rPr>
            <w:noProof/>
            <w:webHidden/>
          </w:rPr>
          <w:fldChar w:fldCharType="begin"/>
        </w:r>
        <w:r>
          <w:rPr>
            <w:noProof/>
            <w:webHidden/>
          </w:rPr>
          <w:instrText xml:space="preserve"> PAGEREF _Toc215068028 \h </w:instrText>
        </w:r>
        <w:r>
          <w:rPr>
            <w:noProof/>
            <w:webHidden/>
          </w:rPr>
        </w:r>
        <w:r>
          <w:rPr>
            <w:noProof/>
            <w:webHidden/>
          </w:rPr>
          <w:fldChar w:fldCharType="separate"/>
        </w:r>
        <w:r w:rsidR="00BE2D05">
          <w:rPr>
            <w:noProof/>
            <w:webHidden/>
          </w:rPr>
          <w:t>32</w:t>
        </w:r>
        <w:r>
          <w:rPr>
            <w:noProof/>
            <w:webHidden/>
          </w:rPr>
          <w:fldChar w:fldCharType="end"/>
        </w:r>
      </w:hyperlink>
    </w:p>
    <w:p w14:paraId="703D09F4" w14:textId="40BB3361"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29" w:history="1">
        <w:r w:rsidRPr="008074BC">
          <w:rPr>
            <w:rStyle w:val="Hyperlink"/>
            <w:noProof/>
          </w:rPr>
          <w:t>2.8.5.</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Triển khai và chạy thử trên môi trường thực tế</w:t>
        </w:r>
        <w:r>
          <w:rPr>
            <w:noProof/>
            <w:webHidden/>
          </w:rPr>
          <w:tab/>
        </w:r>
        <w:r>
          <w:rPr>
            <w:noProof/>
            <w:webHidden/>
          </w:rPr>
          <w:fldChar w:fldCharType="begin"/>
        </w:r>
        <w:r>
          <w:rPr>
            <w:noProof/>
            <w:webHidden/>
          </w:rPr>
          <w:instrText xml:space="preserve"> PAGEREF _Toc215068029 \h </w:instrText>
        </w:r>
        <w:r>
          <w:rPr>
            <w:noProof/>
            <w:webHidden/>
          </w:rPr>
        </w:r>
        <w:r>
          <w:rPr>
            <w:noProof/>
            <w:webHidden/>
          </w:rPr>
          <w:fldChar w:fldCharType="separate"/>
        </w:r>
        <w:r w:rsidR="00BE2D05">
          <w:rPr>
            <w:noProof/>
            <w:webHidden/>
          </w:rPr>
          <w:t>33</w:t>
        </w:r>
        <w:r>
          <w:rPr>
            <w:noProof/>
            <w:webHidden/>
          </w:rPr>
          <w:fldChar w:fldCharType="end"/>
        </w:r>
      </w:hyperlink>
    </w:p>
    <w:p w14:paraId="70B3BE63" w14:textId="178AFEA3" w:rsidR="002825E2" w:rsidRDefault="002825E2">
      <w:pPr>
        <w:pStyle w:val="TOC1"/>
        <w:tabs>
          <w:tab w:val="left" w:pos="1920"/>
        </w:tabs>
        <w:rPr>
          <w:rFonts w:asciiTheme="minorHAnsi" w:eastAsiaTheme="minorEastAsia" w:hAnsiTheme="minorHAnsi" w:cstheme="minorBidi"/>
          <w:b w:val="0"/>
          <w:bCs w:val="0"/>
          <w:kern w:val="2"/>
          <w:sz w:val="24"/>
          <w:szCs w:val="24"/>
          <w:lang w:eastAsia="en-US"/>
          <w14:ligatures w14:val="standardContextual"/>
        </w:rPr>
      </w:pPr>
      <w:hyperlink w:anchor="_Toc215068030" w:history="1">
        <w:r w:rsidRPr="008074BC">
          <w:rPr>
            <w:rStyle w:val="Hyperlink"/>
          </w:rPr>
          <w:t>CHƯƠNG 3:</w:t>
        </w:r>
        <w:r>
          <w:rPr>
            <w:rFonts w:asciiTheme="minorHAnsi" w:eastAsiaTheme="minorEastAsia" w:hAnsiTheme="minorHAnsi" w:cstheme="minorBidi"/>
            <w:b w:val="0"/>
            <w:bCs w:val="0"/>
            <w:kern w:val="2"/>
            <w:sz w:val="24"/>
            <w:szCs w:val="24"/>
            <w:lang w:eastAsia="en-US"/>
            <w14:ligatures w14:val="standardContextual"/>
          </w:rPr>
          <w:tab/>
        </w:r>
        <w:r w:rsidRPr="008074BC">
          <w:rPr>
            <w:rStyle w:val="Hyperlink"/>
          </w:rPr>
          <w:t>KẾT QUẢ NGHIÊN CỨU</w:t>
        </w:r>
        <w:r>
          <w:rPr>
            <w:webHidden/>
          </w:rPr>
          <w:tab/>
        </w:r>
        <w:r>
          <w:rPr>
            <w:webHidden/>
          </w:rPr>
          <w:fldChar w:fldCharType="begin"/>
        </w:r>
        <w:r>
          <w:rPr>
            <w:webHidden/>
          </w:rPr>
          <w:instrText xml:space="preserve"> PAGEREF _Toc215068030 \h </w:instrText>
        </w:r>
        <w:r>
          <w:rPr>
            <w:webHidden/>
          </w:rPr>
        </w:r>
        <w:r>
          <w:rPr>
            <w:webHidden/>
          </w:rPr>
          <w:fldChar w:fldCharType="separate"/>
        </w:r>
        <w:r w:rsidR="00BE2D05">
          <w:rPr>
            <w:webHidden/>
          </w:rPr>
          <w:t>34</w:t>
        </w:r>
        <w:r>
          <w:rPr>
            <w:webHidden/>
          </w:rPr>
          <w:fldChar w:fldCharType="end"/>
        </w:r>
      </w:hyperlink>
    </w:p>
    <w:p w14:paraId="3A9BD9C5" w14:textId="15B249FC"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31" w:history="1">
        <w:r w:rsidRPr="008074BC">
          <w:rPr>
            <w:rStyle w:val="Hyperlink"/>
            <w:noProof/>
          </w:rPr>
          <w:t>3.1.1.</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Giao diện đăng nhập và đăng ký</w:t>
        </w:r>
        <w:r>
          <w:rPr>
            <w:noProof/>
            <w:webHidden/>
          </w:rPr>
          <w:tab/>
        </w:r>
        <w:r>
          <w:rPr>
            <w:noProof/>
            <w:webHidden/>
          </w:rPr>
          <w:fldChar w:fldCharType="begin"/>
        </w:r>
        <w:r>
          <w:rPr>
            <w:noProof/>
            <w:webHidden/>
          </w:rPr>
          <w:instrText xml:space="preserve"> PAGEREF _Toc215068031 \h </w:instrText>
        </w:r>
        <w:r>
          <w:rPr>
            <w:noProof/>
            <w:webHidden/>
          </w:rPr>
        </w:r>
        <w:r>
          <w:rPr>
            <w:noProof/>
            <w:webHidden/>
          </w:rPr>
          <w:fldChar w:fldCharType="separate"/>
        </w:r>
        <w:r w:rsidR="00BE2D05">
          <w:rPr>
            <w:noProof/>
            <w:webHidden/>
          </w:rPr>
          <w:t>34</w:t>
        </w:r>
        <w:r>
          <w:rPr>
            <w:noProof/>
            <w:webHidden/>
          </w:rPr>
          <w:fldChar w:fldCharType="end"/>
        </w:r>
      </w:hyperlink>
    </w:p>
    <w:p w14:paraId="07FE3383" w14:textId="1BC1CEC6"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32" w:history="1">
        <w:r w:rsidRPr="008074BC">
          <w:rPr>
            <w:rStyle w:val="Hyperlink"/>
            <w:noProof/>
          </w:rPr>
          <w:t>3.1.2.</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Giao diện Trang Quản Trị</w:t>
        </w:r>
        <w:r>
          <w:rPr>
            <w:noProof/>
            <w:webHidden/>
          </w:rPr>
          <w:tab/>
        </w:r>
        <w:r>
          <w:rPr>
            <w:noProof/>
            <w:webHidden/>
          </w:rPr>
          <w:fldChar w:fldCharType="begin"/>
        </w:r>
        <w:r>
          <w:rPr>
            <w:noProof/>
            <w:webHidden/>
          </w:rPr>
          <w:instrText xml:space="preserve"> PAGEREF _Toc215068032 \h </w:instrText>
        </w:r>
        <w:r>
          <w:rPr>
            <w:noProof/>
            <w:webHidden/>
          </w:rPr>
        </w:r>
        <w:r>
          <w:rPr>
            <w:noProof/>
            <w:webHidden/>
          </w:rPr>
          <w:fldChar w:fldCharType="separate"/>
        </w:r>
        <w:r w:rsidR="00BE2D05">
          <w:rPr>
            <w:noProof/>
            <w:webHidden/>
          </w:rPr>
          <w:t>35</w:t>
        </w:r>
        <w:r>
          <w:rPr>
            <w:noProof/>
            <w:webHidden/>
          </w:rPr>
          <w:fldChar w:fldCharType="end"/>
        </w:r>
      </w:hyperlink>
    </w:p>
    <w:p w14:paraId="3E0ACD01" w14:textId="589EC8A3"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33" w:history="1">
        <w:r w:rsidRPr="008074BC">
          <w:rPr>
            <w:rStyle w:val="Hyperlink"/>
            <w:noProof/>
          </w:rPr>
          <w:t>3.1.3.</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Giao diện Trang Chủ</w:t>
        </w:r>
        <w:r>
          <w:rPr>
            <w:noProof/>
            <w:webHidden/>
          </w:rPr>
          <w:tab/>
        </w:r>
        <w:r>
          <w:rPr>
            <w:noProof/>
            <w:webHidden/>
          </w:rPr>
          <w:fldChar w:fldCharType="begin"/>
        </w:r>
        <w:r>
          <w:rPr>
            <w:noProof/>
            <w:webHidden/>
          </w:rPr>
          <w:instrText xml:space="preserve"> PAGEREF _Toc215068033 \h </w:instrText>
        </w:r>
        <w:r>
          <w:rPr>
            <w:noProof/>
            <w:webHidden/>
          </w:rPr>
        </w:r>
        <w:r>
          <w:rPr>
            <w:noProof/>
            <w:webHidden/>
          </w:rPr>
          <w:fldChar w:fldCharType="separate"/>
        </w:r>
        <w:r w:rsidR="00BE2D05">
          <w:rPr>
            <w:noProof/>
            <w:webHidden/>
          </w:rPr>
          <w:t>36</w:t>
        </w:r>
        <w:r>
          <w:rPr>
            <w:noProof/>
            <w:webHidden/>
          </w:rPr>
          <w:fldChar w:fldCharType="end"/>
        </w:r>
      </w:hyperlink>
    </w:p>
    <w:p w14:paraId="3F6783D8" w14:textId="09B29884"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34" w:history="1">
        <w:r w:rsidRPr="008074BC">
          <w:rPr>
            <w:rStyle w:val="Hyperlink"/>
            <w:noProof/>
          </w:rPr>
          <w:t>3.1.4.</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Giao diện Trang Chỉnh Sửa Thông Tin Người Dùng</w:t>
        </w:r>
        <w:r>
          <w:rPr>
            <w:noProof/>
            <w:webHidden/>
          </w:rPr>
          <w:tab/>
        </w:r>
        <w:r>
          <w:rPr>
            <w:noProof/>
            <w:webHidden/>
          </w:rPr>
          <w:fldChar w:fldCharType="begin"/>
        </w:r>
        <w:r>
          <w:rPr>
            <w:noProof/>
            <w:webHidden/>
          </w:rPr>
          <w:instrText xml:space="preserve"> PAGEREF _Toc215068034 \h </w:instrText>
        </w:r>
        <w:r>
          <w:rPr>
            <w:noProof/>
            <w:webHidden/>
          </w:rPr>
        </w:r>
        <w:r>
          <w:rPr>
            <w:noProof/>
            <w:webHidden/>
          </w:rPr>
          <w:fldChar w:fldCharType="separate"/>
        </w:r>
        <w:r w:rsidR="00BE2D05">
          <w:rPr>
            <w:noProof/>
            <w:webHidden/>
          </w:rPr>
          <w:t>36</w:t>
        </w:r>
        <w:r>
          <w:rPr>
            <w:noProof/>
            <w:webHidden/>
          </w:rPr>
          <w:fldChar w:fldCharType="end"/>
        </w:r>
      </w:hyperlink>
    </w:p>
    <w:p w14:paraId="0139BF34" w14:textId="27E81146"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35" w:history="1">
        <w:r w:rsidRPr="008074BC">
          <w:rPr>
            <w:rStyle w:val="Hyperlink"/>
            <w:noProof/>
          </w:rPr>
          <w:t>3.1.5.</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Giao diện Trang Quản Lý Thông Tin Sản Phẩm</w:t>
        </w:r>
        <w:r>
          <w:rPr>
            <w:noProof/>
            <w:webHidden/>
          </w:rPr>
          <w:tab/>
        </w:r>
        <w:r>
          <w:rPr>
            <w:noProof/>
            <w:webHidden/>
          </w:rPr>
          <w:fldChar w:fldCharType="begin"/>
        </w:r>
        <w:r>
          <w:rPr>
            <w:noProof/>
            <w:webHidden/>
          </w:rPr>
          <w:instrText xml:space="preserve"> PAGEREF _Toc215068035 \h </w:instrText>
        </w:r>
        <w:r>
          <w:rPr>
            <w:noProof/>
            <w:webHidden/>
          </w:rPr>
        </w:r>
        <w:r>
          <w:rPr>
            <w:noProof/>
            <w:webHidden/>
          </w:rPr>
          <w:fldChar w:fldCharType="separate"/>
        </w:r>
        <w:r w:rsidR="00BE2D05">
          <w:rPr>
            <w:noProof/>
            <w:webHidden/>
          </w:rPr>
          <w:t>37</w:t>
        </w:r>
        <w:r>
          <w:rPr>
            <w:noProof/>
            <w:webHidden/>
          </w:rPr>
          <w:fldChar w:fldCharType="end"/>
        </w:r>
      </w:hyperlink>
    </w:p>
    <w:p w14:paraId="1F68D72E" w14:textId="3D9DD205"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36" w:history="1">
        <w:r w:rsidRPr="008074BC">
          <w:rPr>
            <w:rStyle w:val="Hyperlink"/>
            <w:noProof/>
          </w:rPr>
          <w:t>3.1.6.</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Giao diện Trang Chỉnh Thông Tin Sản Phẩm</w:t>
        </w:r>
        <w:r>
          <w:rPr>
            <w:noProof/>
            <w:webHidden/>
          </w:rPr>
          <w:tab/>
        </w:r>
        <w:r>
          <w:rPr>
            <w:noProof/>
            <w:webHidden/>
          </w:rPr>
          <w:fldChar w:fldCharType="begin"/>
        </w:r>
        <w:r>
          <w:rPr>
            <w:noProof/>
            <w:webHidden/>
          </w:rPr>
          <w:instrText xml:space="preserve"> PAGEREF _Toc215068036 \h </w:instrText>
        </w:r>
        <w:r>
          <w:rPr>
            <w:noProof/>
            <w:webHidden/>
          </w:rPr>
        </w:r>
        <w:r>
          <w:rPr>
            <w:noProof/>
            <w:webHidden/>
          </w:rPr>
          <w:fldChar w:fldCharType="separate"/>
        </w:r>
        <w:r w:rsidR="00BE2D05">
          <w:rPr>
            <w:noProof/>
            <w:webHidden/>
          </w:rPr>
          <w:t>37</w:t>
        </w:r>
        <w:r>
          <w:rPr>
            <w:noProof/>
            <w:webHidden/>
          </w:rPr>
          <w:fldChar w:fldCharType="end"/>
        </w:r>
      </w:hyperlink>
    </w:p>
    <w:p w14:paraId="1413B66A" w14:textId="082AA569"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37" w:history="1">
        <w:r w:rsidRPr="008074BC">
          <w:rPr>
            <w:rStyle w:val="Hyperlink"/>
            <w:noProof/>
          </w:rPr>
          <w:t>3.1.7.</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Giao diện Trang Thêm Mới Sản Phẩm</w:t>
        </w:r>
        <w:r>
          <w:rPr>
            <w:noProof/>
            <w:webHidden/>
          </w:rPr>
          <w:tab/>
        </w:r>
        <w:r>
          <w:rPr>
            <w:noProof/>
            <w:webHidden/>
          </w:rPr>
          <w:fldChar w:fldCharType="begin"/>
        </w:r>
        <w:r>
          <w:rPr>
            <w:noProof/>
            <w:webHidden/>
          </w:rPr>
          <w:instrText xml:space="preserve"> PAGEREF _Toc215068037 \h </w:instrText>
        </w:r>
        <w:r>
          <w:rPr>
            <w:noProof/>
            <w:webHidden/>
          </w:rPr>
        </w:r>
        <w:r>
          <w:rPr>
            <w:noProof/>
            <w:webHidden/>
          </w:rPr>
          <w:fldChar w:fldCharType="separate"/>
        </w:r>
        <w:r w:rsidR="00BE2D05">
          <w:rPr>
            <w:noProof/>
            <w:webHidden/>
          </w:rPr>
          <w:t>38</w:t>
        </w:r>
        <w:r>
          <w:rPr>
            <w:noProof/>
            <w:webHidden/>
          </w:rPr>
          <w:fldChar w:fldCharType="end"/>
        </w:r>
      </w:hyperlink>
    </w:p>
    <w:p w14:paraId="5349B00D" w14:textId="2FDA676E"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38" w:history="1">
        <w:r w:rsidRPr="008074BC">
          <w:rPr>
            <w:rStyle w:val="Hyperlink"/>
            <w:noProof/>
          </w:rPr>
          <w:t>3.1.8.</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Giao diện Trang Chi Tiết Sản Phẩm</w:t>
        </w:r>
        <w:r>
          <w:rPr>
            <w:noProof/>
            <w:webHidden/>
          </w:rPr>
          <w:tab/>
        </w:r>
        <w:r>
          <w:rPr>
            <w:noProof/>
            <w:webHidden/>
          </w:rPr>
          <w:fldChar w:fldCharType="begin"/>
        </w:r>
        <w:r>
          <w:rPr>
            <w:noProof/>
            <w:webHidden/>
          </w:rPr>
          <w:instrText xml:space="preserve"> PAGEREF _Toc215068038 \h </w:instrText>
        </w:r>
        <w:r>
          <w:rPr>
            <w:noProof/>
            <w:webHidden/>
          </w:rPr>
        </w:r>
        <w:r>
          <w:rPr>
            <w:noProof/>
            <w:webHidden/>
          </w:rPr>
          <w:fldChar w:fldCharType="separate"/>
        </w:r>
        <w:r w:rsidR="00BE2D05">
          <w:rPr>
            <w:noProof/>
            <w:webHidden/>
          </w:rPr>
          <w:t>38</w:t>
        </w:r>
        <w:r>
          <w:rPr>
            <w:noProof/>
            <w:webHidden/>
          </w:rPr>
          <w:fldChar w:fldCharType="end"/>
        </w:r>
      </w:hyperlink>
    </w:p>
    <w:p w14:paraId="4CF3B302" w14:textId="795905BF"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39" w:history="1">
        <w:r w:rsidRPr="008074BC">
          <w:rPr>
            <w:rStyle w:val="Hyperlink"/>
            <w:noProof/>
          </w:rPr>
          <w:t>3.1.9.</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Giao diện Trang Quản Lý Đơn Hàng</w:t>
        </w:r>
        <w:r>
          <w:rPr>
            <w:noProof/>
            <w:webHidden/>
          </w:rPr>
          <w:tab/>
        </w:r>
        <w:r>
          <w:rPr>
            <w:noProof/>
            <w:webHidden/>
          </w:rPr>
          <w:fldChar w:fldCharType="begin"/>
        </w:r>
        <w:r>
          <w:rPr>
            <w:noProof/>
            <w:webHidden/>
          </w:rPr>
          <w:instrText xml:space="preserve"> PAGEREF _Toc215068039 \h </w:instrText>
        </w:r>
        <w:r>
          <w:rPr>
            <w:noProof/>
            <w:webHidden/>
          </w:rPr>
        </w:r>
        <w:r>
          <w:rPr>
            <w:noProof/>
            <w:webHidden/>
          </w:rPr>
          <w:fldChar w:fldCharType="separate"/>
        </w:r>
        <w:r w:rsidR="00BE2D05">
          <w:rPr>
            <w:noProof/>
            <w:webHidden/>
          </w:rPr>
          <w:t>39</w:t>
        </w:r>
        <w:r>
          <w:rPr>
            <w:noProof/>
            <w:webHidden/>
          </w:rPr>
          <w:fldChar w:fldCharType="end"/>
        </w:r>
      </w:hyperlink>
    </w:p>
    <w:p w14:paraId="3C273270" w14:textId="5DA0CE92" w:rsidR="002825E2" w:rsidRDefault="002825E2">
      <w:pPr>
        <w:pStyle w:val="TOC3"/>
        <w:tabs>
          <w:tab w:val="left" w:pos="168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40" w:history="1">
        <w:r w:rsidRPr="008074BC">
          <w:rPr>
            <w:rStyle w:val="Hyperlink"/>
            <w:noProof/>
          </w:rPr>
          <w:t>3.1.10.</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Giao diện Trang Giỏ Hàng</w:t>
        </w:r>
        <w:r>
          <w:rPr>
            <w:noProof/>
            <w:webHidden/>
          </w:rPr>
          <w:tab/>
        </w:r>
        <w:r>
          <w:rPr>
            <w:noProof/>
            <w:webHidden/>
          </w:rPr>
          <w:fldChar w:fldCharType="begin"/>
        </w:r>
        <w:r>
          <w:rPr>
            <w:noProof/>
            <w:webHidden/>
          </w:rPr>
          <w:instrText xml:space="preserve"> PAGEREF _Toc215068040 \h </w:instrText>
        </w:r>
        <w:r>
          <w:rPr>
            <w:noProof/>
            <w:webHidden/>
          </w:rPr>
        </w:r>
        <w:r>
          <w:rPr>
            <w:noProof/>
            <w:webHidden/>
          </w:rPr>
          <w:fldChar w:fldCharType="separate"/>
        </w:r>
        <w:r w:rsidR="00BE2D05">
          <w:rPr>
            <w:noProof/>
            <w:webHidden/>
          </w:rPr>
          <w:t>40</w:t>
        </w:r>
        <w:r>
          <w:rPr>
            <w:noProof/>
            <w:webHidden/>
          </w:rPr>
          <w:fldChar w:fldCharType="end"/>
        </w:r>
      </w:hyperlink>
    </w:p>
    <w:p w14:paraId="46C6BCF1" w14:textId="0FBC4B81" w:rsidR="002825E2" w:rsidRDefault="002825E2">
      <w:pPr>
        <w:pStyle w:val="TOC3"/>
        <w:tabs>
          <w:tab w:val="left" w:pos="168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41" w:history="1">
        <w:r w:rsidRPr="008074BC">
          <w:rPr>
            <w:rStyle w:val="Hyperlink"/>
            <w:noProof/>
          </w:rPr>
          <w:t>3.1.11.</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Giao diện Trang Profile Người Dùng</w:t>
        </w:r>
        <w:r>
          <w:rPr>
            <w:noProof/>
            <w:webHidden/>
          </w:rPr>
          <w:tab/>
        </w:r>
        <w:r>
          <w:rPr>
            <w:noProof/>
            <w:webHidden/>
          </w:rPr>
          <w:fldChar w:fldCharType="begin"/>
        </w:r>
        <w:r>
          <w:rPr>
            <w:noProof/>
            <w:webHidden/>
          </w:rPr>
          <w:instrText xml:space="preserve"> PAGEREF _Toc215068041 \h </w:instrText>
        </w:r>
        <w:r>
          <w:rPr>
            <w:noProof/>
            <w:webHidden/>
          </w:rPr>
        </w:r>
        <w:r>
          <w:rPr>
            <w:noProof/>
            <w:webHidden/>
          </w:rPr>
          <w:fldChar w:fldCharType="separate"/>
        </w:r>
        <w:r w:rsidR="00BE2D05">
          <w:rPr>
            <w:noProof/>
            <w:webHidden/>
          </w:rPr>
          <w:t>40</w:t>
        </w:r>
        <w:r>
          <w:rPr>
            <w:noProof/>
            <w:webHidden/>
          </w:rPr>
          <w:fldChar w:fldCharType="end"/>
        </w:r>
      </w:hyperlink>
    </w:p>
    <w:p w14:paraId="514B439D" w14:textId="094DEFDA" w:rsidR="002825E2" w:rsidRDefault="002825E2">
      <w:pPr>
        <w:pStyle w:val="TOC1"/>
        <w:tabs>
          <w:tab w:val="left" w:pos="1920"/>
        </w:tabs>
        <w:rPr>
          <w:rFonts w:asciiTheme="minorHAnsi" w:eastAsiaTheme="minorEastAsia" w:hAnsiTheme="minorHAnsi" w:cstheme="minorBidi"/>
          <w:b w:val="0"/>
          <w:bCs w:val="0"/>
          <w:kern w:val="2"/>
          <w:sz w:val="24"/>
          <w:szCs w:val="24"/>
          <w:lang w:eastAsia="en-US"/>
          <w14:ligatures w14:val="standardContextual"/>
        </w:rPr>
      </w:pPr>
      <w:hyperlink w:anchor="_Toc215068042" w:history="1">
        <w:r w:rsidRPr="008074BC">
          <w:rPr>
            <w:rStyle w:val="Hyperlink"/>
          </w:rPr>
          <w:t>CHƯƠNG 4:</w:t>
        </w:r>
        <w:r>
          <w:rPr>
            <w:rFonts w:asciiTheme="minorHAnsi" w:eastAsiaTheme="minorEastAsia" w:hAnsiTheme="minorHAnsi" w:cstheme="minorBidi"/>
            <w:b w:val="0"/>
            <w:bCs w:val="0"/>
            <w:kern w:val="2"/>
            <w:sz w:val="24"/>
            <w:szCs w:val="24"/>
            <w:lang w:eastAsia="en-US"/>
            <w14:ligatures w14:val="standardContextual"/>
          </w:rPr>
          <w:tab/>
        </w:r>
        <w:r w:rsidRPr="008074BC">
          <w:rPr>
            <w:rStyle w:val="Hyperlink"/>
          </w:rPr>
          <w:t>KẾT LUẬN VÀ HƯỚNG PHÁT TRIỂN</w:t>
        </w:r>
        <w:r>
          <w:rPr>
            <w:webHidden/>
          </w:rPr>
          <w:tab/>
        </w:r>
        <w:r>
          <w:rPr>
            <w:webHidden/>
          </w:rPr>
          <w:fldChar w:fldCharType="begin"/>
        </w:r>
        <w:r>
          <w:rPr>
            <w:webHidden/>
          </w:rPr>
          <w:instrText xml:space="preserve"> PAGEREF _Toc215068042 \h </w:instrText>
        </w:r>
        <w:r>
          <w:rPr>
            <w:webHidden/>
          </w:rPr>
        </w:r>
        <w:r>
          <w:rPr>
            <w:webHidden/>
          </w:rPr>
          <w:fldChar w:fldCharType="separate"/>
        </w:r>
        <w:r w:rsidR="00BE2D05">
          <w:rPr>
            <w:webHidden/>
          </w:rPr>
          <w:t>41</w:t>
        </w:r>
        <w:r>
          <w:rPr>
            <w:webHidden/>
          </w:rPr>
          <w:fldChar w:fldCharType="end"/>
        </w:r>
      </w:hyperlink>
    </w:p>
    <w:p w14:paraId="4F6DC49D" w14:textId="5EDD694B" w:rsidR="002825E2" w:rsidRDefault="002825E2">
      <w:pPr>
        <w:pStyle w:val="TOC2"/>
        <w:tabs>
          <w:tab w:val="left" w:pos="960"/>
          <w:tab w:val="right" w:leader="dot" w:pos="9062"/>
        </w:tabs>
        <w:rPr>
          <w:rFonts w:asciiTheme="minorHAnsi" w:eastAsiaTheme="minorEastAsia" w:hAnsiTheme="minorHAnsi" w:cstheme="minorBidi"/>
          <w:b w:val="0"/>
          <w:noProof/>
          <w:kern w:val="2"/>
          <w:sz w:val="24"/>
          <w:szCs w:val="24"/>
          <w:lang w:eastAsia="en-US"/>
          <w14:ligatures w14:val="standardContextual"/>
        </w:rPr>
      </w:pPr>
      <w:hyperlink w:anchor="_Toc215068043" w:history="1">
        <w:r w:rsidRPr="008074BC">
          <w:rPr>
            <w:rStyle w:val="Hyperlink"/>
            <w:noProof/>
          </w:rPr>
          <w:t>4.1.</w:t>
        </w:r>
        <w:r>
          <w:rPr>
            <w:rFonts w:asciiTheme="minorHAnsi" w:eastAsiaTheme="minorEastAsia" w:hAnsiTheme="minorHAnsi" w:cstheme="minorBidi"/>
            <w:b w:val="0"/>
            <w:noProof/>
            <w:kern w:val="2"/>
            <w:sz w:val="24"/>
            <w:szCs w:val="24"/>
            <w:lang w:eastAsia="en-US"/>
            <w14:ligatures w14:val="standardContextual"/>
          </w:rPr>
          <w:tab/>
        </w:r>
        <w:r w:rsidRPr="008074BC">
          <w:rPr>
            <w:rStyle w:val="Hyperlink"/>
            <w:noProof/>
          </w:rPr>
          <w:t>Các kết quả đạt được</w:t>
        </w:r>
        <w:r>
          <w:rPr>
            <w:noProof/>
            <w:webHidden/>
          </w:rPr>
          <w:tab/>
        </w:r>
        <w:r>
          <w:rPr>
            <w:noProof/>
            <w:webHidden/>
          </w:rPr>
          <w:fldChar w:fldCharType="begin"/>
        </w:r>
        <w:r>
          <w:rPr>
            <w:noProof/>
            <w:webHidden/>
          </w:rPr>
          <w:instrText xml:space="preserve"> PAGEREF _Toc215068043 \h </w:instrText>
        </w:r>
        <w:r>
          <w:rPr>
            <w:noProof/>
            <w:webHidden/>
          </w:rPr>
        </w:r>
        <w:r>
          <w:rPr>
            <w:noProof/>
            <w:webHidden/>
          </w:rPr>
          <w:fldChar w:fldCharType="separate"/>
        </w:r>
        <w:r w:rsidR="00BE2D05">
          <w:rPr>
            <w:noProof/>
            <w:webHidden/>
          </w:rPr>
          <w:t>41</w:t>
        </w:r>
        <w:r>
          <w:rPr>
            <w:noProof/>
            <w:webHidden/>
          </w:rPr>
          <w:fldChar w:fldCharType="end"/>
        </w:r>
      </w:hyperlink>
    </w:p>
    <w:p w14:paraId="411C8810" w14:textId="52098D78" w:rsidR="002825E2" w:rsidRDefault="002825E2">
      <w:pPr>
        <w:pStyle w:val="TOC2"/>
        <w:tabs>
          <w:tab w:val="left" w:pos="960"/>
          <w:tab w:val="right" w:leader="dot" w:pos="9062"/>
        </w:tabs>
        <w:rPr>
          <w:rFonts w:asciiTheme="minorHAnsi" w:eastAsiaTheme="minorEastAsia" w:hAnsiTheme="minorHAnsi" w:cstheme="minorBidi"/>
          <w:b w:val="0"/>
          <w:noProof/>
          <w:kern w:val="2"/>
          <w:sz w:val="24"/>
          <w:szCs w:val="24"/>
          <w:lang w:eastAsia="en-US"/>
          <w14:ligatures w14:val="standardContextual"/>
        </w:rPr>
      </w:pPr>
      <w:hyperlink w:anchor="_Toc215068044" w:history="1">
        <w:r w:rsidRPr="008074BC">
          <w:rPr>
            <w:rStyle w:val="Hyperlink"/>
            <w:noProof/>
          </w:rPr>
          <w:t>4.2.</w:t>
        </w:r>
        <w:r>
          <w:rPr>
            <w:rFonts w:asciiTheme="minorHAnsi" w:eastAsiaTheme="minorEastAsia" w:hAnsiTheme="minorHAnsi" w:cstheme="minorBidi"/>
            <w:b w:val="0"/>
            <w:noProof/>
            <w:kern w:val="2"/>
            <w:sz w:val="24"/>
            <w:szCs w:val="24"/>
            <w:lang w:eastAsia="en-US"/>
            <w14:ligatures w14:val="standardContextual"/>
          </w:rPr>
          <w:tab/>
        </w:r>
        <w:r w:rsidRPr="008074BC">
          <w:rPr>
            <w:rStyle w:val="Hyperlink"/>
            <w:noProof/>
          </w:rPr>
          <w:t>Hạn chế, hướng phát triển</w:t>
        </w:r>
        <w:r>
          <w:rPr>
            <w:noProof/>
            <w:webHidden/>
          </w:rPr>
          <w:tab/>
        </w:r>
        <w:r>
          <w:rPr>
            <w:noProof/>
            <w:webHidden/>
          </w:rPr>
          <w:fldChar w:fldCharType="begin"/>
        </w:r>
        <w:r>
          <w:rPr>
            <w:noProof/>
            <w:webHidden/>
          </w:rPr>
          <w:instrText xml:space="preserve"> PAGEREF _Toc215068044 \h </w:instrText>
        </w:r>
        <w:r>
          <w:rPr>
            <w:noProof/>
            <w:webHidden/>
          </w:rPr>
        </w:r>
        <w:r>
          <w:rPr>
            <w:noProof/>
            <w:webHidden/>
          </w:rPr>
          <w:fldChar w:fldCharType="separate"/>
        </w:r>
        <w:r w:rsidR="00BE2D05">
          <w:rPr>
            <w:noProof/>
            <w:webHidden/>
          </w:rPr>
          <w:t>41</w:t>
        </w:r>
        <w:r>
          <w:rPr>
            <w:noProof/>
            <w:webHidden/>
          </w:rPr>
          <w:fldChar w:fldCharType="end"/>
        </w:r>
      </w:hyperlink>
    </w:p>
    <w:p w14:paraId="7E9C9D28" w14:textId="35CEE43C"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45" w:history="1">
        <w:r w:rsidRPr="008074BC">
          <w:rPr>
            <w:rStyle w:val="Hyperlink"/>
            <w:noProof/>
          </w:rPr>
          <w:t>4.2.1.</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Hạn chế:</w:t>
        </w:r>
        <w:r>
          <w:rPr>
            <w:noProof/>
            <w:webHidden/>
          </w:rPr>
          <w:tab/>
        </w:r>
        <w:r>
          <w:rPr>
            <w:noProof/>
            <w:webHidden/>
          </w:rPr>
          <w:fldChar w:fldCharType="begin"/>
        </w:r>
        <w:r>
          <w:rPr>
            <w:noProof/>
            <w:webHidden/>
          </w:rPr>
          <w:instrText xml:space="preserve"> PAGEREF _Toc215068045 \h </w:instrText>
        </w:r>
        <w:r>
          <w:rPr>
            <w:noProof/>
            <w:webHidden/>
          </w:rPr>
        </w:r>
        <w:r>
          <w:rPr>
            <w:noProof/>
            <w:webHidden/>
          </w:rPr>
          <w:fldChar w:fldCharType="separate"/>
        </w:r>
        <w:r w:rsidR="00BE2D05">
          <w:rPr>
            <w:noProof/>
            <w:webHidden/>
          </w:rPr>
          <w:t>41</w:t>
        </w:r>
        <w:r>
          <w:rPr>
            <w:noProof/>
            <w:webHidden/>
          </w:rPr>
          <w:fldChar w:fldCharType="end"/>
        </w:r>
      </w:hyperlink>
    </w:p>
    <w:p w14:paraId="59461572" w14:textId="4795B6FA" w:rsidR="002825E2" w:rsidRDefault="002825E2">
      <w:pPr>
        <w:pStyle w:val="TOC3"/>
        <w:tabs>
          <w:tab w:val="left" w:pos="1440"/>
          <w:tab w:val="right" w:leader="dot" w:pos="9062"/>
        </w:tabs>
        <w:rPr>
          <w:rFonts w:asciiTheme="minorHAnsi" w:eastAsiaTheme="minorEastAsia" w:hAnsiTheme="minorHAnsi" w:cstheme="minorBidi"/>
          <w:i w:val="0"/>
          <w:noProof/>
          <w:kern w:val="2"/>
          <w:sz w:val="24"/>
          <w:szCs w:val="24"/>
          <w:lang w:eastAsia="en-US"/>
          <w14:ligatures w14:val="standardContextual"/>
        </w:rPr>
      </w:pPr>
      <w:hyperlink w:anchor="_Toc215068046" w:history="1">
        <w:r w:rsidRPr="008074BC">
          <w:rPr>
            <w:rStyle w:val="Hyperlink"/>
            <w:noProof/>
          </w:rPr>
          <w:t>4.2.2.</w:t>
        </w:r>
        <w:r>
          <w:rPr>
            <w:rFonts w:asciiTheme="minorHAnsi" w:eastAsiaTheme="minorEastAsia" w:hAnsiTheme="minorHAnsi" w:cstheme="minorBidi"/>
            <w:i w:val="0"/>
            <w:noProof/>
            <w:kern w:val="2"/>
            <w:sz w:val="24"/>
            <w:szCs w:val="24"/>
            <w:lang w:eastAsia="en-US"/>
            <w14:ligatures w14:val="standardContextual"/>
          </w:rPr>
          <w:tab/>
        </w:r>
        <w:r w:rsidRPr="008074BC">
          <w:rPr>
            <w:rStyle w:val="Hyperlink"/>
            <w:noProof/>
          </w:rPr>
          <w:t>Hướng phát triển:</w:t>
        </w:r>
        <w:r>
          <w:rPr>
            <w:noProof/>
            <w:webHidden/>
          </w:rPr>
          <w:tab/>
        </w:r>
        <w:r>
          <w:rPr>
            <w:noProof/>
            <w:webHidden/>
          </w:rPr>
          <w:fldChar w:fldCharType="begin"/>
        </w:r>
        <w:r>
          <w:rPr>
            <w:noProof/>
            <w:webHidden/>
          </w:rPr>
          <w:instrText xml:space="preserve"> PAGEREF _Toc215068046 \h </w:instrText>
        </w:r>
        <w:r>
          <w:rPr>
            <w:noProof/>
            <w:webHidden/>
          </w:rPr>
        </w:r>
        <w:r>
          <w:rPr>
            <w:noProof/>
            <w:webHidden/>
          </w:rPr>
          <w:fldChar w:fldCharType="separate"/>
        </w:r>
        <w:r w:rsidR="00BE2D05">
          <w:rPr>
            <w:noProof/>
            <w:webHidden/>
          </w:rPr>
          <w:t>41</w:t>
        </w:r>
        <w:r>
          <w:rPr>
            <w:noProof/>
            <w:webHidden/>
          </w:rPr>
          <w:fldChar w:fldCharType="end"/>
        </w:r>
      </w:hyperlink>
    </w:p>
    <w:p w14:paraId="70B19173" w14:textId="793A2672" w:rsidR="002825E2" w:rsidRDefault="002825E2">
      <w:pPr>
        <w:pStyle w:val="TOC1"/>
        <w:rPr>
          <w:rFonts w:asciiTheme="minorHAnsi" w:eastAsiaTheme="minorEastAsia" w:hAnsiTheme="minorHAnsi" w:cstheme="minorBidi"/>
          <w:b w:val="0"/>
          <w:bCs w:val="0"/>
          <w:kern w:val="2"/>
          <w:sz w:val="24"/>
          <w:szCs w:val="24"/>
          <w:lang w:eastAsia="en-US"/>
          <w14:ligatures w14:val="standardContextual"/>
        </w:rPr>
      </w:pPr>
      <w:hyperlink w:anchor="_Toc215068047" w:history="1">
        <w:r w:rsidRPr="008074BC">
          <w:rPr>
            <w:rStyle w:val="Hyperlink"/>
          </w:rPr>
          <w:t>DANH MỤC TÀI LIỆU THAM KHẢO</w:t>
        </w:r>
        <w:r>
          <w:rPr>
            <w:webHidden/>
          </w:rPr>
          <w:tab/>
        </w:r>
        <w:r>
          <w:rPr>
            <w:webHidden/>
          </w:rPr>
          <w:fldChar w:fldCharType="begin"/>
        </w:r>
        <w:r>
          <w:rPr>
            <w:webHidden/>
          </w:rPr>
          <w:instrText xml:space="preserve"> PAGEREF _Toc215068047 \h </w:instrText>
        </w:r>
        <w:r>
          <w:rPr>
            <w:webHidden/>
          </w:rPr>
        </w:r>
        <w:r>
          <w:rPr>
            <w:webHidden/>
          </w:rPr>
          <w:fldChar w:fldCharType="separate"/>
        </w:r>
        <w:r w:rsidR="00BE2D05">
          <w:rPr>
            <w:webHidden/>
          </w:rPr>
          <w:t>42</w:t>
        </w:r>
        <w:r>
          <w:rPr>
            <w:webHidden/>
          </w:rPr>
          <w:fldChar w:fldCharType="end"/>
        </w:r>
      </w:hyperlink>
    </w:p>
    <w:p w14:paraId="27793318" w14:textId="6725DD37" w:rsidR="00686212" w:rsidRPr="00686212" w:rsidRDefault="00D47869" w:rsidP="00686212">
      <w:pPr>
        <w:spacing w:line="276" w:lineRule="auto"/>
      </w:pPr>
      <w:r>
        <w:fldChar w:fldCharType="end"/>
      </w:r>
    </w:p>
    <w:p w14:paraId="375846CF" w14:textId="1145165C" w:rsidR="00686212" w:rsidRPr="00124D8E" w:rsidRDefault="00686212" w:rsidP="00124D8E">
      <w:pPr>
        <w:spacing w:after="160" w:line="259" w:lineRule="auto"/>
      </w:pPr>
    </w:p>
    <w:p w14:paraId="7159D847" w14:textId="76E34730" w:rsidR="00F37FB0" w:rsidRPr="002C62AE" w:rsidRDefault="00F37FB0" w:rsidP="002C62AE">
      <w:pPr>
        <w:spacing w:after="160" w:line="276" w:lineRule="auto"/>
        <w:rPr>
          <w:rFonts w:ascii="Aptos Display" w:hAnsi="Aptos Display" w:cs="Aptos Display"/>
          <w:b/>
          <w:bCs/>
          <w:sz w:val="32"/>
          <w:szCs w:val="32"/>
        </w:rPr>
      </w:pPr>
    </w:p>
    <w:p w14:paraId="1ECB1F85" w14:textId="77777777" w:rsidR="00103C94" w:rsidRDefault="00103C94" w:rsidP="00F37FB0">
      <w:pPr>
        <w:spacing w:after="200" w:line="276" w:lineRule="auto"/>
        <w:jc w:val="both"/>
        <w:rPr>
          <w:b/>
          <w:bCs/>
        </w:rPr>
      </w:pPr>
    </w:p>
    <w:p w14:paraId="39743B3F" w14:textId="05AB1AD1" w:rsidR="00362029" w:rsidRDefault="0000026C" w:rsidP="00BD7EA6">
      <w:pPr>
        <w:spacing w:after="200" w:line="276" w:lineRule="auto"/>
        <w:jc w:val="center"/>
        <w:rPr>
          <w:b/>
          <w:bCs/>
        </w:rPr>
      </w:pPr>
      <w:r>
        <w:rPr>
          <w:b/>
          <w:bCs/>
        </w:rPr>
        <w:br w:type="page"/>
      </w:r>
      <w:r w:rsidR="00CD7198">
        <w:rPr>
          <w:b/>
          <w:bCs/>
        </w:rPr>
        <w:lastRenderedPageBreak/>
        <w:t>DANH MỤC HÌNH ẢNH</w:t>
      </w:r>
    </w:p>
    <w:p w14:paraId="74B9800E" w14:textId="5E962DA0" w:rsidR="00BE2D05" w:rsidRDefault="00A01921">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r>
        <w:rPr>
          <w:b/>
          <w:bCs/>
        </w:rPr>
        <w:fldChar w:fldCharType="begin"/>
      </w:r>
      <w:r>
        <w:rPr>
          <w:b/>
          <w:bCs/>
        </w:rPr>
        <w:instrText xml:space="preserve"> TOC \h \z \c "Hình" </w:instrText>
      </w:r>
      <w:r>
        <w:rPr>
          <w:b/>
          <w:bCs/>
        </w:rPr>
        <w:fldChar w:fldCharType="separate"/>
      </w:r>
      <w:hyperlink w:anchor="_Toc215068071" w:history="1">
        <w:r w:rsidR="00BE2D05" w:rsidRPr="00BD3577">
          <w:rPr>
            <w:rStyle w:val="Hyperlink"/>
            <w:noProof/>
          </w:rPr>
          <w:t>Hình 1. Bảng dữ liệu tài khoản người dùng</w:t>
        </w:r>
        <w:r w:rsidR="00BE2D05">
          <w:rPr>
            <w:noProof/>
            <w:webHidden/>
          </w:rPr>
          <w:tab/>
        </w:r>
        <w:r w:rsidR="00BE2D05">
          <w:rPr>
            <w:noProof/>
            <w:webHidden/>
          </w:rPr>
          <w:fldChar w:fldCharType="begin"/>
        </w:r>
        <w:r w:rsidR="00BE2D05">
          <w:rPr>
            <w:noProof/>
            <w:webHidden/>
          </w:rPr>
          <w:instrText xml:space="preserve"> PAGEREF _Toc215068071 \h </w:instrText>
        </w:r>
        <w:r w:rsidR="00BE2D05">
          <w:rPr>
            <w:noProof/>
            <w:webHidden/>
          </w:rPr>
        </w:r>
        <w:r w:rsidR="00BE2D05">
          <w:rPr>
            <w:noProof/>
            <w:webHidden/>
          </w:rPr>
          <w:fldChar w:fldCharType="separate"/>
        </w:r>
        <w:r w:rsidR="00BE2D05">
          <w:rPr>
            <w:noProof/>
            <w:webHidden/>
          </w:rPr>
          <w:t>21</w:t>
        </w:r>
        <w:r w:rsidR="00BE2D05">
          <w:rPr>
            <w:noProof/>
            <w:webHidden/>
          </w:rPr>
          <w:fldChar w:fldCharType="end"/>
        </w:r>
      </w:hyperlink>
    </w:p>
    <w:p w14:paraId="0B729432" w14:textId="2643032E" w:rsidR="00BE2D05" w:rsidRDefault="00BE2D05">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hyperlink w:anchor="_Toc215068072" w:history="1">
        <w:r w:rsidRPr="00BD3577">
          <w:rPr>
            <w:rStyle w:val="Hyperlink"/>
            <w:noProof/>
          </w:rPr>
          <w:t>Hình 2. Bảng dữ liệu đơn hàng</w:t>
        </w:r>
        <w:r>
          <w:rPr>
            <w:noProof/>
            <w:webHidden/>
          </w:rPr>
          <w:tab/>
        </w:r>
        <w:r>
          <w:rPr>
            <w:noProof/>
            <w:webHidden/>
          </w:rPr>
          <w:fldChar w:fldCharType="begin"/>
        </w:r>
        <w:r>
          <w:rPr>
            <w:noProof/>
            <w:webHidden/>
          </w:rPr>
          <w:instrText xml:space="preserve"> PAGEREF _Toc215068072 \h </w:instrText>
        </w:r>
        <w:r>
          <w:rPr>
            <w:noProof/>
            <w:webHidden/>
          </w:rPr>
        </w:r>
        <w:r>
          <w:rPr>
            <w:noProof/>
            <w:webHidden/>
          </w:rPr>
          <w:fldChar w:fldCharType="separate"/>
        </w:r>
        <w:r>
          <w:rPr>
            <w:noProof/>
            <w:webHidden/>
          </w:rPr>
          <w:t>21</w:t>
        </w:r>
        <w:r>
          <w:rPr>
            <w:noProof/>
            <w:webHidden/>
          </w:rPr>
          <w:fldChar w:fldCharType="end"/>
        </w:r>
      </w:hyperlink>
    </w:p>
    <w:p w14:paraId="45AC066C" w14:textId="1B938ABB" w:rsidR="00BE2D05" w:rsidRDefault="00BE2D05">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hyperlink w:anchor="_Toc215068073" w:history="1">
        <w:r w:rsidRPr="00BD3577">
          <w:rPr>
            <w:rStyle w:val="Hyperlink"/>
            <w:noProof/>
          </w:rPr>
          <w:t>Hình 3. Bảng dữ liệu sản phẩm</w:t>
        </w:r>
        <w:r>
          <w:rPr>
            <w:noProof/>
            <w:webHidden/>
          </w:rPr>
          <w:tab/>
        </w:r>
        <w:r>
          <w:rPr>
            <w:noProof/>
            <w:webHidden/>
          </w:rPr>
          <w:fldChar w:fldCharType="begin"/>
        </w:r>
        <w:r>
          <w:rPr>
            <w:noProof/>
            <w:webHidden/>
          </w:rPr>
          <w:instrText xml:space="preserve"> PAGEREF _Toc215068073 \h </w:instrText>
        </w:r>
        <w:r>
          <w:rPr>
            <w:noProof/>
            <w:webHidden/>
          </w:rPr>
        </w:r>
        <w:r>
          <w:rPr>
            <w:noProof/>
            <w:webHidden/>
          </w:rPr>
          <w:fldChar w:fldCharType="separate"/>
        </w:r>
        <w:r>
          <w:rPr>
            <w:noProof/>
            <w:webHidden/>
          </w:rPr>
          <w:t>21</w:t>
        </w:r>
        <w:r>
          <w:rPr>
            <w:noProof/>
            <w:webHidden/>
          </w:rPr>
          <w:fldChar w:fldCharType="end"/>
        </w:r>
      </w:hyperlink>
    </w:p>
    <w:p w14:paraId="737F4947" w14:textId="11307920" w:rsidR="00BE2D05" w:rsidRDefault="00BE2D05">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hyperlink w:anchor="_Toc215068074" w:history="1">
        <w:r w:rsidRPr="00BD3577">
          <w:rPr>
            <w:rStyle w:val="Hyperlink"/>
            <w:noProof/>
          </w:rPr>
          <w:t>Hình 4. Mô hình cơ sở dữ liệu</w:t>
        </w:r>
        <w:r>
          <w:rPr>
            <w:noProof/>
            <w:webHidden/>
          </w:rPr>
          <w:tab/>
        </w:r>
        <w:r>
          <w:rPr>
            <w:noProof/>
            <w:webHidden/>
          </w:rPr>
          <w:fldChar w:fldCharType="begin"/>
        </w:r>
        <w:r>
          <w:rPr>
            <w:noProof/>
            <w:webHidden/>
          </w:rPr>
          <w:instrText xml:space="preserve"> PAGEREF _Toc215068074 \h </w:instrText>
        </w:r>
        <w:r>
          <w:rPr>
            <w:noProof/>
            <w:webHidden/>
          </w:rPr>
        </w:r>
        <w:r>
          <w:rPr>
            <w:noProof/>
            <w:webHidden/>
          </w:rPr>
          <w:fldChar w:fldCharType="separate"/>
        </w:r>
        <w:r>
          <w:rPr>
            <w:noProof/>
            <w:webHidden/>
          </w:rPr>
          <w:t>22</w:t>
        </w:r>
        <w:r>
          <w:rPr>
            <w:noProof/>
            <w:webHidden/>
          </w:rPr>
          <w:fldChar w:fldCharType="end"/>
        </w:r>
      </w:hyperlink>
    </w:p>
    <w:p w14:paraId="752B2625" w14:textId="1A9E049E" w:rsidR="00BE2D05" w:rsidRDefault="00BE2D05">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hyperlink w:anchor="_Toc215068075" w:history="1">
        <w:r w:rsidRPr="00BD3577">
          <w:rPr>
            <w:rStyle w:val="Hyperlink"/>
            <w:noProof/>
          </w:rPr>
          <w:t>Hình 5. Lược Đồ USE CASE - Website</w:t>
        </w:r>
        <w:r>
          <w:rPr>
            <w:noProof/>
            <w:webHidden/>
          </w:rPr>
          <w:tab/>
        </w:r>
        <w:r>
          <w:rPr>
            <w:noProof/>
            <w:webHidden/>
          </w:rPr>
          <w:fldChar w:fldCharType="begin"/>
        </w:r>
        <w:r>
          <w:rPr>
            <w:noProof/>
            <w:webHidden/>
          </w:rPr>
          <w:instrText xml:space="preserve"> PAGEREF _Toc215068075 \h </w:instrText>
        </w:r>
        <w:r>
          <w:rPr>
            <w:noProof/>
            <w:webHidden/>
          </w:rPr>
        </w:r>
        <w:r>
          <w:rPr>
            <w:noProof/>
            <w:webHidden/>
          </w:rPr>
          <w:fldChar w:fldCharType="separate"/>
        </w:r>
        <w:r>
          <w:rPr>
            <w:noProof/>
            <w:webHidden/>
          </w:rPr>
          <w:t>28</w:t>
        </w:r>
        <w:r>
          <w:rPr>
            <w:noProof/>
            <w:webHidden/>
          </w:rPr>
          <w:fldChar w:fldCharType="end"/>
        </w:r>
      </w:hyperlink>
    </w:p>
    <w:p w14:paraId="1363554D" w14:textId="6A5F5363" w:rsidR="00BE2D05" w:rsidRDefault="00BE2D05">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hyperlink w:anchor="_Toc215068076" w:history="1">
        <w:r w:rsidRPr="00BD3577">
          <w:rPr>
            <w:rStyle w:val="Hyperlink"/>
            <w:noProof/>
          </w:rPr>
          <w:t>Hình 6. Lược Đồ USE CASE - Người Dùng (USER)</w:t>
        </w:r>
        <w:r>
          <w:rPr>
            <w:noProof/>
            <w:webHidden/>
          </w:rPr>
          <w:tab/>
        </w:r>
        <w:r>
          <w:rPr>
            <w:noProof/>
            <w:webHidden/>
          </w:rPr>
          <w:fldChar w:fldCharType="begin"/>
        </w:r>
        <w:r>
          <w:rPr>
            <w:noProof/>
            <w:webHidden/>
          </w:rPr>
          <w:instrText xml:space="preserve"> PAGEREF _Toc215068076 \h </w:instrText>
        </w:r>
        <w:r>
          <w:rPr>
            <w:noProof/>
            <w:webHidden/>
          </w:rPr>
        </w:r>
        <w:r>
          <w:rPr>
            <w:noProof/>
            <w:webHidden/>
          </w:rPr>
          <w:fldChar w:fldCharType="separate"/>
        </w:r>
        <w:r>
          <w:rPr>
            <w:noProof/>
            <w:webHidden/>
          </w:rPr>
          <w:t>29</w:t>
        </w:r>
        <w:r>
          <w:rPr>
            <w:noProof/>
            <w:webHidden/>
          </w:rPr>
          <w:fldChar w:fldCharType="end"/>
        </w:r>
      </w:hyperlink>
    </w:p>
    <w:p w14:paraId="64CC2830" w14:textId="661F02CB" w:rsidR="00BE2D05" w:rsidRDefault="00BE2D05">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hyperlink w:anchor="_Toc215068077" w:history="1">
        <w:r w:rsidRPr="00BD3577">
          <w:rPr>
            <w:rStyle w:val="Hyperlink"/>
            <w:noProof/>
          </w:rPr>
          <w:t>Hình 7. Lược Đồ USE CASE - QUẢN TRỊ (Administration)</w:t>
        </w:r>
        <w:r>
          <w:rPr>
            <w:noProof/>
            <w:webHidden/>
          </w:rPr>
          <w:tab/>
        </w:r>
        <w:r>
          <w:rPr>
            <w:noProof/>
            <w:webHidden/>
          </w:rPr>
          <w:fldChar w:fldCharType="begin"/>
        </w:r>
        <w:r>
          <w:rPr>
            <w:noProof/>
            <w:webHidden/>
          </w:rPr>
          <w:instrText xml:space="preserve"> PAGEREF _Toc215068077 \h </w:instrText>
        </w:r>
        <w:r>
          <w:rPr>
            <w:noProof/>
            <w:webHidden/>
          </w:rPr>
        </w:r>
        <w:r>
          <w:rPr>
            <w:noProof/>
            <w:webHidden/>
          </w:rPr>
          <w:fldChar w:fldCharType="separate"/>
        </w:r>
        <w:r>
          <w:rPr>
            <w:noProof/>
            <w:webHidden/>
          </w:rPr>
          <w:t>30</w:t>
        </w:r>
        <w:r>
          <w:rPr>
            <w:noProof/>
            <w:webHidden/>
          </w:rPr>
          <w:fldChar w:fldCharType="end"/>
        </w:r>
      </w:hyperlink>
    </w:p>
    <w:p w14:paraId="072EA2A4" w14:textId="7AD44228" w:rsidR="00BE2D05" w:rsidRDefault="00BE2D05">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hyperlink w:anchor="_Toc215068078" w:history="1">
        <w:r w:rsidRPr="00BD3577">
          <w:rPr>
            <w:rStyle w:val="Hyperlink"/>
            <w:noProof/>
          </w:rPr>
          <w:t>Hình 8. Mô Hình Kiến Trúc Tổng Quan Hệ Thống</w:t>
        </w:r>
        <w:r>
          <w:rPr>
            <w:noProof/>
            <w:webHidden/>
          </w:rPr>
          <w:tab/>
        </w:r>
        <w:r>
          <w:rPr>
            <w:noProof/>
            <w:webHidden/>
          </w:rPr>
          <w:fldChar w:fldCharType="begin"/>
        </w:r>
        <w:r>
          <w:rPr>
            <w:noProof/>
            <w:webHidden/>
          </w:rPr>
          <w:instrText xml:space="preserve"> PAGEREF _Toc215068078 \h </w:instrText>
        </w:r>
        <w:r>
          <w:rPr>
            <w:noProof/>
            <w:webHidden/>
          </w:rPr>
        </w:r>
        <w:r>
          <w:rPr>
            <w:noProof/>
            <w:webHidden/>
          </w:rPr>
          <w:fldChar w:fldCharType="separate"/>
        </w:r>
        <w:r>
          <w:rPr>
            <w:noProof/>
            <w:webHidden/>
          </w:rPr>
          <w:t>31</w:t>
        </w:r>
        <w:r>
          <w:rPr>
            <w:noProof/>
            <w:webHidden/>
          </w:rPr>
          <w:fldChar w:fldCharType="end"/>
        </w:r>
      </w:hyperlink>
    </w:p>
    <w:p w14:paraId="232221F5" w14:textId="23E0702B" w:rsidR="00BE2D05" w:rsidRDefault="00BE2D05">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hyperlink w:anchor="_Toc215068079" w:history="1">
        <w:r w:rsidRPr="00BD3577">
          <w:rPr>
            <w:rStyle w:val="Hyperlink"/>
            <w:noProof/>
          </w:rPr>
          <w:t>Hình 9. Giao Diện Đăng Ký Tài Khoản</w:t>
        </w:r>
        <w:r>
          <w:rPr>
            <w:noProof/>
            <w:webHidden/>
          </w:rPr>
          <w:tab/>
        </w:r>
        <w:r>
          <w:rPr>
            <w:noProof/>
            <w:webHidden/>
          </w:rPr>
          <w:fldChar w:fldCharType="begin"/>
        </w:r>
        <w:r>
          <w:rPr>
            <w:noProof/>
            <w:webHidden/>
          </w:rPr>
          <w:instrText xml:space="preserve"> PAGEREF _Toc215068079 \h </w:instrText>
        </w:r>
        <w:r>
          <w:rPr>
            <w:noProof/>
            <w:webHidden/>
          </w:rPr>
        </w:r>
        <w:r>
          <w:rPr>
            <w:noProof/>
            <w:webHidden/>
          </w:rPr>
          <w:fldChar w:fldCharType="separate"/>
        </w:r>
        <w:r>
          <w:rPr>
            <w:noProof/>
            <w:webHidden/>
          </w:rPr>
          <w:t>34</w:t>
        </w:r>
        <w:r>
          <w:rPr>
            <w:noProof/>
            <w:webHidden/>
          </w:rPr>
          <w:fldChar w:fldCharType="end"/>
        </w:r>
      </w:hyperlink>
    </w:p>
    <w:p w14:paraId="6F7D6634" w14:textId="3B6A1834" w:rsidR="00BE2D05" w:rsidRDefault="00BE2D05">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hyperlink w:anchor="_Toc215068080" w:history="1">
        <w:r w:rsidRPr="00BD3577">
          <w:rPr>
            <w:rStyle w:val="Hyperlink"/>
            <w:noProof/>
          </w:rPr>
          <w:t>Hình 10. Giao Diện Đăng Nhập</w:t>
        </w:r>
        <w:r>
          <w:rPr>
            <w:noProof/>
            <w:webHidden/>
          </w:rPr>
          <w:tab/>
        </w:r>
        <w:r>
          <w:rPr>
            <w:noProof/>
            <w:webHidden/>
          </w:rPr>
          <w:fldChar w:fldCharType="begin"/>
        </w:r>
        <w:r>
          <w:rPr>
            <w:noProof/>
            <w:webHidden/>
          </w:rPr>
          <w:instrText xml:space="preserve"> PAGEREF _Toc215068080 \h </w:instrText>
        </w:r>
        <w:r>
          <w:rPr>
            <w:noProof/>
            <w:webHidden/>
          </w:rPr>
        </w:r>
        <w:r>
          <w:rPr>
            <w:noProof/>
            <w:webHidden/>
          </w:rPr>
          <w:fldChar w:fldCharType="separate"/>
        </w:r>
        <w:r>
          <w:rPr>
            <w:noProof/>
            <w:webHidden/>
          </w:rPr>
          <w:t>35</w:t>
        </w:r>
        <w:r>
          <w:rPr>
            <w:noProof/>
            <w:webHidden/>
          </w:rPr>
          <w:fldChar w:fldCharType="end"/>
        </w:r>
      </w:hyperlink>
    </w:p>
    <w:p w14:paraId="38C6CD8E" w14:textId="65193730" w:rsidR="00BE2D05" w:rsidRDefault="00BE2D05">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hyperlink w:anchor="_Toc215068081" w:history="1">
        <w:r w:rsidRPr="00BD3577">
          <w:rPr>
            <w:rStyle w:val="Hyperlink"/>
            <w:noProof/>
          </w:rPr>
          <w:t>Hình 11. Giao Diện Trang Quản Trị</w:t>
        </w:r>
        <w:r>
          <w:rPr>
            <w:noProof/>
            <w:webHidden/>
          </w:rPr>
          <w:tab/>
        </w:r>
        <w:r>
          <w:rPr>
            <w:noProof/>
            <w:webHidden/>
          </w:rPr>
          <w:fldChar w:fldCharType="begin"/>
        </w:r>
        <w:r>
          <w:rPr>
            <w:noProof/>
            <w:webHidden/>
          </w:rPr>
          <w:instrText xml:space="preserve"> PAGEREF _Toc215068081 \h </w:instrText>
        </w:r>
        <w:r>
          <w:rPr>
            <w:noProof/>
            <w:webHidden/>
          </w:rPr>
        </w:r>
        <w:r>
          <w:rPr>
            <w:noProof/>
            <w:webHidden/>
          </w:rPr>
          <w:fldChar w:fldCharType="separate"/>
        </w:r>
        <w:r>
          <w:rPr>
            <w:noProof/>
            <w:webHidden/>
          </w:rPr>
          <w:t>35</w:t>
        </w:r>
        <w:r>
          <w:rPr>
            <w:noProof/>
            <w:webHidden/>
          </w:rPr>
          <w:fldChar w:fldCharType="end"/>
        </w:r>
      </w:hyperlink>
    </w:p>
    <w:p w14:paraId="3DC89362" w14:textId="7650F675" w:rsidR="00BE2D05" w:rsidRDefault="00BE2D05">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hyperlink w:anchor="_Toc215068082" w:history="1">
        <w:r w:rsidRPr="00BD3577">
          <w:rPr>
            <w:rStyle w:val="Hyperlink"/>
            <w:noProof/>
          </w:rPr>
          <w:t>Hình 12. Giao Diện Trang Chủ</w:t>
        </w:r>
        <w:r>
          <w:rPr>
            <w:noProof/>
            <w:webHidden/>
          </w:rPr>
          <w:tab/>
        </w:r>
        <w:r>
          <w:rPr>
            <w:noProof/>
            <w:webHidden/>
          </w:rPr>
          <w:fldChar w:fldCharType="begin"/>
        </w:r>
        <w:r>
          <w:rPr>
            <w:noProof/>
            <w:webHidden/>
          </w:rPr>
          <w:instrText xml:space="preserve"> PAGEREF _Toc215068082 \h </w:instrText>
        </w:r>
        <w:r>
          <w:rPr>
            <w:noProof/>
            <w:webHidden/>
          </w:rPr>
        </w:r>
        <w:r>
          <w:rPr>
            <w:noProof/>
            <w:webHidden/>
          </w:rPr>
          <w:fldChar w:fldCharType="separate"/>
        </w:r>
        <w:r>
          <w:rPr>
            <w:noProof/>
            <w:webHidden/>
          </w:rPr>
          <w:t>36</w:t>
        </w:r>
        <w:r>
          <w:rPr>
            <w:noProof/>
            <w:webHidden/>
          </w:rPr>
          <w:fldChar w:fldCharType="end"/>
        </w:r>
      </w:hyperlink>
    </w:p>
    <w:p w14:paraId="52CAE56D" w14:textId="3059D9A0" w:rsidR="00BE2D05" w:rsidRDefault="00BE2D05">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hyperlink w:anchor="_Toc215068083" w:history="1">
        <w:r w:rsidRPr="00BD3577">
          <w:rPr>
            <w:rStyle w:val="Hyperlink"/>
            <w:noProof/>
          </w:rPr>
          <w:t>Hình 13. Giao Diện Trang Quản Lý Thông Tin Người Dùng</w:t>
        </w:r>
        <w:r>
          <w:rPr>
            <w:noProof/>
            <w:webHidden/>
          </w:rPr>
          <w:tab/>
        </w:r>
        <w:r>
          <w:rPr>
            <w:noProof/>
            <w:webHidden/>
          </w:rPr>
          <w:fldChar w:fldCharType="begin"/>
        </w:r>
        <w:r>
          <w:rPr>
            <w:noProof/>
            <w:webHidden/>
          </w:rPr>
          <w:instrText xml:space="preserve"> PAGEREF _Toc215068083 \h </w:instrText>
        </w:r>
        <w:r>
          <w:rPr>
            <w:noProof/>
            <w:webHidden/>
          </w:rPr>
        </w:r>
        <w:r>
          <w:rPr>
            <w:noProof/>
            <w:webHidden/>
          </w:rPr>
          <w:fldChar w:fldCharType="separate"/>
        </w:r>
        <w:r>
          <w:rPr>
            <w:noProof/>
            <w:webHidden/>
          </w:rPr>
          <w:t>36</w:t>
        </w:r>
        <w:r>
          <w:rPr>
            <w:noProof/>
            <w:webHidden/>
          </w:rPr>
          <w:fldChar w:fldCharType="end"/>
        </w:r>
      </w:hyperlink>
    </w:p>
    <w:p w14:paraId="4CD063BC" w14:textId="20E44612" w:rsidR="00BE2D05" w:rsidRDefault="00BE2D05">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hyperlink w:anchor="_Toc215068084" w:history="1">
        <w:r w:rsidRPr="00BD3577">
          <w:rPr>
            <w:rStyle w:val="Hyperlink"/>
            <w:noProof/>
          </w:rPr>
          <w:t>Hình 14. Giao diện Trang Quản Lý Thông Tin Sản Phẩm</w:t>
        </w:r>
        <w:r>
          <w:rPr>
            <w:noProof/>
            <w:webHidden/>
          </w:rPr>
          <w:tab/>
        </w:r>
        <w:r>
          <w:rPr>
            <w:noProof/>
            <w:webHidden/>
          </w:rPr>
          <w:fldChar w:fldCharType="begin"/>
        </w:r>
        <w:r>
          <w:rPr>
            <w:noProof/>
            <w:webHidden/>
          </w:rPr>
          <w:instrText xml:space="preserve"> PAGEREF _Toc215068084 \h </w:instrText>
        </w:r>
        <w:r>
          <w:rPr>
            <w:noProof/>
            <w:webHidden/>
          </w:rPr>
        </w:r>
        <w:r>
          <w:rPr>
            <w:noProof/>
            <w:webHidden/>
          </w:rPr>
          <w:fldChar w:fldCharType="separate"/>
        </w:r>
        <w:r>
          <w:rPr>
            <w:noProof/>
            <w:webHidden/>
          </w:rPr>
          <w:t>37</w:t>
        </w:r>
        <w:r>
          <w:rPr>
            <w:noProof/>
            <w:webHidden/>
          </w:rPr>
          <w:fldChar w:fldCharType="end"/>
        </w:r>
      </w:hyperlink>
    </w:p>
    <w:p w14:paraId="718EF4AB" w14:textId="4EC399D7" w:rsidR="00BE2D05" w:rsidRDefault="00BE2D05">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hyperlink w:anchor="_Toc215068085" w:history="1">
        <w:r w:rsidRPr="00BD3577">
          <w:rPr>
            <w:rStyle w:val="Hyperlink"/>
            <w:noProof/>
          </w:rPr>
          <w:t>Hình 15. Giao diện Trang Chỉnh Sửa Thông Tin Sản Phẩm</w:t>
        </w:r>
        <w:r>
          <w:rPr>
            <w:noProof/>
            <w:webHidden/>
          </w:rPr>
          <w:tab/>
        </w:r>
        <w:r>
          <w:rPr>
            <w:noProof/>
            <w:webHidden/>
          </w:rPr>
          <w:fldChar w:fldCharType="begin"/>
        </w:r>
        <w:r>
          <w:rPr>
            <w:noProof/>
            <w:webHidden/>
          </w:rPr>
          <w:instrText xml:space="preserve"> PAGEREF _Toc215068085 \h </w:instrText>
        </w:r>
        <w:r>
          <w:rPr>
            <w:noProof/>
            <w:webHidden/>
          </w:rPr>
        </w:r>
        <w:r>
          <w:rPr>
            <w:noProof/>
            <w:webHidden/>
          </w:rPr>
          <w:fldChar w:fldCharType="separate"/>
        </w:r>
        <w:r>
          <w:rPr>
            <w:noProof/>
            <w:webHidden/>
          </w:rPr>
          <w:t>37</w:t>
        </w:r>
        <w:r>
          <w:rPr>
            <w:noProof/>
            <w:webHidden/>
          </w:rPr>
          <w:fldChar w:fldCharType="end"/>
        </w:r>
      </w:hyperlink>
    </w:p>
    <w:p w14:paraId="144D2801" w14:textId="14C33F61" w:rsidR="00BE2D05" w:rsidRDefault="00BE2D05">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hyperlink w:anchor="_Toc215068086" w:history="1">
        <w:r w:rsidRPr="00BD3577">
          <w:rPr>
            <w:rStyle w:val="Hyperlink"/>
            <w:noProof/>
          </w:rPr>
          <w:t>Hình 16. Giao diện Trang Thêm Mới Sản Phẩm</w:t>
        </w:r>
        <w:r>
          <w:rPr>
            <w:noProof/>
            <w:webHidden/>
          </w:rPr>
          <w:tab/>
        </w:r>
        <w:r>
          <w:rPr>
            <w:noProof/>
            <w:webHidden/>
          </w:rPr>
          <w:fldChar w:fldCharType="begin"/>
        </w:r>
        <w:r>
          <w:rPr>
            <w:noProof/>
            <w:webHidden/>
          </w:rPr>
          <w:instrText xml:space="preserve"> PAGEREF _Toc215068086 \h </w:instrText>
        </w:r>
        <w:r>
          <w:rPr>
            <w:noProof/>
            <w:webHidden/>
          </w:rPr>
        </w:r>
        <w:r>
          <w:rPr>
            <w:noProof/>
            <w:webHidden/>
          </w:rPr>
          <w:fldChar w:fldCharType="separate"/>
        </w:r>
        <w:r>
          <w:rPr>
            <w:noProof/>
            <w:webHidden/>
          </w:rPr>
          <w:t>38</w:t>
        </w:r>
        <w:r>
          <w:rPr>
            <w:noProof/>
            <w:webHidden/>
          </w:rPr>
          <w:fldChar w:fldCharType="end"/>
        </w:r>
      </w:hyperlink>
    </w:p>
    <w:p w14:paraId="6F0466C8" w14:textId="72404719" w:rsidR="00BE2D05" w:rsidRDefault="00BE2D05">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hyperlink w:anchor="_Toc215068087" w:history="1">
        <w:r w:rsidRPr="00BD3577">
          <w:rPr>
            <w:rStyle w:val="Hyperlink"/>
            <w:noProof/>
          </w:rPr>
          <w:t>Hình 17. Giao diện Trang Chi Tiết Sản Phẩm</w:t>
        </w:r>
        <w:r>
          <w:rPr>
            <w:noProof/>
            <w:webHidden/>
          </w:rPr>
          <w:tab/>
        </w:r>
        <w:r>
          <w:rPr>
            <w:noProof/>
            <w:webHidden/>
          </w:rPr>
          <w:fldChar w:fldCharType="begin"/>
        </w:r>
        <w:r>
          <w:rPr>
            <w:noProof/>
            <w:webHidden/>
          </w:rPr>
          <w:instrText xml:space="preserve"> PAGEREF _Toc215068087 \h </w:instrText>
        </w:r>
        <w:r>
          <w:rPr>
            <w:noProof/>
            <w:webHidden/>
          </w:rPr>
        </w:r>
        <w:r>
          <w:rPr>
            <w:noProof/>
            <w:webHidden/>
          </w:rPr>
          <w:fldChar w:fldCharType="separate"/>
        </w:r>
        <w:r>
          <w:rPr>
            <w:noProof/>
            <w:webHidden/>
          </w:rPr>
          <w:t>38</w:t>
        </w:r>
        <w:r>
          <w:rPr>
            <w:noProof/>
            <w:webHidden/>
          </w:rPr>
          <w:fldChar w:fldCharType="end"/>
        </w:r>
      </w:hyperlink>
    </w:p>
    <w:p w14:paraId="16E7FE3F" w14:textId="0E0268ED" w:rsidR="00BE2D05" w:rsidRDefault="00BE2D05">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hyperlink w:anchor="_Toc215068088" w:history="1">
        <w:r w:rsidRPr="00BD3577">
          <w:rPr>
            <w:rStyle w:val="Hyperlink"/>
            <w:noProof/>
          </w:rPr>
          <w:t>Hình 18. Giao diện Trang Quản Lý Đơn Hàng</w:t>
        </w:r>
        <w:r>
          <w:rPr>
            <w:noProof/>
            <w:webHidden/>
          </w:rPr>
          <w:tab/>
        </w:r>
        <w:r>
          <w:rPr>
            <w:noProof/>
            <w:webHidden/>
          </w:rPr>
          <w:fldChar w:fldCharType="begin"/>
        </w:r>
        <w:r>
          <w:rPr>
            <w:noProof/>
            <w:webHidden/>
          </w:rPr>
          <w:instrText xml:space="preserve"> PAGEREF _Toc215068088 \h </w:instrText>
        </w:r>
        <w:r>
          <w:rPr>
            <w:noProof/>
            <w:webHidden/>
          </w:rPr>
        </w:r>
        <w:r>
          <w:rPr>
            <w:noProof/>
            <w:webHidden/>
          </w:rPr>
          <w:fldChar w:fldCharType="separate"/>
        </w:r>
        <w:r>
          <w:rPr>
            <w:noProof/>
            <w:webHidden/>
          </w:rPr>
          <w:t>39</w:t>
        </w:r>
        <w:r>
          <w:rPr>
            <w:noProof/>
            <w:webHidden/>
          </w:rPr>
          <w:fldChar w:fldCharType="end"/>
        </w:r>
      </w:hyperlink>
    </w:p>
    <w:p w14:paraId="5D116677" w14:textId="02B3199F" w:rsidR="00BE2D05" w:rsidRDefault="00BE2D05">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hyperlink w:anchor="_Toc215068089" w:history="1">
        <w:r w:rsidRPr="00BD3577">
          <w:rPr>
            <w:rStyle w:val="Hyperlink"/>
            <w:noProof/>
          </w:rPr>
          <w:t>Hình 19. Giao diện Trang Quản Lý Đơn Hàng Chi Tiết</w:t>
        </w:r>
        <w:r>
          <w:rPr>
            <w:noProof/>
            <w:webHidden/>
          </w:rPr>
          <w:tab/>
        </w:r>
        <w:r>
          <w:rPr>
            <w:noProof/>
            <w:webHidden/>
          </w:rPr>
          <w:fldChar w:fldCharType="begin"/>
        </w:r>
        <w:r>
          <w:rPr>
            <w:noProof/>
            <w:webHidden/>
          </w:rPr>
          <w:instrText xml:space="preserve"> PAGEREF _Toc215068089 \h </w:instrText>
        </w:r>
        <w:r>
          <w:rPr>
            <w:noProof/>
            <w:webHidden/>
          </w:rPr>
        </w:r>
        <w:r>
          <w:rPr>
            <w:noProof/>
            <w:webHidden/>
          </w:rPr>
          <w:fldChar w:fldCharType="separate"/>
        </w:r>
        <w:r>
          <w:rPr>
            <w:noProof/>
            <w:webHidden/>
          </w:rPr>
          <w:t>39</w:t>
        </w:r>
        <w:r>
          <w:rPr>
            <w:noProof/>
            <w:webHidden/>
          </w:rPr>
          <w:fldChar w:fldCharType="end"/>
        </w:r>
      </w:hyperlink>
    </w:p>
    <w:p w14:paraId="7F94CA2E" w14:textId="622B0553" w:rsidR="00BE2D05" w:rsidRDefault="00BE2D05">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hyperlink w:anchor="_Toc215068090" w:history="1">
        <w:r w:rsidRPr="00BD3577">
          <w:rPr>
            <w:rStyle w:val="Hyperlink"/>
            <w:noProof/>
          </w:rPr>
          <w:t>Hình 20. Giao diện Trang Giỏ Hàng</w:t>
        </w:r>
        <w:r>
          <w:rPr>
            <w:noProof/>
            <w:webHidden/>
          </w:rPr>
          <w:tab/>
        </w:r>
        <w:r>
          <w:rPr>
            <w:noProof/>
            <w:webHidden/>
          </w:rPr>
          <w:fldChar w:fldCharType="begin"/>
        </w:r>
        <w:r>
          <w:rPr>
            <w:noProof/>
            <w:webHidden/>
          </w:rPr>
          <w:instrText xml:space="preserve"> PAGEREF _Toc215068090 \h </w:instrText>
        </w:r>
        <w:r>
          <w:rPr>
            <w:noProof/>
            <w:webHidden/>
          </w:rPr>
        </w:r>
        <w:r>
          <w:rPr>
            <w:noProof/>
            <w:webHidden/>
          </w:rPr>
          <w:fldChar w:fldCharType="separate"/>
        </w:r>
        <w:r>
          <w:rPr>
            <w:noProof/>
            <w:webHidden/>
          </w:rPr>
          <w:t>40</w:t>
        </w:r>
        <w:r>
          <w:rPr>
            <w:noProof/>
            <w:webHidden/>
          </w:rPr>
          <w:fldChar w:fldCharType="end"/>
        </w:r>
      </w:hyperlink>
    </w:p>
    <w:p w14:paraId="0A1D3695" w14:textId="487EF39D" w:rsidR="00BE2D05" w:rsidRDefault="00BE2D05">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hyperlink w:anchor="_Toc215068091" w:history="1">
        <w:r w:rsidRPr="00BD3577">
          <w:rPr>
            <w:rStyle w:val="Hyperlink"/>
            <w:noProof/>
          </w:rPr>
          <w:t>Hình 21. Giao diện Trang Profile Người Dùng</w:t>
        </w:r>
        <w:r>
          <w:rPr>
            <w:noProof/>
            <w:webHidden/>
          </w:rPr>
          <w:tab/>
        </w:r>
        <w:r>
          <w:rPr>
            <w:noProof/>
            <w:webHidden/>
          </w:rPr>
          <w:fldChar w:fldCharType="begin"/>
        </w:r>
        <w:r>
          <w:rPr>
            <w:noProof/>
            <w:webHidden/>
          </w:rPr>
          <w:instrText xml:space="preserve"> PAGEREF _Toc215068091 \h </w:instrText>
        </w:r>
        <w:r>
          <w:rPr>
            <w:noProof/>
            <w:webHidden/>
          </w:rPr>
        </w:r>
        <w:r>
          <w:rPr>
            <w:noProof/>
            <w:webHidden/>
          </w:rPr>
          <w:fldChar w:fldCharType="separate"/>
        </w:r>
        <w:r>
          <w:rPr>
            <w:noProof/>
            <w:webHidden/>
          </w:rPr>
          <w:t>40</w:t>
        </w:r>
        <w:r>
          <w:rPr>
            <w:noProof/>
            <w:webHidden/>
          </w:rPr>
          <w:fldChar w:fldCharType="end"/>
        </w:r>
      </w:hyperlink>
    </w:p>
    <w:p w14:paraId="0F042A04" w14:textId="1DC3ACF3" w:rsidR="00635CD1" w:rsidRDefault="00A01921" w:rsidP="00301FDC">
      <w:pPr>
        <w:spacing w:after="200" w:line="276" w:lineRule="auto"/>
        <w:rPr>
          <w:b/>
          <w:bCs/>
        </w:rPr>
      </w:pPr>
      <w:r>
        <w:rPr>
          <w:b/>
          <w:bCs/>
        </w:rPr>
        <w:fldChar w:fldCharType="end"/>
      </w:r>
    </w:p>
    <w:p w14:paraId="11116CC7" w14:textId="77777777" w:rsidR="003876BF" w:rsidRDefault="003876BF" w:rsidP="00301FDC">
      <w:pPr>
        <w:spacing w:after="200" w:line="276" w:lineRule="auto"/>
        <w:rPr>
          <w:b/>
          <w:bCs/>
        </w:rPr>
      </w:pPr>
    </w:p>
    <w:p w14:paraId="21822BB4" w14:textId="77777777" w:rsidR="003876BF" w:rsidRDefault="003876BF" w:rsidP="00301FDC">
      <w:pPr>
        <w:spacing w:after="200" w:line="276" w:lineRule="auto"/>
        <w:rPr>
          <w:b/>
          <w:bCs/>
        </w:rPr>
      </w:pPr>
    </w:p>
    <w:p w14:paraId="5F3C99D4" w14:textId="77777777" w:rsidR="003876BF" w:rsidRDefault="003876BF" w:rsidP="00301FDC">
      <w:pPr>
        <w:spacing w:after="200" w:line="276" w:lineRule="auto"/>
        <w:rPr>
          <w:b/>
          <w:bCs/>
        </w:rPr>
      </w:pPr>
    </w:p>
    <w:p w14:paraId="47AD4435" w14:textId="77777777" w:rsidR="003876BF" w:rsidRDefault="003876BF" w:rsidP="00301FDC">
      <w:pPr>
        <w:spacing w:after="200" w:line="276" w:lineRule="auto"/>
        <w:rPr>
          <w:b/>
          <w:bCs/>
        </w:rPr>
      </w:pPr>
    </w:p>
    <w:p w14:paraId="7854727D" w14:textId="77777777" w:rsidR="003876BF" w:rsidRDefault="003876BF" w:rsidP="00301FDC">
      <w:pPr>
        <w:spacing w:after="200" w:line="276" w:lineRule="auto"/>
        <w:rPr>
          <w:b/>
          <w:bCs/>
        </w:rPr>
      </w:pPr>
    </w:p>
    <w:p w14:paraId="09D9A153" w14:textId="77777777" w:rsidR="003876BF" w:rsidRDefault="003876BF" w:rsidP="00301FDC">
      <w:pPr>
        <w:spacing w:after="200" w:line="276" w:lineRule="auto"/>
        <w:rPr>
          <w:b/>
          <w:bCs/>
        </w:rPr>
      </w:pPr>
    </w:p>
    <w:p w14:paraId="339A04A8" w14:textId="77777777" w:rsidR="003876BF" w:rsidRDefault="003876BF" w:rsidP="00301FDC">
      <w:pPr>
        <w:spacing w:after="200" w:line="276" w:lineRule="auto"/>
        <w:rPr>
          <w:b/>
          <w:bCs/>
        </w:rPr>
      </w:pPr>
    </w:p>
    <w:p w14:paraId="4E09399F" w14:textId="77777777" w:rsidR="003876BF" w:rsidRDefault="003876BF" w:rsidP="00301FDC">
      <w:pPr>
        <w:spacing w:after="200" w:line="276" w:lineRule="auto"/>
        <w:rPr>
          <w:b/>
          <w:bCs/>
        </w:rPr>
      </w:pPr>
    </w:p>
    <w:p w14:paraId="0277D6A4" w14:textId="77777777" w:rsidR="003876BF" w:rsidRDefault="003876BF" w:rsidP="00301FDC">
      <w:pPr>
        <w:spacing w:after="200" w:line="276" w:lineRule="auto"/>
        <w:rPr>
          <w:b/>
          <w:bCs/>
        </w:rPr>
      </w:pPr>
    </w:p>
    <w:p w14:paraId="13D9B485" w14:textId="77777777" w:rsidR="003876BF" w:rsidRDefault="003876BF" w:rsidP="00301FDC">
      <w:pPr>
        <w:spacing w:after="200" w:line="276" w:lineRule="auto"/>
        <w:rPr>
          <w:b/>
          <w:bCs/>
        </w:rPr>
      </w:pPr>
    </w:p>
    <w:p w14:paraId="6D084886" w14:textId="77777777" w:rsidR="003876BF" w:rsidRDefault="003876BF" w:rsidP="00301FDC">
      <w:pPr>
        <w:spacing w:after="200" w:line="276" w:lineRule="auto"/>
        <w:rPr>
          <w:b/>
          <w:bCs/>
        </w:rPr>
      </w:pPr>
    </w:p>
    <w:p w14:paraId="4D07BC20" w14:textId="77777777" w:rsidR="003876BF" w:rsidRDefault="003876BF" w:rsidP="00301FDC">
      <w:pPr>
        <w:spacing w:after="200" w:line="276" w:lineRule="auto"/>
        <w:rPr>
          <w:b/>
          <w:bCs/>
        </w:rPr>
      </w:pPr>
    </w:p>
    <w:p w14:paraId="47543578" w14:textId="77777777" w:rsidR="003876BF" w:rsidRDefault="003876BF" w:rsidP="00301FDC">
      <w:pPr>
        <w:spacing w:after="200" w:line="276" w:lineRule="auto"/>
        <w:rPr>
          <w:b/>
          <w:bCs/>
        </w:rPr>
      </w:pPr>
    </w:p>
    <w:p w14:paraId="4B20617B" w14:textId="77777777" w:rsidR="003876BF" w:rsidRDefault="003876BF" w:rsidP="003876BF">
      <w:pPr>
        <w:spacing w:after="200" w:line="276" w:lineRule="auto"/>
        <w:jc w:val="center"/>
        <w:rPr>
          <w:b/>
          <w:bCs/>
        </w:rPr>
      </w:pPr>
      <w:r>
        <w:rPr>
          <w:b/>
          <w:bCs/>
        </w:rPr>
        <w:t>DANH MỤC  BẢNG</w:t>
      </w:r>
    </w:p>
    <w:p w14:paraId="76DE2060" w14:textId="77777777" w:rsidR="003876BF" w:rsidRDefault="003876BF" w:rsidP="003876BF">
      <w:pPr>
        <w:spacing w:after="200" w:line="276" w:lineRule="auto"/>
        <w:rPr>
          <w:b/>
          <w:bCs/>
        </w:rPr>
      </w:pPr>
    </w:p>
    <w:p w14:paraId="0C156CED" w14:textId="5BF34A23" w:rsidR="00BE2D05" w:rsidRDefault="003876BF">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r>
        <w:rPr>
          <w:b/>
          <w:bCs/>
        </w:rPr>
        <w:fldChar w:fldCharType="begin"/>
      </w:r>
      <w:r>
        <w:rPr>
          <w:b/>
          <w:bCs/>
        </w:rPr>
        <w:instrText xml:space="preserve"> TOC \h \z \c "Table" </w:instrText>
      </w:r>
      <w:r>
        <w:rPr>
          <w:b/>
          <w:bCs/>
        </w:rPr>
        <w:fldChar w:fldCharType="separate"/>
      </w:r>
      <w:hyperlink w:anchor="_Toc215068098" w:history="1">
        <w:r w:rsidR="00BE2D05" w:rsidRPr="00680DD9">
          <w:rPr>
            <w:rStyle w:val="Hyperlink"/>
            <w:noProof/>
          </w:rPr>
          <w:t>Table 1. Bảng Web Server Control</w:t>
        </w:r>
        <w:r w:rsidR="00BE2D05">
          <w:rPr>
            <w:noProof/>
            <w:webHidden/>
          </w:rPr>
          <w:tab/>
        </w:r>
        <w:r w:rsidR="00BE2D05">
          <w:rPr>
            <w:noProof/>
            <w:webHidden/>
          </w:rPr>
          <w:fldChar w:fldCharType="begin"/>
        </w:r>
        <w:r w:rsidR="00BE2D05">
          <w:rPr>
            <w:noProof/>
            <w:webHidden/>
          </w:rPr>
          <w:instrText xml:space="preserve"> PAGEREF _Toc215068098 \h </w:instrText>
        </w:r>
        <w:r w:rsidR="00BE2D05">
          <w:rPr>
            <w:noProof/>
            <w:webHidden/>
          </w:rPr>
        </w:r>
        <w:r w:rsidR="00BE2D05">
          <w:rPr>
            <w:noProof/>
            <w:webHidden/>
          </w:rPr>
          <w:fldChar w:fldCharType="separate"/>
        </w:r>
        <w:r w:rsidR="00BE2D05">
          <w:rPr>
            <w:noProof/>
            <w:webHidden/>
          </w:rPr>
          <w:t>12</w:t>
        </w:r>
        <w:r w:rsidR="00BE2D05">
          <w:rPr>
            <w:noProof/>
            <w:webHidden/>
          </w:rPr>
          <w:fldChar w:fldCharType="end"/>
        </w:r>
      </w:hyperlink>
    </w:p>
    <w:p w14:paraId="2D0066B0" w14:textId="2ABA33E8" w:rsidR="00BE2D05" w:rsidRDefault="00BE2D05">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hyperlink w:anchor="_Toc215068099" w:history="1">
        <w:r w:rsidRPr="00680DD9">
          <w:rPr>
            <w:rStyle w:val="Hyperlink"/>
            <w:noProof/>
          </w:rPr>
          <w:t>Table 2. Bảng Validation Control</w:t>
        </w:r>
        <w:r>
          <w:rPr>
            <w:noProof/>
            <w:webHidden/>
          </w:rPr>
          <w:tab/>
        </w:r>
        <w:r>
          <w:rPr>
            <w:noProof/>
            <w:webHidden/>
          </w:rPr>
          <w:fldChar w:fldCharType="begin"/>
        </w:r>
        <w:r>
          <w:rPr>
            <w:noProof/>
            <w:webHidden/>
          </w:rPr>
          <w:instrText xml:space="preserve"> PAGEREF _Toc215068099 \h </w:instrText>
        </w:r>
        <w:r>
          <w:rPr>
            <w:noProof/>
            <w:webHidden/>
          </w:rPr>
        </w:r>
        <w:r>
          <w:rPr>
            <w:noProof/>
            <w:webHidden/>
          </w:rPr>
          <w:fldChar w:fldCharType="separate"/>
        </w:r>
        <w:r>
          <w:rPr>
            <w:noProof/>
            <w:webHidden/>
          </w:rPr>
          <w:t>12</w:t>
        </w:r>
        <w:r>
          <w:rPr>
            <w:noProof/>
            <w:webHidden/>
          </w:rPr>
          <w:fldChar w:fldCharType="end"/>
        </w:r>
      </w:hyperlink>
    </w:p>
    <w:p w14:paraId="037041D3" w14:textId="1DBC2729" w:rsidR="00BE2D05" w:rsidRDefault="00BE2D05">
      <w:pPr>
        <w:pStyle w:val="TableofFigures"/>
        <w:tabs>
          <w:tab w:val="right" w:leader="dot" w:pos="9062"/>
        </w:tabs>
        <w:rPr>
          <w:rFonts w:asciiTheme="minorHAnsi" w:eastAsiaTheme="minorEastAsia" w:hAnsiTheme="minorHAnsi" w:cstheme="minorBidi"/>
          <w:noProof/>
          <w:kern w:val="2"/>
          <w:sz w:val="24"/>
          <w:szCs w:val="24"/>
          <w:lang w:eastAsia="en-US"/>
          <w14:ligatures w14:val="standardContextual"/>
        </w:rPr>
      </w:pPr>
      <w:hyperlink w:anchor="_Toc215068100" w:history="1">
        <w:r w:rsidRPr="00680DD9">
          <w:rPr>
            <w:rStyle w:val="Hyperlink"/>
            <w:noProof/>
          </w:rPr>
          <w:t>Table 3. Bảng các đối tượng chính trong ADO.NET</w:t>
        </w:r>
        <w:r>
          <w:rPr>
            <w:noProof/>
            <w:webHidden/>
          </w:rPr>
          <w:tab/>
        </w:r>
        <w:r>
          <w:rPr>
            <w:noProof/>
            <w:webHidden/>
          </w:rPr>
          <w:fldChar w:fldCharType="begin"/>
        </w:r>
        <w:r>
          <w:rPr>
            <w:noProof/>
            <w:webHidden/>
          </w:rPr>
          <w:instrText xml:space="preserve"> PAGEREF _Toc215068100 \h </w:instrText>
        </w:r>
        <w:r>
          <w:rPr>
            <w:noProof/>
            <w:webHidden/>
          </w:rPr>
        </w:r>
        <w:r>
          <w:rPr>
            <w:noProof/>
            <w:webHidden/>
          </w:rPr>
          <w:fldChar w:fldCharType="separate"/>
        </w:r>
        <w:r>
          <w:rPr>
            <w:noProof/>
            <w:webHidden/>
          </w:rPr>
          <w:t>14</w:t>
        </w:r>
        <w:r>
          <w:rPr>
            <w:noProof/>
            <w:webHidden/>
          </w:rPr>
          <w:fldChar w:fldCharType="end"/>
        </w:r>
      </w:hyperlink>
    </w:p>
    <w:p w14:paraId="241761A1" w14:textId="0499E940" w:rsidR="003876BF" w:rsidRPr="00301FDC" w:rsidRDefault="003876BF" w:rsidP="003876BF">
      <w:pPr>
        <w:spacing w:after="200" w:line="276" w:lineRule="auto"/>
        <w:rPr>
          <w:b/>
          <w:bCs/>
        </w:rPr>
        <w:sectPr w:rsidR="003876BF" w:rsidRPr="00301FDC" w:rsidSect="00880B93">
          <w:headerReference w:type="default" r:id="rId11"/>
          <w:footerReference w:type="default" r:id="rId12"/>
          <w:pgSz w:w="11907" w:h="16840" w:code="9"/>
          <w:pgMar w:top="1134" w:right="1134" w:bottom="1134" w:left="1701" w:header="284" w:footer="284" w:gutter="0"/>
          <w:pgNumType w:fmt="lowerRoman" w:start="1"/>
          <w:cols w:space="720"/>
          <w:docGrid w:linePitch="354"/>
        </w:sectPr>
      </w:pPr>
      <w:r>
        <w:rPr>
          <w:b/>
          <w:bCs/>
        </w:rPr>
        <w:fldChar w:fldCharType="end"/>
      </w:r>
    </w:p>
    <w:p w14:paraId="300918C3" w14:textId="77777777" w:rsidR="007A413C" w:rsidRPr="00A11E85" w:rsidRDefault="007A413C" w:rsidP="001F2CA9">
      <w:pPr>
        <w:ind w:firstLine="720"/>
        <w:jc w:val="center"/>
        <w:rPr>
          <w:b/>
          <w:bCs/>
        </w:rPr>
      </w:pPr>
      <w:r w:rsidRPr="00A11E85">
        <w:rPr>
          <w:b/>
          <w:bCs/>
        </w:rPr>
        <w:lastRenderedPageBreak/>
        <w:t>MỞ ĐẦU</w:t>
      </w:r>
    </w:p>
    <w:p w14:paraId="09CFB6BD" w14:textId="2DAD3DA5" w:rsidR="001325B6" w:rsidRPr="00A11E85" w:rsidRDefault="008B6BE6" w:rsidP="00D47869">
      <w:pPr>
        <w:pStyle w:val="cap1"/>
      </w:pPr>
      <w:bookmarkStart w:id="0" w:name="_Toc215052421"/>
      <w:bookmarkStart w:id="1" w:name="_Toc215067974"/>
      <w:r w:rsidRPr="00A11E85">
        <w:t>Lý do chọn đề tài</w:t>
      </w:r>
      <w:bookmarkEnd w:id="0"/>
      <w:bookmarkEnd w:id="1"/>
    </w:p>
    <w:p w14:paraId="0004C189" w14:textId="5B23E0BE" w:rsidR="00107E9B" w:rsidRPr="00A11E85" w:rsidRDefault="00107E9B" w:rsidP="00531678">
      <w:pPr>
        <w:ind w:firstLine="284"/>
        <w:jc w:val="both"/>
      </w:pPr>
      <w:r w:rsidRPr="00A11E85">
        <w:t>Với những thao tác đơn giản trên máy tính, điện thoại</w:t>
      </w:r>
      <w:r w:rsidR="00A82862" w:rsidRPr="00A11E85">
        <w:t xml:space="preserve"> thông minh có kết nối </w:t>
      </w:r>
      <w:r w:rsidRPr="00A11E85">
        <w:t>mạng Internet</w:t>
      </w:r>
      <w:r w:rsidR="00A82862" w:rsidRPr="00A11E85">
        <w:t>.</w:t>
      </w:r>
      <w:r w:rsidRPr="00A11E85">
        <w:t xml:space="preserve"> </w:t>
      </w:r>
      <w:r w:rsidR="001E0385" w:rsidRPr="00A11E85">
        <w:t>Chúng ta sẽ</w:t>
      </w:r>
      <w:r w:rsidRPr="00A11E85">
        <w:t xml:space="preserve"> tận tay mua những gì mình cần mà không phải mất nhiều thời gian.</w:t>
      </w:r>
      <w:r w:rsidR="001E0385" w:rsidRPr="00A11E85">
        <w:t xml:space="preserve"> C</w:t>
      </w:r>
      <w:r w:rsidRPr="00A11E85">
        <w:t xml:space="preserve">hỉ cần vào các trang dịch vụ thương mại điện tử, làm theo hướng dẫn và click vào những gì </w:t>
      </w:r>
      <w:r w:rsidR="001E0385" w:rsidRPr="00A11E85">
        <w:t>chúng ta</w:t>
      </w:r>
      <w:r w:rsidRPr="00A11E85">
        <w:t xml:space="preserve"> cần. Các nhà dịch vụ sẽ</w:t>
      </w:r>
      <w:r w:rsidR="001E0385" w:rsidRPr="00A11E85">
        <w:t xml:space="preserve"> giao</w:t>
      </w:r>
      <w:r w:rsidRPr="00A11E85">
        <w:t xml:space="preserve"> </w:t>
      </w:r>
      <w:r w:rsidR="001E0385" w:rsidRPr="00A11E85">
        <w:t xml:space="preserve">sản phẩm </w:t>
      </w:r>
      <w:r w:rsidRPr="00A11E85">
        <w:t>đến tận nhà</w:t>
      </w:r>
      <w:r w:rsidR="001E0385" w:rsidRPr="00A11E85">
        <w:t xml:space="preserve"> cho chúng ta.</w:t>
      </w:r>
    </w:p>
    <w:p w14:paraId="00A219F3" w14:textId="5767D37C" w:rsidR="008B6BE6" w:rsidRPr="00A11E85" w:rsidRDefault="00106140" w:rsidP="00531678">
      <w:pPr>
        <w:ind w:firstLine="284"/>
        <w:jc w:val="both"/>
      </w:pPr>
      <w:r w:rsidRPr="00A11E85">
        <w:t xml:space="preserve">Để tiếp cận và góp phần đẩy mạnh sự </w:t>
      </w:r>
      <w:r w:rsidR="00710577" w:rsidRPr="00A11E85">
        <w:t xml:space="preserve">phát triển, </w:t>
      </w:r>
      <w:r w:rsidRPr="00A11E85">
        <w:t>phổ biến của thương mại điện tử ở Việt Nam,</w:t>
      </w:r>
      <w:r w:rsidR="00710577" w:rsidRPr="00A11E85">
        <w:t xml:space="preserve"> </w:t>
      </w:r>
      <w:r w:rsidRPr="00A11E85">
        <w:t xml:space="preserve">em đã tìm hiểu và xây dựng </w:t>
      </w:r>
      <w:r w:rsidR="00C45A0A" w:rsidRPr="00A11E85">
        <w:t>đề tài</w:t>
      </w:r>
      <w:r w:rsidRPr="00A11E85">
        <w:t xml:space="preserve"> “Xây dựng website bán </w:t>
      </w:r>
      <w:r w:rsidR="00710577" w:rsidRPr="00A11E85">
        <w:t>sản phẩm cà phê giải khát</w:t>
      </w:r>
      <w:r w:rsidRPr="00A11E85">
        <w:t xml:space="preserve">” với mặt hàng là các loại </w:t>
      </w:r>
      <w:r w:rsidR="00D90279" w:rsidRPr="00A11E85">
        <w:t>cà phê</w:t>
      </w:r>
      <w:r w:rsidR="00EB742F" w:rsidRPr="00A11E85">
        <w:t>, nước giải khát</w:t>
      </w:r>
      <w:r w:rsidRPr="00A11E85">
        <w:t>.</w:t>
      </w:r>
    </w:p>
    <w:p w14:paraId="65CA35F9" w14:textId="56A078A9" w:rsidR="008B6BE6" w:rsidRPr="00A11E85" w:rsidRDefault="008B6BE6" w:rsidP="00D47869">
      <w:pPr>
        <w:pStyle w:val="cap1"/>
      </w:pPr>
      <w:bookmarkStart w:id="2" w:name="_Toc215052422"/>
      <w:bookmarkStart w:id="3" w:name="_Toc215067975"/>
      <w:r w:rsidRPr="00A11E85">
        <w:t>Mục tiêu nghiên cứu</w:t>
      </w:r>
      <w:bookmarkEnd w:id="2"/>
      <w:bookmarkEnd w:id="3"/>
    </w:p>
    <w:p w14:paraId="3869A243" w14:textId="53C8376F" w:rsidR="00633EAD" w:rsidRPr="00A11E85" w:rsidRDefault="00633EAD" w:rsidP="00531678">
      <w:pPr>
        <w:ind w:firstLine="284"/>
        <w:jc w:val="both"/>
      </w:pPr>
      <w:r w:rsidRPr="00A11E85">
        <w:t>Xây dựng một website bán hàng hoàn chỉnh bằng cách vận dụng kiến thức đã học về lập trình web, cơ sở dữ liệu SQL Server, mô hình MVC, HTML/CSS, Bootstrap, ngôn ngữ C# và nền tảng ASP.NET. Thông qua đó, sinh viên có cơ hội tiếp cận quy trình phát triển một hệ thống thương mại điện tử thực tế.</w:t>
      </w:r>
    </w:p>
    <w:p w14:paraId="7B9075DB" w14:textId="7A21E5DC" w:rsidR="00633EAD" w:rsidRPr="00A11E85" w:rsidRDefault="00633EAD" w:rsidP="00531678">
      <w:pPr>
        <w:ind w:firstLine="284"/>
        <w:jc w:val="both"/>
      </w:pPr>
      <w:r w:rsidRPr="00A11E85">
        <w:t>Về giao diện, website cần được thiết kế thân thiện và trực quan, đảm bảo người dùng dễ dàng thao tác. Song song đó, trang quản trị cũng phải rõ ràng, thuận tiện cho việc quản lý. Điều này giúp nâng cao trải nghiệm người dùng và tạo ấn tượng chuyên nghiệp cho hệ thống.</w:t>
      </w:r>
    </w:p>
    <w:p w14:paraId="3E7F2A8E" w14:textId="4CB9B2B2" w:rsidR="00633EAD" w:rsidRPr="00A11E85" w:rsidRDefault="00633EAD" w:rsidP="00531678">
      <w:pPr>
        <w:ind w:firstLine="284"/>
        <w:jc w:val="both"/>
      </w:pPr>
      <w:r w:rsidRPr="00A11E85">
        <w:t>Về chức năng, đề tài tập trung xây dựng các tính năng cốt lõi của một website</w:t>
      </w:r>
      <w:r w:rsidR="004F31A1" w:rsidRPr="00A11E85">
        <w:t xml:space="preserve"> bán hàng</w:t>
      </w:r>
      <w:r w:rsidRPr="00A11E85">
        <w:t>, bao gồm: tìm kiếm và xem chi tiết sản phẩm, quản lý giỏ hàng, đặt mua hàng, quản lý đơn hàng và quản lý thông tin tài khoản người dùng.</w:t>
      </w:r>
    </w:p>
    <w:p w14:paraId="1985823A" w14:textId="3BB05AEE" w:rsidR="008B6BE6" w:rsidRPr="00A11E85" w:rsidRDefault="00633EAD" w:rsidP="00531678">
      <w:pPr>
        <w:ind w:firstLine="284"/>
        <w:jc w:val="both"/>
      </w:pPr>
      <w:r w:rsidRPr="00A11E85">
        <w:t>Trong quá trình thực hiện, sinh viên tìm hiểu và áp dụng công nghệ ASP.NET, nắm được cách triển khai ứng dụng web theo mô hình MVC, thực hiện kết nối và xử lý dữ liệu với SQL Server, đồng thời hiểu rõ hơn cách tổ chức nghiệp vụ và quy trình vận hành của một ứng dụng web thương mại điện tử.</w:t>
      </w:r>
    </w:p>
    <w:p w14:paraId="4C18EDA8" w14:textId="676DF46A" w:rsidR="00C21DB1" w:rsidRPr="00A11E85" w:rsidRDefault="008B6BE6" w:rsidP="00D47869">
      <w:pPr>
        <w:pStyle w:val="cap1"/>
      </w:pPr>
      <w:bookmarkStart w:id="4" w:name="_Toc215052423"/>
      <w:bookmarkStart w:id="5" w:name="_Toc215067976"/>
      <w:r w:rsidRPr="00A11E85">
        <w:t>Đối tượng và phạm vi nghiên cứu</w:t>
      </w:r>
      <w:bookmarkEnd w:id="4"/>
      <w:bookmarkEnd w:id="5"/>
    </w:p>
    <w:p w14:paraId="0DD1CB74" w14:textId="11DFEAD4" w:rsidR="00587D98" w:rsidRPr="00A11E85" w:rsidRDefault="00587D98" w:rsidP="00880B93">
      <w:pPr>
        <w:ind w:firstLine="284"/>
        <w:jc w:val="both"/>
      </w:pPr>
      <w:r w:rsidRPr="00A11E85">
        <w:t>Đề tài tập trung nghiên cứu toàn bộ quy trình thiết kế và phát triển một website thương mại điện tử chuyên bán cà phê và nước giải khát, được xây dựng bằng công nghệ ASP.NET. Các đối tượng nghiên cứu chủ yếu bao gồm:</w:t>
      </w:r>
    </w:p>
    <w:p w14:paraId="131D8B57" w14:textId="2ED9BEC9" w:rsidR="00587D98" w:rsidRPr="00A11E85" w:rsidRDefault="00587D98" w:rsidP="00531678">
      <w:pPr>
        <w:ind w:firstLine="284"/>
        <w:jc w:val="both"/>
        <w:rPr>
          <w:bCs/>
        </w:rPr>
      </w:pPr>
      <w:r w:rsidRPr="00A11E85">
        <w:rPr>
          <w:bCs/>
        </w:rPr>
        <w:t xml:space="preserve">• </w:t>
      </w:r>
      <w:r w:rsidRPr="00A11E85">
        <w:rPr>
          <w:bCs/>
          <w:i/>
          <w:iCs/>
        </w:rPr>
        <w:t>Người dùng cuối (khách hàng)</w:t>
      </w:r>
    </w:p>
    <w:p w14:paraId="4D4B77A9" w14:textId="4A57A9D9" w:rsidR="00587D98" w:rsidRPr="00880B93" w:rsidRDefault="00587D98" w:rsidP="00531678">
      <w:pPr>
        <w:ind w:firstLine="284"/>
        <w:jc w:val="both"/>
      </w:pPr>
      <w:r w:rsidRPr="00880B93">
        <w:lastRenderedPageBreak/>
        <w:t>Đây là nhóm người trực tiếp truy cập và sử dụng website để tìm kiếm sản phẩm, xem thông tin chi tiết, đặt mua hàng và theo dõi đơn hàng. Việc nghiên cứu nhu cầu và thói quen sử dụng của họ giúp xây dựng giao diện và tính năng thân thiện, mang đến trải nghiệm tối ưu.</w:t>
      </w:r>
    </w:p>
    <w:p w14:paraId="54950242" w14:textId="67A30E7C" w:rsidR="00587D98" w:rsidRPr="00A53AFD" w:rsidRDefault="00587D98" w:rsidP="00531678">
      <w:pPr>
        <w:ind w:firstLine="284"/>
        <w:jc w:val="both"/>
        <w:rPr>
          <w:bCs/>
          <w:i/>
          <w:iCs/>
        </w:rPr>
      </w:pPr>
      <w:r w:rsidRPr="00587D98">
        <w:rPr>
          <w:bCs/>
        </w:rPr>
        <w:t xml:space="preserve">• </w:t>
      </w:r>
      <w:r w:rsidRPr="00A53AFD">
        <w:rPr>
          <w:bCs/>
          <w:i/>
          <w:iCs/>
        </w:rPr>
        <w:t>Quản trị viên (admin)</w:t>
      </w:r>
    </w:p>
    <w:p w14:paraId="3E178607" w14:textId="6DCA76AA" w:rsidR="00587D98" w:rsidRPr="00880B93" w:rsidRDefault="00587D98" w:rsidP="00531678">
      <w:pPr>
        <w:ind w:firstLine="284"/>
        <w:jc w:val="both"/>
      </w:pPr>
      <w:r w:rsidRPr="00880B93">
        <w:t>Admin là người vận hành hệ thống, chịu trách nhiệm quản lý sản phẩm, danh mục, đơn hàng và thông tin người dùng. Việc tìm hiểu yêu cầu và công việc của quản trị viên giúp tạo ra một trang quản trị dễ dùng, hoạt động hiệu quả và hỗ trợ tốt cho công tác quản lý.</w:t>
      </w:r>
    </w:p>
    <w:p w14:paraId="15456136" w14:textId="0E87BC39" w:rsidR="00587D98" w:rsidRPr="00587D98" w:rsidRDefault="00587D98" w:rsidP="00531678">
      <w:pPr>
        <w:ind w:firstLine="284"/>
        <w:jc w:val="both"/>
        <w:rPr>
          <w:bCs/>
        </w:rPr>
      </w:pPr>
      <w:r w:rsidRPr="00587D98">
        <w:rPr>
          <w:bCs/>
        </w:rPr>
        <w:t xml:space="preserve">• </w:t>
      </w:r>
      <w:r w:rsidRPr="00A53AFD">
        <w:rPr>
          <w:bCs/>
          <w:i/>
          <w:iCs/>
        </w:rPr>
        <w:t>Hệ thống website bán hàng</w:t>
      </w:r>
    </w:p>
    <w:p w14:paraId="53F005B7" w14:textId="6633470D" w:rsidR="00587D98" w:rsidRPr="00880B93" w:rsidRDefault="00587D98" w:rsidP="00531678">
      <w:pPr>
        <w:ind w:firstLine="284"/>
        <w:jc w:val="both"/>
      </w:pPr>
      <w:r w:rsidRPr="00880B93">
        <w:t>Bao gồm quá trình tìm hiểu và xây dựng các chức năng cốt lõi của một website thương mại điện tử: hiển thị danh sách sản phẩm, giỏ hàng, xử lý đặt hàng, đăng ký – đăng nhập, quản lý dữ liệu, kết nối cơ sở dữ liệu… Đồng thời, nghiên cứu việc tổ chức kiến trúc phần mềm, cấu trúc mã nguồn và cách xử lý tương tác giữa giao diện với dữ liệu.</w:t>
      </w:r>
    </w:p>
    <w:p w14:paraId="4BE9D7F1" w14:textId="666522B2" w:rsidR="00587D98" w:rsidRPr="00587D98" w:rsidRDefault="00587D98" w:rsidP="00531678">
      <w:pPr>
        <w:ind w:firstLine="284"/>
        <w:jc w:val="both"/>
        <w:rPr>
          <w:bCs/>
        </w:rPr>
      </w:pPr>
      <w:r w:rsidRPr="00587D98">
        <w:rPr>
          <w:bCs/>
        </w:rPr>
        <w:t xml:space="preserve">• </w:t>
      </w:r>
      <w:r w:rsidRPr="00A53AFD">
        <w:rPr>
          <w:bCs/>
          <w:i/>
          <w:iCs/>
        </w:rPr>
        <w:t>Công nghệ ASP.NET và các công cụ liên quan</w:t>
      </w:r>
    </w:p>
    <w:p w14:paraId="4BC987A6" w14:textId="7D159AC9" w:rsidR="00C21DB1" w:rsidRPr="00880B93" w:rsidRDefault="00587D98" w:rsidP="00880B93">
      <w:pPr>
        <w:ind w:firstLine="284"/>
        <w:jc w:val="both"/>
      </w:pPr>
      <w:r w:rsidRPr="00880B93">
        <w:t>Tập trung nghiên cứu cách vận dụng ASP.NET (Web Forms hoặc MVC), ngôn ngữ C#, HTML/CSS, Bootstrap, JavaScript cùng SQL Server trong quá trình phát triển ứng dụng. Ngoài ra, khai thác các framework, thư viện và công cụ hỗ trợ nhằm nâng cao tốc độ lập trình, đảm bảo bảo mật và tối ưu hiệu suất của hệ thống.</w:t>
      </w:r>
    </w:p>
    <w:p w14:paraId="346A1995" w14:textId="600DAFA7" w:rsidR="00EB4A62" w:rsidRDefault="00E828DF" w:rsidP="00880B93">
      <w:pPr>
        <w:ind w:firstLine="284"/>
        <w:jc w:val="both"/>
      </w:pPr>
      <w:r>
        <w:t>Đối tượng nghiên cứu chủ yếu là các sản phẩm</w:t>
      </w:r>
      <w:r w:rsidR="008A7291">
        <w:t xml:space="preserve"> c</w:t>
      </w:r>
      <w:r w:rsidR="006422F3">
        <w:t>ông nghệ, điện thoại</w:t>
      </w:r>
      <w:r w:rsidR="008B4D43">
        <w:t>. Nắm bắt tìm hiểu về Framework ASP .Net core.</w:t>
      </w:r>
    </w:p>
    <w:p w14:paraId="6A8CDB66" w14:textId="36550DC3" w:rsidR="008B6BE6" w:rsidRPr="005D12A0" w:rsidRDefault="008B6BE6" w:rsidP="00D47869">
      <w:pPr>
        <w:pStyle w:val="cap1"/>
      </w:pPr>
      <w:bookmarkStart w:id="6" w:name="_Toc215052424"/>
      <w:bookmarkStart w:id="7" w:name="_Toc215067977"/>
      <w:r w:rsidRPr="005D12A0">
        <w:t>Phương pháp nghiên cứu</w:t>
      </w:r>
      <w:bookmarkEnd w:id="6"/>
      <w:bookmarkEnd w:id="7"/>
    </w:p>
    <w:p w14:paraId="4A1C7B9B" w14:textId="2BF8B755" w:rsidR="0068632D" w:rsidRPr="0068632D" w:rsidRDefault="0068632D" w:rsidP="00531678">
      <w:pPr>
        <w:ind w:firstLine="284"/>
        <w:jc w:val="both"/>
      </w:pPr>
      <w:r w:rsidRPr="0068632D">
        <w:t xml:space="preserve">• </w:t>
      </w:r>
      <w:r w:rsidRPr="00EB4A62">
        <w:rPr>
          <w:i/>
          <w:iCs/>
        </w:rPr>
        <w:t>Phương pháp nghiên cứu tài liệu</w:t>
      </w:r>
    </w:p>
    <w:p w14:paraId="41BEB5F6" w14:textId="77777777" w:rsidR="0068632D" w:rsidRPr="0068632D" w:rsidRDefault="0068632D" w:rsidP="00531678">
      <w:pPr>
        <w:ind w:firstLine="284"/>
        <w:jc w:val="both"/>
      </w:pPr>
      <w:r w:rsidRPr="0068632D">
        <w:t>Tiến hành tìm hiểu, thu thập và tổng hợp kiến thức từ các nguồn liên quan đến C#, ASP.NET, mô hình MVC, HTML/CSS, JavaScript và SQL Server.</w:t>
      </w:r>
    </w:p>
    <w:p w14:paraId="51A006F4" w14:textId="650C59FF" w:rsidR="0068632D" w:rsidRPr="0068632D" w:rsidRDefault="0068632D" w:rsidP="00531678">
      <w:pPr>
        <w:ind w:firstLine="284"/>
        <w:jc w:val="both"/>
      </w:pPr>
      <w:r w:rsidRPr="0068632D">
        <w:t>Tham khảo giáo trình, tài liệu trực tuyến, diễn đàn lập trình và các mẫu website thương mại điện tử để học hỏi cách xây dựng, triển khai và tổ chức một hệ thống bán hàng hoàn chỉnh.</w:t>
      </w:r>
    </w:p>
    <w:p w14:paraId="06C1D9C8" w14:textId="4B93DF33" w:rsidR="0068632D" w:rsidRPr="0068632D" w:rsidRDefault="0068632D" w:rsidP="00531678">
      <w:pPr>
        <w:ind w:firstLine="284"/>
        <w:jc w:val="both"/>
      </w:pPr>
      <w:r w:rsidRPr="0068632D">
        <w:t xml:space="preserve">• </w:t>
      </w:r>
      <w:r w:rsidRPr="00EB4A62">
        <w:rPr>
          <w:i/>
          <w:iCs/>
        </w:rPr>
        <w:t>Phương pháp phân tích hệ thống</w:t>
      </w:r>
    </w:p>
    <w:p w14:paraId="55CC87A7" w14:textId="77777777" w:rsidR="0068632D" w:rsidRPr="0068632D" w:rsidRDefault="0068632D" w:rsidP="00531678">
      <w:pPr>
        <w:ind w:firstLine="284"/>
        <w:jc w:val="both"/>
      </w:pPr>
      <w:r w:rsidRPr="0068632D">
        <w:t>Phân tích nhu cầu của người dùng cuối và quản trị viên nhằm xác định đầy đủ các chức năng mà hệ thống cần có.</w:t>
      </w:r>
    </w:p>
    <w:p w14:paraId="4F0B9C90" w14:textId="7476BFD3" w:rsidR="00EB4A62" w:rsidRPr="0068632D" w:rsidRDefault="0068632D" w:rsidP="00531678">
      <w:pPr>
        <w:ind w:firstLine="284"/>
        <w:jc w:val="both"/>
      </w:pPr>
      <w:r w:rsidRPr="0068632D">
        <w:lastRenderedPageBreak/>
        <w:t>Sử dụng các mô hình phân tích như sơ đồ chức năng, sơ đồ luồng dữ liệu (DFD) và mô hình ERD để thiết kế hệ thống một cách khoa học, đảm bảo dễ dàng cho quá trình hiện thực hóa và mở rộng về sau.</w:t>
      </w:r>
    </w:p>
    <w:p w14:paraId="14E7D713" w14:textId="14A46079" w:rsidR="0068632D" w:rsidRPr="0068632D" w:rsidRDefault="0068632D" w:rsidP="00531678">
      <w:pPr>
        <w:ind w:firstLine="284"/>
        <w:jc w:val="both"/>
      </w:pPr>
      <w:r w:rsidRPr="0068632D">
        <w:t xml:space="preserve">• </w:t>
      </w:r>
      <w:r w:rsidRPr="00EB4A62">
        <w:rPr>
          <w:i/>
          <w:iCs/>
        </w:rPr>
        <w:t>Phương pháp thiết kế và lập trình</w:t>
      </w:r>
    </w:p>
    <w:p w14:paraId="1D32C3A1" w14:textId="77777777" w:rsidR="0068632D" w:rsidRPr="0068632D" w:rsidRDefault="0068632D" w:rsidP="00531678">
      <w:pPr>
        <w:ind w:firstLine="284"/>
        <w:jc w:val="both"/>
      </w:pPr>
      <w:r w:rsidRPr="0068632D">
        <w:t>Vận dụng quy trình phát triển phần mềm để thiết kế giao diện, tạo cấu trúc cơ sở dữ liệu và lập trình các chức năng chính dựa trên mô hình phân lớp (3-tier) hoặc MVC.</w:t>
      </w:r>
    </w:p>
    <w:p w14:paraId="543D85D0" w14:textId="217D25FD" w:rsidR="0068632D" w:rsidRPr="0068632D" w:rsidRDefault="0068632D" w:rsidP="00531678">
      <w:pPr>
        <w:ind w:firstLine="284"/>
        <w:jc w:val="both"/>
      </w:pPr>
      <w:r w:rsidRPr="0068632D">
        <w:t>Sử dụng Visual Studio làm môi trường phát triển và SQL Server để quản lý dữ liệu, đồng thời kiểm thử ứng dụng trong quá trình xây dựng.</w:t>
      </w:r>
    </w:p>
    <w:p w14:paraId="4F842600" w14:textId="59758ED2" w:rsidR="0068632D" w:rsidRPr="0068632D" w:rsidRDefault="0068632D" w:rsidP="00531678">
      <w:pPr>
        <w:ind w:firstLine="284"/>
        <w:jc w:val="both"/>
      </w:pPr>
      <w:r w:rsidRPr="0068632D">
        <w:t xml:space="preserve">• </w:t>
      </w:r>
      <w:r w:rsidRPr="00EB4A62">
        <w:rPr>
          <w:i/>
          <w:iCs/>
        </w:rPr>
        <w:t>Phương pháp thực nghiệm</w:t>
      </w:r>
    </w:p>
    <w:p w14:paraId="1BB2AD89" w14:textId="77777777" w:rsidR="0068632D" w:rsidRPr="0068632D" w:rsidRDefault="0068632D" w:rsidP="00531678">
      <w:pPr>
        <w:ind w:firstLine="284"/>
        <w:jc w:val="both"/>
      </w:pPr>
      <w:r w:rsidRPr="0068632D">
        <w:t>Thực hiện các bài kiểm thử trực tiếp trên hệ thống để đánh giá hoạt động của những chức năng như tìm kiếm sản phẩm, đặt hàng, quản lý sản phẩm và xử lý đơn hàng.</w:t>
      </w:r>
    </w:p>
    <w:p w14:paraId="38C9D9AE" w14:textId="30B82AF3" w:rsidR="008B6BE6" w:rsidRPr="0068632D" w:rsidRDefault="0068632D" w:rsidP="00531678">
      <w:pPr>
        <w:ind w:firstLine="284"/>
        <w:jc w:val="both"/>
      </w:pPr>
      <w:r w:rsidRPr="0068632D">
        <w:t>Ghi lại lỗi phát sinh trong khi thử nghiệm, tiến hành sửa chữa và tối ưu hệ thống nhằm nâng cao hiệu suất và cải thiện giao diện người dùng.</w:t>
      </w:r>
    </w:p>
    <w:p w14:paraId="32B0CB31" w14:textId="77777777" w:rsidR="007A413C" w:rsidRDefault="007A413C" w:rsidP="001F2CA9">
      <w:pPr>
        <w:jc w:val="both"/>
        <w:rPr>
          <w:b/>
          <w:bCs/>
        </w:rPr>
      </w:pPr>
    </w:p>
    <w:p w14:paraId="11651E5D" w14:textId="60070F64" w:rsidR="008148A3" w:rsidRDefault="009A5481" w:rsidP="00D7320E">
      <w:pPr>
        <w:pStyle w:val="lv1"/>
      </w:pPr>
      <w:r>
        <w:br w:type="page"/>
      </w:r>
      <w:bookmarkStart w:id="8" w:name="_Toc215052425"/>
      <w:bookmarkStart w:id="9" w:name="_Toc215067978"/>
      <w:r w:rsidR="008148A3">
        <w:lastRenderedPageBreak/>
        <w:t>NG</w:t>
      </w:r>
      <w:r w:rsidR="007A413C" w:rsidRPr="008148A3">
        <w:t>HIÊN CỨU LÝ THUYẾT</w:t>
      </w:r>
      <w:bookmarkEnd w:id="8"/>
      <w:bookmarkEnd w:id="9"/>
    </w:p>
    <w:p w14:paraId="18BA49F0" w14:textId="515306A7" w:rsidR="00A740F1" w:rsidRPr="003B14DB" w:rsidRDefault="00300573" w:rsidP="00780EC3">
      <w:pPr>
        <w:pStyle w:val="lv2"/>
      </w:pPr>
      <w:r>
        <w:t xml:space="preserve"> </w:t>
      </w:r>
      <w:bookmarkStart w:id="10" w:name="_Toc215052426"/>
      <w:bookmarkStart w:id="11" w:name="_Toc215067979"/>
      <w:r w:rsidR="003D689B">
        <w:t>Giới thiệu về đề tài</w:t>
      </w:r>
      <w:bookmarkEnd w:id="10"/>
      <w:bookmarkEnd w:id="11"/>
    </w:p>
    <w:p w14:paraId="741709B9" w14:textId="68F2F988" w:rsidR="00290B5F" w:rsidRPr="003B57AD" w:rsidRDefault="005B53F9" w:rsidP="00780EC3">
      <w:pPr>
        <w:pStyle w:val="lv3"/>
      </w:pPr>
      <w:bookmarkStart w:id="12" w:name="_Toc215052427"/>
      <w:bookmarkStart w:id="13" w:name="_Toc215067980"/>
      <w:r>
        <w:t>Tên đề tài</w:t>
      </w:r>
      <w:bookmarkEnd w:id="12"/>
      <w:bookmarkEnd w:id="13"/>
    </w:p>
    <w:p w14:paraId="27B6F83D" w14:textId="4E3A4A1F" w:rsidR="00250A61" w:rsidRPr="00624F2E" w:rsidRDefault="00250A61" w:rsidP="00D7320E">
      <w:pPr>
        <w:ind w:firstLine="709"/>
        <w:jc w:val="both"/>
      </w:pPr>
      <w:r w:rsidRPr="00624F2E">
        <w:t>Xây dựng website bán sản phẩm cà phê giải khát.</w:t>
      </w:r>
    </w:p>
    <w:p w14:paraId="3C54C5A4" w14:textId="23C1E727" w:rsidR="00290B5F" w:rsidRPr="003B57AD" w:rsidRDefault="00250A61" w:rsidP="00780EC3">
      <w:pPr>
        <w:pStyle w:val="lv3"/>
      </w:pPr>
      <w:bookmarkStart w:id="14" w:name="_Toc215052428"/>
      <w:bookmarkStart w:id="15" w:name="_Toc215067981"/>
      <w:r>
        <w:t>Mục</w:t>
      </w:r>
      <w:r w:rsidR="001C045F">
        <w:t xml:space="preserve"> tiêu của Đề tài</w:t>
      </w:r>
      <w:bookmarkEnd w:id="14"/>
      <w:bookmarkEnd w:id="15"/>
    </w:p>
    <w:p w14:paraId="790BFF34" w14:textId="574B2F00" w:rsidR="001C045F" w:rsidRPr="00624F2E" w:rsidRDefault="000075E5" w:rsidP="00D7320E">
      <w:pPr>
        <w:ind w:firstLine="709"/>
        <w:jc w:val="both"/>
      </w:pPr>
      <w:r w:rsidRPr="00624F2E">
        <w:t>Xây dựng và thiết kế website bán các sản phẩm cà phê giải khát</w:t>
      </w:r>
      <w:r w:rsidR="00A0321E" w:rsidRPr="00624F2E">
        <w:t>.</w:t>
      </w:r>
    </w:p>
    <w:p w14:paraId="45B8397B" w14:textId="72E7AD1C" w:rsidR="00290B5F" w:rsidRPr="003B57AD" w:rsidRDefault="00A0321E" w:rsidP="00780EC3">
      <w:pPr>
        <w:pStyle w:val="lv3"/>
      </w:pPr>
      <w:bookmarkStart w:id="16" w:name="_Toc215052429"/>
      <w:bookmarkStart w:id="17" w:name="_Toc215067982"/>
      <w:r>
        <w:t>Một số trang chính của Website</w:t>
      </w:r>
      <w:bookmarkEnd w:id="16"/>
      <w:bookmarkEnd w:id="17"/>
    </w:p>
    <w:p w14:paraId="6CEDB38A" w14:textId="120ABBBF" w:rsidR="00290B5F" w:rsidRPr="00B249AC" w:rsidRDefault="00290B5F" w:rsidP="00D7320E">
      <w:pPr>
        <w:pStyle w:val="ListParagraph"/>
        <w:numPr>
          <w:ilvl w:val="0"/>
          <w:numId w:val="21"/>
        </w:numPr>
        <w:ind w:left="1134"/>
        <w:jc w:val="both"/>
      </w:pPr>
      <w:r w:rsidRPr="00B249AC">
        <w:t xml:space="preserve">Trang chủ: Đây là trang giới thiệu sơ lược về các sản phẩm </w:t>
      </w:r>
      <w:r w:rsidR="005E6F5B">
        <w:t>nổi bật</w:t>
      </w:r>
      <w:r w:rsidRPr="00B249AC">
        <w:t>, các sản phẩm bán chạy.</w:t>
      </w:r>
    </w:p>
    <w:p w14:paraId="760DB0FC" w14:textId="40D141F0" w:rsidR="00290B5F" w:rsidRPr="00B249AC" w:rsidRDefault="00290B5F" w:rsidP="00D7320E">
      <w:pPr>
        <w:pStyle w:val="ListParagraph"/>
        <w:numPr>
          <w:ilvl w:val="0"/>
          <w:numId w:val="21"/>
        </w:numPr>
        <w:ind w:left="1134"/>
        <w:jc w:val="both"/>
      </w:pPr>
      <w:r w:rsidRPr="00B249AC">
        <w:t xml:space="preserve">Trang Sản phẩm: Đây là trang mà khách hàng có thể lựa chọn các sản phẩm như: </w:t>
      </w:r>
      <w:r w:rsidR="00624F2E" w:rsidRPr="00B249AC">
        <w:t>cà phê</w:t>
      </w:r>
      <w:r w:rsidR="00F025CE" w:rsidRPr="00B249AC">
        <w:t>,</w:t>
      </w:r>
      <w:r w:rsidRPr="00B249AC">
        <w:t xml:space="preserve"> nước giải khát, …</w:t>
      </w:r>
    </w:p>
    <w:p w14:paraId="064BBD7E" w14:textId="36DB6CD4" w:rsidR="00290B5F" w:rsidRPr="00B249AC" w:rsidRDefault="00290B5F" w:rsidP="00D7320E">
      <w:pPr>
        <w:pStyle w:val="ListParagraph"/>
        <w:numPr>
          <w:ilvl w:val="0"/>
          <w:numId w:val="21"/>
        </w:numPr>
        <w:ind w:left="1134"/>
        <w:jc w:val="both"/>
      </w:pPr>
      <w:r w:rsidRPr="00B249AC">
        <w:t xml:space="preserve">Trang Tin tức: </w:t>
      </w:r>
      <w:r w:rsidR="005610CF">
        <w:t>Hiển thị các t</w:t>
      </w:r>
      <w:r w:rsidR="00EC0667">
        <w:t>in tức liên quan đến các loại nước giải khát</w:t>
      </w:r>
      <w:r w:rsidR="0082267D">
        <w:t>, chức năng dinh dưỡng….</w:t>
      </w:r>
    </w:p>
    <w:p w14:paraId="5C5CE299" w14:textId="1AEAD649" w:rsidR="00290B5F" w:rsidRPr="00B249AC" w:rsidRDefault="00290B5F" w:rsidP="00D7320E">
      <w:pPr>
        <w:pStyle w:val="ListParagraph"/>
        <w:numPr>
          <w:ilvl w:val="0"/>
          <w:numId w:val="21"/>
        </w:numPr>
        <w:ind w:left="1134"/>
        <w:jc w:val="both"/>
      </w:pPr>
      <w:r w:rsidRPr="00B249AC">
        <w:t xml:space="preserve">Trang Giỏ hàng: </w:t>
      </w:r>
      <w:r w:rsidR="00F0701E">
        <w:t xml:space="preserve">Quản </w:t>
      </w:r>
      <w:r w:rsidR="002A0C8F">
        <w:t>lý các sản phẩm</w:t>
      </w:r>
      <w:r w:rsidR="000B3618">
        <w:t xml:space="preserve"> mà người dụng đã chọn.</w:t>
      </w:r>
    </w:p>
    <w:p w14:paraId="2D2C2ADE" w14:textId="3E2B7D1F" w:rsidR="009F265A" w:rsidRPr="00B249AC" w:rsidRDefault="00290B5F" w:rsidP="00D7320E">
      <w:pPr>
        <w:pStyle w:val="ListParagraph"/>
        <w:numPr>
          <w:ilvl w:val="0"/>
          <w:numId w:val="21"/>
        </w:numPr>
        <w:ind w:left="1134"/>
        <w:jc w:val="both"/>
      </w:pPr>
      <w:r w:rsidRPr="00B249AC">
        <w:t>Trang Đăng nhập: Người dùng đăng nhập tài khoản để đặt mua sản phẩm của trang hoặc đăng nhập vào trang quản trị đối với Người quản trị.</w:t>
      </w:r>
    </w:p>
    <w:p w14:paraId="2778EC80" w14:textId="70B65D8D" w:rsidR="00A740F1" w:rsidRPr="003B14DB" w:rsidRDefault="002D5445" w:rsidP="00780EC3">
      <w:pPr>
        <w:pStyle w:val="lv2"/>
      </w:pPr>
      <w:bookmarkStart w:id="18" w:name="_Toc215052430"/>
      <w:bookmarkStart w:id="19" w:name="_Toc215067983"/>
      <w:r w:rsidRPr="002D5445">
        <w:t xml:space="preserve">Giới thiệu về </w:t>
      </w:r>
      <w:r w:rsidRPr="002D5445">
        <w:rPr>
          <w:rFonts w:cs="Aptos Display"/>
          <w:shd w:val="clear" w:color="auto" w:fill="FFFFFF"/>
        </w:rPr>
        <w:t>framework</w:t>
      </w:r>
      <w:r w:rsidRPr="002D5445">
        <w:rPr>
          <w:rFonts w:ascii="Roboto Condensed" w:hAnsi="Roboto Condensed"/>
          <w:shd w:val="clear" w:color="auto" w:fill="FFFFFF"/>
        </w:rPr>
        <w:t> </w:t>
      </w:r>
      <w:r w:rsidRPr="002D5445">
        <w:t>A</w:t>
      </w:r>
      <w:r w:rsidR="004259F6">
        <w:t>SP</w:t>
      </w:r>
      <w:r w:rsidRPr="002D5445">
        <w:t xml:space="preserve"> .Net Core</w:t>
      </w:r>
      <w:r w:rsidR="003F37F0">
        <w:t xml:space="preserve"> MVC</w:t>
      </w:r>
      <w:bookmarkEnd w:id="18"/>
      <w:bookmarkEnd w:id="19"/>
    </w:p>
    <w:p w14:paraId="252686E6" w14:textId="447F9871" w:rsidR="00F5347B" w:rsidRPr="003B57AD" w:rsidRDefault="00A24DDE" w:rsidP="00780EC3">
      <w:pPr>
        <w:pStyle w:val="lv3"/>
      </w:pPr>
      <w:bookmarkStart w:id="20" w:name="_Toc215052431"/>
      <w:bookmarkStart w:id="21" w:name="_Toc215067984"/>
      <w:r>
        <w:t>Khái niệm về MVC:</w:t>
      </w:r>
      <w:bookmarkEnd w:id="20"/>
      <w:bookmarkEnd w:id="21"/>
    </w:p>
    <w:p w14:paraId="066D7917" w14:textId="77777777" w:rsidR="00A24DDE" w:rsidRPr="00A24DDE" w:rsidRDefault="00A24DDE" w:rsidP="00D7320E">
      <w:pPr>
        <w:ind w:firstLine="851"/>
        <w:jc w:val="both"/>
      </w:pPr>
      <w:r w:rsidRPr="00A24DDE">
        <w:rPr>
          <w:b/>
          <w:bCs/>
        </w:rPr>
        <w:t>MVC</w:t>
      </w:r>
      <w:r w:rsidRPr="00A24DDE">
        <w:t xml:space="preserve"> (Model-View-Controller) là một mô hình thiết kế phần mềm được sử dụng để phát triển ứng dụng web và phần mềm, giúp tổ chức mã nguồn theo cách có cấu trúc, dễ bảo trì và mở rộng. Mô hình này chia ứng dụng thành ba thành phần chính: </w:t>
      </w:r>
      <w:r w:rsidRPr="00A24DDE">
        <w:rPr>
          <w:b/>
          <w:bCs/>
        </w:rPr>
        <w:t>Model</w:t>
      </w:r>
      <w:r w:rsidRPr="00A24DDE">
        <w:t xml:space="preserve">, </w:t>
      </w:r>
      <w:r w:rsidRPr="00A24DDE">
        <w:rPr>
          <w:b/>
          <w:bCs/>
        </w:rPr>
        <w:t>View</w:t>
      </w:r>
      <w:r w:rsidRPr="00A24DDE">
        <w:t xml:space="preserve">, và </w:t>
      </w:r>
      <w:r w:rsidRPr="00A24DDE">
        <w:rPr>
          <w:b/>
          <w:bCs/>
        </w:rPr>
        <w:t>Controller</w:t>
      </w:r>
      <w:r w:rsidRPr="00A24DDE">
        <w:t>. Mỗi thành phần có trách nhiệm riêng biệt, giúp tách biệt logic xử lý, giao diện và dữ liệu, từ đó cải thiện khả năng mở rộng và dễ dàng bảo trì phần mềm.</w:t>
      </w:r>
    </w:p>
    <w:p w14:paraId="30CB1DE8" w14:textId="77777777" w:rsidR="00A24DDE" w:rsidRPr="00A24DDE" w:rsidRDefault="00A24DDE" w:rsidP="00D7320E">
      <w:pPr>
        <w:numPr>
          <w:ilvl w:val="0"/>
          <w:numId w:val="5"/>
        </w:numPr>
        <w:tabs>
          <w:tab w:val="clear" w:pos="720"/>
          <w:tab w:val="left" w:pos="1134"/>
        </w:tabs>
        <w:ind w:left="0" w:firstLine="851"/>
        <w:jc w:val="both"/>
      </w:pPr>
      <w:r w:rsidRPr="00A24DDE">
        <w:rPr>
          <w:b/>
          <w:bCs/>
        </w:rPr>
        <w:t>Model</w:t>
      </w:r>
      <w:r w:rsidRPr="00A24DDE">
        <w:t>: Quản lý dữ liệu và logic nghiệp vụ của ứng dụng.</w:t>
      </w:r>
    </w:p>
    <w:p w14:paraId="7B4709BF" w14:textId="77777777" w:rsidR="00A24DDE" w:rsidRPr="00A24DDE" w:rsidRDefault="00A24DDE" w:rsidP="00D7320E">
      <w:pPr>
        <w:numPr>
          <w:ilvl w:val="0"/>
          <w:numId w:val="5"/>
        </w:numPr>
        <w:tabs>
          <w:tab w:val="clear" w:pos="720"/>
          <w:tab w:val="left" w:pos="1134"/>
        </w:tabs>
        <w:ind w:left="0" w:firstLine="851"/>
        <w:jc w:val="both"/>
      </w:pPr>
      <w:r w:rsidRPr="00A24DDE">
        <w:rPr>
          <w:b/>
          <w:bCs/>
        </w:rPr>
        <w:t>View</w:t>
      </w:r>
      <w:r w:rsidRPr="00A24DDE">
        <w:t>: Chịu trách nhiệm hiển thị giao diện người dùng.</w:t>
      </w:r>
    </w:p>
    <w:p w14:paraId="3E1A4F10" w14:textId="5AE0B12C" w:rsidR="007519D3" w:rsidRDefault="00A24DDE" w:rsidP="00D7320E">
      <w:pPr>
        <w:numPr>
          <w:ilvl w:val="0"/>
          <w:numId w:val="5"/>
        </w:numPr>
        <w:tabs>
          <w:tab w:val="clear" w:pos="720"/>
          <w:tab w:val="left" w:pos="1134"/>
        </w:tabs>
        <w:ind w:left="0" w:firstLine="851"/>
        <w:jc w:val="both"/>
      </w:pPr>
      <w:r w:rsidRPr="00A24DDE">
        <w:rPr>
          <w:b/>
          <w:bCs/>
        </w:rPr>
        <w:t>Controller</w:t>
      </w:r>
      <w:r w:rsidRPr="00A24DDE">
        <w:t>: Quản lý các yêu cầu từ người dùng và điều phối giữa Model và View.</w:t>
      </w:r>
    </w:p>
    <w:p w14:paraId="0FCF3F81" w14:textId="77860864" w:rsidR="00A61996" w:rsidRPr="009D060A" w:rsidRDefault="00202B7E" w:rsidP="00780EC3">
      <w:pPr>
        <w:pStyle w:val="lv3"/>
      </w:pPr>
      <w:bookmarkStart w:id="22" w:name="_Toc215052432"/>
      <w:bookmarkStart w:id="23" w:name="_Toc215067985"/>
      <w:r w:rsidRPr="009D060A">
        <w:lastRenderedPageBreak/>
        <w:t>Các thành phần của MVC:</w:t>
      </w:r>
      <w:bookmarkEnd w:id="22"/>
      <w:bookmarkEnd w:id="23"/>
    </w:p>
    <w:p w14:paraId="20D41DFF" w14:textId="5F717834" w:rsidR="00A61996" w:rsidRPr="00A61996" w:rsidRDefault="00A61996" w:rsidP="00D7320E">
      <w:pPr>
        <w:numPr>
          <w:ilvl w:val="0"/>
          <w:numId w:val="9"/>
        </w:numPr>
        <w:tabs>
          <w:tab w:val="left" w:pos="851"/>
        </w:tabs>
        <w:ind w:left="0" w:firstLine="567"/>
        <w:jc w:val="both"/>
      </w:pPr>
      <w:r w:rsidRPr="00A61996">
        <w:rPr>
          <w:b/>
          <w:bCs/>
        </w:rPr>
        <w:t>Model (Mô hình)</w:t>
      </w:r>
      <w:r w:rsidRPr="00A61996">
        <w:t>:</w:t>
      </w:r>
    </w:p>
    <w:p w14:paraId="048F81BA" w14:textId="77777777" w:rsidR="00A61996" w:rsidRPr="00A61996" w:rsidRDefault="00A61996" w:rsidP="00D7320E">
      <w:pPr>
        <w:numPr>
          <w:ilvl w:val="0"/>
          <w:numId w:val="6"/>
        </w:numPr>
        <w:tabs>
          <w:tab w:val="num" w:pos="720"/>
          <w:tab w:val="left" w:pos="851"/>
        </w:tabs>
        <w:ind w:left="0" w:firstLine="567"/>
        <w:jc w:val="both"/>
      </w:pPr>
      <w:r w:rsidRPr="00A61996">
        <w:rPr>
          <w:b/>
          <w:bCs/>
        </w:rPr>
        <w:t>Chức năng</w:t>
      </w:r>
      <w:r w:rsidRPr="00A61996">
        <w:t>: Model đại diện cho dữ liệu và logic nghiệp vụ của ứng dụng. Nó xử lý mọi thao tác với dữ liệu, bao gồm lấy dữ liệu từ cơ sở dữ liệu, thực hiện tính toán và logic nghiệp vụ.</w:t>
      </w:r>
    </w:p>
    <w:p w14:paraId="069D92D1" w14:textId="34D6ED41" w:rsidR="008A0610" w:rsidRPr="00A61996" w:rsidRDefault="00A61996" w:rsidP="00D7320E">
      <w:pPr>
        <w:numPr>
          <w:ilvl w:val="0"/>
          <w:numId w:val="6"/>
        </w:numPr>
        <w:tabs>
          <w:tab w:val="num" w:pos="720"/>
          <w:tab w:val="left" w:pos="851"/>
        </w:tabs>
        <w:ind w:left="0" w:firstLine="567"/>
        <w:jc w:val="both"/>
      </w:pPr>
      <w:r w:rsidRPr="00A61996">
        <w:rPr>
          <w:b/>
          <w:bCs/>
        </w:rPr>
        <w:t>Ví dụ</w:t>
      </w:r>
      <w:r w:rsidRPr="00A61996">
        <w:t>: Một lớp Product trong một ứng dụng thương mại điện tử sẽ chứa thông tin về sản phẩm (tên, giá, mô tả) và các phương thức để truy xuất dữ liệu từ cơ sở dữ liệu.</w:t>
      </w:r>
    </w:p>
    <w:p w14:paraId="45B80053" w14:textId="5B118B95" w:rsidR="00A61996" w:rsidRPr="00A61996" w:rsidRDefault="00A61996" w:rsidP="00D7320E">
      <w:pPr>
        <w:numPr>
          <w:ilvl w:val="0"/>
          <w:numId w:val="9"/>
        </w:numPr>
        <w:tabs>
          <w:tab w:val="left" w:pos="851"/>
        </w:tabs>
        <w:ind w:left="0" w:firstLine="567"/>
        <w:jc w:val="both"/>
      </w:pPr>
      <w:r w:rsidRPr="00A61996">
        <w:rPr>
          <w:b/>
          <w:bCs/>
        </w:rPr>
        <w:t>View (Giao diện người dùng)</w:t>
      </w:r>
      <w:r w:rsidRPr="00A61996">
        <w:t>:</w:t>
      </w:r>
    </w:p>
    <w:p w14:paraId="3EF13AB5" w14:textId="77777777" w:rsidR="00A61996" w:rsidRPr="00A61996" w:rsidRDefault="00A61996" w:rsidP="00D7320E">
      <w:pPr>
        <w:numPr>
          <w:ilvl w:val="0"/>
          <w:numId w:val="7"/>
        </w:numPr>
        <w:tabs>
          <w:tab w:val="num" w:pos="720"/>
          <w:tab w:val="left" w:pos="851"/>
        </w:tabs>
        <w:ind w:left="0" w:firstLine="567"/>
        <w:jc w:val="both"/>
      </w:pPr>
      <w:r w:rsidRPr="00A61996">
        <w:rPr>
          <w:b/>
          <w:bCs/>
        </w:rPr>
        <w:t>Chức năng</w:t>
      </w:r>
      <w:r w:rsidRPr="00A61996">
        <w:t>: View chịu trách nhiệm hiển thị dữ liệu cho người dùng và nhận đầu vào từ người dùng. Nó không bao giờ trực tiếp xử lý dữ liệu, mà chỉ hiển thị dữ liệu được truyền từ Controller.</w:t>
      </w:r>
    </w:p>
    <w:p w14:paraId="41D1C5C4" w14:textId="7B956B95" w:rsidR="008A0610" w:rsidRPr="00A61996" w:rsidRDefault="00A61996" w:rsidP="00D7320E">
      <w:pPr>
        <w:numPr>
          <w:ilvl w:val="0"/>
          <w:numId w:val="7"/>
        </w:numPr>
        <w:tabs>
          <w:tab w:val="num" w:pos="720"/>
          <w:tab w:val="left" w:pos="851"/>
        </w:tabs>
        <w:ind w:left="0" w:firstLine="567"/>
        <w:jc w:val="both"/>
      </w:pPr>
      <w:r w:rsidRPr="00A61996">
        <w:rPr>
          <w:b/>
          <w:bCs/>
        </w:rPr>
        <w:t>Ví dụ</w:t>
      </w:r>
      <w:r w:rsidRPr="00A61996">
        <w:t>: Một trang HTML có danh sách sản phẩm, hoặc các mẫu Razor trong ASP.NET MVC, nơi bạn có thể kết hợp HTML và C# để tạo giao diện động.</w:t>
      </w:r>
    </w:p>
    <w:p w14:paraId="2F4DC99C" w14:textId="66E46938" w:rsidR="00A61996" w:rsidRPr="00A61996" w:rsidRDefault="00A61996" w:rsidP="00D7320E">
      <w:pPr>
        <w:numPr>
          <w:ilvl w:val="0"/>
          <w:numId w:val="9"/>
        </w:numPr>
        <w:tabs>
          <w:tab w:val="left" w:pos="851"/>
        </w:tabs>
        <w:ind w:left="0" w:firstLine="567"/>
        <w:jc w:val="both"/>
      </w:pPr>
      <w:r w:rsidRPr="00A61996">
        <w:rPr>
          <w:b/>
          <w:bCs/>
        </w:rPr>
        <w:t>Controller (Điều khiển)</w:t>
      </w:r>
      <w:r w:rsidRPr="00A61996">
        <w:t>:</w:t>
      </w:r>
    </w:p>
    <w:p w14:paraId="563C3432" w14:textId="77777777" w:rsidR="00A61996" w:rsidRPr="00A61996" w:rsidRDefault="00A61996" w:rsidP="00D7320E">
      <w:pPr>
        <w:numPr>
          <w:ilvl w:val="0"/>
          <w:numId w:val="8"/>
        </w:numPr>
        <w:tabs>
          <w:tab w:val="num" w:pos="720"/>
          <w:tab w:val="left" w:pos="851"/>
        </w:tabs>
        <w:ind w:left="0" w:firstLine="567"/>
        <w:jc w:val="both"/>
      </w:pPr>
      <w:r w:rsidRPr="00A61996">
        <w:rPr>
          <w:b/>
          <w:bCs/>
        </w:rPr>
        <w:t>Chức năng</w:t>
      </w:r>
      <w:r w:rsidRPr="00A61996">
        <w:t>: Controller nhận các yêu cầu từ người dùng (thông qua các hành động như nhấn nút, gửi biểu mẫu), xử lý các yêu cầu này (thường là tương tác với Model để lấy dữ liệu), và trả về một View để hiển thị kết quả cho người dùng.</w:t>
      </w:r>
    </w:p>
    <w:p w14:paraId="264E8942" w14:textId="2C70B3D7" w:rsidR="008C30F0" w:rsidRDefault="00A61996" w:rsidP="00D7320E">
      <w:pPr>
        <w:numPr>
          <w:ilvl w:val="0"/>
          <w:numId w:val="8"/>
        </w:numPr>
        <w:tabs>
          <w:tab w:val="num" w:pos="720"/>
          <w:tab w:val="left" w:pos="851"/>
        </w:tabs>
        <w:ind w:left="0" w:firstLine="567"/>
        <w:jc w:val="both"/>
      </w:pPr>
      <w:r w:rsidRPr="00A61996">
        <w:rPr>
          <w:b/>
          <w:bCs/>
        </w:rPr>
        <w:t>Ví dụ</w:t>
      </w:r>
      <w:r w:rsidRPr="00A61996">
        <w:t>: Một Controller như ProductController có thể xử lý các yêu cầu như "hiển thị danh sách sản phẩm" hoặc "thêm một sản phẩm mới".</w:t>
      </w:r>
    </w:p>
    <w:p w14:paraId="16687354" w14:textId="3E53A33A" w:rsidR="008C30F0" w:rsidRPr="009D060A" w:rsidRDefault="00D246D3" w:rsidP="00780EC3">
      <w:pPr>
        <w:pStyle w:val="lv3"/>
      </w:pPr>
      <w:bookmarkStart w:id="24" w:name="_Toc215052433"/>
      <w:bookmarkStart w:id="25" w:name="_Toc215067986"/>
      <w:r w:rsidRPr="009D060A">
        <w:t>Lịch sử phát triển của MVC:</w:t>
      </w:r>
      <w:bookmarkEnd w:id="24"/>
      <w:bookmarkEnd w:id="25"/>
    </w:p>
    <w:p w14:paraId="49314715" w14:textId="413DF399" w:rsidR="008D3DFB" w:rsidRDefault="008D3DFB" w:rsidP="00D7320E">
      <w:pPr>
        <w:numPr>
          <w:ilvl w:val="0"/>
          <w:numId w:val="9"/>
        </w:numPr>
        <w:tabs>
          <w:tab w:val="left" w:pos="993"/>
        </w:tabs>
        <w:ind w:left="0" w:firstLine="567"/>
        <w:jc w:val="both"/>
      </w:pPr>
      <w:r w:rsidRPr="00C30B55">
        <w:rPr>
          <w:b/>
          <w:bCs/>
        </w:rPr>
        <w:t>1979</w:t>
      </w:r>
      <w:r w:rsidRPr="008D3DFB">
        <w:t>: Mô hình MVC được giới thiệu lần đầu tiên bởi Trygve Reenskaug tại Xerox PARC (Palo Alto Research Center). Ban đầu, MVC được áp dụng trong môi trường phát triển ứng dụng GUI (giao diện người dùng đồ họa) để tổ chức mã nguồn và tách biệt các phần của ứng dụng.</w:t>
      </w:r>
    </w:p>
    <w:p w14:paraId="41FD3585" w14:textId="1D01AE2D" w:rsidR="008D3DFB" w:rsidRDefault="008D3DFB" w:rsidP="00D7320E">
      <w:pPr>
        <w:numPr>
          <w:ilvl w:val="0"/>
          <w:numId w:val="9"/>
        </w:numPr>
        <w:tabs>
          <w:tab w:val="left" w:pos="993"/>
        </w:tabs>
        <w:ind w:left="0" w:firstLine="567"/>
        <w:jc w:val="both"/>
      </w:pPr>
      <w:r w:rsidRPr="008D3DFB">
        <w:rPr>
          <w:b/>
          <w:bCs/>
        </w:rPr>
        <w:t>1990s</w:t>
      </w:r>
      <w:r w:rsidRPr="008D3DFB">
        <w:t xml:space="preserve">: MVC bắt đầu được sử dụng rộng rãi trong các ứng dụng web với sự phát triển của các framework đầu tiên như </w:t>
      </w:r>
      <w:r w:rsidRPr="008D3DFB">
        <w:rPr>
          <w:b/>
          <w:bCs/>
        </w:rPr>
        <w:t>Ruby on Rails</w:t>
      </w:r>
      <w:r w:rsidRPr="008D3DFB">
        <w:t xml:space="preserve"> và </w:t>
      </w:r>
      <w:r w:rsidRPr="008D3DFB">
        <w:rPr>
          <w:b/>
          <w:bCs/>
        </w:rPr>
        <w:t>ASP.NET MVC</w:t>
      </w:r>
      <w:r w:rsidRPr="008D3DFB">
        <w:t>. Các framework này áp dụng nguyên lý MVC để giúp các lập trình viên dễ dàng xây dựng các ứng dụng web có cấu trúc rõ ràng và dễ duy trì.</w:t>
      </w:r>
    </w:p>
    <w:p w14:paraId="1F1BD387" w14:textId="5991F25F" w:rsidR="003F1899" w:rsidRDefault="008D3DFB" w:rsidP="00D7320E">
      <w:pPr>
        <w:numPr>
          <w:ilvl w:val="0"/>
          <w:numId w:val="9"/>
        </w:numPr>
        <w:tabs>
          <w:tab w:val="left" w:pos="851"/>
        </w:tabs>
        <w:ind w:left="0" w:firstLine="567"/>
        <w:jc w:val="both"/>
      </w:pPr>
      <w:r w:rsidRPr="00C30B55">
        <w:rPr>
          <w:b/>
          <w:bCs/>
        </w:rPr>
        <w:t>Hiện nay</w:t>
      </w:r>
      <w:r>
        <w:t xml:space="preserve">: </w:t>
      </w:r>
      <w:r w:rsidR="00C30B55" w:rsidRPr="00C30B55">
        <w:t xml:space="preserve">MVC đã trở thành mô hình phổ biến không chỉ trong phát triển ứng dụng web, mà còn trong các ứng dụng di động và phần mềm máy tính để bàn. Các </w:t>
      </w:r>
      <w:r w:rsidR="00C30B55" w:rsidRPr="00C30B55">
        <w:lastRenderedPageBreak/>
        <w:t>framework hiện đại như Angular, React, Vue.js, ASP.NET MVC, Spring MVC đều áp dụng nguyên lý MVC hoặc các biến thể của nó để xây dựng các ứng dụng dễ mở rộng và bảo trì.</w:t>
      </w:r>
    </w:p>
    <w:p w14:paraId="16504E3C" w14:textId="14A30721" w:rsidR="003F1899" w:rsidRPr="009D060A" w:rsidRDefault="003F1899" w:rsidP="00780EC3">
      <w:pPr>
        <w:pStyle w:val="lv3"/>
      </w:pPr>
      <w:bookmarkStart w:id="26" w:name="_Toc215052434"/>
      <w:bookmarkStart w:id="27" w:name="_Toc215067987"/>
      <w:r w:rsidRPr="009D060A">
        <w:t>L</w:t>
      </w:r>
      <w:r w:rsidR="008E4BC1">
        <w:t>uồng</w:t>
      </w:r>
      <w:r w:rsidRPr="009D060A">
        <w:t xml:space="preserve"> xử lý trong MVC:</w:t>
      </w:r>
      <w:bookmarkEnd w:id="26"/>
      <w:bookmarkEnd w:id="27"/>
    </w:p>
    <w:p w14:paraId="226D62B0" w14:textId="66AD87F7" w:rsidR="00A61996" w:rsidRDefault="001B7F8C" w:rsidP="00D7320E">
      <w:pPr>
        <w:ind w:firstLine="709"/>
        <w:jc w:val="both"/>
      </w:pPr>
      <w:r w:rsidRPr="001B7F8C">
        <w:t>Luồng xử lý trong MVC mô tả cách các yêu cầu từ người dùng được xử lý và chuyển đổi thành kết quả cuối cùng. Dưới đây là mô tả quy trình xử lý yêu cầu trong mô hình MVC:</w:t>
      </w:r>
    </w:p>
    <w:p w14:paraId="78E79EEC" w14:textId="77777777" w:rsidR="00B9138F" w:rsidRPr="00B9138F" w:rsidRDefault="00EF1583" w:rsidP="00780EC3">
      <w:pPr>
        <w:pStyle w:val="lv4"/>
      </w:pPr>
      <w:r w:rsidRPr="00B9138F">
        <w:t>Người dùng gửi yêu cầu:</w:t>
      </w:r>
    </w:p>
    <w:p w14:paraId="015EF16A" w14:textId="08D965C1" w:rsidR="00EF1583" w:rsidRPr="00EF1583" w:rsidRDefault="00EF1583" w:rsidP="00D7320E">
      <w:pPr>
        <w:pStyle w:val="ListParagraph"/>
        <w:ind w:left="993" w:firstLine="425"/>
        <w:jc w:val="both"/>
      </w:pPr>
      <w:r w:rsidRPr="00EF1583">
        <w:t>Khi người dùng truy cập một URL hoặc tương tác với giao diện (ví dụ: nhấn nút, gửi biểu mẫu), yêu cầu này sẽ được gửi đến ứng dụng web.</w:t>
      </w:r>
    </w:p>
    <w:p w14:paraId="5DBFFAD4" w14:textId="77777777" w:rsidR="00B9138F" w:rsidRDefault="00EF1583" w:rsidP="00780EC3">
      <w:pPr>
        <w:pStyle w:val="lv4"/>
      </w:pPr>
      <w:r w:rsidRPr="00EF1583">
        <w:t>Router định tuyến yêu cầu:</w:t>
      </w:r>
    </w:p>
    <w:p w14:paraId="32601366" w14:textId="6D539837" w:rsidR="00EF1583" w:rsidRPr="00EF1583" w:rsidRDefault="00EF1583" w:rsidP="00D7320E">
      <w:pPr>
        <w:ind w:left="993" w:firstLine="425"/>
        <w:jc w:val="both"/>
      </w:pPr>
      <w:r w:rsidRPr="00EF1583">
        <w:t xml:space="preserve">Hệ thống </w:t>
      </w:r>
      <w:r w:rsidRPr="00EF1583">
        <w:rPr>
          <w:b/>
        </w:rPr>
        <w:t>routing</w:t>
      </w:r>
      <w:r w:rsidRPr="00EF1583">
        <w:t xml:space="preserve"> của ứng dụng web (thường được cấu hình trước) sẽ quyết định yêu cầu đó cần được chuyển đến Controller nào. Cấu trúc URL sẽ được ánh xạ đến một phương thức trong Controller cụ thể (action method).</w:t>
      </w:r>
    </w:p>
    <w:p w14:paraId="79C6B7DC" w14:textId="77777777" w:rsidR="00B9138F" w:rsidRDefault="00EF1583" w:rsidP="00780EC3">
      <w:pPr>
        <w:pStyle w:val="lv4"/>
      </w:pPr>
      <w:r w:rsidRPr="00EF1583">
        <w:t>Controller xử lý yêu cầu:</w:t>
      </w:r>
    </w:p>
    <w:p w14:paraId="2AD50A1F" w14:textId="6FE53B7C" w:rsidR="00EF1583" w:rsidRPr="00EF1583" w:rsidRDefault="00EF1583" w:rsidP="00D7320E">
      <w:pPr>
        <w:ind w:left="993" w:firstLine="425"/>
        <w:jc w:val="both"/>
      </w:pPr>
      <w:r w:rsidRPr="00EF1583">
        <w:t>Controller nhận yêu cầu từ người dùng, xử lý các logic cần thiết, có thể truy xuất dữ liệu từ Model hoặc thực hiện các tác vụ khác như tính toán hoặc xác thực dữ liệu.</w:t>
      </w:r>
    </w:p>
    <w:p w14:paraId="152420C2" w14:textId="77777777" w:rsidR="00B9138F" w:rsidRPr="00B9138F" w:rsidRDefault="00EF1583" w:rsidP="00780EC3">
      <w:pPr>
        <w:pStyle w:val="lv4"/>
      </w:pPr>
      <w:r w:rsidRPr="00EF1583">
        <w:t>Model tương tác với dữ</w:t>
      </w:r>
      <w:r w:rsidR="00842633" w:rsidRPr="00842633">
        <w:t xml:space="preserve"> </w:t>
      </w:r>
      <w:r w:rsidRPr="00EF1583">
        <w:t>liệu:</w:t>
      </w:r>
    </w:p>
    <w:p w14:paraId="49F212FA" w14:textId="23E0FB4E" w:rsidR="00EF1583" w:rsidRPr="00EF1583" w:rsidRDefault="00EF1583" w:rsidP="00D7320E">
      <w:pPr>
        <w:ind w:left="993" w:firstLine="425"/>
        <w:jc w:val="both"/>
      </w:pPr>
      <w:r w:rsidRPr="00EF1583">
        <w:t>Nếu Controller cần truy xuất hoặc thay đổi dữ liệu, nó sẽ gọi các phương thức trong Model. Model sẽ kết nối với cơ sở dữ liệu để lấy hoặc lưu trữ thông tin. Sau khi dữ liệu được xử lý, nó sẽ được trả về Controller.</w:t>
      </w:r>
    </w:p>
    <w:p w14:paraId="6FA935F9" w14:textId="77777777" w:rsidR="00D7320E" w:rsidRDefault="00EF1583" w:rsidP="00780EC3">
      <w:pPr>
        <w:pStyle w:val="lv4"/>
      </w:pPr>
      <w:r w:rsidRPr="00D7320E">
        <w:t>Controller gửi dữ liệu đến View:</w:t>
      </w:r>
    </w:p>
    <w:p w14:paraId="078037D9" w14:textId="77777777" w:rsidR="00D7320E" w:rsidRDefault="00EF1583" w:rsidP="00D7320E">
      <w:pPr>
        <w:ind w:left="992" w:firstLine="425"/>
        <w:jc w:val="both"/>
      </w:pPr>
      <w:r w:rsidRPr="00EF1583">
        <w:t>Sau khi nhận được dữ liệu từ Model, Controller sẽ quyết định View nào cần được hiển thị cho người dùng. Controller sẽ chuyển dữ liệu (thường là trong một đối tượng hoặc tập hợp) đến View.</w:t>
      </w:r>
    </w:p>
    <w:p w14:paraId="3AD5B5C1" w14:textId="77777777" w:rsidR="00D7320E" w:rsidRDefault="00EF1583" w:rsidP="00780EC3">
      <w:pPr>
        <w:pStyle w:val="lv4"/>
      </w:pPr>
      <w:r w:rsidRPr="00D7320E">
        <w:lastRenderedPageBreak/>
        <w:t>View hiển thị kết quả</w:t>
      </w:r>
      <w:r w:rsidRPr="00EF1583">
        <w:t>:</w:t>
      </w:r>
    </w:p>
    <w:p w14:paraId="28EDC3DD" w14:textId="43C36A66" w:rsidR="00EF1583" w:rsidRPr="00EF1583" w:rsidRDefault="00EF1583" w:rsidP="00D7320E">
      <w:pPr>
        <w:ind w:left="992" w:firstLine="425"/>
        <w:jc w:val="both"/>
      </w:pPr>
      <w:r w:rsidRPr="00EF1583">
        <w:t>View nhận dữ liệu từ Controller và sử dụng chúng để tạo giao diện người dùng động. View sẽ trả lại HTML (hoặc mã giao diện phù hợp) cho trình duyệt của người dùng để hiển thị.</w:t>
      </w:r>
    </w:p>
    <w:p w14:paraId="2399BA43" w14:textId="77777777" w:rsidR="00D7320E" w:rsidRDefault="00EF1583" w:rsidP="00780EC3">
      <w:pPr>
        <w:pStyle w:val="lv4"/>
      </w:pPr>
      <w:r w:rsidRPr="00D7320E">
        <w:t>Kết quả được trả về cho người dùng</w:t>
      </w:r>
      <w:r w:rsidRPr="00EF1583">
        <w:t>:</w:t>
      </w:r>
    </w:p>
    <w:p w14:paraId="365B3525" w14:textId="1105B913" w:rsidR="00240280" w:rsidRDefault="00EF1583" w:rsidP="00D7320E">
      <w:pPr>
        <w:ind w:left="993" w:firstLine="425"/>
        <w:jc w:val="both"/>
      </w:pPr>
      <w:r w:rsidRPr="00EF1583">
        <w:t>Trình duyệt của người dùng nhận được HTML từ View và hiển thị nó lên giao diện. Người dùng có thể tiếp tục tương tác với ứng dụng, tạo ra các yêu cầu mới, bắt đầu chu trình lại từ bước 1.</w:t>
      </w:r>
    </w:p>
    <w:p w14:paraId="6911A451" w14:textId="43DDD045" w:rsidR="0053049D" w:rsidRPr="00A65EC7" w:rsidRDefault="00E52E1B" w:rsidP="00780EC3">
      <w:pPr>
        <w:pStyle w:val="lv2"/>
      </w:pPr>
      <w:bookmarkStart w:id="28" w:name="_Toc215052435"/>
      <w:bookmarkStart w:id="29" w:name="_Toc215067988"/>
      <w:r w:rsidRPr="00A65EC7">
        <w:t>Công nghệ ASP.NET MVC</w:t>
      </w:r>
      <w:bookmarkEnd w:id="28"/>
      <w:bookmarkEnd w:id="29"/>
    </w:p>
    <w:p w14:paraId="4E7F2C20" w14:textId="50FE0BDD" w:rsidR="005A30B6" w:rsidRPr="009D060A" w:rsidRDefault="00D7320E" w:rsidP="00780EC3">
      <w:pPr>
        <w:pStyle w:val="lv3"/>
      </w:pPr>
      <w:r w:rsidRPr="009D060A">
        <w:t xml:space="preserve"> </w:t>
      </w:r>
      <w:bookmarkStart w:id="30" w:name="_Toc215052436"/>
      <w:bookmarkStart w:id="31" w:name="_Toc215067989"/>
      <w:r w:rsidR="005A30B6" w:rsidRPr="009D060A">
        <w:t>Tổng quan</w:t>
      </w:r>
      <w:bookmarkEnd w:id="30"/>
      <w:bookmarkEnd w:id="31"/>
    </w:p>
    <w:p w14:paraId="751CFCCA" w14:textId="77777777" w:rsidR="00A01921" w:rsidRPr="004F19D7" w:rsidRDefault="0053049D" w:rsidP="004F19D7">
      <w:pPr>
        <w:ind w:firstLine="851"/>
        <w:jc w:val="both"/>
      </w:pPr>
      <w:r>
        <w:t xml:space="preserve"> </w:t>
      </w:r>
      <w:r w:rsidR="00C50FCE" w:rsidRPr="004F19D7">
        <w:t>ASP.NET MVC (Model–View–Controller) là một framework phát triển ứng dụng web được Microsoft giới thiệu, dựa trên nền tảng ASP.NET.</w:t>
      </w:r>
    </w:p>
    <w:p w14:paraId="04445853" w14:textId="34CB44D9" w:rsidR="004154F0" w:rsidRPr="004F19D7" w:rsidRDefault="004154F0" w:rsidP="004F19D7">
      <w:pPr>
        <w:ind w:firstLine="851"/>
        <w:jc w:val="both"/>
      </w:pPr>
      <w:r w:rsidRPr="004F19D7">
        <w:t>ASP.NET MVC áp dụng mô hình kiến trúc MVC, trong đó:</w:t>
      </w:r>
    </w:p>
    <w:p w14:paraId="4CFD19AE" w14:textId="77777777" w:rsidR="004154F0" w:rsidRPr="004F19D7" w:rsidRDefault="004154F0" w:rsidP="004F19D7">
      <w:pPr>
        <w:ind w:firstLine="851"/>
        <w:jc w:val="both"/>
      </w:pPr>
      <w:r w:rsidRPr="004F19D7">
        <w:t>Model: Chịu trách nhiệm quản lý dữ liệu và xử lý các logic nghiệp vụ của ứng dụng.</w:t>
      </w:r>
    </w:p>
    <w:p w14:paraId="24CF0486" w14:textId="77777777" w:rsidR="004154F0" w:rsidRPr="004F19D7" w:rsidRDefault="004154F0" w:rsidP="004F19D7">
      <w:pPr>
        <w:ind w:firstLine="851"/>
        <w:jc w:val="both"/>
      </w:pPr>
      <w:r w:rsidRPr="004F19D7">
        <w:t>View: Đảm nhiệm việc hiển thị giao diện và thông tin cho người dùng.</w:t>
      </w:r>
    </w:p>
    <w:p w14:paraId="3301DED5" w14:textId="3532D0B5" w:rsidR="004154F0" w:rsidRPr="004F19D7" w:rsidRDefault="004154F0" w:rsidP="004F19D7">
      <w:pPr>
        <w:ind w:firstLine="851"/>
        <w:jc w:val="both"/>
      </w:pPr>
      <w:r w:rsidRPr="004F19D7">
        <w:t>Controller: Đóng vai trò trung gian, tiếp nhận yêu cầu từ người dùng, xử lý và điều phối dữ liệu giữa Model và View.</w:t>
      </w:r>
    </w:p>
    <w:p w14:paraId="10A7687A" w14:textId="77777777" w:rsidR="004154F0" w:rsidRPr="004F19D7" w:rsidRDefault="004154F0" w:rsidP="004F19D7">
      <w:pPr>
        <w:ind w:firstLine="851"/>
        <w:jc w:val="both"/>
      </w:pPr>
      <w:r w:rsidRPr="004F19D7">
        <w:t>Mục tiêu của ASP.NET MVC là hỗ trợ lập trình viên:</w:t>
      </w:r>
    </w:p>
    <w:p w14:paraId="015FC48D" w14:textId="77777777" w:rsidR="004154F0" w:rsidRPr="004F19D7" w:rsidRDefault="004154F0" w:rsidP="004F19D7">
      <w:pPr>
        <w:ind w:firstLine="851"/>
        <w:jc w:val="both"/>
      </w:pPr>
      <w:r w:rsidRPr="004F19D7">
        <w:t>Xây dựng các ứng dụng web có tính linh hoạt, dễ dàng mở rộng và thuận tiện cho việc kiểm thử.</w:t>
      </w:r>
    </w:p>
    <w:p w14:paraId="1FBE1AA3" w14:textId="2EF81CF3" w:rsidR="004154F0" w:rsidRPr="004F19D7" w:rsidRDefault="004154F0" w:rsidP="004F19D7">
      <w:pPr>
        <w:ind w:firstLine="851"/>
        <w:jc w:val="both"/>
      </w:pPr>
      <w:r w:rsidRPr="004F19D7">
        <w:t>Khai thác tối đa sức mạnh của nền tảng .NET Framework, và sau này là .NET Core, để tạo ra các ứng dụng hiệu năng cao và hiện đại.</w:t>
      </w:r>
    </w:p>
    <w:p w14:paraId="4F537691" w14:textId="77E1117D" w:rsidR="00405F56" w:rsidRPr="00BC759C" w:rsidRDefault="00405F56" w:rsidP="00780EC3">
      <w:pPr>
        <w:pStyle w:val="lv3"/>
      </w:pPr>
      <w:bookmarkStart w:id="32" w:name="_Toc215052437"/>
      <w:bookmarkStart w:id="33" w:name="_Toc215067990"/>
      <w:r w:rsidRPr="00BC759C">
        <w:t>Lịch sử phát triển của ASP.NET MVC</w:t>
      </w:r>
      <w:bookmarkEnd w:id="32"/>
      <w:bookmarkEnd w:id="33"/>
    </w:p>
    <w:p w14:paraId="09A43FC0" w14:textId="5D916F68" w:rsidR="00405F56" w:rsidRDefault="00405F56" w:rsidP="00D7320E">
      <w:pPr>
        <w:numPr>
          <w:ilvl w:val="3"/>
          <w:numId w:val="14"/>
        </w:numPr>
        <w:tabs>
          <w:tab w:val="left" w:pos="1134"/>
        </w:tabs>
        <w:ind w:left="709" w:firstLine="284"/>
        <w:jc w:val="both"/>
      </w:pPr>
      <w:r>
        <w:t>2009: Microsoft chính thức giới thiệu ASP.NET MVC tại hội nghị MIX, với phiên bản 1.0 được phát hành vào giữa năm. Đây là bước chuyển quan trọng từ Web Forms sang mô hình MVC hiện đại.</w:t>
      </w:r>
    </w:p>
    <w:p w14:paraId="753BFE42" w14:textId="3B034846" w:rsidR="00405F56" w:rsidRDefault="00405F56" w:rsidP="00D7320E">
      <w:pPr>
        <w:numPr>
          <w:ilvl w:val="3"/>
          <w:numId w:val="14"/>
        </w:numPr>
        <w:tabs>
          <w:tab w:val="left" w:pos="1134"/>
        </w:tabs>
        <w:ind w:left="709" w:firstLine="284"/>
        <w:jc w:val="both"/>
      </w:pPr>
      <w:r>
        <w:lastRenderedPageBreak/>
        <w:t>2010: Phiên bản ASP.NET MVC 2 được ra mắt với nhiều cải tiến về kiểm tra dữ liệu (validation), hỗ trợ Data Annotations và tính năng Area nhằm tổ chức dự án tốt hơn.</w:t>
      </w:r>
    </w:p>
    <w:p w14:paraId="30308038" w14:textId="6C894FC8" w:rsidR="00405F56" w:rsidRDefault="00405F56" w:rsidP="00D7320E">
      <w:pPr>
        <w:numPr>
          <w:ilvl w:val="3"/>
          <w:numId w:val="14"/>
        </w:numPr>
        <w:tabs>
          <w:tab w:val="left" w:pos="1134"/>
        </w:tabs>
        <w:ind w:left="709" w:firstLine="284"/>
        <w:jc w:val="both"/>
      </w:pPr>
      <w:r>
        <w:t>2011: ASP.NET MVC 3 đánh dấu sự xuất hiện của Razor View Engine, mang đến cú pháp gọn nhẹ hơn. Phiên bản này cũng hỗ trợ Dependency Injection và các bộ lọc (filters) nâng cao.</w:t>
      </w:r>
    </w:p>
    <w:p w14:paraId="3B5D9C39" w14:textId="6573DBD7" w:rsidR="00405F56" w:rsidRDefault="00405F56" w:rsidP="00D7320E">
      <w:pPr>
        <w:numPr>
          <w:ilvl w:val="3"/>
          <w:numId w:val="14"/>
        </w:numPr>
        <w:tabs>
          <w:tab w:val="left" w:pos="1134"/>
        </w:tabs>
        <w:ind w:left="709" w:firstLine="284"/>
        <w:jc w:val="both"/>
      </w:pPr>
      <w:r>
        <w:t>2012: Với ASP.NET MVC 4, Microsoft bổ sung Web API, cho phép xây dựng các dịch vụ RESTful một cách chuyên nghiệp. Đồng thời, phiên bản này hỗ trợ template dành cho thiết bị di động.</w:t>
      </w:r>
    </w:p>
    <w:p w14:paraId="3C47F293" w14:textId="669F4A5E" w:rsidR="00405F56" w:rsidRDefault="00405F56" w:rsidP="00D7320E">
      <w:pPr>
        <w:numPr>
          <w:ilvl w:val="3"/>
          <w:numId w:val="14"/>
        </w:numPr>
        <w:tabs>
          <w:tab w:val="left" w:pos="1134"/>
        </w:tabs>
        <w:ind w:left="709" w:firstLine="284"/>
        <w:jc w:val="both"/>
      </w:pPr>
      <w:r>
        <w:t>2013: ASP.NET MVC 5 tiếp tục cải tiến với ASP.NET Identity (hệ thống quản lý người dùng mới), hỗ trợ Attribute Routing và cập nhật giao diện mặc định dựa trên Bootstrap.</w:t>
      </w:r>
    </w:p>
    <w:p w14:paraId="22AE0DF3" w14:textId="180A1FA5" w:rsidR="00405F56" w:rsidRDefault="00405F56" w:rsidP="00D7320E">
      <w:pPr>
        <w:numPr>
          <w:ilvl w:val="3"/>
          <w:numId w:val="14"/>
        </w:numPr>
        <w:tabs>
          <w:tab w:val="left" w:pos="1134"/>
        </w:tabs>
        <w:ind w:left="709" w:firstLine="284"/>
        <w:jc w:val="both"/>
      </w:pPr>
      <w:r>
        <w:t>2016: Sự ra đời của ASP.NET Core MVC trong .NET Core 1.0 mở ra kỷ nguyên mới: phát triển đa nền tảng, hiệu năng cao, và cấu trúc modular dựa trên NuGet, hợp nhất MVC và Web API.</w:t>
      </w:r>
    </w:p>
    <w:p w14:paraId="6467760E" w14:textId="05BCB850" w:rsidR="003D5A3D" w:rsidRDefault="00405F56" w:rsidP="00D7320E">
      <w:pPr>
        <w:numPr>
          <w:ilvl w:val="3"/>
          <w:numId w:val="14"/>
        </w:numPr>
        <w:tabs>
          <w:tab w:val="left" w:pos="1134"/>
        </w:tabs>
        <w:ind w:left="709" w:firstLine="284"/>
        <w:jc w:val="both"/>
      </w:pPr>
      <w:r>
        <w:t>Hiện nay: ASP.NET Core MVC liên tục được nâng cấp cùng các phiên bản .NET 5/6/7/8, tập trung vào tối ưu hiệu năng, đơn giản hóa lập trình và hỗ trợ Minimal APIs cho ứng dụng nhẹ, tốc độ cao.</w:t>
      </w:r>
    </w:p>
    <w:p w14:paraId="0BBD3C75" w14:textId="29CC03F2" w:rsidR="00BC3591" w:rsidRPr="00BC759C" w:rsidRDefault="00BC3591" w:rsidP="00780EC3">
      <w:pPr>
        <w:pStyle w:val="lv3"/>
      </w:pPr>
      <w:bookmarkStart w:id="34" w:name="_Toc215052438"/>
      <w:bookmarkStart w:id="35" w:name="_Toc215067991"/>
      <w:r w:rsidRPr="00BC759C">
        <w:t>Tính năng của ASP.NET MVC</w:t>
      </w:r>
      <w:bookmarkEnd w:id="34"/>
      <w:bookmarkEnd w:id="35"/>
    </w:p>
    <w:p w14:paraId="653CE3C9" w14:textId="55349AA9" w:rsidR="00BC3591" w:rsidRDefault="00BC3591" w:rsidP="00D7320E">
      <w:pPr>
        <w:tabs>
          <w:tab w:val="left" w:pos="851"/>
        </w:tabs>
        <w:ind w:left="426" w:firstLine="284"/>
        <w:jc w:val="both"/>
      </w:pPr>
      <w:r>
        <w:tab/>
        <w:t>Công nghệ ASP.NET MVC cung cấp một loạt các tính năng mạnh mẽ giúp phát triển ứng dụng web trở nên linh hoạt, hiệu quả và dễ bảo trì hơn. Dưới đây là những tính năng nổi bật của ASP.NET MVC:</w:t>
      </w:r>
    </w:p>
    <w:p w14:paraId="2A32833F" w14:textId="1C70CFED" w:rsidR="00BC3591" w:rsidRDefault="00BC3591" w:rsidP="00780EC3">
      <w:pPr>
        <w:pStyle w:val="lv4"/>
      </w:pPr>
      <w:r>
        <w:t>Hệ thống định tuyến (Routing) linh hoạt</w:t>
      </w:r>
    </w:p>
    <w:p w14:paraId="6A417261" w14:textId="15FA9477" w:rsidR="00BC3591" w:rsidRDefault="00BC3591" w:rsidP="004F19D7">
      <w:pPr>
        <w:ind w:left="992" w:firstLine="425"/>
        <w:jc w:val="both"/>
      </w:pPr>
      <w:r>
        <w:t>Routing trong ASP.NET MVC cho phép ánh xạ các URL thân thiện với người dùng đến các Action trong Controller. Điều này không chỉ giúp tổ chức ứng dụng rõ ràng mà còn cải thiện khả năng SEO (tối ưu hóa công cụ tìm kiếm), giúp website dễ dàng được tìm thấy trên các công cụ tìm kiếm.</w:t>
      </w:r>
    </w:p>
    <w:p w14:paraId="53B9AD7C" w14:textId="2EE56E06" w:rsidR="00BC3591" w:rsidRDefault="00BC3591" w:rsidP="00780EC3">
      <w:pPr>
        <w:pStyle w:val="lv4"/>
      </w:pPr>
      <w:r>
        <w:lastRenderedPageBreak/>
        <w:t>Model Binding và Validation</w:t>
      </w:r>
    </w:p>
    <w:p w14:paraId="06808958" w14:textId="00C8BEDA" w:rsidR="00BC3591" w:rsidRDefault="00BC3591" w:rsidP="004F19D7">
      <w:pPr>
        <w:ind w:left="992" w:firstLine="425"/>
        <w:jc w:val="both"/>
      </w:pPr>
      <w:r>
        <w:t>Model Binding giúp tự động chuyển đổi dữ liệu từ biểu mẫu (form) hoặc tham số URL thành các đối tượng Model trong ứng dụng, giảm thiểu việc phải viết code thủ công.</w:t>
      </w:r>
    </w:p>
    <w:p w14:paraId="038FA059" w14:textId="3C0B5AD6" w:rsidR="00BC3591" w:rsidRDefault="00BC3591" w:rsidP="004F19D7">
      <w:pPr>
        <w:ind w:left="992" w:firstLine="425"/>
        <w:jc w:val="both"/>
      </w:pPr>
      <w:r>
        <w:t>Validation được hỗ trợ thông qua Data Annotations, giúp dễ dàng kiểm tra và xác thực dữ liệu đầu vào ngay khi nhận được từ người dùng.</w:t>
      </w:r>
    </w:p>
    <w:p w14:paraId="04604CF2" w14:textId="3C141453" w:rsidR="00BC3591" w:rsidRDefault="00BC3591" w:rsidP="00780EC3">
      <w:pPr>
        <w:pStyle w:val="lv4"/>
      </w:pPr>
      <w:r>
        <w:t>Razor View Engine</w:t>
      </w:r>
    </w:p>
    <w:p w14:paraId="7D3E69E0" w14:textId="5735D33C" w:rsidR="00BC3591" w:rsidRDefault="00BC3591" w:rsidP="004F19D7">
      <w:pPr>
        <w:ind w:left="992" w:firstLine="425"/>
        <w:jc w:val="both"/>
      </w:pPr>
      <w:r>
        <w:t>Razor View Engine là một công cụ mạnh mẽ trong ASP.NET MVC, cho phép chèn trực tiếp mã C# vào HTML thông qua cú pháp ngắn gọn và dễ đọc. Điều này nâng cao hiệu quả trong việc hiển thị dữ liệu động và giúp tạo giao diện người dùng trực quan và dễ dàng duy trì.</w:t>
      </w:r>
    </w:p>
    <w:p w14:paraId="23A92E11" w14:textId="08C4E8B4" w:rsidR="00BC3591" w:rsidRDefault="00BC3591" w:rsidP="00780EC3">
      <w:pPr>
        <w:pStyle w:val="lv4"/>
      </w:pPr>
      <w:r>
        <w:t>Controller và Action</w:t>
      </w:r>
    </w:p>
    <w:p w14:paraId="711EBC6D" w14:textId="5417D6BC" w:rsidR="00BC3591" w:rsidRDefault="00BC3591" w:rsidP="004F19D7">
      <w:pPr>
        <w:ind w:left="992" w:firstLine="425"/>
        <w:jc w:val="both"/>
      </w:pPr>
      <w:r>
        <w:t>Controller và Action trong ASP.NET MVC đóng vai trò điều phối luồng xử lý của ứng dụng. Chúng nhận yêu cầu từ người dùng, thực hiện các thao tác nghiệp vụ cần thiết và trả về View hoặc dữ liệu JSON cho người dùng.</w:t>
      </w:r>
    </w:p>
    <w:p w14:paraId="11E10F5E" w14:textId="1C10C6EA" w:rsidR="00BC3591" w:rsidRDefault="00BC3591" w:rsidP="00780EC3">
      <w:pPr>
        <w:pStyle w:val="lv4"/>
      </w:pPr>
      <w:r>
        <w:t>Bộ lọc (Filters)</w:t>
      </w:r>
    </w:p>
    <w:p w14:paraId="52C51D8B" w14:textId="02F4AF07" w:rsidR="00BC3591" w:rsidRDefault="00BC3591" w:rsidP="00D7320E">
      <w:pPr>
        <w:ind w:left="992" w:firstLine="425"/>
        <w:jc w:val="both"/>
      </w:pPr>
      <w:r>
        <w:t>ASP.NET MVC cung cấp cơ chế Filter cho phép lập trình viên can thiệp vào các giai đoạn trước hoặc sau khi Action thực thi. Bộ lọc thường được sử dụng để xử lý các tác vụ như xác thực người dùng, ghi log, hoặc bộ nhớ đệm (cache), giúp tối ưu hiệu suất và bảo mật của ứng dụng.</w:t>
      </w:r>
    </w:p>
    <w:p w14:paraId="1D621AE4" w14:textId="152FB54F" w:rsidR="00BC3591" w:rsidRDefault="00BC3591" w:rsidP="00780EC3">
      <w:pPr>
        <w:pStyle w:val="lv4"/>
      </w:pPr>
      <w:r>
        <w:t>Bảo mật và xác thực (Security &amp; Authentication)</w:t>
      </w:r>
    </w:p>
    <w:p w14:paraId="59B25F50" w14:textId="689E5A0C" w:rsidR="00BC3591" w:rsidRDefault="00BC3591" w:rsidP="00D7320E">
      <w:pPr>
        <w:ind w:left="992" w:firstLine="425"/>
        <w:jc w:val="both"/>
      </w:pPr>
      <w:r>
        <w:t>ASP.NET MVC chú trọng đến bảo mật ứng dụng với các hệ thống xác thực người dùng và mã hóa dữ liệu hiện đại như ASP.NET Identity và OAuth. Điều này giúp bảo vệ ứng dụng khỏi các mối đe dọa và đảm bảo tính toàn vẹn của dữ liệu người dùng.</w:t>
      </w:r>
    </w:p>
    <w:p w14:paraId="20768C9C" w14:textId="32A15651" w:rsidR="00BC3591" w:rsidRDefault="00BC3591" w:rsidP="00780EC3">
      <w:pPr>
        <w:pStyle w:val="lv4"/>
      </w:pPr>
      <w:r>
        <w:t>Kiểm thử đơn vị (Unit Testing)</w:t>
      </w:r>
    </w:p>
    <w:p w14:paraId="4C50088A" w14:textId="412B70B8" w:rsidR="00BC3591" w:rsidRDefault="00BC3591" w:rsidP="00D7320E">
      <w:pPr>
        <w:ind w:left="992" w:firstLine="425"/>
        <w:jc w:val="both"/>
      </w:pPr>
      <w:r>
        <w:t xml:space="preserve">Nhờ vào kiến trúc phân tách rõ ràng giữa Model, View, và Controller, ASP.NET MVC hỗ trợ Testability cao. Các thành phần có thể được kiểm thử </w:t>
      </w:r>
      <w:r>
        <w:lastRenderedPageBreak/>
        <w:t>độc lập, giúp dễ dàng thực hiện Unit Test, từ đó cải thiện chất lượng và độ tin cậy của ứng dụng.</w:t>
      </w:r>
    </w:p>
    <w:p w14:paraId="6B0B5F66" w14:textId="7191246A" w:rsidR="00BC3591" w:rsidRDefault="00BC3591" w:rsidP="00780EC3">
      <w:pPr>
        <w:pStyle w:val="lv4"/>
      </w:pPr>
      <w:r>
        <w:t>Tích hợp với công nghệ hiện đại</w:t>
      </w:r>
    </w:p>
    <w:p w14:paraId="4E6C4D65" w14:textId="5164D883" w:rsidR="00A24DDE" w:rsidRDefault="00BC3591" w:rsidP="00D7320E">
      <w:pPr>
        <w:ind w:left="992" w:firstLine="425"/>
        <w:jc w:val="both"/>
      </w:pPr>
      <w:r>
        <w:t>ASP.NET MVC hỗ trợ tích hợp linh hoạt với các công nghệ JavaScript, AJAX, jQuery, và SignalR, giúp xây dựng các ứng dụng web động và tương tác cao. Ngoài ra, framework này cũng dễ dàng tích hợp với các frontend frameworks như Angular, React, và Vue.js, hỗ trợ xây dựng ứng dụng web hiện đại và đáp ứng nhanh với yêu cầu người dùng.</w:t>
      </w:r>
    </w:p>
    <w:p w14:paraId="5B57373D" w14:textId="261FFF42" w:rsidR="00122A55" w:rsidRPr="00BC759C" w:rsidRDefault="00560EAF" w:rsidP="00780EC3">
      <w:pPr>
        <w:pStyle w:val="lv2"/>
      </w:pPr>
      <w:bookmarkStart w:id="36" w:name="_Toc215052439"/>
      <w:bookmarkStart w:id="37" w:name="_Toc215067992"/>
      <w:r w:rsidRPr="00BC759C">
        <w:t>Giới thiệu ngôn ngữ lập trình C# (C Sharp)</w:t>
      </w:r>
      <w:bookmarkEnd w:id="36"/>
      <w:bookmarkEnd w:id="37"/>
    </w:p>
    <w:p w14:paraId="477619B9" w14:textId="646D6371" w:rsidR="00560EAF" w:rsidRPr="00F14E5C" w:rsidRDefault="00560EAF" w:rsidP="00780EC3">
      <w:pPr>
        <w:pStyle w:val="lv3"/>
      </w:pPr>
      <w:bookmarkStart w:id="38" w:name="_Toc215052440"/>
      <w:bookmarkStart w:id="39" w:name="_Toc215067993"/>
      <w:r w:rsidRPr="00F14E5C">
        <w:t>Tổng quan</w:t>
      </w:r>
      <w:bookmarkEnd w:id="38"/>
      <w:bookmarkEnd w:id="39"/>
    </w:p>
    <w:p w14:paraId="18C5976A" w14:textId="77777777" w:rsidR="00560EAF" w:rsidRDefault="00560EAF" w:rsidP="004F19D7">
      <w:pPr>
        <w:ind w:firstLine="851"/>
        <w:jc w:val="both"/>
      </w:pPr>
      <w:r>
        <w:t>C# (đọc là “C Sharp”) là một ngôn ngữ lập trình hướng đối tượng được Microsoft phát triển, do Anders Hejlsberg (người từng thiết kế Turbo Pascal và Delphi) khởi xướng vào năm 2000. C# là một phần trong nền tảng .NET Framework, ra đời với mục tiêu tạo ra một ngôn ngữ hiện đại, mạnh mẽ, an toàn và dễ sử dụng, đồng thời khắc phục những hạn chế của các ngôn ngữ lập trình trước đó như C++ hay Visual Basic.</w:t>
      </w:r>
    </w:p>
    <w:p w14:paraId="6F4E82BD" w14:textId="77777777" w:rsidR="00560EAF" w:rsidRDefault="00560EAF" w:rsidP="004F19D7">
      <w:pPr>
        <w:ind w:firstLine="851"/>
        <w:jc w:val="both"/>
      </w:pPr>
      <w:r>
        <w:t>C# được thiết kế dựa trên cú pháp của ngôn ngữ C và C++, đồng thời chịu ảnh hưởng từ Java, nên lập trình viên có thể dễ dàng tiếp cận và học tập. Ngôn ngữ này hỗ trợ đầy đủ các nguyên lý của lập trình hướng đối tượng (OOP) như đóng gói (Encapsulation), kế thừa (Inheritance) và đa hình (Polymorphism). Ngoài ra, C# còn cung cấp nhiều tính năng tiên tiến như thu gom rác tự động (Garbage Collection), quản lý bộ nhớ an toàn, xử lý sự kiện và ngoại lệ, cùng LINQ (Language Integrated Query) giúp thao tác dữ liệu dễ dàng hơn.</w:t>
      </w:r>
    </w:p>
    <w:p w14:paraId="31FA8692" w14:textId="77777777" w:rsidR="00560EAF" w:rsidRDefault="00560EAF" w:rsidP="004F19D7">
      <w:pPr>
        <w:ind w:firstLine="851"/>
        <w:jc w:val="both"/>
      </w:pPr>
      <w:r>
        <w:t>Ban đầu, C# chủ yếu được sử dụng để phát triển ứng dụng Windows thông qua .NET Framework. Tuy nhiên, với sự ra đời của .NET Core và hiện nay là .NET (từ phiên bản .NET 5 trở đi), C# đã trở thành ngôn ngữ lập trình đa nền tảng, cho phép xây dựng các ứng dụng Web, Desktop, Mobile, Game và Cloud chạy trên Windows, Linux và macOS.</w:t>
      </w:r>
    </w:p>
    <w:p w14:paraId="7631E74D" w14:textId="1B249342" w:rsidR="00612D4C" w:rsidRDefault="00560EAF" w:rsidP="004F19D7">
      <w:pPr>
        <w:ind w:firstLine="851"/>
        <w:jc w:val="both"/>
      </w:pPr>
      <w:r>
        <w:t xml:space="preserve">Một ưu điểm nổi bật của C# là khả năng tích hợp chặt chẽ với hệ sinh thái Microsoft, bao gồm các công nghệ như ASP.NET (phát triển web), Xamarin (ứng dụng di động), Unity (phát triển game), và Azure (dịch vụ điện toán đám mây). Với cú pháp </w:t>
      </w:r>
      <w:r>
        <w:lastRenderedPageBreak/>
        <w:t>rõ ràng, hiệu năng cao, cộng đồng lớn mạnh và sự hỗ trợ liên tục từ Microsoft, C# ngày nay là một trong những ngôn ngữ lập trình phổ biến và được ưa chuộng nhất thế giới, đặc biệt trong lĩnh vực phát triển phần mềm doanh nghiệp và ứng dụng hiện đại.</w:t>
      </w:r>
    </w:p>
    <w:p w14:paraId="48577073" w14:textId="2D2F4D91" w:rsidR="00560EAF" w:rsidRPr="00E63A29" w:rsidRDefault="00560EAF" w:rsidP="00780EC3">
      <w:pPr>
        <w:pStyle w:val="lv3"/>
      </w:pPr>
      <w:bookmarkStart w:id="40" w:name="_Toc215052441"/>
      <w:bookmarkStart w:id="41" w:name="_Toc215067994"/>
      <w:r w:rsidRPr="00E63A29">
        <w:t>Giới thiệu các Controls của ASP.NET</w:t>
      </w:r>
      <w:bookmarkEnd w:id="40"/>
      <w:bookmarkEnd w:id="41"/>
    </w:p>
    <w:p w14:paraId="5D81BCEC" w14:textId="200477E9" w:rsidR="00560EAF" w:rsidRDefault="00560EAF" w:rsidP="00780EC3">
      <w:pPr>
        <w:pStyle w:val="lv4"/>
      </w:pPr>
      <w:r w:rsidRPr="0037063E">
        <w:t>Tổng quan</w:t>
      </w:r>
    </w:p>
    <w:p w14:paraId="55399F12" w14:textId="77777777" w:rsidR="00560EAF" w:rsidRDefault="00560EAF" w:rsidP="004F19D7">
      <w:pPr>
        <w:ind w:left="992" w:firstLine="425"/>
        <w:jc w:val="both"/>
      </w:pPr>
      <w:r>
        <w:t>Trong công nghệ ASP.NET, Control (điều khiển) là các thành phần giao diện được sử dụng để tạo, hiển thị và tương tác với người dùng trên trang web. Các control giúp lập trình viên dễ dàng xây dựng giao diện động mà không cần viết quá nhiều mã HTML hoặc JavaScript thủ công. ASP.NET cung cấp một tập hợp phong phú các server controls, HTML controls và validation controls nhằm đáp ứng đa dạng nhu cầu phát triển web.</w:t>
      </w:r>
    </w:p>
    <w:p w14:paraId="1E98609D" w14:textId="29E4D182" w:rsidR="00560EAF" w:rsidRPr="00C40044" w:rsidRDefault="00E52E8B" w:rsidP="00780EC3">
      <w:pPr>
        <w:pStyle w:val="lv4"/>
      </w:pPr>
      <w:r>
        <w:t>1</w:t>
      </w:r>
      <w:r w:rsidR="00560EAF" w:rsidRPr="00C40044">
        <w:t>.4.</w:t>
      </w:r>
      <w:r w:rsidR="00C40044">
        <w:t>1.2</w:t>
      </w:r>
      <w:r w:rsidR="00560EAF" w:rsidRPr="00C40044">
        <w:t xml:space="preserve"> HTML Controls</w:t>
      </w:r>
    </w:p>
    <w:p w14:paraId="56BF302A" w14:textId="77777777" w:rsidR="00560EAF" w:rsidRDefault="00560EAF" w:rsidP="004F19D7">
      <w:pPr>
        <w:ind w:left="992" w:firstLine="425"/>
        <w:jc w:val="both"/>
      </w:pPr>
      <w:r>
        <w:t>HTML Controls là các thẻ HTML thông thường được mở rộng để hoạt động như server controls bằng cách thêm thuộc tính runat="server". Khi đó, ASP.NET có thể truy cập và xử lý các phần tử này trên máy chủ.</w:t>
      </w:r>
    </w:p>
    <w:p w14:paraId="7FA79FE2" w14:textId="77777777" w:rsidR="00560EAF" w:rsidRDefault="00560EAF" w:rsidP="004F19D7">
      <w:pPr>
        <w:ind w:left="992" w:firstLine="425"/>
        <w:jc w:val="both"/>
      </w:pPr>
      <w:r>
        <w:t>Giúp lập trình viên điều khiển nội dung và hành vi của thẻ HTML trực tiếp từ mã C# trên server.</w:t>
      </w:r>
    </w:p>
    <w:p w14:paraId="5CAD9F21" w14:textId="03A68042" w:rsidR="00560EAF" w:rsidRPr="00C40044" w:rsidRDefault="00E52E8B" w:rsidP="00780EC3">
      <w:pPr>
        <w:pStyle w:val="lv4"/>
      </w:pPr>
      <w:r>
        <w:t>1</w:t>
      </w:r>
      <w:r w:rsidR="00560EAF" w:rsidRPr="00C40044">
        <w:t>.4.</w:t>
      </w:r>
      <w:r w:rsidR="00C40044" w:rsidRPr="00C40044">
        <w:t>1.3</w:t>
      </w:r>
      <w:r w:rsidR="00560EAF" w:rsidRPr="00C40044">
        <w:t xml:space="preserve"> Web Server Controls</w:t>
      </w:r>
    </w:p>
    <w:p w14:paraId="0BBEA2E9" w14:textId="77777777" w:rsidR="00560EAF" w:rsidRDefault="00560EAF" w:rsidP="004F19D7">
      <w:pPr>
        <w:ind w:left="992" w:firstLine="425"/>
        <w:jc w:val="both"/>
      </w:pPr>
      <w:r>
        <w:t>Đây là nhóm control được ASP.NET cung cấp sẵn, có khả năng tự động sinh HTML và tương tác với người dùng mạnh mẽ hơn HTML Controls.</w:t>
      </w:r>
    </w:p>
    <w:p w14:paraId="4ADE6C65" w14:textId="4979104C" w:rsidR="00182E8A" w:rsidRDefault="00560EAF" w:rsidP="00640FC3">
      <w:pPr>
        <w:ind w:firstLine="284"/>
        <w:jc w:val="both"/>
      </w:pPr>
      <w:r>
        <w:t>Một số Web Server Controls thông dụng gồm:</w:t>
      </w:r>
    </w:p>
    <w:tbl>
      <w:tblPr>
        <w:tblW w:w="0" w:type="auto"/>
        <w:tblInd w:w="2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60"/>
        <w:gridCol w:w="3457"/>
        <w:gridCol w:w="2861"/>
      </w:tblGrid>
      <w:tr w:rsidR="00301FDC" w:rsidRPr="00301FDC" w14:paraId="035FCE40" w14:textId="77777777" w:rsidTr="00301FDC">
        <w:trPr>
          <w:tblHeader/>
        </w:trPr>
        <w:tc>
          <w:tcPr>
            <w:tcW w:w="2546" w:type="dxa"/>
          </w:tcPr>
          <w:p w14:paraId="4944CBC5" w14:textId="77777777" w:rsidR="00182E8A" w:rsidRPr="00301FDC" w:rsidRDefault="00182E8A" w:rsidP="00BC759C">
            <w:pPr>
              <w:jc w:val="center"/>
              <w:rPr>
                <w:b/>
                <w:color w:val="000000"/>
              </w:rPr>
            </w:pPr>
            <w:r w:rsidRPr="00301FDC">
              <w:rPr>
                <w:b/>
                <w:color w:val="000000"/>
              </w:rPr>
              <w:t>Nhóm</w:t>
            </w:r>
          </w:p>
        </w:tc>
        <w:tc>
          <w:tcPr>
            <w:tcW w:w="3558" w:type="dxa"/>
          </w:tcPr>
          <w:p w14:paraId="6F4A284B" w14:textId="77777777" w:rsidR="00182E8A" w:rsidRPr="00301FDC" w:rsidRDefault="00182E8A" w:rsidP="00BC759C">
            <w:pPr>
              <w:jc w:val="center"/>
              <w:rPr>
                <w:b/>
                <w:color w:val="000000"/>
              </w:rPr>
            </w:pPr>
            <w:r w:rsidRPr="00301FDC">
              <w:rPr>
                <w:b/>
                <w:color w:val="000000"/>
              </w:rPr>
              <w:t>Tên Control</w:t>
            </w:r>
          </w:p>
        </w:tc>
        <w:tc>
          <w:tcPr>
            <w:tcW w:w="3007" w:type="dxa"/>
          </w:tcPr>
          <w:p w14:paraId="0AF8BC63" w14:textId="77777777" w:rsidR="00182E8A" w:rsidRPr="00301FDC" w:rsidRDefault="00182E8A" w:rsidP="00BC759C">
            <w:pPr>
              <w:jc w:val="center"/>
              <w:rPr>
                <w:b/>
                <w:color w:val="000000"/>
              </w:rPr>
            </w:pPr>
            <w:r w:rsidRPr="00301FDC">
              <w:rPr>
                <w:b/>
                <w:color w:val="000000"/>
              </w:rPr>
              <w:t>Chức năng</w:t>
            </w:r>
          </w:p>
        </w:tc>
      </w:tr>
      <w:tr w:rsidR="00301FDC" w:rsidRPr="00301FDC" w14:paraId="72C14386" w14:textId="77777777" w:rsidTr="00301FDC">
        <w:tc>
          <w:tcPr>
            <w:tcW w:w="2546" w:type="dxa"/>
            <w:vAlign w:val="center"/>
          </w:tcPr>
          <w:p w14:paraId="0D782E24" w14:textId="77777777" w:rsidR="00182E8A" w:rsidRPr="00301FDC" w:rsidRDefault="00182E8A" w:rsidP="00BC759C">
            <w:pPr>
              <w:rPr>
                <w:b/>
                <w:color w:val="000000"/>
              </w:rPr>
            </w:pPr>
            <w:r w:rsidRPr="00301FDC">
              <w:rPr>
                <w:b/>
                <w:color w:val="000000"/>
              </w:rPr>
              <w:t>Control nhập liệu</w:t>
            </w:r>
          </w:p>
        </w:tc>
        <w:tc>
          <w:tcPr>
            <w:tcW w:w="3558" w:type="dxa"/>
          </w:tcPr>
          <w:p w14:paraId="568EDA17" w14:textId="77777777" w:rsidR="00182E8A" w:rsidRPr="00301FDC" w:rsidRDefault="00182E8A" w:rsidP="00BC759C">
            <w:pPr>
              <w:rPr>
                <w:color w:val="000000"/>
              </w:rPr>
            </w:pPr>
            <w:r w:rsidRPr="00301FDC">
              <w:rPr>
                <w:color w:val="000000"/>
              </w:rPr>
              <w:t>TextBox, Button, CheckBox, RadioButton, DropDownList, ListBox</w:t>
            </w:r>
          </w:p>
        </w:tc>
        <w:tc>
          <w:tcPr>
            <w:tcW w:w="3007" w:type="dxa"/>
          </w:tcPr>
          <w:p w14:paraId="41519B58" w14:textId="77777777" w:rsidR="00182E8A" w:rsidRPr="00301FDC" w:rsidRDefault="00182E8A" w:rsidP="00BC759C">
            <w:pPr>
              <w:rPr>
                <w:color w:val="000000"/>
              </w:rPr>
            </w:pPr>
            <w:r w:rsidRPr="00301FDC">
              <w:rPr>
                <w:color w:val="000000"/>
              </w:rPr>
              <w:t>Cho phép người dùng nhập hoặc chọn dữ liệu.</w:t>
            </w:r>
          </w:p>
        </w:tc>
      </w:tr>
      <w:tr w:rsidR="00301FDC" w:rsidRPr="00301FDC" w14:paraId="0669DF8E" w14:textId="77777777" w:rsidTr="00301FDC">
        <w:tc>
          <w:tcPr>
            <w:tcW w:w="2546" w:type="dxa"/>
            <w:vAlign w:val="center"/>
          </w:tcPr>
          <w:p w14:paraId="7B487399" w14:textId="77777777" w:rsidR="00182E8A" w:rsidRPr="00301FDC" w:rsidRDefault="00182E8A" w:rsidP="00BC759C">
            <w:pPr>
              <w:rPr>
                <w:b/>
                <w:color w:val="000000"/>
              </w:rPr>
            </w:pPr>
            <w:r w:rsidRPr="00301FDC">
              <w:rPr>
                <w:b/>
                <w:color w:val="000000"/>
              </w:rPr>
              <w:t>Control hiển thị</w:t>
            </w:r>
          </w:p>
        </w:tc>
        <w:tc>
          <w:tcPr>
            <w:tcW w:w="3558" w:type="dxa"/>
          </w:tcPr>
          <w:p w14:paraId="2587A19B" w14:textId="77777777" w:rsidR="00182E8A" w:rsidRPr="00301FDC" w:rsidRDefault="00182E8A" w:rsidP="00BC759C">
            <w:pPr>
              <w:rPr>
                <w:color w:val="000000"/>
              </w:rPr>
            </w:pPr>
            <w:r w:rsidRPr="00301FDC">
              <w:rPr>
                <w:color w:val="000000"/>
              </w:rPr>
              <w:t>Label, Image, HyperLink, Literal</w:t>
            </w:r>
          </w:p>
        </w:tc>
        <w:tc>
          <w:tcPr>
            <w:tcW w:w="3007" w:type="dxa"/>
          </w:tcPr>
          <w:p w14:paraId="5F4F75DF" w14:textId="77777777" w:rsidR="00182E8A" w:rsidRPr="00301FDC" w:rsidRDefault="00182E8A" w:rsidP="00BC759C">
            <w:pPr>
              <w:rPr>
                <w:color w:val="000000"/>
              </w:rPr>
            </w:pPr>
            <w:r w:rsidRPr="00301FDC">
              <w:rPr>
                <w:color w:val="000000"/>
              </w:rPr>
              <w:t>Hiển thị nội dung văn bản, hình ảnh, liên kết.</w:t>
            </w:r>
          </w:p>
        </w:tc>
      </w:tr>
      <w:tr w:rsidR="00301FDC" w:rsidRPr="00301FDC" w14:paraId="650A1B3D" w14:textId="77777777" w:rsidTr="00301FDC">
        <w:tc>
          <w:tcPr>
            <w:tcW w:w="2546" w:type="dxa"/>
            <w:vAlign w:val="center"/>
          </w:tcPr>
          <w:p w14:paraId="26B20183" w14:textId="77777777" w:rsidR="00182E8A" w:rsidRPr="00301FDC" w:rsidRDefault="00182E8A" w:rsidP="00BC759C">
            <w:pPr>
              <w:rPr>
                <w:b/>
                <w:color w:val="000000"/>
              </w:rPr>
            </w:pPr>
            <w:r w:rsidRPr="00301FDC">
              <w:rPr>
                <w:b/>
                <w:color w:val="000000"/>
              </w:rPr>
              <w:t>Container Controls</w:t>
            </w:r>
          </w:p>
        </w:tc>
        <w:tc>
          <w:tcPr>
            <w:tcW w:w="3558" w:type="dxa"/>
            <w:vAlign w:val="center"/>
          </w:tcPr>
          <w:p w14:paraId="15F0B78A" w14:textId="77777777" w:rsidR="00182E8A" w:rsidRPr="00301FDC" w:rsidRDefault="00182E8A" w:rsidP="00BC759C">
            <w:pPr>
              <w:rPr>
                <w:color w:val="000000"/>
              </w:rPr>
            </w:pPr>
            <w:r w:rsidRPr="00301FDC">
              <w:rPr>
                <w:color w:val="000000"/>
              </w:rPr>
              <w:t>Panel, PlaceHolder, MultiView</w:t>
            </w:r>
          </w:p>
        </w:tc>
        <w:tc>
          <w:tcPr>
            <w:tcW w:w="3007" w:type="dxa"/>
          </w:tcPr>
          <w:p w14:paraId="4EBDDE68" w14:textId="77777777" w:rsidR="00182E8A" w:rsidRPr="00301FDC" w:rsidRDefault="00182E8A" w:rsidP="00BC759C">
            <w:pPr>
              <w:rPr>
                <w:color w:val="000000"/>
              </w:rPr>
            </w:pPr>
            <w:r w:rsidRPr="00301FDC">
              <w:rPr>
                <w:color w:val="000000"/>
              </w:rPr>
              <w:t>Dùng để nhóm và bố trí các control khác.</w:t>
            </w:r>
          </w:p>
        </w:tc>
      </w:tr>
      <w:tr w:rsidR="00301FDC" w:rsidRPr="00301FDC" w14:paraId="08C2072F" w14:textId="77777777" w:rsidTr="00301FDC">
        <w:tc>
          <w:tcPr>
            <w:tcW w:w="2546" w:type="dxa"/>
            <w:vAlign w:val="center"/>
          </w:tcPr>
          <w:p w14:paraId="4FC3DCBC" w14:textId="77777777" w:rsidR="00182E8A" w:rsidRPr="00301FDC" w:rsidRDefault="00182E8A" w:rsidP="00BC759C">
            <w:pPr>
              <w:rPr>
                <w:b/>
                <w:color w:val="000000"/>
              </w:rPr>
            </w:pPr>
            <w:r w:rsidRPr="00301FDC">
              <w:rPr>
                <w:b/>
                <w:color w:val="000000"/>
              </w:rPr>
              <w:lastRenderedPageBreak/>
              <w:t>Control dữ liệu (Data Controls)</w:t>
            </w:r>
          </w:p>
        </w:tc>
        <w:tc>
          <w:tcPr>
            <w:tcW w:w="3558" w:type="dxa"/>
          </w:tcPr>
          <w:p w14:paraId="27F7EF84" w14:textId="77777777" w:rsidR="00182E8A" w:rsidRPr="00301FDC" w:rsidRDefault="00182E8A" w:rsidP="00BC759C">
            <w:pPr>
              <w:rPr>
                <w:color w:val="000000"/>
              </w:rPr>
            </w:pPr>
            <w:r w:rsidRPr="00301FDC">
              <w:rPr>
                <w:color w:val="000000"/>
              </w:rPr>
              <w:t>GridView, DataList, Repeater, FormView, DetailsView</w:t>
            </w:r>
          </w:p>
        </w:tc>
        <w:tc>
          <w:tcPr>
            <w:tcW w:w="3007" w:type="dxa"/>
          </w:tcPr>
          <w:p w14:paraId="6DAC5EE9" w14:textId="77777777" w:rsidR="00182E8A" w:rsidRPr="00301FDC" w:rsidRDefault="00182E8A" w:rsidP="00BC759C">
            <w:pPr>
              <w:rPr>
                <w:color w:val="000000"/>
              </w:rPr>
            </w:pPr>
            <w:r w:rsidRPr="00301FDC">
              <w:rPr>
                <w:color w:val="000000"/>
              </w:rPr>
              <w:t>Hiển thị và thao tác với dữ liệu từ cơ sở dữ liệu.</w:t>
            </w:r>
          </w:p>
        </w:tc>
      </w:tr>
      <w:tr w:rsidR="00301FDC" w:rsidRPr="00301FDC" w14:paraId="6AB778A9" w14:textId="77777777" w:rsidTr="00301FDC">
        <w:tc>
          <w:tcPr>
            <w:tcW w:w="2546" w:type="dxa"/>
            <w:vAlign w:val="center"/>
          </w:tcPr>
          <w:p w14:paraId="169A5757" w14:textId="77777777" w:rsidR="00182E8A" w:rsidRPr="00301FDC" w:rsidRDefault="00182E8A" w:rsidP="00BC759C">
            <w:pPr>
              <w:rPr>
                <w:b/>
                <w:color w:val="000000"/>
              </w:rPr>
            </w:pPr>
            <w:r w:rsidRPr="00301FDC">
              <w:rPr>
                <w:b/>
                <w:color w:val="000000"/>
              </w:rPr>
              <w:t>Control điều hướng</w:t>
            </w:r>
          </w:p>
        </w:tc>
        <w:tc>
          <w:tcPr>
            <w:tcW w:w="3558" w:type="dxa"/>
            <w:vAlign w:val="center"/>
          </w:tcPr>
          <w:p w14:paraId="3A156019" w14:textId="77777777" w:rsidR="00182E8A" w:rsidRPr="00301FDC" w:rsidRDefault="00182E8A" w:rsidP="00BC759C">
            <w:pPr>
              <w:rPr>
                <w:color w:val="000000"/>
              </w:rPr>
            </w:pPr>
            <w:r w:rsidRPr="00301FDC">
              <w:rPr>
                <w:color w:val="000000"/>
              </w:rPr>
              <w:t>Menu, TreeView, SiteMapPath</w:t>
            </w:r>
          </w:p>
        </w:tc>
        <w:tc>
          <w:tcPr>
            <w:tcW w:w="3007" w:type="dxa"/>
          </w:tcPr>
          <w:p w14:paraId="61148176" w14:textId="77777777" w:rsidR="00182E8A" w:rsidRPr="00301FDC" w:rsidRDefault="00182E8A" w:rsidP="00BC759C">
            <w:pPr>
              <w:rPr>
                <w:color w:val="000000"/>
              </w:rPr>
            </w:pPr>
            <w:r w:rsidRPr="00301FDC">
              <w:rPr>
                <w:color w:val="000000"/>
              </w:rPr>
              <w:t>Giúp người dùng di chuyển giữa các trang.</w:t>
            </w:r>
          </w:p>
        </w:tc>
      </w:tr>
      <w:tr w:rsidR="00301FDC" w:rsidRPr="00301FDC" w14:paraId="200F02E7" w14:textId="77777777" w:rsidTr="00301FDC">
        <w:tc>
          <w:tcPr>
            <w:tcW w:w="2546" w:type="dxa"/>
            <w:vAlign w:val="center"/>
          </w:tcPr>
          <w:p w14:paraId="1B9CE1B5" w14:textId="77777777" w:rsidR="00182E8A" w:rsidRPr="00301FDC" w:rsidRDefault="00182E8A" w:rsidP="00BC759C">
            <w:pPr>
              <w:rPr>
                <w:b/>
                <w:color w:val="000000"/>
              </w:rPr>
            </w:pPr>
            <w:r w:rsidRPr="00301FDC">
              <w:rPr>
                <w:b/>
                <w:color w:val="000000"/>
              </w:rPr>
              <w:t>Login Controls</w:t>
            </w:r>
          </w:p>
        </w:tc>
        <w:tc>
          <w:tcPr>
            <w:tcW w:w="3558" w:type="dxa"/>
            <w:vAlign w:val="center"/>
          </w:tcPr>
          <w:p w14:paraId="6C8BAF53" w14:textId="77777777" w:rsidR="00182E8A" w:rsidRPr="00301FDC" w:rsidRDefault="00182E8A" w:rsidP="00BC759C">
            <w:pPr>
              <w:rPr>
                <w:color w:val="000000"/>
              </w:rPr>
            </w:pPr>
            <w:r w:rsidRPr="00301FDC">
              <w:rPr>
                <w:color w:val="000000"/>
              </w:rPr>
              <w:t>Login, LoginView, LoginStatus, CreateUserWizard</w:t>
            </w:r>
          </w:p>
        </w:tc>
        <w:tc>
          <w:tcPr>
            <w:tcW w:w="3007" w:type="dxa"/>
          </w:tcPr>
          <w:p w14:paraId="45D1E36F" w14:textId="77777777" w:rsidR="00182E8A" w:rsidRPr="00301FDC" w:rsidRDefault="00182E8A" w:rsidP="00C907EC">
            <w:pPr>
              <w:keepNext/>
              <w:rPr>
                <w:color w:val="000000"/>
              </w:rPr>
            </w:pPr>
            <w:r w:rsidRPr="00301FDC">
              <w:rPr>
                <w:color w:val="000000"/>
              </w:rPr>
              <w:t>Dùng để xác thực người dùng và quản lý phiên đăng nhập.</w:t>
            </w:r>
          </w:p>
        </w:tc>
      </w:tr>
    </w:tbl>
    <w:p w14:paraId="6E0ECFBF" w14:textId="15FDEC31" w:rsidR="00182E8A" w:rsidRPr="00C907EC" w:rsidRDefault="00C907EC" w:rsidP="00C907EC">
      <w:pPr>
        <w:pStyle w:val="Caption"/>
        <w:jc w:val="center"/>
        <w:rPr>
          <w:i w:val="0"/>
          <w:iCs w:val="0"/>
          <w:color w:val="auto"/>
          <w:sz w:val="26"/>
          <w:szCs w:val="26"/>
        </w:rPr>
      </w:pPr>
      <w:bookmarkStart w:id="42" w:name="_Toc215068098"/>
      <w:r w:rsidRPr="00C907EC">
        <w:rPr>
          <w:i w:val="0"/>
          <w:iCs w:val="0"/>
          <w:sz w:val="26"/>
          <w:szCs w:val="26"/>
        </w:rPr>
        <w:t xml:space="preserve">Table </w:t>
      </w:r>
      <w:r w:rsidRPr="00C907EC">
        <w:rPr>
          <w:i w:val="0"/>
          <w:iCs w:val="0"/>
          <w:sz w:val="26"/>
          <w:szCs w:val="26"/>
        </w:rPr>
        <w:fldChar w:fldCharType="begin"/>
      </w:r>
      <w:r w:rsidRPr="00C907EC">
        <w:rPr>
          <w:i w:val="0"/>
          <w:iCs w:val="0"/>
          <w:sz w:val="26"/>
          <w:szCs w:val="26"/>
        </w:rPr>
        <w:instrText xml:space="preserve"> SEQ Table \* ARABIC </w:instrText>
      </w:r>
      <w:r w:rsidRPr="00C907EC">
        <w:rPr>
          <w:i w:val="0"/>
          <w:iCs w:val="0"/>
          <w:sz w:val="26"/>
          <w:szCs w:val="26"/>
        </w:rPr>
        <w:fldChar w:fldCharType="separate"/>
      </w:r>
      <w:r w:rsidR="00473F71">
        <w:rPr>
          <w:i w:val="0"/>
          <w:iCs w:val="0"/>
          <w:noProof/>
          <w:sz w:val="26"/>
          <w:szCs w:val="26"/>
        </w:rPr>
        <w:t>1</w:t>
      </w:r>
      <w:r w:rsidRPr="00C907EC">
        <w:rPr>
          <w:i w:val="0"/>
          <w:iCs w:val="0"/>
          <w:sz w:val="26"/>
          <w:szCs w:val="26"/>
        </w:rPr>
        <w:fldChar w:fldCharType="end"/>
      </w:r>
      <w:r w:rsidRPr="00C907EC">
        <w:rPr>
          <w:i w:val="0"/>
          <w:iCs w:val="0"/>
          <w:sz w:val="26"/>
          <w:szCs w:val="26"/>
        </w:rPr>
        <w:t>. Bảng Web Server Control</w:t>
      </w:r>
      <w:bookmarkEnd w:id="42"/>
    </w:p>
    <w:p w14:paraId="15C6A203" w14:textId="35872337" w:rsidR="00560EAF" w:rsidRPr="009D060A" w:rsidRDefault="00560EAF" w:rsidP="00780EC3">
      <w:pPr>
        <w:pStyle w:val="lv4"/>
      </w:pPr>
      <w:r w:rsidRPr="009D060A">
        <w:t>Validation Controls</w:t>
      </w:r>
    </w:p>
    <w:p w14:paraId="0041F82E" w14:textId="77777777" w:rsidR="00560EAF" w:rsidRDefault="00560EAF" w:rsidP="004F19D7">
      <w:pPr>
        <w:ind w:left="992" w:firstLine="425"/>
        <w:jc w:val="both"/>
      </w:pPr>
      <w:r>
        <w:t>Nhóm Validation Controls dùng để kiểm tra tính hợp lệ của dữ liệu nhập từ người dùng trước khi gửi lên server, giúp giảm lỗi và tăng tính bảo mật.</w:t>
      </w:r>
    </w:p>
    <w:p w14:paraId="689C6259" w14:textId="44732234" w:rsidR="006500AB" w:rsidRDefault="00560EAF" w:rsidP="00640FC3">
      <w:pPr>
        <w:ind w:firstLine="284"/>
        <w:jc w:val="both"/>
      </w:pPr>
      <w:r>
        <w:t>Một số control thường dùng gồm:</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09"/>
        <w:gridCol w:w="5653"/>
      </w:tblGrid>
      <w:tr w:rsidR="00301FDC" w:rsidRPr="00301FDC" w14:paraId="383621C6" w14:textId="77777777" w:rsidTr="004F19D7">
        <w:trPr>
          <w:tblHeader/>
        </w:trPr>
        <w:tc>
          <w:tcPr>
            <w:tcW w:w="3409" w:type="dxa"/>
          </w:tcPr>
          <w:p w14:paraId="465BDB40" w14:textId="77777777" w:rsidR="006500AB" w:rsidRPr="00301FDC" w:rsidRDefault="006500AB" w:rsidP="00BC759C">
            <w:pPr>
              <w:jc w:val="center"/>
              <w:rPr>
                <w:b/>
              </w:rPr>
            </w:pPr>
            <w:r w:rsidRPr="00301FDC">
              <w:rPr>
                <w:b/>
              </w:rPr>
              <w:t>Control</w:t>
            </w:r>
          </w:p>
        </w:tc>
        <w:tc>
          <w:tcPr>
            <w:tcW w:w="5653" w:type="dxa"/>
          </w:tcPr>
          <w:p w14:paraId="4CF6EEDB" w14:textId="77777777" w:rsidR="006500AB" w:rsidRPr="00301FDC" w:rsidRDefault="006500AB" w:rsidP="00BC759C">
            <w:pPr>
              <w:jc w:val="center"/>
              <w:rPr>
                <w:b/>
              </w:rPr>
            </w:pPr>
            <w:r w:rsidRPr="00301FDC">
              <w:rPr>
                <w:b/>
              </w:rPr>
              <w:t>Mục đích</w:t>
            </w:r>
          </w:p>
        </w:tc>
      </w:tr>
      <w:tr w:rsidR="00301FDC" w:rsidRPr="002632DF" w14:paraId="18E3239C" w14:textId="77777777" w:rsidTr="004F19D7">
        <w:tc>
          <w:tcPr>
            <w:tcW w:w="3409" w:type="dxa"/>
            <w:vAlign w:val="center"/>
          </w:tcPr>
          <w:p w14:paraId="0FBA7715" w14:textId="77777777" w:rsidR="006500AB" w:rsidRPr="00301FDC" w:rsidRDefault="006500AB" w:rsidP="00BC759C">
            <w:pPr>
              <w:rPr>
                <w:b/>
              </w:rPr>
            </w:pPr>
            <w:r w:rsidRPr="00301FDC">
              <w:rPr>
                <w:b/>
              </w:rPr>
              <w:t>RequiredFieldValidator</w:t>
            </w:r>
          </w:p>
        </w:tc>
        <w:tc>
          <w:tcPr>
            <w:tcW w:w="5653" w:type="dxa"/>
          </w:tcPr>
          <w:p w14:paraId="7F772569" w14:textId="77777777" w:rsidR="006500AB" w:rsidRPr="002632DF" w:rsidRDefault="006500AB" w:rsidP="00BC759C">
            <w:r w:rsidRPr="002632DF">
              <w:t>Bắt buộc người dùng phải nhập dữ liệu.</w:t>
            </w:r>
          </w:p>
        </w:tc>
      </w:tr>
      <w:tr w:rsidR="00301FDC" w:rsidRPr="002632DF" w14:paraId="1BEB55DF" w14:textId="77777777" w:rsidTr="004F19D7">
        <w:tc>
          <w:tcPr>
            <w:tcW w:w="3409" w:type="dxa"/>
            <w:vAlign w:val="center"/>
          </w:tcPr>
          <w:p w14:paraId="5CD9D1E4" w14:textId="77777777" w:rsidR="006500AB" w:rsidRPr="00301FDC" w:rsidRDefault="006500AB" w:rsidP="00BC759C">
            <w:pPr>
              <w:rPr>
                <w:b/>
              </w:rPr>
            </w:pPr>
            <w:r w:rsidRPr="00301FDC">
              <w:rPr>
                <w:b/>
              </w:rPr>
              <w:t>RangeValidator</w:t>
            </w:r>
          </w:p>
        </w:tc>
        <w:tc>
          <w:tcPr>
            <w:tcW w:w="5653" w:type="dxa"/>
          </w:tcPr>
          <w:p w14:paraId="2B55F6D7" w14:textId="77777777" w:rsidR="006500AB" w:rsidRPr="002632DF" w:rsidRDefault="006500AB" w:rsidP="00BC759C">
            <w:r w:rsidRPr="002632DF">
              <w:t>Kiểm tra giá trị trong một khoảng cho phép.</w:t>
            </w:r>
          </w:p>
        </w:tc>
      </w:tr>
      <w:tr w:rsidR="00301FDC" w:rsidRPr="002632DF" w14:paraId="71F474C3" w14:textId="77777777" w:rsidTr="004F19D7">
        <w:tc>
          <w:tcPr>
            <w:tcW w:w="3409" w:type="dxa"/>
            <w:vAlign w:val="center"/>
          </w:tcPr>
          <w:p w14:paraId="2E4A1598" w14:textId="77777777" w:rsidR="006500AB" w:rsidRPr="00301FDC" w:rsidRDefault="006500AB" w:rsidP="00BC759C">
            <w:pPr>
              <w:rPr>
                <w:b/>
              </w:rPr>
            </w:pPr>
            <w:r w:rsidRPr="00301FDC">
              <w:rPr>
                <w:b/>
              </w:rPr>
              <w:t>CompareValidator</w:t>
            </w:r>
          </w:p>
        </w:tc>
        <w:tc>
          <w:tcPr>
            <w:tcW w:w="5653" w:type="dxa"/>
          </w:tcPr>
          <w:p w14:paraId="6B2B29EE" w14:textId="77777777" w:rsidR="006500AB" w:rsidRPr="002632DF" w:rsidRDefault="006500AB" w:rsidP="00BC759C">
            <w:r w:rsidRPr="002632DF">
              <w:t>So sánh giá trị của 2 control.</w:t>
            </w:r>
          </w:p>
        </w:tc>
      </w:tr>
      <w:tr w:rsidR="00301FDC" w:rsidRPr="002632DF" w14:paraId="614D40FF" w14:textId="77777777" w:rsidTr="004F19D7">
        <w:tc>
          <w:tcPr>
            <w:tcW w:w="3409" w:type="dxa"/>
            <w:vAlign w:val="center"/>
          </w:tcPr>
          <w:p w14:paraId="4A304CDB" w14:textId="77777777" w:rsidR="006500AB" w:rsidRPr="00301FDC" w:rsidRDefault="006500AB" w:rsidP="00BC759C">
            <w:pPr>
              <w:rPr>
                <w:b/>
              </w:rPr>
            </w:pPr>
            <w:r w:rsidRPr="00301FDC">
              <w:rPr>
                <w:b/>
              </w:rPr>
              <w:t>RegularExpressionValidator</w:t>
            </w:r>
          </w:p>
        </w:tc>
        <w:tc>
          <w:tcPr>
            <w:tcW w:w="5653" w:type="dxa"/>
          </w:tcPr>
          <w:p w14:paraId="3A015CAE" w14:textId="77777777" w:rsidR="006500AB" w:rsidRPr="002632DF" w:rsidRDefault="006500AB" w:rsidP="00BC759C">
            <w:r w:rsidRPr="002632DF">
              <w:t>Kiểm tra dữ liệu theo biểu thức chính quy (regex).</w:t>
            </w:r>
          </w:p>
        </w:tc>
      </w:tr>
      <w:tr w:rsidR="00301FDC" w:rsidRPr="002632DF" w14:paraId="09488FC5" w14:textId="77777777" w:rsidTr="004F19D7">
        <w:tc>
          <w:tcPr>
            <w:tcW w:w="3409" w:type="dxa"/>
            <w:vAlign w:val="center"/>
          </w:tcPr>
          <w:p w14:paraId="6BC362E8" w14:textId="77777777" w:rsidR="006500AB" w:rsidRPr="00301FDC" w:rsidRDefault="006500AB" w:rsidP="00BC759C">
            <w:pPr>
              <w:rPr>
                <w:b/>
              </w:rPr>
            </w:pPr>
            <w:r w:rsidRPr="00301FDC">
              <w:rPr>
                <w:b/>
              </w:rPr>
              <w:t>CustomValidator</w:t>
            </w:r>
          </w:p>
        </w:tc>
        <w:tc>
          <w:tcPr>
            <w:tcW w:w="5653" w:type="dxa"/>
          </w:tcPr>
          <w:p w14:paraId="41B64A2E" w14:textId="77777777" w:rsidR="006500AB" w:rsidRPr="002632DF" w:rsidRDefault="006500AB" w:rsidP="00BC759C">
            <w:r w:rsidRPr="002632DF">
              <w:t>Cho phép tự định nghĩa quy tắc kiểm tra riêng.</w:t>
            </w:r>
          </w:p>
        </w:tc>
      </w:tr>
      <w:tr w:rsidR="00301FDC" w:rsidRPr="002632DF" w14:paraId="4F7758EF" w14:textId="77777777" w:rsidTr="004F19D7">
        <w:tc>
          <w:tcPr>
            <w:tcW w:w="3409" w:type="dxa"/>
            <w:vAlign w:val="center"/>
          </w:tcPr>
          <w:p w14:paraId="3FC02FDD" w14:textId="77777777" w:rsidR="006500AB" w:rsidRPr="00301FDC" w:rsidRDefault="006500AB" w:rsidP="00BC759C">
            <w:pPr>
              <w:rPr>
                <w:b/>
              </w:rPr>
            </w:pPr>
            <w:r w:rsidRPr="00301FDC">
              <w:rPr>
                <w:b/>
              </w:rPr>
              <w:t>ValidationSummary</w:t>
            </w:r>
          </w:p>
        </w:tc>
        <w:tc>
          <w:tcPr>
            <w:tcW w:w="5653" w:type="dxa"/>
          </w:tcPr>
          <w:p w14:paraId="4AF90D12" w14:textId="77777777" w:rsidR="006500AB" w:rsidRPr="002632DF" w:rsidRDefault="006500AB" w:rsidP="00C907EC">
            <w:pPr>
              <w:keepNext/>
            </w:pPr>
            <w:r w:rsidRPr="002632DF">
              <w:t>Hiển thị danh sách các lỗi kiểm tra trên trang.</w:t>
            </w:r>
          </w:p>
        </w:tc>
      </w:tr>
    </w:tbl>
    <w:p w14:paraId="057F2CCE" w14:textId="0C16448B" w:rsidR="002B3B8F" w:rsidRPr="00473F71" w:rsidRDefault="00C907EC" w:rsidP="00473F71">
      <w:pPr>
        <w:pStyle w:val="Caption"/>
        <w:jc w:val="center"/>
        <w:rPr>
          <w:i w:val="0"/>
          <w:iCs w:val="0"/>
          <w:sz w:val="26"/>
          <w:szCs w:val="26"/>
        </w:rPr>
      </w:pPr>
      <w:bookmarkStart w:id="43" w:name="_Toc215068099"/>
      <w:r w:rsidRPr="00C907EC">
        <w:rPr>
          <w:i w:val="0"/>
          <w:iCs w:val="0"/>
          <w:sz w:val="26"/>
          <w:szCs w:val="26"/>
        </w:rPr>
        <w:t xml:space="preserve">Table </w:t>
      </w:r>
      <w:r w:rsidRPr="00C907EC">
        <w:rPr>
          <w:i w:val="0"/>
          <w:iCs w:val="0"/>
          <w:sz w:val="26"/>
          <w:szCs w:val="26"/>
        </w:rPr>
        <w:fldChar w:fldCharType="begin"/>
      </w:r>
      <w:r w:rsidRPr="00C907EC">
        <w:rPr>
          <w:i w:val="0"/>
          <w:iCs w:val="0"/>
          <w:sz w:val="26"/>
          <w:szCs w:val="26"/>
        </w:rPr>
        <w:instrText xml:space="preserve"> SEQ Table \* ARABIC </w:instrText>
      </w:r>
      <w:r w:rsidRPr="00C907EC">
        <w:rPr>
          <w:i w:val="0"/>
          <w:iCs w:val="0"/>
          <w:sz w:val="26"/>
          <w:szCs w:val="26"/>
        </w:rPr>
        <w:fldChar w:fldCharType="separate"/>
      </w:r>
      <w:r w:rsidR="00473F71">
        <w:rPr>
          <w:i w:val="0"/>
          <w:iCs w:val="0"/>
          <w:noProof/>
          <w:sz w:val="26"/>
          <w:szCs w:val="26"/>
        </w:rPr>
        <w:t>2</w:t>
      </w:r>
      <w:r w:rsidRPr="00C907EC">
        <w:rPr>
          <w:i w:val="0"/>
          <w:iCs w:val="0"/>
          <w:sz w:val="26"/>
          <w:szCs w:val="26"/>
        </w:rPr>
        <w:fldChar w:fldCharType="end"/>
      </w:r>
      <w:r w:rsidRPr="00C907EC">
        <w:rPr>
          <w:i w:val="0"/>
          <w:iCs w:val="0"/>
          <w:sz w:val="26"/>
          <w:szCs w:val="26"/>
        </w:rPr>
        <w:t>. Bảng Validation Contr</w:t>
      </w:r>
      <w:r w:rsidR="00473F71">
        <w:rPr>
          <w:i w:val="0"/>
          <w:iCs w:val="0"/>
          <w:sz w:val="26"/>
          <w:szCs w:val="26"/>
        </w:rPr>
        <w:t>ol</w:t>
      </w:r>
      <w:bookmarkEnd w:id="43"/>
    </w:p>
    <w:p w14:paraId="310F87E6" w14:textId="275F8A07" w:rsidR="0008130E" w:rsidRPr="0008130E" w:rsidRDefault="0008130E" w:rsidP="00780EC3">
      <w:pPr>
        <w:pStyle w:val="lv2"/>
      </w:pPr>
      <w:bookmarkStart w:id="44" w:name="_Toc215052442"/>
      <w:bookmarkStart w:id="45" w:name="_Toc215067995"/>
      <w:r w:rsidRPr="0008130E">
        <w:t>Giới thiệu ADO.NET và các đối tượng truy cập CSDL</w:t>
      </w:r>
      <w:bookmarkEnd w:id="44"/>
      <w:bookmarkEnd w:id="45"/>
    </w:p>
    <w:p w14:paraId="3BDD6037" w14:textId="1C0E9A2E" w:rsidR="0008130E" w:rsidRPr="00F32DA9" w:rsidRDefault="0008130E" w:rsidP="00780EC3">
      <w:pPr>
        <w:pStyle w:val="lv3"/>
      </w:pPr>
      <w:bookmarkStart w:id="46" w:name="_Toc215052443"/>
      <w:bookmarkStart w:id="47" w:name="_Toc215067996"/>
      <w:r w:rsidRPr="00F32DA9">
        <w:t>Khái niệm về ADO.NET</w:t>
      </w:r>
      <w:bookmarkEnd w:id="46"/>
      <w:bookmarkEnd w:id="47"/>
    </w:p>
    <w:p w14:paraId="36C0F9C5" w14:textId="77777777" w:rsidR="0008130E" w:rsidRDefault="0008130E" w:rsidP="004F19D7">
      <w:pPr>
        <w:ind w:firstLine="851"/>
        <w:jc w:val="both"/>
      </w:pPr>
      <w:r>
        <w:t>ADO.NET (ActiveX Data Objects .NET) là một công nghệ truy cập và xử lý dữ liệu trong nền tảng .NET Framework do Microsoft phát triển.</w:t>
      </w:r>
    </w:p>
    <w:p w14:paraId="243AC19A" w14:textId="77777777" w:rsidR="0008130E" w:rsidRDefault="0008130E" w:rsidP="004F19D7">
      <w:pPr>
        <w:ind w:firstLine="851"/>
        <w:jc w:val="both"/>
      </w:pPr>
      <w:r>
        <w:t>Nó cho phép các ứng dụng giao tiếp, kết nối và thao tác dữ liệu với nhiều hệ quản trị cơ sở dữ liệu khác nhau như SQL Server, Oracle, MySQL, Access,…</w:t>
      </w:r>
    </w:p>
    <w:p w14:paraId="7D21EBE9" w14:textId="77777777" w:rsidR="0008130E" w:rsidRDefault="0008130E" w:rsidP="004F19D7">
      <w:pPr>
        <w:ind w:firstLine="851"/>
        <w:jc w:val="both"/>
      </w:pPr>
      <w:r>
        <w:t xml:space="preserve">ADO.NET được xây dựng dựa trên mô hình hướng đối tượng, cung cấp một tập hợp các lớp (classes) trong namespace System.Data và các namespace mở rộng như </w:t>
      </w:r>
      <w:r>
        <w:lastRenderedPageBreak/>
        <w:t>System.Data.SqlClient, System.Data.OleDb,... giúp lập trình viên dễ dàng thực hiện các thao tác như:</w:t>
      </w:r>
    </w:p>
    <w:p w14:paraId="196447FA" w14:textId="77777777" w:rsidR="0008130E" w:rsidRDefault="0008130E" w:rsidP="00D526B9">
      <w:pPr>
        <w:ind w:firstLine="284"/>
        <w:jc w:val="both"/>
      </w:pPr>
      <w:r>
        <w:t>-</w:t>
      </w:r>
      <w:r>
        <w:tab/>
        <w:t>Kết nối đến CSDL.</w:t>
      </w:r>
    </w:p>
    <w:p w14:paraId="3729FEE3" w14:textId="77777777" w:rsidR="0008130E" w:rsidRDefault="0008130E" w:rsidP="00D526B9">
      <w:pPr>
        <w:ind w:firstLine="284"/>
        <w:jc w:val="both"/>
      </w:pPr>
      <w:r>
        <w:t>-</w:t>
      </w:r>
      <w:r>
        <w:tab/>
        <w:t>Thực thi truy vấn SQL (SELECT, INSERT, UPDATE, DELETE).</w:t>
      </w:r>
    </w:p>
    <w:p w14:paraId="612425BA" w14:textId="77777777" w:rsidR="0008130E" w:rsidRDefault="0008130E" w:rsidP="00D526B9">
      <w:pPr>
        <w:ind w:firstLine="284"/>
        <w:jc w:val="both"/>
      </w:pPr>
      <w:r>
        <w:t>-</w:t>
      </w:r>
      <w:r>
        <w:tab/>
        <w:t>Lấy dữ liệu và hiển thị lên giao diện.</w:t>
      </w:r>
    </w:p>
    <w:p w14:paraId="42C8338D" w14:textId="77777777" w:rsidR="0008130E" w:rsidRDefault="0008130E" w:rsidP="00D526B9">
      <w:pPr>
        <w:ind w:firstLine="284"/>
        <w:jc w:val="both"/>
      </w:pPr>
      <w:r>
        <w:t>-</w:t>
      </w:r>
      <w:r>
        <w:tab/>
        <w:t>Cập nhật dữ liệu ngược trở lại CSDL.</w:t>
      </w:r>
    </w:p>
    <w:p w14:paraId="156E800B" w14:textId="77777777" w:rsidR="0008130E" w:rsidRDefault="0008130E" w:rsidP="004F19D7">
      <w:pPr>
        <w:ind w:firstLine="851"/>
        <w:jc w:val="both"/>
      </w:pPr>
      <w:r>
        <w:t>Khác với ADO (phiên bản cũ trong VB6), ADO.NET hỗ trợ mô hình ngắt kết nối (disconnected model), giúp tối ưu hiệu năng, giảm tải cho máy chủ cơ sở dữ liệu và phù hợp với các ứng dụng web.</w:t>
      </w:r>
    </w:p>
    <w:p w14:paraId="4B32D4FA" w14:textId="3E7655B4" w:rsidR="0008130E" w:rsidRPr="00B70DC1" w:rsidRDefault="0008130E" w:rsidP="00780EC3">
      <w:pPr>
        <w:pStyle w:val="lv3"/>
      </w:pPr>
      <w:bookmarkStart w:id="48" w:name="_Toc215052444"/>
      <w:bookmarkStart w:id="49" w:name="_Toc215067997"/>
      <w:r w:rsidRPr="00B70DC1">
        <w:t>Mô hình hoạt động của ADO.NET</w:t>
      </w:r>
      <w:bookmarkEnd w:id="48"/>
      <w:bookmarkEnd w:id="49"/>
    </w:p>
    <w:p w14:paraId="78215063" w14:textId="77777777" w:rsidR="0008130E" w:rsidRDefault="0008130E" w:rsidP="004F19D7">
      <w:pPr>
        <w:tabs>
          <w:tab w:val="left" w:pos="1134"/>
        </w:tabs>
        <w:ind w:firstLine="851"/>
        <w:jc w:val="both"/>
      </w:pPr>
      <w:r>
        <w:t>ADO.NET hoạt động dựa trên hai mô hình chính:</w:t>
      </w:r>
    </w:p>
    <w:p w14:paraId="3115D070" w14:textId="77777777" w:rsidR="0008130E" w:rsidRDefault="0008130E" w:rsidP="004F19D7">
      <w:pPr>
        <w:tabs>
          <w:tab w:val="left" w:pos="1134"/>
        </w:tabs>
        <w:ind w:firstLine="851"/>
        <w:jc w:val="both"/>
      </w:pPr>
      <w:r>
        <w:t>-</w:t>
      </w:r>
      <w:r>
        <w:tab/>
        <w:t>Connected Model (mô hình kết nối):</w:t>
      </w:r>
    </w:p>
    <w:p w14:paraId="2CEA36E0" w14:textId="77777777" w:rsidR="0008130E" w:rsidRDefault="0008130E" w:rsidP="004F19D7">
      <w:pPr>
        <w:tabs>
          <w:tab w:val="left" w:pos="1134"/>
        </w:tabs>
        <w:ind w:firstLine="851"/>
        <w:jc w:val="both"/>
      </w:pPr>
      <w:r>
        <w:t>Ứng dụng kết nối trực tiếp đến CSDL, thực thi câu lệnh SQL, lấy kết quả và ngắt kết nối ngay sau đó.</w:t>
      </w:r>
    </w:p>
    <w:p w14:paraId="3047EF37" w14:textId="77777777" w:rsidR="0008130E" w:rsidRDefault="0008130E" w:rsidP="004F19D7">
      <w:pPr>
        <w:tabs>
          <w:tab w:val="left" w:pos="1134"/>
        </w:tabs>
        <w:ind w:firstLine="851"/>
        <w:jc w:val="both"/>
      </w:pPr>
      <w:r>
        <w:t>→ Phù hợp cho thao tác nhanh, dữ liệu nhỏ.</w:t>
      </w:r>
    </w:p>
    <w:p w14:paraId="52B0E187" w14:textId="77777777" w:rsidR="0008130E" w:rsidRDefault="0008130E" w:rsidP="004F19D7">
      <w:pPr>
        <w:tabs>
          <w:tab w:val="left" w:pos="1134"/>
        </w:tabs>
        <w:ind w:firstLine="851"/>
        <w:jc w:val="both"/>
      </w:pPr>
      <w:r>
        <w:t>-</w:t>
      </w:r>
      <w:r>
        <w:tab/>
        <w:t>Disconnected Model (mô hình ngắt kết nối):</w:t>
      </w:r>
    </w:p>
    <w:p w14:paraId="66C8DBFF" w14:textId="77777777" w:rsidR="0008130E" w:rsidRDefault="0008130E" w:rsidP="004F19D7">
      <w:pPr>
        <w:tabs>
          <w:tab w:val="left" w:pos="1134"/>
        </w:tabs>
        <w:ind w:firstLine="851"/>
        <w:jc w:val="both"/>
      </w:pPr>
      <w:r>
        <w:t>Dữ liệu được tải về bộ nhớ tạm (DataSet hoặc DataTable), cho phép thao tác, xử lý offline và đồng bộ lại khi cần.</w:t>
      </w:r>
    </w:p>
    <w:p w14:paraId="42ACAB51" w14:textId="77777777" w:rsidR="0008130E" w:rsidRDefault="0008130E" w:rsidP="004F19D7">
      <w:pPr>
        <w:tabs>
          <w:tab w:val="left" w:pos="1134"/>
        </w:tabs>
        <w:ind w:firstLine="851"/>
        <w:jc w:val="both"/>
      </w:pPr>
      <w:r>
        <w:t>→ Phù hợp cho ứng dụng web và hệ thống nhiều người dùng.</w:t>
      </w:r>
    </w:p>
    <w:p w14:paraId="7535088E" w14:textId="220EB185" w:rsidR="0008130E" w:rsidRPr="00276E4B" w:rsidRDefault="0008130E" w:rsidP="00780EC3">
      <w:pPr>
        <w:pStyle w:val="lv3"/>
      </w:pPr>
      <w:bookmarkStart w:id="50" w:name="_Toc215052445"/>
      <w:bookmarkStart w:id="51" w:name="_Toc215067998"/>
      <w:r w:rsidRPr="00276E4B">
        <w:t>Các đối tượng chính trong ADO.NET</w:t>
      </w:r>
      <w:bookmarkEnd w:id="50"/>
      <w:bookmarkEnd w:id="51"/>
    </w:p>
    <w:tbl>
      <w:tblPr>
        <w:tblW w:w="0" w:type="auto"/>
        <w:tblInd w:w="2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0"/>
        <w:gridCol w:w="2957"/>
        <w:gridCol w:w="2941"/>
      </w:tblGrid>
      <w:tr w:rsidR="00301FDC" w:rsidRPr="00301FDC" w14:paraId="1F109743" w14:textId="77777777" w:rsidTr="00301FDC">
        <w:tc>
          <w:tcPr>
            <w:tcW w:w="0" w:type="auto"/>
            <w:vAlign w:val="center"/>
          </w:tcPr>
          <w:p w14:paraId="35B2D2B5" w14:textId="77777777" w:rsidR="00276E4B" w:rsidRPr="00301FDC" w:rsidRDefault="00276E4B" w:rsidP="00BC759C">
            <w:pPr>
              <w:jc w:val="center"/>
              <w:rPr>
                <w:b/>
                <w:bCs/>
              </w:rPr>
            </w:pPr>
            <w:r w:rsidRPr="002632DF">
              <w:rPr>
                <w:rStyle w:val="Strong"/>
              </w:rPr>
              <w:t>Đối tượng</w:t>
            </w:r>
          </w:p>
        </w:tc>
        <w:tc>
          <w:tcPr>
            <w:tcW w:w="0" w:type="auto"/>
            <w:vAlign w:val="center"/>
          </w:tcPr>
          <w:p w14:paraId="284A373B" w14:textId="77777777" w:rsidR="00276E4B" w:rsidRPr="00301FDC" w:rsidRDefault="00276E4B" w:rsidP="00BC759C">
            <w:pPr>
              <w:jc w:val="center"/>
              <w:rPr>
                <w:b/>
                <w:color w:val="000000"/>
              </w:rPr>
            </w:pPr>
            <w:r w:rsidRPr="00301FDC">
              <w:rPr>
                <w:b/>
              </w:rPr>
              <w:t>Namespace</w:t>
            </w:r>
          </w:p>
        </w:tc>
        <w:tc>
          <w:tcPr>
            <w:tcW w:w="0" w:type="auto"/>
            <w:vAlign w:val="center"/>
          </w:tcPr>
          <w:p w14:paraId="4235A53B" w14:textId="77777777" w:rsidR="00276E4B" w:rsidRPr="00301FDC" w:rsidRDefault="00276E4B" w:rsidP="00BC759C">
            <w:pPr>
              <w:jc w:val="center"/>
              <w:rPr>
                <w:b/>
                <w:color w:val="000000"/>
              </w:rPr>
            </w:pPr>
            <w:r w:rsidRPr="00301FDC">
              <w:rPr>
                <w:b/>
              </w:rPr>
              <w:t>Chức năng</w:t>
            </w:r>
          </w:p>
        </w:tc>
      </w:tr>
      <w:tr w:rsidR="00301FDC" w:rsidRPr="00301FDC" w14:paraId="5B97489A" w14:textId="77777777" w:rsidTr="00301FDC">
        <w:trPr>
          <w:trHeight w:val="1118"/>
        </w:trPr>
        <w:tc>
          <w:tcPr>
            <w:tcW w:w="0" w:type="auto"/>
            <w:vAlign w:val="center"/>
          </w:tcPr>
          <w:p w14:paraId="5A879C1C" w14:textId="77777777" w:rsidR="00276E4B" w:rsidRPr="00301FDC" w:rsidRDefault="00276E4B" w:rsidP="00BC759C">
            <w:pPr>
              <w:rPr>
                <w:color w:val="000000"/>
              </w:rPr>
            </w:pPr>
            <w:r w:rsidRPr="00301FDC">
              <w:rPr>
                <w:b/>
                <w:color w:val="000000"/>
              </w:rPr>
              <w:t>Connection</w:t>
            </w:r>
            <w:r w:rsidRPr="00301FDC">
              <w:rPr>
                <w:color w:val="000000"/>
              </w:rPr>
              <w:t xml:space="preserve"> (SqlConnection, OleDbConnection)</w:t>
            </w:r>
          </w:p>
        </w:tc>
        <w:tc>
          <w:tcPr>
            <w:tcW w:w="0" w:type="auto"/>
            <w:vAlign w:val="center"/>
          </w:tcPr>
          <w:p w14:paraId="1F7CD5E9" w14:textId="77777777" w:rsidR="00276E4B" w:rsidRPr="00301FDC" w:rsidRDefault="00276E4B" w:rsidP="00BC759C">
            <w:pPr>
              <w:rPr>
                <w:color w:val="000000"/>
              </w:rPr>
            </w:pPr>
            <w:r w:rsidRPr="00301FDC">
              <w:rPr>
                <w:color w:val="000000"/>
              </w:rPr>
              <w:t>System.Data.SqlClient / System.Data.OleDb</w:t>
            </w:r>
          </w:p>
        </w:tc>
        <w:tc>
          <w:tcPr>
            <w:tcW w:w="0" w:type="auto"/>
            <w:vAlign w:val="center"/>
          </w:tcPr>
          <w:p w14:paraId="1327092A" w14:textId="77777777" w:rsidR="00276E4B" w:rsidRPr="00301FDC" w:rsidRDefault="00276E4B" w:rsidP="00BC759C">
            <w:pPr>
              <w:rPr>
                <w:color w:val="000000"/>
              </w:rPr>
            </w:pPr>
            <w:r w:rsidRPr="00301FDC">
              <w:rPr>
                <w:color w:val="000000"/>
              </w:rPr>
              <w:t>Tạo và quản lý kết nối giữa ứng dụng và CSDL.</w:t>
            </w:r>
          </w:p>
        </w:tc>
      </w:tr>
      <w:tr w:rsidR="00301FDC" w:rsidRPr="00301FDC" w14:paraId="6769EE2A" w14:textId="77777777" w:rsidTr="00301FDC">
        <w:trPr>
          <w:trHeight w:val="908"/>
        </w:trPr>
        <w:tc>
          <w:tcPr>
            <w:tcW w:w="0" w:type="auto"/>
            <w:vAlign w:val="center"/>
          </w:tcPr>
          <w:p w14:paraId="55C92C90" w14:textId="77777777" w:rsidR="00276E4B" w:rsidRPr="00301FDC" w:rsidRDefault="00276E4B" w:rsidP="00BC759C">
            <w:pPr>
              <w:rPr>
                <w:color w:val="000000"/>
              </w:rPr>
            </w:pPr>
            <w:r w:rsidRPr="00301FDC">
              <w:rPr>
                <w:b/>
                <w:color w:val="000000"/>
              </w:rPr>
              <w:t xml:space="preserve">Command </w:t>
            </w:r>
            <w:r w:rsidRPr="00301FDC">
              <w:rPr>
                <w:color w:val="000000"/>
              </w:rPr>
              <w:t>(SqlCommand, OleDbCommand)</w:t>
            </w:r>
          </w:p>
        </w:tc>
        <w:tc>
          <w:tcPr>
            <w:tcW w:w="0" w:type="auto"/>
            <w:vAlign w:val="center"/>
          </w:tcPr>
          <w:p w14:paraId="21BF6A61" w14:textId="77777777" w:rsidR="00276E4B" w:rsidRPr="00301FDC" w:rsidRDefault="00276E4B" w:rsidP="00BC759C">
            <w:pPr>
              <w:rPr>
                <w:color w:val="000000"/>
              </w:rPr>
            </w:pPr>
            <w:r w:rsidRPr="00301FDC">
              <w:rPr>
                <w:color w:val="000000"/>
              </w:rPr>
              <w:t>Cùng namespace với Connection</w:t>
            </w:r>
          </w:p>
        </w:tc>
        <w:tc>
          <w:tcPr>
            <w:tcW w:w="0" w:type="auto"/>
            <w:vAlign w:val="center"/>
          </w:tcPr>
          <w:p w14:paraId="4760CB74" w14:textId="77777777" w:rsidR="00276E4B" w:rsidRPr="00301FDC" w:rsidRDefault="00276E4B" w:rsidP="00BC759C">
            <w:pPr>
              <w:rPr>
                <w:color w:val="000000"/>
              </w:rPr>
            </w:pPr>
            <w:r w:rsidRPr="00301FDC">
              <w:rPr>
                <w:color w:val="000000"/>
              </w:rPr>
              <w:t>Thực thi các câu lệnh SQL hoặc stored procedure (lệnh lưu trữ).</w:t>
            </w:r>
          </w:p>
        </w:tc>
      </w:tr>
      <w:tr w:rsidR="00301FDC" w:rsidRPr="00301FDC" w14:paraId="29455685" w14:textId="77777777" w:rsidTr="00301FDC">
        <w:trPr>
          <w:trHeight w:val="1404"/>
        </w:trPr>
        <w:tc>
          <w:tcPr>
            <w:tcW w:w="0" w:type="auto"/>
            <w:vAlign w:val="center"/>
          </w:tcPr>
          <w:p w14:paraId="65E2B6F8" w14:textId="77777777" w:rsidR="00276E4B" w:rsidRPr="00301FDC" w:rsidRDefault="00276E4B" w:rsidP="00BC759C">
            <w:pPr>
              <w:rPr>
                <w:color w:val="000000"/>
              </w:rPr>
            </w:pPr>
            <w:r w:rsidRPr="00301FDC">
              <w:rPr>
                <w:b/>
                <w:color w:val="000000"/>
              </w:rPr>
              <w:lastRenderedPageBreak/>
              <w:t>DataReader</w:t>
            </w:r>
            <w:r w:rsidRPr="00301FDC">
              <w:rPr>
                <w:color w:val="000000"/>
              </w:rPr>
              <w:t xml:space="preserve"> (SqlDataReader, OleDbDataReader)</w:t>
            </w:r>
          </w:p>
        </w:tc>
        <w:tc>
          <w:tcPr>
            <w:tcW w:w="0" w:type="auto"/>
            <w:vAlign w:val="center"/>
          </w:tcPr>
          <w:p w14:paraId="45922FA5" w14:textId="77777777" w:rsidR="00276E4B" w:rsidRPr="00301FDC" w:rsidRDefault="00276E4B" w:rsidP="00BC759C">
            <w:pPr>
              <w:rPr>
                <w:color w:val="000000"/>
              </w:rPr>
            </w:pPr>
            <w:r w:rsidRPr="00301FDC">
              <w:rPr>
                <w:color w:val="000000"/>
              </w:rPr>
              <w:t>Cùng namespace</w:t>
            </w:r>
          </w:p>
        </w:tc>
        <w:tc>
          <w:tcPr>
            <w:tcW w:w="0" w:type="auto"/>
            <w:vAlign w:val="center"/>
          </w:tcPr>
          <w:p w14:paraId="143AA7D5" w14:textId="77777777" w:rsidR="00276E4B" w:rsidRPr="00301FDC" w:rsidRDefault="00276E4B" w:rsidP="00BC759C">
            <w:pPr>
              <w:rPr>
                <w:color w:val="000000"/>
              </w:rPr>
            </w:pPr>
            <w:r w:rsidRPr="00301FDC">
              <w:rPr>
                <w:color w:val="000000"/>
              </w:rPr>
              <w:t>Đọc dữ liệu theo dòng (forward-only), tốc độ nhanh, ít tốn bộ nhớ (dùng cho mô hình Connected).</w:t>
            </w:r>
          </w:p>
        </w:tc>
      </w:tr>
      <w:tr w:rsidR="00301FDC" w:rsidRPr="00301FDC" w14:paraId="43AAE4DA" w14:textId="77777777" w:rsidTr="00301FDC">
        <w:trPr>
          <w:trHeight w:val="1099"/>
        </w:trPr>
        <w:tc>
          <w:tcPr>
            <w:tcW w:w="0" w:type="auto"/>
            <w:vAlign w:val="center"/>
          </w:tcPr>
          <w:p w14:paraId="6414F25F" w14:textId="77777777" w:rsidR="00276E4B" w:rsidRPr="00301FDC" w:rsidRDefault="00276E4B" w:rsidP="00BC759C">
            <w:pPr>
              <w:rPr>
                <w:color w:val="000000"/>
              </w:rPr>
            </w:pPr>
            <w:r w:rsidRPr="00301FDC">
              <w:rPr>
                <w:b/>
                <w:color w:val="000000"/>
              </w:rPr>
              <w:t>DataAdapter</w:t>
            </w:r>
            <w:r w:rsidRPr="00301FDC">
              <w:rPr>
                <w:color w:val="000000"/>
              </w:rPr>
              <w:t xml:space="preserve"> (SqlDataAdapter, OleDbDataAdapter)</w:t>
            </w:r>
          </w:p>
        </w:tc>
        <w:tc>
          <w:tcPr>
            <w:tcW w:w="0" w:type="auto"/>
            <w:vAlign w:val="center"/>
          </w:tcPr>
          <w:p w14:paraId="12A32059" w14:textId="77777777" w:rsidR="00276E4B" w:rsidRPr="00301FDC" w:rsidRDefault="00276E4B" w:rsidP="00BC759C">
            <w:pPr>
              <w:rPr>
                <w:color w:val="000000"/>
              </w:rPr>
            </w:pPr>
            <w:r w:rsidRPr="00301FDC">
              <w:rPr>
                <w:color w:val="000000"/>
              </w:rPr>
              <w:t>Cùng namespace</w:t>
            </w:r>
          </w:p>
        </w:tc>
        <w:tc>
          <w:tcPr>
            <w:tcW w:w="0" w:type="auto"/>
            <w:vAlign w:val="center"/>
          </w:tcPr>
          <w:p w14:paraId="171CB726" w14:textId="77777777" w:rsidR="00276E4B" w:rsidRPr="00301FDC" w:rsidRDefault="00276E4B" w:rsidP="00BC759C">
            <w:pPr>
              <w:rPr>
                <w:color w:val="000000"/>
              </w:rPr>
            </w:pPr>
            <w:r w:rsidRPr="00301FDC">
              <w:rPr>
                <w:color w:val="000000"/>
              </w:rPr>
              <w:t>Là cầu nối giữa DataSet và CSDL, giúp lấy dữ liệu vào DataSet và cập nhật ngược lại.</w:t>
            </w:r>
          </w:p>
        </w:tc>
      </w:tr>
      <w:tr w:rsidR="00301FDC" w:rsidRPr="00301FDC" w14:paraId="2065B2FD" w14:textId="77777777" w:rsidTr="00301FDC">
        <w:tc>
          <w:tcPr>
            <w:tcW w:w="0" w:type="auto"/>
            <w:vAlign w:val="center"/>
          </w:tcPr>
          <w:p w14:paraId="0E1A53F1" w14:textId="77777777" w:rsidR="00276E4B" w:rsidRPr="00301FDC" w:rsidRDefault="00276E4B" w:rsidP="00BC759C">
            <w:pPr>
              <w:rPr>
                <w:b/>
                <w:color w:val="000000"/>
              </w:rPr>
            </w:pPr>
            <w:r w:rsidRPr="00301FDC">
              <w:rPr>
                <w:b/>
                <w:color w:val="000000"/>
              </w:rPr>
              <w:t>DataSet</w:t>
            </w:r>
          </w:p>
        </w:tc>
        <w:tc>
          <w:tcPr>
            <w:tcW w:w="0" w:type="auto"/>
            <w:vAlign w:val="center"/>
          </w:tcPr>
          <w:p w14:paraId="231308BD" w14:textId="77777777" w:rsidR="00276E4B" w:rsidRPr="00301FDC" w:rsidRDefault="00276E4B" w:rsidP="00BC759C">
            <w:pPr>
              <w:rPr>
                <w:color w:val="000000"/>
              </w:rPr>
            </w:pPr>
            <w:r w:rsidRPr="00301FDC">
              <w:rPr>
                <w:color w:val="000000"/>
              </w:rPr>
              <w:t>System.Data</w:t>
            </w:r>
          </w:p>
        </w:tc>
        <w:tc>
          <w:tcPr>
            <w:tcW w:w="0" w:type="auto"/>
            <w:vAlign w:val="center"/>
          </w:tcPr>
          <w:p w14:paraId="2C42F960" w14:textId="77777777" w:rsidR="00276E4B" w:rsidRPr="00301FDC" w:rsidRDefault="00276E4B" w:rsidP="00BC759C">
            <w:pPr>
              <w:rPr>
                <w:color w:val="000000"/>
              </w:rPr>
            </w:pPr>
            <w:r w:rsidRPr="00301FDC">
              <w:rPr>
                <w:color w:val="000000"/>
              </w:rPr>
              <w:t>Tập hợp dữ liệu trong bộ nhớ (bao gồm nhiều DataTable), làm việc ngắt kết nối với CSDL.</w:t>
            </w:r>
          </w:p>
        </w:tc>
      </w:tr>
      <w:tr w:rsidR="00301FDC" w:rsidRPr="00301FDC" w14:paraId="28EF131E" w14:textId="77777777" w:rsidTr="00301FDC">
        <w:tc>
          <w:tcPr>
            <w:tcW w:w="0" w:type="auto"/>
            <w:vAlign w:val="center"/>
          </w:tcPr>
          <w:p w14:paraId="789068F3" w14:textId="77777777" w:rsidR="00276E4B" w:rsidRPr="00301FDC" w:rsidRDefault="00276E4B" w:rsidP="00BC759C">
            <w:pPr>
              <w:rPr>
                <w:b/>
                <w:color w:val="000000"/>
              </w:rPr>
            </w:pPr>
            <w:r w:rsidRPr="00301FDC">
              <w:rPr>
                <w:b/>
                <w:color w:val="000000"/>
              </w:rPr>
              <w:t>DataTable</w:t>
            </w:r>
          </w:p>
        </w:tc>
        <w:tc>
          <w:tcPr>
            <w:tcW w:w="0" w:type="auto"/>
            <w:vAlign w:val="center"/>
          </w:tcPr>
          <w:p w14:paraId="571738B3" w14:textId="77777777" w:rsidR="00276E4B" w:rsidRPr="00301FDC" w:rsidRDefault="00276E4B" w:rsidP="00BC759C">
            <w:pPr>
              <w:rPr>
                <w:color w:val="000000"/>
              </w:rPr>
            </w:pPr>
            <w:r w:rsidRPr="00301FDC">
              <w:rPr>
                <w:color w:val="000000"/>
              </w:rPr>
              <w:t>System.Data</w:t>
            </w:r>
          </w:p>
        </w:tc>
        <w:tc>
          <w:tcPr>
            <w:tcW w:w="0" w:type="auto"/>
            <w:vAlign w:val="center"/>
          </w:tcPr>
          <w:p w14:paraId="30E6FFC6" w14:textId="77777777" w:rsidR="00276E4B" w:rsidRPr="00301FDC" w:rsidRDefault="00276E4B" w:rsidP="00BC759C">
            <w:pPr>
              <w:rPr>
                <w:color w:val="000000"/>
              </w:rPr>
            </w:pPr>
            <w:r w:rsidRPr="00301FDC">
              <w:rPr>
                <w:color w:val="000000"/>
              </w:rPr>
              <w:t>Đại diện cho một bảng dữ liệu (giống như bảng trong SQL).</w:t>
            </w:r>
          </w:p>
        </w:tc>
      </w:tr>
      <w:tr w:rsidR="00301FDC" w:rsidRPr="00301FDC" w14:paraId="3C88B8E4" w14:textId="77777777" w:rsidTr="00301FDC">
        <w:tc>
          <w:tcPr>
            <w:tcW w:w="0" w:type="auto"/>
            <w:vAlign w:val="center"/>
          </w:tcPr>
          <w:p w14:paraId="76BD249C" w14:textId="77777777" w:rsidR="00276E4B" w:rsidRPr="00301FDC" w:rsidRDefault="00276E4B" w:rsidP="00BC759C">
            <w:pPr>
              <w:rPr>
                <w:b/>
                <w:color w:val="000000"/>
              </w:rPr>
            </w:pPr>
            <w:r w:rsidRPr="00301FDC">
              <w:rPr>
                <w:b/>
              </w:rPr>
              <w:t>DataView</w:t>
            </w:r>
          </w:p>
        </w:tc>
        <w:tc>
          <w:tcPr>
            <w:tcW w:w="0" w:type="auto"/>
            <w:vAlign w:val="center"/>
          </w:tcPr>
          <w:p w14:paraId="51327626" w14:textId="77777777" w:rsidR="00276E4B" w:rsidRPr="00301FDC" w:rsidRDefault="00276E4B" w:rsidP="00BC759C">
            <w:pPr>
              <w:rPr>
                <w:color w:val="000000"/>
              </w:rPr>
            </w:pPr>
            <w:r w:rsidRPr="002632DF">
              <w:t>System.Data</w:t>
            </w:r>
          </w:p>
        </w:tc>
        <w:tc>
          <w:tcPr>
            <w:tcW w:w="0" w:type="auto"/>
            <w:vAlign w:val="center"/>
          </w:tcPr>
          <w:p w14:paraId="17EB64DA" w14:textId="77777777" w:rsidR="00276E4B" w:rsidRPr="00301FDC" w:rsidRDefault="00276E4B" w:rsidP="00BC759C">
            <w:pPr>
              <w:rPr>
                <w:color w:val="000000"/>
              </w:rPr>
            </w:pPr>
            <w:r w:rsidRPr="00301FDC">
              <w:rPr>
                <w:color w:val="000000"/>
              </w:rPr>
              <w:t>Cho phép lọc, sắp xếp dữ liệu trong DataTable mà không thay đổi dữ liệu gốc.</w:t>
            </w:r>
          </w:p>
        </w:tc>
      </w:tr>
      <w:tr w:rsidR="00301FDC" w:rsidRPr="00301FDC" w14:paraId="7D7734BE" w14:textId="77777777" w:rsidTr="00301FDC">
        <w:tc>
          <w:tcPr>
            <w:tcW w:w="0" w:type="auto"/>
            <w:vAlign w:val="center"/>
          </w:tcPr>
          <w:p w14:paraId="6429D76C" w14:textId="77777777" w:rsidR="00276E4B" w:rsidRPr="00301FDC" w:rsidRDefault="00276E4B" w:rsidP="00BC759C">
            <w:pPr>
              <w:rPr>
                <w:b/>
                <w:color w:val="000000"/>
              </w:rPr>
            </w:pPr>
            <w:r w:rsidRPr="00301FDC">
              <w:rPr>
                <w:b/>
              </w:rPr>
              <w:t>Parameter</w:t>
            </w:r>
          </w:p>
        </w:tc>
        <w:tc>
          <w:tcPr>
            <w:tcW w:w="0" w:type="auto"/>
            <w:vAlign w:val="center"/>
          </w:tcPr>
          <w:p w14:paraId="343A26D9" w14:textId="77777777" w:rsidR="00276E4B" w:rsidRPr="00301FDC" w:rsidRDefault="00276E4B" w:rsidP="00BC759C">
            <w:pPr>
              <w:rPr>
                <w:color w:val="000000"/>
              </w:rPr>
            </w:pPr>
            <w:r w:rsidRPr="002632DF">
              <w:t>System.Data</w:t>
            </w:r>
          </w:p>
        </w:tc>
        <w:tc>
          <w:tcPr>
            <w:tcW w:w="0" w:type="auto"/>
            <w:vAlign w:val="center"/>
          </w:tcPr>
          <w:p w14:paraId="35F119CA" w14:textId="77777777" w:rsidR="00276E4B" w:rsidRPr="00301FDC" w:rsidRDefault="00276E4B" w:rsidP="00473F71">
            <w:pPr>
              <w:keepNext/>
              <w:rPr>
                <w:color w:val="000000"/>
              </w:rPr>
            </w:pPr>
            <w:r w:rsidRPr="00301FDC">
              <w:rPr>
                <w:color w:val="000000"/>
              </w:rPr>
              <w:t>Dùng để truyền tham số vào câu lệnh SQL hoặc stored procedure.</w:t>
            </w:r>
          </w:p>
        </w:tc>
      </w:tr>
    </w:tbl>
    <w:p w14:paraId="613B0654" w14:textId="6856F389" w:rsidR="00473F71" w:rsidRPr="00473F71" w:rsidRDefault="00473F71" w:rsidP="00473F71">
      <w:pPr>
        <w:pStyle w:val="Caption"/>
        <w:jc w:val="center"/>
        <w:rPr>
          <w:i w:val="0"/>
          <w:iCs w:val="0"/>
          <w:sz w:val="26"/>
          <w:szCs w:val="26"/>
        </w:rPr>
      </w:pPr>
      <w:bookmarkStart w:id="52" w:name="_Toc215068100"/>
      <w:r w:rsidRPr="00473F71">
        <w:rPr>
          <w:i w:val="0"/>
          <w:iCs w:val="0"/>
          <w:sz w:val="26"/>
          <w:szCs w:val="26"/>
        </w:rPr>
        <w:t xml:space="preserve">Table </w:t>
      </w:r>
      <w:r w:rsidRPr="00473F71">
        <w:rPr>
          <w:i w:val="0"/>
          <w:iCs w:val="0"/>
          <w:sz w:val="26"/>
          <w:szCs w:val="26"/>
        </w:rPr>
        <w:fldChar w:fldCharType="begin"/>
      </w:r>
      <w:r w:rsidRPr="00473F71">
        <w:rPr>
          <w:i w:val="0"/>
          <w:iCs w:val="0"/>
          <w:sz w:val="26"/>
          <w:szCs w:val="26"/>
        </w:rPr>
        <w:instrText xml:space="preserve"> SEQ Table \* ARABIC </w:instrText>
      </w:r>
      <w:r w:rsidRPr="00473F71">
        <w:rPr>
          <w:i w:val="0"/>
          <w:iCs w:val="0"/>
          <w:sz w:val="26"/>
          <w:szCs w:val="26"/>
        </w:rPr>
        <w:fldChar w:fldCharType="separate"/>
      </w:r>
      <w:r w:rsidRPr="00473F71">
        <w:rPr>
          <w:i w:val="0"/>
          <w:iCs w:val="0"/>
          <w:noProof/>
          <w:sz w:val="26"/>
          <w:szCs w:val="26"/>
        </w:rPr>
        <w:t>3</w:t>
      </w:r>
      <w:r w:rsidRPr="00473F71">
        <w:rPr>
          <w:i w:val="0"/>
          <w:iCs w:val="0"/>
          <w:sz w:val="26"/>
          <w:szCs w:val="26"/>
        </w:rPr>
        <w:fldChar w:fldCharType="end"/>
      </w:r>
      <w:r w:rsidRPr="00473F71">
        <w:rPr>
          <w:i w:val="0"/>
          <w:iCs w:val="0"/>
          <w:sz w:val="26"/>
          <w:szCs w:val="26"/>
        </w:rPr>
        <w:t>. Bảng các đối tượng chính trong ADO.NET</w:t>
      </w:r>
      <w:bookmarkEnd w:id="52"/>
    </w:p>
    <w:p w14:paraId="13893431" w14:textId="578933C9" w:rsidR="0008130E" w:rsidRPr="00276E4B" w:rsidRDefault="0008130E" w:rsidP="00780EC3">
      <w:pPr>
        <w:pStyle w:val="lv3"/>
      </w:pPr>
      <w:bookmarkStart w:id="53" w:name="_Toc215052446"/>
      <w:bookmarkStart w:id="54" w:name="_Toc215067999"/>
      <w:r w:rsidRPr="00276E4B">
        <w:t>Quy trình truy cập dữ liệu với ADO.NET</w:t>
      </w:r>
      <w:bookmarkEnd w:id="53"/>
      <w:bookmarkEnd w:id="54"/>
    </w:p>
    <w:p w14:paraId="11A3EE75" w14:textId="77777777" w:rsidR="0008130E" w:rsidRDefault="0008130E" w:rsidP="004F19D7">
      <w:pPr>
        <w:ind w:firstLine="851"/>
        <w:jc w:val="both"/>
      </w:pPr>
      <w:r>
        <w:t>Quy trình cơ bản gồm 5 bước:</w:t>
      </w:r>
    </w:p>
    <w:p w14:paraId="58FFA9E3" w14:textId="77777777" w:rsidR="0008130E" w:rsidRDefault="0008130E" w:rsidP="004F19D7">
      <w:pPr>
        <w:ind w:firstLine="851"/>
        <w:jc w:val="both"/>
      </w:pPr>
      <w:r>
        <w:t>-</w:t>
      </w:r>
      <w:r>
        <w:tab/>
        <w:t>Tạo chuỗi kết nối (Connection String) đến CSDL.</w:t>
      </w:r>
    </w:p>
    <w:p w14:paraId="632549D2" w14:textId="77777777" w:rsidR="0008130E" w:rsidRDefault="0008130E" w:rsidP="004F19D7">
      <w:pPr>
        <w:ind w:firstLine="851"/>
        <w:jc w:val="both"/>
      </w:pPr>
      <w:r>
        <w:t>-</w:t>
      </w:r>
      <w:r>
        <w:tab/>
        <w:t>Mở kết nối (Open Connection) bằng đối tượng SqlConnection.</w:t>
      </w:r>
    </w:p>
    <w:p w14:paraId="288DEDC2" w14:textId="77777777" w:rsidR="0008130E" w:rsidRDefault="0008130E" w:rsidP="004F19D7">
      <w:pPr>
        <w:ind w:firstLine="851"/>
        <w:jc w:val="both"/>
      </w:pPr>
      <w:r>
        <w:t>-</w:t>
      </w:r>
      <w:r>
        <w:tab/>
        <w:t>Khởi tạo và thực thi câu lệnh (Command) thông qua SqlCommand.</w:t>
      </w:r>
    </w:p>
    <w:p w14:paraId="67E6F79A" w14:textId="77777777" w:rsidR="0008130E" w:rsidRDefault="0008130E" w:rsidP="004F19D7">
      <w:pPr>
        <w:ind w:firstLine="851"/>
        <w:jc w:val="both"/>
      </w:pPr>
      <w:r>
        <w:t>-</w:t>
      </w:r>
      <w:r>
        <w:tab/>
        <w:t>Đọc hoặc lấy dữ liệu bằng SqlDataReader hoặc DataAdapter + DataSet.</w:t>
      </w:r>
    </w:p>
    <w:p w14:paraId="22B5BDC4" w14:textId="77777777" w:rsidR="0008130E" w:rsidRDefault="0008130E" w:rsidP="004F19D7">
      <w:pPr>
        <w:ind w:firstLine="851"/>
        <w:jc w:val="both"/>
      </w:pPr>
      <w:r>
        <w:t>-</w:t>
      </w:r>
      <w:r>
        <w:tab/>
        <w:t>Đóng kết nối (Close Connection) sau khi hoàn tất.</w:t>
      </w:r>
    </w:p>
    <w:p w14:paraId="313DD47B" w14:textId="2A63ACCD" w:rsidR="0008130E" w:rsidRPr="0028738F" w:rsidRDefault="0008130E" w:rsidP="00780EC3">
      <w:pPr>
        <w:pStyle w:val="lv2"/>
      </w:pPr>
      <w:bookmarkStart w:id="55" w:name="_Toc215052447"/>
      <w:bookmarkStart w:id="56" w:name="_Toc215068000"/>
      <w:r w:rsidRPr="0028738F">
        <w:lastRenderedPageBreak/>
        <w:t>Giới thiệu về SQL Server</w:t>
      </w:r>
      <w:bookmarkEnd w:id="55"/>
      <w:bookmarkEnd w:id="56"/>
    </w:p>
    <w:p w14:paraId="2C0D4914" w14:textId="0BCDB3B9" w:rsidR="0008130E" w:rsidRPr="0028738F" w:rsidRDefault="0008130E" w:rsidP="00780EC3">
      <w:pPr>
        <w:pStyle w:val="lv3"/>
      </w:pPr>
      <w:bookmarkStart w:id="57" w:name="_Toc215052448"/>
      <w:bookmarkStart w:id="58" w:name="_Toc215068001"/>
      <w:r w:rsidRPr="0028738F">
        <w:t>Tổng quan</w:t>
      </w:r>
      <w:bookmarkEnd w:id="57"/>
      <w:bookmarkEnd w:id="58"/>
    </w:p>
    <w:p w14:paraId="14B9484E" w14:textId="77777777" w:rsidR="0008130E" w:rsidRDefault="0008130E" w:rsidP="004F19D7">
      <w:pPr>
        <w:ind w:firstLine="851"/>
        <w:jc w:val="both"/>
      </w:pPr>
      <w:r>
        <w:t>SQL Server là một hệ quản trị cơ sở dữ liệu quan hệ (Relational Database Management System – RDBMS) do Microsoft phát triển.</w:t>
      </w:r>
    </w:p>
    <w:p w14:paraId="2317891E" w14:textId="77777777" w:rsidR="0008130E" w:rsidRDefault="0008130E" w:rsidP="004F19D7">
      <w:pPr>
        <w:ind w:firstLine="851"/>
        <w:jc w:val="both"/>
      </w:pPr>
      <w:r>
        <w:t>Hệ thống này cho phép lưu trữ, quản lý và truy xuất dữ liệu một cách an toàn, hiệu quả và linh hoạt thông qua ngôn ngữ SQL (Structured Query Language).</w:t>
      </w:r>
    </w:p>
    <w:p w14:paraId="58F400E4" w14:textId="77777777" w:rsidR="0008130E" w:rsidRDefault="0008130E" w:rsidP="004F19D7">
      <w:pPr>
        <w:ind w:firstLine="851"/>
        <w:jc w:val="both"/>
      </w:pPr>
      <w:r>
        <w:t>SQL Server được thiết kế để phục vụ cho cả ứng dụng nhỏ lẫn hệ thống doanh nghiệp quy mô lớn, đồng thời tích hợp chặt chẽ với các công nghệ của Microsoft như .NET, Visual Studio, Azure,...</w:t>
      </w:r>
    </w:p>
    <w:p w14:paraId="23D2FF20" w14:textId="7BDA7EA9" w:rsidR="0008130E" w:rsidRPr="0028738F" w:rsidRDefault="0008130E" w:rsidP="00780EC3">
      <w:pPr>
        <w:pStyle w:val="lv3"/>
      </w:pPr>
      <w:bookmarkStart w:id="59" w:name="_Toc215052449"/>
      <w:bookmarkStart w:id="60" w:name="_Toc215068002"/>
      <w:r w:rsidRPr="0028738F">
        <w:t>Lịch sử phát triển</w:t>
      </w:r>
      <w:bookmarkEnd w:id="59"/>
      <w:bookmarkEnd w:id="60"/>
    </w:p>
    <w:p w14:paraId="70922F5C" w14:textId="77777777" w:rsidR="0008130E" w:rsidRDefault="0008130E" w:rsidP="004F19D7">
      <w:pPr>
        <w:tabs>
          <w:tab w:val="left" w:pos="1134"/>
        </w:tabs>
        <w:ind w:firstLine="851"/>
        <w:jc w:val="both"/>
      </w:pPr>
      <w:r>
        <w:t>Năm 1989: Phiên bản đầu tiên của SQL Server được phát hành, phát triển chung giữa Microsoft, Sybase và Ashton-Tate, chạy trên hệ điều hành OS/2.</w:t>
      </w:r>
    </w:p>
    <w:p w14:paraId="332FDA3A" w14:textId="77777777" w:rsidR="0008130E" w:rsidRDefault="0008130E" w:rsidP="004F19D7">
      <w:pPr>
        <w:tabs>
          <w:tab w:val="left" w:pos="1134"/>
        </w:tabs>
        <w:ind w:firstLine="851"/>
        <w:jc w:val="both"/>
      </w:pPr>
      <w:r>
        <w:t>Năm 1993: Microsoft tách riêng, phát triển SQL Server cho nền tảng Windows NT.</w:t>
      </w:r>
    </w:p>
    <w:p w14:paraId="4DD3BC02" w14:textId="77777777" w:rsidR="0008130E" w:rsidRDefault="0008130E" w:rsidP="004F19D7">
      <w:pPr>
        <w:tabs>
          <w:tab w:val="left" w:pos="1134"/>
        </w:tabs>
        <w:ind w:firstLine="851"/>
        <w:jc w:val="both"/>
      </w:pPr>
      <w:r>
        <w:t>Các phiên bản quan trọng:</w:t>
      </w:r>
    </w:p>
    <w:p w14:paraId="4EE089DE" w14:textId="77777777" w:rsidR="0008130E" w:rsidRDefault="0008130E" w:rsidP="004F19D7">
      <w:pPr>
        <w:tabs>
          <w:tab w:val="left" w:pos="1134"/>
        </w:tabs>
        <w:ind w:firstLine="851"/>
        <w:jc w:val="both"/>
      </w:pPr>
      <w:r>
        <w:t>-</w:t>
      </w:r>
      <w:r>
        <w:tab/>
        <w:t>SQL Server 2000 – hỗ trợ XML và giao diện quản lý cải tiến.</w:t>
      </w:r>
    </w:p>
    <w:p w14:paraId="1715EE21" w14:textId="77777777" w:rsidR="0008130E" w:rsidRDefault="0008130E" w:rsidP="004F19D7">
      <w:pPr>
        <w:tabs>
          <w:tab w:val="left" w:pos="1134"/>
        </w:tabs>
        <w:ind w:firstLine="851"/>
        <w:jc w:val="both"/>
      </w:pPr>
      <w:r>
        <w:t>-</w:t>
      </w:r>
      <w:r>
        <w:tab/>
        <w:t>SQL Server 2005 – ra đời nền tảng .NET Integration, hỗ trợ CLR.</w:t>
      </w:r>
    </w:p>
    <w:p w14:paraId="3F5D31B8" w14:textId="77777777" w:rsidR="0008130E" w:rsidRDefault="0008130E" w:rsidP="004F19D7">
      <w:pPr>
        <w:tabs>
          <w:tab w:val="left" w:pos="1134"/>
        </w:tabs>
        <w:ind w:firstLine="851"/>
        <w:jc w:val="both"/>
      </w:pPr>
      <w:r>
        <w:t>-</w:t>
      </w:r>
      <w:r>
        <w:tab/>
        <w:t>SQL Server 2012 – thêm chức năng AlwaysOn và Data Tools.</w:t>
      </w:r>
    </w:p>
    <w:p w14:paraId="75492F7D" w14:textId="77777777" w:rsidR="0008130E" w:rsidRDefault="0008130E" w:rsidP="004F19D7">
      <w:pPr>
        <w:tabs>
          <w:tab w:val="left" w:pos="1134"/>
        </w:tabs>
        <w:ind w:firstLine="851"/>
        <w:jc w:val="both"/>
      </w:pPr>
      <w:r>
        <w:t>-</w:t>
      </w:r>
      <w:r>
        <w:tab/>
        <w:t>SQL Server 2016 – cải tiến bảo mật, hỗ trợ JSON, In-Memory OLTP.</w:t>
      </w:r>
    </w:p>
    <w:p w14:paraId="13AFD1D6" w14:textId="77777777" w:rsidR="0008130E" w:rsidRDefault="0008130E" w:rsidP="004F19D7">
      <w:pPr>
        <w:tabs>
          <w:tab w:val="left" w:pos="1134"/>
        </w:tabs>
        <w:ind w:firstLine="851"/>
        <w:jc w:val="both"/>
      </w:pPr>
      <w:r>
        <w:t>-</w:t>
      </w:r>
      <w:r>
        <w:tab/>
        <w:t>SQL Server 2019 – hỗ trợ Big Data Cluster và tích hợp với Linux.</w:t>
      </w:r>
    </w:p>
    <w:p w14:paraId="5B11C94B" w14:textId="77777777" w:rsidR="0008130E" w:rsidRDefault="0008130E" w:rsidP="004F19D7">
      <w:pPr>
        <w:tabs>
          <w:tab w:val="left" w:pos="1134"/>
        </w:tabs>
        <w:ind w:firstLine="851"/>
        <w:jc w:val="both"/>
      </w:pPr>
      <w:r>
        <w:t>-</w:t>
      </w:r>
      <w:r>
        <w:tab/>
        <w:t>SQL Server 2022 – tăng cường khả năng kết nối với Azure và tối ưu hiệu năng truy vấn.</w:t>
      </w:r>
    </w:p>
    <w:p w14:paraId="5464382F" w14:textId="6601E495" w:rsidR="0008130E" w:rsidRPr="0028738F" w:rsidRDefault="0008130E" w:rsidP="00780EC3">
      <w:pPr>
        <w:pStyle w:val="lv3"/>
      </w:pPr>
      <w:bookmarkStart w:id="61" w:name="_Toc215052450"/>
      <w:bookmarkStart w:id="62" w:name="_Toc215068003"/>
      <w:r w:rsidRPr="0028738F">
        <w:t>Cấu trúc của SQL Server</w:t>
      </w:r>
      <w:bookmarkEnd w:id="61"/>
      <w:bookmarkEnd w:id="62"/>
    </w:p>
    <w:p w14:paraId="23CC392B" w14:textId="77777777" w:rsidR="0008130E" w:rsidRDefault="0008130E" w:rsidP="004F19D7">
      <w:pPr>
        <w:tabs>
          <w:tab w:val="left" w:pos="993"/>
        </w:tabs>
        <w:ind w:firstLine="851"/>
        <w:jc w:val="both"/>
      </w:pPr>
      <w:r>
        <w:t>SQL Server gồm hai lớp chính: Database Engine và SQL Server Agent</w:t>
      </w:r>
    </w:p>
    <w:p w14:paraId="6CB9F525" w14:textId="77777777" w:rsidR="0008130E" w:rsidRDefault="0008130E" w:rsidP="004F19D7">
      <w:pPr>
        <w:tabs>
          <w:tab w:val="left" w:pos="993"/>
        </w:tabs>
        <w:ind w:firstLine="851"/>
        <w:jc w:val="both"/>
      </w:pPr>
      <w:r>
        <w:t>-</w:t>
      </w:r>
      <w:r>
        <w:tab/>
        <w:t>Database Engine: Thành phần cốt lõi, thực hiện lưu trữ, xử lý và bảo mật dữ liệu.</w:t>
      </w:r>
    </w:p>
    <w:p w14:paraId="34FE7411" w14:textId="77777777" w:rsidR="0008130E" w:rsidRDefault="0008130E" w:rsidP="004F19D7">
      <w:pPr>
        <w:tabs>
          <w:tab w:val="left" w:pos="993"/>
        </w:tabs>
        <w:ind w:firstLine="851"/>
        <w:jc w:val="both"/>
      </w:pPr>
      <w:r>
        <w:t>-</w:t>
      </w:r>
      <w:r>
        <w:tab/>
        <w:t>SQL Server Agent: Quản lý và tự động hóa các tác vụ (backup, bảo trì, lịch trình công việc).</w:t>
      </w:r>
    </w:p>
    <w:p w14:paraId="20B7921C" w14:textId="77777777" w:rsidR="0008130E" w:rsidRDefault="0008130E" w:rsidP="004F19D7">
      <w:pPr>
        <w:tabs>
          <w:tab w:val="left" w:pos="993"/>
        </w:tabs>
        <w:ind w:firstLine="851"/>
        <w:jc w:val="both"/>
      </w:pPr>
      <w:r>
        <w:t>SQL Server Management Studio (SSMS): Giao diện đồ họa cho phép người dùng quản trị, viết truy vấn SQL, và theo dõi hoạt động của hệ thống.</w:t>
      </w:r>
    </w:p>
    <w:p w14:paraId="3D6CFF29" w14:textId="79D19695" w:rsidR="0008130E" w:rsidRPr="001D219D" w:rsidRDefault="0008130E" w:rsidP="00780EC3">
      <w:pPr>
        <w:pStyle w:val="lv3"/>
      </w:pPr>
      <w:bookmarkStart w:id="63" w:name="_Toc215052451"/>
      <w:bookmarkStart w:id="64" w:name="_Toc215068004"/>
      <w:r w:rsidRPr="001D219D">
        <w:lastRenderedPageBreak/>
        <w:t>Kết luận</w:t>
      </w:r>
      <w:bookmarkEnd w:id="63"/>
      <w:bookmarkEnd w:id="64"/>
    </w:p>
    <w:p w14:paraId="19858A35" w14:textId="77777777" w:rsidR="0008130E" w:rsidRDefault="0008130E" w:rsidP="004F19D7">
      <w:pPr>
        <w:ind w:firstLine="851"/>
        <w:jc w:val="both"/>
      </w:pPr>
      <w:r>
        <w:t>SQL Server là một nền tảng quản lý dữ liệu toàn diện, đáng tin cậy và mạnh mẽ, phù hợp cho cả ứng dụng doanh nghiệp, website động, và các hệ thống phân tích dữ liệu lớn.</w:t>
      </w:r>
    </w:p>
    <w:p w14:paraId="3313E394" w14:textId="77777777" w:rsidR="0008130E" w:rsidRDefault="0008130E" w:rsidP="004F19D7">
      <w:pPr>
        <w:ind w:firstLine="851"/>
        <w:jc w:val="both"/>
      </w:pPr>
      <w:r>
        <w:t>Nhờ khả năng tích hợp sâu với hệ sinh thái Microsoft và bảo mật cao, SQL Server hiện là một trong những hệ quản trị CSDL phổ biến nhất thế giới.</w:t>
      </w:r>
    </w:p>
    <w:p w14:paraId="1D0E73D1" w14:textId="75BB2994" w:rsidR="0008130E" w:rsidRPr="00C16E3D" w:rsidRDefault="0008130E" w:rsidP="00780EC3">
      <w:pPr>
        <w:pStyle w:val="lv2"/>
      </w:pPr>
      <w:bookmarkStart w:id="65" w:name="_Toc215052452"/>
      <w:bookmarkStart w:id="66" w:name="_Toc215068005"/>
      <w:r w:rsidRPr="00C16E3D">
        <w:t>Giới thiệu về Bootstrap</w:t>
      </w:r>
      <w:bookmarkEnd w:id="65"/>
      <w:bookmarkEnd w:id="66"/>
    </w:p>
    <w:p w14:paraId="4E7DE49A" w14:textId="154B19AE" w:rsidR="0008130E" w:rsidRPr="00C16E3D" w:rsidRDefault="0008130E" w:rsidP="00780EC3">
      <w:pPr>
        <w:pStyle w:val="lv3"/>
      </w:pPr>
      <w:bookmarkStart w:id="67" w:name="_Toc215052453"/>
      <w:bookmarkStart w:id="68" w:name="_Toc215068006"/>
      <w:r w:rsidRPr="00C16E3D">
        <w:t>Khái niệm về Bootstrap</w:t>
      </w:r>
      <w:bookmarkEnd w:id="67"/>
      <w:bookmarkEnd w:id="68"/>
    </w:p>
    <w:p w14:paraId="4EB7D351" w14:textId="77777777" w:rsidR="0008130E" w:rsidRDefault="0008130E" w:rsidP="004F19D7">
      <w:pPr>
        <w:ind w:firstLine="851"/>
        <w:jc w:val="both"/>
      </w:pPr>
      <w:r>
        <w:t>Bootstrap là một framework mã nguồn mở (open-source framework) được phát triển nhằm hỗ trợ thiết kế giao diện người dùng (UI – User Interface) cho các ứng dụng web một cách nhanh chóng và nhất quán. Framework này được xây dựng chủ yếu dựa trên HTML, CSS và JavaScript, giúp lập trình viên dễ dàng tạo ra các website có giao diện đẹp, tương thích với nhiều kích thước màn hình và thiết bị khác nhau.</w:t>
      </w:r>
    </w:p>
    <w:p w14:paraId="7D32AF6D" w14:textId="77777777" w:rsidR="0008130E" w:rsidRDefault="0008130E" w:rsidP="004F19D7">
      <w:pPr>
        <w:ind w:firstLine="851"/>
        <w:jc w:val="both"/>
      </w:pPr>
      <w:r>
        <w:t>Bootstrap ban đầu được phát triển bởi Mark Otto và Jacob Thornton tại Twitter vào năm 2011, với mục tiêu chuẩn hóa các công cụ thiết kế nội bộ. Sau khi được phát hành công khai, Bootstrap nhanh chóng trở thành một trong những framework front-end phổ biến nhất trên thế giới.</w:t>
      </w:r>
    </w:p>
    <w:p w14:paraId="1C80E31C" w14:textId="2EF69928" w:rsidR="0008130E" w:rsidRPr="00C16E3D" w:rsidRDefault="0008130E" w:rsidP="00780EC3">
      <w:pPr>
        <w:pStyle w:val="lv3"/>
      </w:pPr>
      <w:bookmarkStart w:id="69" w:name="_Toc215052454"/>
      <w:bookmarkStart w:id="70" w:name="_Toc215068007"/>
      <w:r w:rsidRPr="00C16E3D">
        <w:t>Mục tiêu và ưu điểm của Bootstrap</w:t>
      </w:r>
      <w:bookmarkEnd w:id="69"/>
      <w:bookmarkEnd w:id="70"/>
    </w:p>
    <w:p w14:paraId="17955C0D" w14:textId="4A15970E" w:rsidR="0008130E" w:rsidRPr="00C16E3D" w:rsidRDefault="0008130E" w:rsidP="00780EC3">
      <w:pPr>
        <w:pStyle w:val="lv4"/>
      </w:pPr>
      <w:r w:rsidRPr="00C16E3D">
        <w:t xml:space="preserve"> Mục tiêu phát triển</w:t>
      </w:r>
    </w:p>
    <w:p w14:paraId="57F91F03" w14:textId="77777777" w:rsidR="0008130E" w:rsidRDefault="0008130E" w:rsidP="004F19D7">
      <w:pPr>
        <w:ind w:left="992" w:firstLine="425"/>
        <w:jc w:val="both"/>
      </w:pPr>
      <w:r>
        <w:t>Bootstrap được xây dựng với các mục tiêu chính sau:</w:t>
      </w:r>
    </w:p>
    <w:p w14:paraId="0B278A17" w14:textId="77777777" w:rsidR="0008130E" w:rsidRDefault="0008130E" w:rsidP="004F19D7">
      <w:pPr>
        <w:ind w:left="992" w:firstLine="425"/>
        <w:jc w:val="both"/>
      </w:pPr>
      <w:r>
        <w:t>Tăng tốc quá trình phát triển giao diện web.</w:t>
      </w:r>
    </w:p>
    <w:p w14:paraId="06E93939" w14:textId="77777777" w:rsidR="0008130E" w:rsidRDefault="0008130E" w:rsidP="004F19D7">
      <w:pPr>
        <w:ind w:left="992" w:firstLine="425"/>
        <w:jc w:val="both"/>
      </w:pPr>
      <w:r>
        <w:t>Đảm bảo tính thống nhất về thiết kế trên nhiều trình duyệt và thiết bị.</w:t>
      </w:r>
    </w:p>
    <w:p w14:paraId="3C450145" w14:textId="77777777" w:rsidR="0008130E" w:rsidRDefault="0008130E" w:rsidP="004F19D7">
      <w:pPr>
        <w:ind w:left="992" w:firstLine="425"/>
        <w:jc w:val="both"/>
      </w:pPr>
      <w:r>
        <w:t>Hỗ trợ thiết kế web responsive (giao diện thích ứng với mọi kích thước màn hình).</w:t>
      </w:r>
    </w:p>
    <w:p w14:paraId="3E4E8B6F" w14:textId="77777777" w:rsidR="0008130E" w:rsidRDefault="0008130E" w:rsidP="004F19D7">
      <w:pPr>
        <w:ind w:left="992" w:firstLine="425"/>
        <w:jc w:val="both"/>
      </w:pPr>
      <w:r>
        <w:t>Cung cấp một bộ công cụ và thành phần UI phong phú, dễ sử dụng.</w:t>
      </w:r>
    </w:p>
    <w:p w14:paraId="6647F338" w14:textId="2332B95A" w:rsidR="0008130E" w:rsidRPr="00C16E3D" w:rsidRDefault="0008130E" w:rsidP="00780EC3">
      <w:pPr>
        <w:pStyle w:val="lv4"/>
      </w:pPr>
      <w:r w:rsidRPr="00C16E3D">
        <w:t>Ưu điểm nổi bật</w:t>
      </w:r>
    </w:p>
    <w:p w14:paraId="714A99A3" w14:textId="77777777" w:rsidR="0008130E" w:rsidRDefault="0008130E" w:rsidP="004F19D7">
      <w:pPr>
        <w:ind w:left="992" w:firstLine="425"/>
        <w:jc w:val="both"/>
      </w:pPr>
      <w:r>
        <w:t>Dễ sử dụng: chỉ cần nắm vững HTML và CSS cơ bản là có thể áp dụng.</w:t>
      </w:r>
    </w:p>
    <w:p w14:paraId="55F4EA70" w14:textId="77777777" w:rsidR="0008130E" w:rsidRDefault="0008130E" w:rsidP="004F19D7">
      <w:pPr>
        <w:ind w:left="992" w:firstLine="425"/>
        <w:jc w:val="both"/>
      </w:pPr>
      <w:r>
        <w:t>Responsive Design: tự động điều chỉnh bố cục phù hợp với các kích thước màn hình (máy tính, máy tính bảng, điện thoại).</w:t>
      </w:r>
    </w:p>
    <w:p w14:paraId="2FD2BE01" w14:textId="77777777" w:rsidR="0008130E" w:rsidRDefault="0008130E" w:rsidP="004F19D7">
      <w:pPr>
        <w:ind w:left="992" w:firstLine="425"/>
        <w:jc w:val="both"/>
      </w:pPr>
      <w:r>
        <w:lastRenderedPageBreak/>
        <w:t>Tính nhất quán cao: các thành phần giao diện được định nghĩa sẵn theo cùng một chuẩn thiết kế.</w:t>
      </w:r>
    </w:p>
    <w:p w14:paraId="42CFF4BF" w14:textId="77777777" w:rsidR="0008130E" w:rsidRDefault="0008130E" w:rsidP="004F19D7">
      <w:pPr>
        <w:ind w:left="992" w:firstLine="425"/>
        <w:jc w:val="both"/>
      </w:pPr>
      <w:r>
        <w:t>Tích hợp dễ dàng: tương thích với hầu hết các framework front-end và thư viện JavaScript khác.</w:t>
      </w:r>
    </w:p>
    <w:p w14:paraId="3EED08B2" w14:textId="77777777" w:rsidR="0008130E" w:rsidRDefault="0008130E" w:rsidP="004F19D7">
      <w:pPr>
        <w:ind w:left="992" w:firstLine="425"/>
        <w:jc w:val="both"/>
      </w:pPr>
      <w:r>
        <w:t>Cộng đồng lớn: tài liệu phong phú, nhiều ví dụ và hỗ trợ từ cộng đồng lập trình viên toàn cầu.</w:t>
      </w:r>
    </w:p>
    <w:p w14:paraId="26736F2E" w14:textId="0B53B8B1" w:rsidR="0008130E" w:rsidRPr="00C16E3D" w:rsidRDefault="0008130E" w:rsidP="00780EC3">
      <w:pPr>
        <w:pStyle w:val="lv3"/>
      </w:pPr>
      <w:bookmarkStart w:id="71" w:name="_Toc215052455"/>
      <w:bookmarkStart w:id="72" w:name="_Toc215068008"/>
      <w:r w:rsidRPr="00C16E3D">
        <w:t>Cấu trúc và thành phần của Bootstrap</w:t>
      </w:r>
      <w:bookmarkEnd w:id="71"/>
      <w:bookmarkEnd w:id="72"/>
    </w:p>
    <w:p w14:paraId="357CFB5F" w14:textId="77777777" w:rsidR="0008130E" w:rsidRDefault="0008130E" w:rsidP="004F19D7">
      <w:pPr>
        <w:ind w:firstLine="851"/>
        <w:jc w:val="both"/>
      </w:pPr>
      <w:r>
        <w:t>Bootstrap bao gồm các thành phần chính sau:</w:t>
      </w:r>
    </w:p>
    <w:p w14:paraId="16C4462E" w14:textId="77777777" w:rsidR="0008130E" w:rsidRDefault="0008130E" w:rsidP="004F19D7">
      <w:pPr>
        <w:ind w:firstLine="851"/>
        <w:jc w:val="both"/>
      </w:pPr>
      <w:r>
        <w:t>CSS: Cung cấp các lớp định dạng sẵn cho bố cục, kiểu chữ, bảng, biểu mẫu, nút, hình ảnh, v.v.</w:t>
      </w:r>
    </w:p>
    <w:p w14:paraId="02C4FDF3" w14:textId="77777777" w:rsidR="0008130E" w:rsidRDefault="0008130E" w:rsidP="004F19D7">
      <w:pPr>
        <w:ind w:firstLine="851"/>
        <w:jc w:val="both"/>
      </w:pPr>
      <w:r>
        <w:t>Grid System: Hệ thống lưới 12 cột giúp xây dựng bố cục web linh hoạt và responsive.</w:t>
      </w:r>
    </w:p>
    <w:p w14:paraId="5A4EFF55" w14:textId="77777777" w:rsidR="0008130E" w:rsidRDefault="0008130E" w:rsidP="004F19D7">
      <w:pPr>
        <w:ind w:firstLine="851"/>
        <w:jc w:val="both"/>
      </w:pPr>
      <w:r>
        <w:t>Components: Tập hợp các thành phần giao diện có sẵn như Navbar, Modal, Dropdown, Alert, Carousel, v.v.</w:t>
      </w:r>
    </w:p>
    <w:p w14:paraId="23A65898" w14:textId="77777777" w:rsidR="0008130E" w:rsidRDefault="0008130E" w:rsidP="004F19D7">
      <w:pPr>
        <w:ind w:firstLine="851"/>
        <w:jc w:val="both"/>
      </w:pPr>
      <w:r>
        <w:t>Utilities: Các lớp tiện ích (utility classes) hỗ trợ điều chỉnh nhanh các thuộc tính như margin, padding, màu sắc, kích thước.</w:t>
      </w:r>
    </w:p>
    <w:p w14:paraId="3FA17B3D" w14:textId="77777777" w:rsidR="0008130E" w:rsidRDefault="0008130E" w:rsidP="004F19D7">
      <w:pPr>
        <w:ind w:firstLine="851"/>
        <w:jc w:val="both"/>
      </w:pPr>
      <w:r>
        <w:t>JavaScript Plugins: Cung cấp các hiệu ứng động như Tooltip, Collapse, Modal, và các thành phần tương tác khác.</w:t>
      </w:r>
    </w:p>
    <w:p w14:paraId="31019998" w14:textId="14FD5421" w:rsidR="0008130E" w:rsidRPr="00C16E3D" w:rsidRDefault="0008130E" w:rsidP="00780EC3">
      <w:pPr>
        <w:pStyle w:val="lv3"/>
      </w:pPr>
      <w:bookmarkStart w:id="73" w:name="_Toc215052456"/>
      <w:bookmarkStart w:id="74" w:name="_Toc215068009"/>
      <w:r w:rsidRPr="00C16E3D">
        <w:t>Ứng dụng của Bootstrap</w:t>
      </w:r>
      <w:bookmarkEnd w:id="73"/>
      <w:bookmarkEnd w:id="74"/>
    </w:p>
    <w:p w14:paraId="256E2C2B" w14:textId="77777777" w:rsidR="0008130E" w:rsidRDefault="0008130E" w:rsidP="004F19D7">
      <w:pPr>
        <w:tabs>
          <w:tab w:val="left" w:pos="1134"/>
        </w:tabs>
        <w:ind w:firstLine="851"/>
        <w:jc w:val="both"/>
      </w:pPr>
      <w:r>
        <w:t>Bootstrap được sử dụng rộng rãi trong:</w:t>
      </w:r>
    </w:p>
    <w:p w14:paraId="0EA14032" w14:textId="77777777" w:rsidR="0008130E" w:rsidRDefault="0008130E" w:rsidP="004F19D7">
      <w:pPr>
        <w:tabs>
          <w:tab w:val="left" w:pos="1134"/>
        </w:tabs>
        <w:ind w:firstLine="851"/>
        <w:jc w:val="both"/>
      </w:pPr>
      <w:r>
        <w:t>-</w:t>
      </w:r>
      <w:r>
        <w:tab/>
        <w:t>Thiết kế website cá nhân và doanh nghiệp.</w:t>
      </w:r>
    </w:p>
    <w:p w14:paraId="5B287815" w14:textId="77777777" w:rsidR="0008130E" w:rsidRDefault="0008130E" w:rsidP="004F19D7">
      <w:pPr>
        <w:tabs>
          <w:tab w:val="left" w:pos="1134"/>
        </w:tabs>
        <w:ind w:firstLine="851"/>
        <w:jc w:val="both"/>
      </w:pPr>
      <w:r>
        <w:t>-</w:t>
      </w:r>
      <w:r>
        <w:tab/>
        <w:t>Phát triển giao diện ứng dụng web (web app).</w:t>
      </w:r>
    </w:p>
    <w:p w14:paraId="3A93A721" w14:textId="77777777" w:rsidR="0008130E" w:rsidRDefault="0008130E" w:rsidP="004F19D7">
      <w:pPr>
        <w:tabs>
          <w:tab w:val="left" w:pos="1134"/>
        </w:tabs>
        <w:ind w:firstLine="851"/>
        <w:jc w:val="both"/>
      </w:pPr>
      <w:r>
        <w:t>-</w:t>
      </w:r>
      <w:r>
        <w:tab/>
        <w:t>Tạo prototype nhanh cho dự án.</w:t>
      </w:r>
    </w:p>
    <w:p w14:paraId="4D7F6D3C" w14:textId="77777777" w:rsidR="0008130E" w:rsidRDefault="0008130E" w:rsidP="004F19D7">
      <w:pPr>
        <w:tabs>
          <w:tab w:val="left" w:pos="1134"/>
        </w:tabs>
        <w:ind w:firstLine="851"/>
        <w:jc w:val="both"/>
      </w:pPr>
      <w:r>
        <w:t>-</w:t>
      </w:r>
      <w:r>
        <w:tab/>
        <w:t>Xây dựng hệ thống quản trị (Admin Dashboard).</w:t>
      </w:r>
    </w:p>
    <w:p w14:paraId="2C8E853E" w14:textId="77777777" w:rsidR="0008130E" w:rsidRDefault="0008130E" w:rsidP="004F19D7">
      <w:pPr>
        <w:tabs>
          <w:tab w:val="left" w:pos="1134"/>
        </w:tabs>
        <w:ind w:firstLine="851"/>
        <w:jc w:val="both"/>
      </w:pPr>
      <w:r>
        <w:t>Nhờ cấu trúc rõ ràng và tài nguyên phong phú, Bootstrap giúp rút ngắn thời gian phát triển mà vẫn đảm bảo tính thẩm mỹ và hiệu năng của sản phẩm.</w:t>
      </w:r>
    </w:p>
    <w:p w14:paraId="729A6B52" w14:textId="3924B20D" w:rsidR="0008130E" w:rsidRPr="00C16E3D" w:rsidRDefault="0008130E" w:rsidP="00780EC3">
      <w:pPr>
        <w:pStyle w:val="lv2"/>
      </w:pPr>
      <w:bookmarkStart w:id="75" w:name="_Toc215052457"/>
      <w:bookmarkStart w:id="76" w:name="_Toc215068010"/>
      <w:r w:rsidRPr="00C16E3D">
        <w:t>Giới thiệu về Entity Framework</w:t>
      </w:r>
      <w:bookmarkEnd w:id="75"/>
      <w:bookmarkEnd w:id="76"/>
    </w:p>
    <w:p w14:paraId="291413CA" w14:textId="78338F6C" w:rsidR="0008130E" w:rsidRPr="00C16E3D" w:rsidRDefault="0008130E" w:rsidP="00780EC3">
      <w:pPr>
        <w:pStyle w:val="lv3"/>
      </w:pPr>
      <w:bookmarkStart w:id="77" w:name="_Toc215052458"/>
      <w:bookmarkStart w:id="78" w:name="_Toc215068011"/>
      <w:r w:rsidRPr="00C16E3D">
        <w:t>Giới thiệu về Entity Framework</w:t>
      </w:r>
      <w:bookmarkEnd w:id="77"/>
      <w:bookmarkEnd w:id="78"/>
    </w:p>
    <w:p w14:paraId="0247EE8C" w14:textId="77777777" w:rsidR="0008130E" w:rsidRDefault="0008130E" w:rsidP="004F19D7">
      <w:pPr>
        <w:ind w:firstLine="851"/>
        <w:jc w:val="both"/>
      </w:pPr>
      <w:r>
        <w:t xml:space="preserve">Entity Framework (EF) là một ORM (Object-Relational Mapping Framework) do Microsoft phát triển, được sử dụng để hỗ trợ các lập trình viên .NET trong việc tương </w:t>
      </w:r>
      <w:r>
        <w:lastRenderedPageBreak/>
        <w:t>tác với cơ sở dữ liệu. Thay vì phải viết thủ công các câu lệnh SQL, lập trình viên có thể thao tác trực tiếp với các đối tượng (objects) trong ngôn ngữ lập trình C# hoặc VB.NET.</w:t>
      </w:r>
    </w:p>
    <w:p w14:paraId="1C973340" w14:textId="77777777" w:rsidR="0008130E" w:rsidRDefault="0008130E" w:rsidP="004F19D7">
      <w:pPr>
        <w:ind w:firstLine="851"/>
        <w:jc w:val="both"/>
      </w:pPr>
      <w:r>
        <w:t>Entity Framework giúp chuyển đổi dữ liệu giữa cơ sở dữ liệu quan hệ (Relational Database) và các đối tượng hướng đối tượng (Objects) trong ứng dụng, qua đó giảm thiểu sự phức tạp trong quản lý và truy xuất dữ liệu.</w:t>
      </w:r>
    </w:p>
    <w:p w14:paraId="6F95CF2E" w14:textId="008BB945" w:rsidR="0008130E" w:rsidRPr="00C16E3D" w:rsidRDefault="0008130E" w:rsidP="00780EC3">
      <w:pPr>
        <w:pStyle w:val="lv3"/>
      </w:pPr>
      <w:bookmarkStart w:id="79" w:name="_Toc215052459"/>
      <w:bookmarkStart w:id="80" w:name="_Toc215068012"/>
      <w:r w:rsidRPr="00C16E3D">
        <w:t>Mục tiêu và vai trò của Entity Framework</w:t>
      </w:r>
      <w:bookmarkEnd w:id="79"/>
      <w:bookmarkEnd w:id="80"/>
    </w:p>
    <w:p w14:paraId="6139F9A4" w14:textId="77777777" w:rsidR="0008130E" w:rsidRDefault="0008130E" w:rsidP="004F19D7">
      <w:pPr>
        <w:tabs>
          <w:tab w:val="left" w:pos="993"/>
        </w:tabs>
        <w:ind w:firstLine="851"/>
        <w:jc w:val="both"/>
      </w:pPr>
      <w:r>
        <w:t>Entity Framework được Microsoft phát triển nhằm:</w:t>
      </w:r>
    </w:p>
    <w:p w14:paraId="082AF202" w14:textId="77777777" w:rsidR="0008130E" w:rsidRDefault="0008130E" w:rsidP="004F19D7">
      <w:pPr>
        <w:tabs>
          <w:tab w:val="left" w:pos="993"/>
        </w:tabs>
        <w:ind w:firstLine="851"/>
        <w:jc w:val="both"/>
      </w:pPr>
      <w:r>
        <w:t>-</w:t>
      </w:r>
      <w:r>
        <w:tab/>
        <w:t>Giảm khối lượng mã SQL mà lập trình viên phải viết thủ công.</w:t>
      </w:r>
    </w:p>
    <w:p w14:paraId="7292D9A4" w14:textId="77777777" w:rsidR="0008130E" w:rsidRDefault="0008130E" w:rsidP="004F19D7">
      <w:pPr>
        <w:tabs>
          <w:tab w:val="left" w:pos="993"/>
        </w:tabs>
        <w:ind w:firstLine="851"/>
        <w:jc w:val="both"/>
      </w:pPr>
      <w:r>
        <w:t>-</w:t>
      </w:r>
      <w:r>
        <w:tab/>
        <w:t>Tự động hóa quá trình ánh xạ (mapping) giữa cơ sở dữ liệu và các lớp trong ứng dụng.</w:t>
      </w:r>
    </w:p>
    <w:p w14:paraId="06B45B26" w14:textId="77777777" w:rsidR="0008130E" w:rsidRDefault="0008130E" w:rsidP="004F19D7">
      <w:pPr>
        <w:tabs>
          <w:tab w:val="left" w:pos="993"/>
        </w:tabs>
        <w:ind w:firstLine="851"/>
        <w:jc w:val="both"/>
      </w:pPr>
      <w:r>
        <w:t>-</w:t>
      </w:r>
      <w:r>
        <w:tab/>
        <w:t>Tăng tính linh hoạt và khả năng mở rộng trong phát triển phần mềm.</w:t>
      </w:r>
    </w:p>
    <w:p w14:paraId="501969F1" w14:textId="77777777" w:rsidR="0008130E" w:rsidRDefault="0008130E" w:rsidP="004F19D7">
      <w:pPr>
        <w:tabs>
          <w:tab w:val="left" w:pos="993"/>
        </w:tabs>
        <w:ind w:firstLine="851"/>
        <w:jc w:val="both"/>
      </w:pPr>
      <w:r>
        <w:t>-</w:t>
      </w:r>
      <w:r>
        <w:tab/>
        <w:t>Đảm bảo tính nhất quán dữ liệu thông qua mô hình hướng đối tượng.</w:t>
      </w:r>
    </w:p>
    <w:p w14:paraId="7A0211AC" w14:textId="77777777" w:rsidR="0008130E" w:rsidRDefault="0008130E" w:rsidP="004F19D7">
      <w:pPr>
        <w:tabs>
          <w:tab w:val="left" w:pos="993"/>
        </w:tabs>
        <w:ind w:firstLine="851"/>
        <w:jc w:val="both"/>
      </w:pPr>
      <w:r>
        <w:t>Entity Framework đóng vai trò trung gian giữa lớp ứng dụng (Application Layer) và lớp cơ sở dữ liệu (Database Layer), giúp việc truy xuất, thêm, sửa, xóa dữ liệu trở nên dễ dàng và an toàn hơn.</w:t>
      </w:r>
    </w:p>
    <w:p w14:paraId="3E984235" w14:textId="272ABDDB" w:rsidR="00895D2B" w:rsidRPr="004F19D7" w:rsidRDefault="0008130E" w:rsidP="004F19D7">
      <w:pPr>
        <w:tabs>
          <w:tab w:val="left" w:pos="993"/>
        </w:tabs>
        <w:ind w:firstLine="851"/>
        <w:jc w:val="both"/>
      </w:pPr>
      <w:r>
        <w:t>Framework này đặc biệt hữu ích trong các dự án sử dụng kiến trúc 3 lớp (Three-Tier Architecture) hoặc MVC (Model – View – Controller), giúp tăng khả năng tái sử dụng và bảo trì mã nguồn.</w:t>
      </w:r>
    </w:p>
    <w:p w14:paraId="40D19A7C" w14:textId="77777777" w:rsidR="003469F5" w:rsidRDefault="00C7360E" w:rsidP="00F05E94">
      <w:pPr>
        <w:pStyle w:val="Heading1"/>
        <w:numPr>
          <w:ilvl w:val="0"/>
          <w:numId w:val="0"/>
        </w:numPr>
      </w:pPr>
      <w:r>
        <w:br w:type="page"/>
      </w:r>
    </w:p>
    <w:p w14:paraId="469049A6" w14:textId="6D5E43ED" w:rsidR="00556CC3" w:rsidRPr="00F05E94" w:rsidRDefault="00043E6F" w:rsidP="004F19D7">
      <w:pPr>
        <w:pStyle w:val="lv1"/>
      </w:pPr>
      <w:bookmarkStart w:id="81" w:name="_Toc215052460"/>
      <w:bookmarkStart w:id="82" w:name="_Toc215068013"/>
      <w:r>
        <w:lastRenderedPageBreak/>
        <w:t>HIỆN THỰC HÓA NGHIÊN CỨU</w:t>
      </w:r>
      <w:bookmarkEnd w:id="81"/>
      <w:bookmarkEnd w:id="82"/>
    </w:p>
    <w:p w14:paraId="4CCDE9AB" w14:textId="60BED7F2" w:rsidR="0063394A" w:rsidRDefault="00173294" w:rsidP="00FE0CEC">
      <w:pPr>
        <w:pStyle w:val="lv2"/>
      </w:pPr>
      <w:bookmarkStart w:id="83" w:name="_Toc215068014"/>
      <w:r>
        <w:t>Mô tả</w:t>
      </w:r>
      <w:r w:rsidR="009E0E69">
        <w:t xml:space="preserve"> bài toán</w:t>
      </w:r>
      <w:bookmarkEnd w:id="83"/>
    </w:p>
    <w:p w14:paraId="08A1723E" w14:textId="77777777" w:rsidR="005E271F" w:rsidRPr="005E271F" w:rsidRDefault="00FE0CEC" w:rsidP="003B7EF9">
      <w:pPr>
        <w:pStyle w:val="lv2"/>
        <w:numPr>
          <w:ilvl w:val="0"/>
          <w:numId w:val="0"/>
        </w:numPr>
        <w:ind w:firstLine="709"/>
        <w:jc w:val="both"/>
        <w:outlineLvl w:val="9"/>
        <w:rPr>
          <w:b w:val="0"/>
          <w:bCs/>
        </w:rPr>
      </w:pPr>
      <w:r w:rsidRPr="00FE0CEC">
        <w:rPr>
          <w:b w:val="0"/>
          <w:bCs/>
        </w:rPr>
        <w:t>Cửa hàng</w:t>
      </w:r>
      <w:r>
        <w:rPr>
          <w:b w:val="0"/>
          <w:bCs/>
        </w:rPr>
        <w:t xml:space="preserve"> </w:t>
      </w:r>
      <w:r w:rsidRPr="00FE0CEC">
        <w:rPr>
          <w:b w:val="0"/>
          <w:bCs/>
        </w:rPr>
        <w:t xml:space="preserve"> </w:t>
      </w:r>
      <w:r w:rsidR="005E271F" w:rsidRPr="005E271F">
        <w:rPr>
          <w:b w:val="0"/>
          <w:bCs/>
        </w:rPr>
        <w:t>bán cà phê giải khát muốn triển khai website bán hàng online và quản lý bán hàng. Sau đây là phần mô tả theo các nghiệp vụ hằng ngày ở cửa hàng:</w:t>
      </w:r>
    </w:p>
    <w:p w14:paraId="34A86D8B" w14:textId="77777777" w:rsidR="005E271F" w:rsidRPr="005E271F" w:rsidRDefault="005E271F" w:rsidP="003B7EF9">
      <w:pPr>
        <w:pStyle w:val="lv2"/>
        <w:numPr>
          <w:ilvl w:val="0"/>
          <w:numId w:val="0"/>
        </w:numPr>
        <w:ind w:firstLine="709"/>
        <w:jc w:val="both"/>
        <w:outlineLvl w:val="9"/>
        <w:rPr>
          <w:b w:val="0"/>
          <w:bCs/>
        </w:rPr>
      </w:pPr>
      <w:r w:rsidRPr="003B7EF9">
        <w:t>Quản lý khách hàng:</w:t>
      </w:r>
      <w:r w:rsidRPr="005E271F">
        <w:rPr>
          <w:b w:val="0"/>
          <w:bCs/>
        </w:rPr>
        <w:t xml:space="preserve"> Mỗi khách hàng được quản lý bằng các thông tin sau: họ tên, ngày sinh, giới tính, email, mật khẩu, số điện thoại, địa chỉ.</w:t>
      </w:r>
    </w:p>
    <w:p w14:paraId="3C7F501A" w14:textId="77777777" w:rsidR="005E271F" w:rsidRPr="005E271F" w:rsidRDefault="005E271F" w:rsidP="003B7EF9">
      <w:pPr>
        <w:pStyle w:val="lv2"/>
        <w:numPr>
          <w:ilvl w:val="0"/>
          <w:numId w:val="0"/>
        </w:numPr>
        <w:ind w:firstLine="709"/>
        <w:jc w:val="both"/>
        <w:outlineLvl w:val="9"/>
        <w:rPr>
          <w:b w:val="0"/>
          <w:bCs/>
        </w:rPr>
      </w:pPr>
      <w:r w:rsidRPr="003B7EF9">
        <w:t>Quản lý sản phẩm:</w:t>
      </w:r>
      <w:r w:rsidRPr="005E271F">
        <w:rPr>
          <w:b w:val="0"/>
          <w:bCs/>
        </w:rPr>
        <w:t xml:space="preserve"> Mỗi sản phẩm được quản lý các thông tin sau: tên sản phẩm, danh mục, giá sản phẩm, hình ảnh, số lượng, mô tả, trạng thái.</w:t>
      </w:r>
    </w:p>
    <w:p w14:paraId="7B30D0C8" w14:textId="77777777" w:rsidR="005E271F" w:rsidRPr="005E271F" w:rsidRDefault="005E271F" w:rsidP="003B7EF9">
      <w:pPr>
        <w:pStyle w:val="lv2"/>
        <w:numPr>
          <w:ilvl w:val="0"/>
          <w:numId w:val="0"/>
        </w:numPr>
        <w:ind w:firstLine="709"/>
        <w:jc w:val="both"/>
        <w:outlineLvl w:val="9"/>
        <w:rPr>
          <w:b w:val="0"/>
          <w:bCs/>
        </w:rPr>
      </w:pPr>
      <w:r w:rsidRPr="00ED2DB7">
        <w:t>Quá trình đặt hàng:</w:t>
      </w:r>
      <w:r w:rsidRPr="005E271F">
        <w:rPr>
          <w:b w:val="0"/>
          <w:bCs/>
        </w:rPr>
        <w:t xml:space="preserve"> Khách hàng khi mua hàng tại website sẽ được gợi ý về những sản phẩm đang sale, sản phẩm mới, và sản phẩm bán chạy của cửa hàng tại trang chủ. Hoặc khách hàng có thể thực hiện tìm kiếm chi tiết tại trang shop. Sau khi tìm được sản phẩm ưng ý khách hàng tiến hành chọn số lượng sản phẩm và nhấn thêm vào giỏ hàng. Khách hàng có thể kiểm tra lại những sản phẩm đã chọn tại trang giỏ hàng. Sau khi kiểm tra xong khách hàng sẽ nhấn thanh toán để tiến hành thanh toán. Website cung cấp cho khách hàng thanh toán bằng phương thức thanh toán khi nhận hàng.</w:t>
      </w:r>
    </w:p>
    <w:p w14:paraId="1AC6729C" w14:textId="77777777" w:rsidR="005E271F" w:rsidRPr="005E271F" w:rsidRDefault="005E271F" w:rsidP="003B7EF9">
      <w:pPr>
        <w:pStyle w:val="lv2"/>
        <w:numPr>
          <w:ilvl w:val="0"/>
          <w:numId w:val="0"/>
        </w:numPr>
        <w:ind w:firstLine="709"/>
        <w:jc w:val="both"/>
        <w:outlineLvl w:val="9"/>
        <w:rPr>
          <w:b w:val="0"/>
          <w:bCs/>
        </w:rPr>
      </w:pPr>
      <w:r w:rsidRPr="005E271F">
        <w:rPr>
          <w:b w:val="0"/>
          <w:bCs/>
        </w:rPr>
        <w:t>Tất cả khách hàng có thể tra cứu thông tin đơn hàng bằng mã đơn hàng tại trang theo dõi đơn hàng</w:t>
      </w:r>
    </w:p>
    <w:p w14:paraId="4A277827" w14:textId="77777777" w:rsidR="005E271F" w:rsidRPr="005E271F" w:rsidRDefault="005E271F" w:rsidP="003B7EF9">
      <w:pPr>
        <w:pStyle w:val="lv2"/>
        <w:numPr>
          <w:ilvl w:val="0"/>
          <w:numId w:val="0"/>
        </w:numPr>
        <w:ind w:firstLine="709"/>
        <w:jc w:val="both"/>
        <w:outlineLvl w:val="9"/>
        <w:rPr>
          <w:b w:val="0"/>
          <w:bCs/>
        </w:rPr>
      </w:pPr>
      <w:r w:rsidRPr="005E271F">
        <w:rPr>
          <w:b w:val="0"/>
          <w:bCs/>
        </w:rPr>
        <w:t>Đối với những khách hàng đã đăng kí tài khoản tại website thì có thể kiểm tra toàn bộ lịch sử mua hàng tại website của mình ở trang lịch sử mua hàng. Khách hàng có thể thay đổi thông tin cá nhân, thay đổi địa chỉ nhận hàng, thay đổi mật khẩu ở trang cài đặt cá nhân.</w:t>
      </w:r>
    </w:p>
    <w:p w14:paraId="673953D2" w14:textId="77777777" w:rsidR="005E271F" w:rsidRPr="005E271F" w:rsidRDefault="005E271F" w:rsidP="003B7EF9">
      <w:pPr>
        <w:pStyle w:val="lv2"/>
        <w:numPr>
          <w:ilvl w:val="0"/>
          <w:numId w:val="0"/>
        </w:numPr>
        <w:ind w:firstLine="709"/>
        <w:jc w:val="both"/>
        <w:outlineLvl w:val="9"/>
        <w:rPr>
          <w:b w:val="0"/>
          <w:bCs/>
        </w:rPr>
      </w:pPr>
      <w:r w:rsidRPr="005E271F">
        <w:rPr>
          <w:b w:val="0"/>
          <w:bCs/>
        </w:rPr>
        <w:t>Quản lý sẽ quản lý các đơn hàng tại trang quản lý đơn hàng. Dựa trên tình trạng thực tế của đơn hàng Quản lý có thể update tình trạng đơn hàng liên tục để báo cho khách hàng.</w:t>
      </w:r>
    </w:p>
    <w:p w14:paraId="39A47329" w14:textId="06CCEEC7" w:rsidR="00F24EED" w:rsidRDefault="009E0E69" w:rsidP="00610432">
      <w:pPr>
        <w:pStyle w:val="lv2"/>
      </w:pPr>
      <w:bookmarkStart w:id="84" w:name="_Toc215068015"/>
      <w:r>
        <w:t>Yêu cầu chức năng</w:t>
      </w:r>
      <w:bookmarkEnd w:id="84"/>
    </w:p>
    <w:p w14:paraId="1EA211BD" w14:textId="66097502" w:rsidR="00F62493" w:rsidRDefault="0048233E" w:rsidP="00E61DBA">
      <w:pPr>
        <w:rPr>
          <w:b/>
          <w:bCs/>
        </w:rPr>
      </w:pPr>
      <w:r>
        <w:rPr>
          <w:b/>
          <w:bCs/>
        </w:rPr>
        <w:t>Yêu cầu</w:t>
      </w:r>
      <w:r w:rsidR="00F62493">
        <w:rPr>
          <w:b/>
          <w:bCs/>
        </w:rPr>
        <w:t xml:space="preserve"> trang web: </w:t>
      </w:r>
      <w:r w:rsidR="00F62493" w:rsidRPr="00F62493">
        <w:rPr>
          <w:bCs/>
        </w:rPr>
        <w:t>truy cập hệ thống gồm có hai quyền</w:t>
      </w:r>
    </w:p>
    <w:p w14:paraId="64AE1EF5" w14:textId="77777777" w:rsidR="00926036" w:rsidRPr="00926036" w:rsidRDefault="00926036" w:rsidP="00926036">
      <w:pPr>
        <w:ind w:firstLine="284"/>
        <w:contextualSpacing w:val="0"/>
        <w:jc w:val="both"/>
      </w:pPr>
      <w:r w:rsidRPr="00926036">
        <w:rPr>
          <w:b/>
          <w:bCs/>
        </w:rPr>
        <w:lastRenderedPageBreak/>
        <w:t>User:</w:t>
      </w:r>
      <w:r w:rsidRPr="00926036">
        <w:t xml:space="preserve"> Là những người có nhu cầu mua sắm sản phẩm. Họ sẽ tìm kiếm các sản phẩm cần thiết từ hệ thống và đặt mua các sản phẩm này. Vì thế trang web phải thỏa mãn các chức năng sau:</w:t>
      </w:r>
    </w:p>
    <w:p w14:paraId="06E690D9" w14:textId="77777777" w:rsidR="00926036" w:rsidRPr="00926036" w:rsidRDefault="00926036" w:rsidP="00926036">
      <w:pPr>
        <w:ind w:firstLine="284"/>
        <w:contextualSpacing w:val="0"/>
        <w:jc w:val="both"/>
      </w:pPr>
      <w:r w:rsidRPr="00926036">
        <w:t>Hiển thị danh sách các sản phẩm của cửa hàng để khách hàng có thể xem và lựa chọn.</w:t>
      </w:r>
    </w:p>
    <w:p w14:paraId="564F8143" w14:textId="77777777" w:rsidR="00926036" w:rsidRPr="00926036" w:rsidRDefault="00926036" w:rsidP="00926036">
      <w:pPr>
        <w:ind w:firstLine="284"/>
        <w:contextualSpacing w:val="0"/>
        <w:jc w:val="both"/>
      </w:pPr>
      <w:r w:rsidRPr="00926036">
        <w:t>Cung cấp chức năng tìm kiếm sản phẩm, phân trang.</w:t>
      </w:r>
    </w:p>
    <w:p w14:paraId="431EDC87" w14:textId="77777777" w:rsidR="00926036" w:rsidRPr="00926036" w:rsidRDefault="00926036" w:rsidP="00926036">
      <w:pPr>
        <w:ind w:firstLine="284"/>
        <w:contextualSpacing w:val="0"/>
        <w:jc w:val="both"/>
      </w:pPr>
      <w:r w:rsidRPr="00926036">
        <w:t>Thêm sản phẩm vào giỏ hàng và thanh toán đơn hàng.</w:t>
      </w:r>
    </w:p>
    <w:p w14:paraId="11FF042F" w14:textId="77777777" w:rsidR="00926036" w:rsidRPr="00926036" w:rsidRDefault="00926036" w:rsidP="00926036">
      <w:pPr>
        <w:ind w:firstLine="284"/>
        <w:contextualSpacing w:val="0"/>
        <w:jc w:val="both"/>
      </w:pPr>
      <w:r w:rsidRPr="00926036">
        <w:t>Ngoài ra còn có một số chức năng như: Đăng kí, đăng nhập. Khách hàng có thể thay đổi mật khẩu.</w:t>
      </w:r>
    </w:p>
    <w:p w14:paraId="7F502A14" w14:textId="77777777" w:rsidR="00926036" w:rsidRPr="00926036" w:rsidRDefault="00926036" w:rsidP="00926036">
      <w:pPr>
        <w:ind w:firstLine="284"/>
        <w:contextualSpacing w:val="0"/>
        <w:jc w:val="both"/>
      </w:pPr>
      <w:r w:rsidRPr="00926036">
        <w:rPr>
          <w:b/>
          <w:bCs/>
        </w:rPr>
        <w:t>Admin</w:t>
      </w:r>
      <w:r w:rsidRPr="00926036">
        <w:t>: Là người quản trị ứng dụng, có quyền kiểm soát mọi hoạt động của hệ thống. Người này được cấp một tài khoản để đăng nhập vào hệ thống thực hiện các chức năng của mình. Nếu như quá trình đăng nhập thành công thì người quản trị có những chức năng sau:</w:t>
      </w:r>
    </w:p>
    <w:p w14:paraId="416B4B82" w14:textId="77777777" w:rsidR="00926036" w:rsidRPr="00926036" w:rsidRDefault="00926036" w:rsidP="00926036">
      <w:pPr>
        <w:ind w:firstLine="284"/>
        <w:contextualSpacing w:val="0"/>
        <w:jc w:val="both"/>
      </w:pPr>
      <w:r w:rsidRPr="00926036">
        <w:t>Chức năng quản lý cập nhật (thêm, xóa, sửa) các sản phẩm trên trang web.</w:t>
      </w:r>
    </w:p>
    <w:p w14:paraId="4C153564" w14:textId="4C3C9903" w:rsidR="00926036" w:rsidRPr="00850963" w:rsidRDefault="00926036" w:rsidP="00850963">
      <w:r w:rsidRPr="00850963">
        <w:t>Tiếp nhận và kiểm tra đơn đặt hàng của khách hàng. Hiển thị đơn đặt hàng hay xóa bỏ đơn đặt hàng.</w:t>
      </w:r>
    </w:p>
    <w:p w14:paraId="1231BF90" w14:textId="0597E683" w:rsidR="009E0E69" w:rsidRDefault="00D612C0" w:rsidP="00780EC3">
      <w:pPr>
        <w:pStyle w:val="lv2"/>
      </w:pPr>
      <w:bookmarkStart w:id="85" w:name="_Toc215068016"/>
      <w:r>
        <w:t>Cài đặt</w:t>
      </w:r>
      <w:bookmarkEnd w:id="85"/>
    </w:p>
    <w:p w14:paraId="08120224" w14:textId="77777777" w:rsidR="0093357C" w:rsidRDefault="0093357C" w:rsidP="0093357C">
      <w:pPr>
        <w:ind w:firstLine="284"/>
        <w:jc w:val="both"/>
      </w:pPr>
      <w:r>
        <w:t>Các phần mềm để thực hiện:</w:t>
      </w:r>
    </w:p>
    <w:p w14:paraId="35E8C511" w14:textId="77777777" w:rsidR="0093357C" w:rsidRDefault="0093357C" w:rsidP="0093357C">
      <w:pPr>
        <w:numPr>
          <w:ilvl w:val="1"/>
          <w:numId w:val="13"/>
        </w:numPr>
        <w:ind w:left="0" w:firstLine="284"/>
        <w:contextualSpacing w:val="0"/>
        <w:jc w:val="both"/>
      </w:pPr>
      <w:r>
        <w:t>Visual Studio 2022 là công cụ Môi trường Phát triển Tích hợp (IDE) hàng đầu của Microsoft, được thiết kế để xây dựng các ứng dụng trên nhiều nền tảng, bao gồm: Windows, Web, di động và Cloud…</w:t>
      </w:r>
    </w:p>
    <w:p w14:paraId="3DDCFA89" w14:textId="77777777" w:rsidR="0093357C" w:rsidRDefault="0093357C" w:rsidP="0093357C">
      <w:pPr>
        <w:numPr>
          <w:ilvl w:val="1"/>
          <w:numId w:val="13"/>
        </w:numPr>
        <w:ind w:left="0" w:firstLine="284"/>
        <w:contextualSpacing w:val="0"/>
        <w:jc w:val="both"/>
      </w:pPr>
      <w:r>
        <w:t>SQL Server dùng lưu trữ, cập nhật và truy xuất dữ liệu.</w:t>
      </w:r>
    </w:p>
    <w:p w14:paraId="45BAE7AD" w14:textId="0BA97F93" w:rsidR="00A57992" w:rsidRDefault="0093357C" w:rsidP="00E45570">
      <w:pPr>
        <w:numPr>
          <w:ilvl w:val="1"/>
          <w:numId w:val="13"/>
        </w:numPr>
        <w:ind w:left="0" w:firstLine="284"/>
        <w:contextualSpacing w:val="0"/>
        <w:jc w:val="both"/>
      </w:pPr>
      <w:r>
        <w:t>SQL Server Management Studio cung cấp một môi trường tích hợp (IDE) giao diện đồ họa để truy cập, cấu hình, quản lý và phát triển tất cả các thành phần của SQL Server và các cơ sở dữ liệu có liên quan…</w:t>
      </w:r>
    </w:p>
    <w:p w14:paraId="4C1F16BA" w14:textId="35D1D023" w:rsidR="002231EE" w:rsidRPr="00F21981" w:rsidRDefault="00827CA8" w:rsidP="00780EC3">
      <w:pPr>
        <w:pStyle w:val="lv2"/>
      </w:pPr>
      <w:bookmarkStart w:id="86" w:name="_Toc215052462"/>
      <w:bookmarkStart w:id="87" w:name="_Toc215068017"/>
      <w:r w:rsidRPr="00F21981">
        <w:t>Thử Nghiệm</w:t>
      </w:r>
      <w:bookmarkEnd w:id="86"/>
      <w:bookmarkEnd w:id="87"/>
    </w:p>
    <w:p w14:paraId="720611F8" w14:textId="77777777" w:rsidR="00054979" w:rsidRDefault="00054979" w:rsidP="00D526B9">
      <w:pPr>
        <w:ind w:firstLine="284"/>
        <w:jc w:val="both"/>
      </w:pPr>
      <w:r w:rsidRPr="002632DF">
        <w:t xml:space="preserve">Dữ liệu thực nghiệm là một phần không thể thiếu trong việc xây dựng trang web. Nó giúp ta trải nghiệm website gần như thực tế. Việc thêm dữ liệu thực nghiệm còn giúp ta phát hiện một số lỗi về hiển thị và xử lý dữ liệu trong việc phát </w:t>
      </w:r>
      <w:r>
        <w:t>triển</w:t>
      </w:r>
      <w:r w:rsidRPr="002632DF">
        <w:t xml:space="preserve"> website.</w:t>
      </w:r>
    </w:p>
    <w:p w14:paraId="403D07DD" w14:textId="0063708C" w:rsidR="00C45BFE" w:rsidRDefault="00C45BFE" w:rsidP="00D526B9">
      <w:pPr>
        <w:ind w:firstLine="284"/>
        <w:jc w:val="both"/>
        <w:rPr>
          <w:b/>
          <w:bCs/>
          <w:i/>
          <w:iCs/>
        </w:rPr>
      </w:pPr>
      <w:r w:rsidRPr="00F55A1E">
        <w:rPr>
          <w:b/>
          <w:bCs/>
          <w:i/>
          <w:iCs/>
        </w:rPr>
        <w:lastRenderedPageBreak/>
        <w:t>Dưới đây là một số bảng dữ liệu thực nghiệm chính</w:t>
      </w:r>
    </w:p>
    <w:p w14:paraId="7EAED5DC" w14:textId="77777777" w:rsidR="00DA111D" w:rsidRDefault="00DA111D" w:rsidP="00F05E94">
      <w:pPr>
        <w:pStyle w:val="BaoCao"/>
        <w:ind w:left="720" w:firstLine="720"/>
        <w:rPr>
          <w:b/>
          <w:bCs/>
          <w:i/>
          <w:iCs/>
        </w:rPr>
      </w:pPr>
    </w:p>
    <w:p w14:paraId="50EFA984" w14:textId="77777777" w:rsidR="00A01921" w:rsidRDefault="00A1170C" w:rsidP="00A01921">
      <w:pPr>
        <w:pStyle w:val="BaoCao"/>
        <w:keepNext/>
        <w:ind w:firstLine="0"/>
        <w:jc w:val="center"/>
      </w:pPr>
      <w:r w:rsidRPr="00DA111D">
        <w:rPr>
          <w:noProof/>
        </w:rPr>
        <w:drawing>
          <wp:inline distT="0" distB="0" distL="0" distR="0" wp14:anchorId="33A3BF49" wp14:editId="4DF9F29D">
            <wp:extent cx="5464810" cy="1469390"/>
            <wp:effectExtent l="0" t="0" r="0" b="0"/>
            <wp:docPr id="1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5464810" cy="1469390"/>
                    </a:xfrm>
                    <a:prstGeom prst="rect">
                      <a:avLst/>
                    </a:prstGeom>
                    <a:noFill/>
                    <a:ln>
                      <a:noFill/>
                    </a:ln>
                  </pic:spPr>
                </pic:pic>
              </a:graphicData>
            </a:graphic>
          </wp:inline>
        </w:drawing>
      </w:r>
    </w:p>
    <w:p w14:paraId="51136C76" w14:textId="3432005A" w:rsidR="00661457" w:rsidRPr="00A01921" w:rsidRDefault="00A01921" w:rsidP="00A01921">
      <w:pPr>
        <w:pStyle w:val="Caption"/>
        <w:jc w:val="center"/>
        <w:rPr>
          <w:i w:val="0"/>
          <w:iCs w:val="0"/>
          <w:sz w:val="26"/>
          <w:szCs w:val="26"/>
        </w:rPr>
      </w:pPr>
      <w:bookmarkStart w:id="88" w:name="_Toc215068071"/>
      <w:r w:rsidRPr="00A01921">
        <w:rPr>
          <w:i w:val="0"/>
          <w:iCs w:val="0"/>
          <w:sz w:val="26"/>
          <w:szCs w:val="26"/>
        </w:rPr>
        <w:t xml:space="preserve">Hình </w:t>
      </w:r>
      <w:r w:rsidRPr="00A01921">
        <w:rPr>
          <w:i w:val="0"/>
          <w:iCs w:val="0"/>
          <w:sz w:val="26"/>
          <w:szCs w:val="26"/>
        </w:rPr>
        <w:fldChar w:fldCharType="begin"/>
      </w:r>
      <w:r w:rsidRPr="00A01921">
        <w:rPr>
          <w:i w:val="0"/>
          <w:iCs w:val="0"/>
          <w:sz w:val="26"/>
          <w:szCs w:val="26"/>
        </w:rPr>
        <w:instrText xml:space="preserve"> SEQ Hình \* ARABIC </w:instrText>
      </w:r>
      <w:r w:rsidRPr="00A01921">
        <w:rPr>
          <w:i w:val="0"/>
          <w:iCs w:val="0"/>
          <w:sz w:val="26"/>
          <w:szCs w:val="26"/>
        </w:rPr>
        <w:fldChar w:fldCharType="separate"/>
      </w:r>
      <w:r w:rsidR="00C20535">
        <w:rPr>
          <w:i w:val="0"/>
          <w:iCs w:val="0"/>
          <w:noProof/>
          <w:sz w:val="26"/>
          <w:szCs w:val="26"/>
        </w:rPr>
        <w:t>1</w:t>
      </w:r>
      <w:r w:rsidRPr="00A01921">
        <w:rPr>
          <w:i w:val="0"/>
          <w:iCs w:val="0"/>
          <w:sz w:val="26"/>
          <w:szCs w:val="26"/>
        </w:rPr>
        <w:fldChar w:fldCharType="end"/>
      </w:r>
      <w:r w:rsidRPr="00A01921">
        <w:rPr>
          <w:i w:val="0"/>
          <w:iCs w:val="0"/>
          <w:sz w:val="26"/>
          <w:szCs w:val="26"/>
        </w:rPr>
        <w:t xml:space="preserve">. Bảng dữ liệu </w:t>
      </w:r>
      <w:r w:rsidR="004E34BA">
        <w:rPr>
          <w:i w:val="0"/>
          <w:iCs w:val="0"/>
          <w:sz w:val="26"/>
          <w:szCs w:val="26"/>
        </w:rPr>
        <w:t>tài khoản người dùng</w:t>
      </w:r>
      <w:bookmarkEnd w:id="88"/>
    </w:p>
    <w:p w14:paraId="7175B8FE" w14:textId="77777777" w:rsidR="00FB3A3D" w:rsidRDefault="00FB3A3D" w:rsidP="00692603">
      <w:pPr>
        <w:pStyle w:val="BaoCao"/>
        <w:ind w:firstLine="0"/>
      </w:pPr>
    </w:p>
    <w:p w14:paraId="07870E42" w14:textId="77777777" w:rsidR="00827CA8" w:rsidRPr="00A006F2" w:rsidRDefault="00827CA8" w:rsidP="00F05E94">
      <w:pPr>
        <w:jc w:val="both"/>
      </w:pPr>
    </w:p>
    <w:p w14:paraId="453A97B5" w14:textId="77777777" w:rsidR="00A01921" w:rsidRDefault="00A1170C" w:rsidP="00A01921">
      <w:pPr>
        <w:keepNext/>
        <w:jc w:val="center"/>
      </w:pPr>
      <w:r w:rsidRPr="009604B2">
        <w:rPr>
          <w:b/>
          <w:bCs/>
          <w:noProof/>
        </w:rPr>
        <w:drawing>
          <wp:inline distT="0" distB="0" distL="0" distR="0" wp14:anchorId="4E5C6D98" wp14:editId="4F56BF69">
            <wp:extent cx="5344795" cy="1360805"/>
            <wp:effectExtent l="0" t="0" r="0" b="0"/>
            <wp:docPr id="16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5344795" cy="1360805"/>
                    </a:xfrm>
                    <a:prstGeom prst="rect">
                      <a:avLst/>
                    </a:prstGeom>
                    <a:noFill/>
                    <a:ln>
                      <a:noFill/>
                    </a:ln>
                  </pic:spPr>
                </pic:pic>
              </a:graphicData>
            </a:graphic>
          </wp:inline>
        </w:drawing>
      </w:r>
    </w:p>
    <w:p w14:paraId="4AE53975" w14:textId="733E3590" w:rsidR="009604B2" w:rsidRPr="009604B2" w:rsidRDefault="00A01921" w:rsidP="00A01921">
      <w:pPr>
        <w:pStyle w:val="Caption"/>
        <w:jc w:val="center"/>
        <w:rPr>
          <w:b/>
          <w:bCs/>
          <w:i w:val="0"/>
          <w:iCs w:val="0"/>
          <w:sz w:val="34"/>
          <w:szCs w:val="34"/>
        </w:rPr>
      </w:pPr>
      <w:bookmarkStart w:id="89" w:name="_Toc215068072"/>
      <w:r w:rsidRPr="00A01921">
        <w:rPr>
          <w:i w:val="0"/>
          <w:iCs w:val="0"/>
          <w:sz w:val="26"/>
          <w:szCs w:val="26"/>
        </w:rPr>
        <w:t xml:space="preserve">Hình </w:t>
      </w:r>
      <w:r w:rsidRPr="00A01921">
        <w:rPr>
          <w:i w:val="0"/>
          <w:iCs w:val="0"/>
          <w:sz w:val="26"/>
          <w:szCs w:val="26"/>
        </w:rPr>
        <w:fldChar w:fldCharType="begin"/>
      </w:r>
      <w:r w:rsidRPr="00A01921">
        <w:rPr>
          <w:i w:val="0"/>
          <w:iCs w:val="0"/>
          <w:sz w:val="26"/>
          <w:szCs w:val="26"/>
        </w:rPr>
        <w:instrText xml:space="preserve"> SEQ Hình \* ARABIC </w:instrText>
      </w:r>
      <w:r w:rsidRPr="00A01921">
        <w:rPr>
          <w:i w:val="0"/>
          <w:iCs w:val="0"/>
          <w:sz w:val="26"/>
          <w:szCs w:val="26"/>
        </w:rPr>
        <w:fldChar w:fldCharType="separate"/>
      </w:r>
      <w:r w:rsidR="00C20535">
        <w:rPr>
          <w:i w:val="0"/>
          <w:iCs w:val="0"/>
          <w:noProof/>
          <w:sz w:val="26"/>
          <w:szCs w:val="26"/>
        </w:rPr>
        <w:t>2</w:t>
      </w:r>
      <w:r w:rsidRPr="00A01921">
        <w:rPr>
          <w:i w:val="0"/>
          <w:iCs w:val="0"/>
          <w:sz w:val="26"/>
          <w:szCs w:val="26"/>
        </w:rPr>
        <w:fldChar w:fldCharType="end"/>
      </w:r>
      <w:r w:rsidRPr="00A01921">
        <w:rPr>
          <w:i w:val="0"/>
          <w:iCs w:val="0"/>
          <w:sz w:val="26"/>
          <w:szCs w:val="26"/>
        </w:rPr>
        <w:t xml:space="preserve">. Bảng </w:t>
      </w:r>
      <w:r w:rsidR="004E34BA">
        <w:rPr>
          <w:i w:val="0"/>
          <w:iCs w:val="0"/>
          <w:sz w:val="26"/>
          <w:szCs w:val="26"/>
        </w:rPr>
        <w:t>dữ liệu đơn hàng</w:t>
      </w:r>
      <w:bookmarkEnd w:id="89"/>
    </w:p>
    <w:p w14:paraId="231C2CDF" w14:textId="77777777" w:rsidR="009604B2" w:rsidRDefault="009604B2" w:rsidP="00F05E94">
      <w:pPr>
        <w:ind w:firstLine="720"/>
        <w:jc w:val="center"/>
      </w:pPr>
    </w:p>
    <w:p w14:paraId="16DDF8EC" w14:textId="77777777" w:rsidR="00A01921" w:rsidRDefault="00A1170C" w:rsidP="00A01921">
      <w:pPr>
        <w:keepNext/>
        <w:jc w:val="center"/>
      </w:pPr>
      <w:r w:rsidRPr="002D213F">
        <w:rPr>
          <w:noProof/>
        </w:rPr>
        <w:drawing>
          <wp:inline distT="0" distB="0" distL="0" distR="0" wp14:anchorId="0FA15881" wp14:editId="3BA59D84">
            <wp:extent cx="5845810" cy="1632585"/>
            <wp:effectExtent l="0" t="0" r="0" b="0"/>
            <wp:docPr id="1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5845810" cy="1632585"/>
                    </a:xfrm>
                    <a:prstGeom prst="rect">
                      <a:avLst/>
                    </a:prstGeom>
                    <a:noFill/>
                    <a:ln>
                      <a:noFill/>
                    </a:ln>
                  </pic:spPr>
                </pic:pic>
              </a:graphicData>
            </a:graphic>
          </wp:inline>
        </w:drawing>
      </w:r>
    </w:p>
    <w:p w14:paraId="3BCCFBEB" w14:textId="1CF67109" w:rsidR="002D213F" w:rsidRPr="00A01921" w:rsidRDefault="00A01921" w:rsidP="00A01921">
      <w:pPr>
        <w:pStyle w:val="Caption"/>
        <w:jc w:val="center"/>
        <w:rPr>
          <w:i w:val="0"/>
          <w:iCs w:val="0"/>
          <w:sz w:val="34"/>
          <w:szCs w:val="34"/>
        </w:rPr>
      </w:pPr>
      <w:bookmarkStart w:id="90" w:name="_Toc215068073"/>
      <w:r w:rsidRPr="00A01921">
        <w:rPr>
          <w:i w:val="0"/>
          <w:iCs w:val="0"/>
          <w:sz w:val="26"/>
          <w:szCs w:val="26"/>
        </w:rPr>
        <w:t xml:space="preserve">Hình </w:t>
      </w:r>
      <w:r w:rsidRPr="00A01921">
        <w:rPr>
          <w:i w:val="0"/>
          <w:iCs w:val="0"/>
          <w:sz w:val="26"/>
          <w:szCs w:val="26"/>
        </w:rPr>
        <w:fldChar w:fldCharType="begin"/>
      </w:r>
      <w:r w:rsidRPr="00A01921">
        <w:rPr>
          <w:i w:val="0"/>
          <w:iCs w:val="0"/>
          <w:sz w:val="26"/>
          <w:szCs w:val="26"/>
        </w:rPr>
        <w:instrText xml:space="preserve"> SEQ Hình \* ARABIC </w:instrText>
      </w:r>
      <w:r w:rsidRPr="00A01921">
        <w:rPr>
          <w:i w:val="0"/>
          <w:iCs w:val="0"/>
          <w:sz w:val="26"/>
          <w:szCs w:val="26"/>
        </w:rPr>
        <w:fldChar w:fldCharType="separate"/>
      </w:r>
      <w:r w:rsidR="00C20535">
        <w:rPr>
          <w:i w:val="0"/>
          <w:iCs w:val="0"/>
          <w:noProof/>
          <w:sz w:val="26"/>
          <w:szCs w:val="26"/>
        </w:rPr>
        <w:t>3</w:t>
      </w:r>
      <w:r w:rsidRPr="00A01921">
        <w:rPr>
          <w:i w:val="0"/>
          <w:iCs w:val="0"/>
          <w:sz w:val="26"/>
          <w:szCs w:val="26"/>
        </w:rPr>
        <w:fldChar w:fldCharType="end"/>
      </w:r>
      <w:r w:rsidRPr="00A01921">
        <w:rPr>
          <w:i w:val="0"/>
          <w:iCs w:val="0"/>
          <w:sz w:val="26"/>
          <w:szCs w:val="26"/>
        </w:rPr>
        <w:t xml:space="preserve">. </w:t>
      </w:r>
      <w:r w:rsidR="004E34BA">
        <w:rPr>
          <w:i w:val="0"/>
          <w:iCs w:val="0"/>
          <w:sz w:val="26"/>
          <w:szCs w:val="26"/>
        </w:rPr>
        <w:t>Bảng dữ liệu sản phẩm</w:t>
      </w:r>
      <w:bookmarkEnd w:id="90"/>
    </w:p>
    <w:p w14:paraId="5D9FBA9C" w14:textId="77777777" w:rsidR="00A76AC7" w:rsidRPr="00895D2B" w:rsidRDefault="00A76AC7" w:rsidP="004F7C0A">
      <w:pPr>
        <w:jc w:val="both"/>
        <w:rPr>
          <w:bCs/>
        </w:rPr>
      </w:pPr>
    </w:p>
    <w:p w14:paraId="53C6D20E" w14:textId="187F5766" w:rsidR="00895D2B" w:rsidRDefault="009C6AE0" w:rsidP="006708C4">
      <w:pPr>
        <w:pStyle w:val="lv2"/>
      </w:pPr>
      <w:bookmarkStart w:id="91" w:name="_Toc215068018"/>
      <w:r>
        <w:lastRenderedPageBreak/>
        <w:t>Mô hình cơ sở dữ liệu</w:t>
      </w:r>
      <w:bookmarkEnd w:id="91"/>
    </w:p>
    <w:p w14:paraId="74E54C53" w14:textId="77777777" w:rsidR="00473F71" w:rsidRDefault="007C233D" w:rsidP="00473F71">
      <w:pPr>
        <w:keepNext/>
      </w:pPr>
      <w:r>
        <w:rPr>
          <w:noProof/>
          <w:lang w:val="en-GB" w:eastAsia="zh-CN"/>
        </w:rPr>
        <w:drawing>
          <wp:inline distT="0" distB="0" distL="0" distR="0" wp14:anchorId="507AAB4D" wp14:editId="79D22214">
            <wp:extent cx="5584190" cy="4245610"/>
            <wp:effectExtent l="0" t="0" r="0" b="0"/>
            <wp:docPr id="545028992" name="Picture 1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28992" name="Picture 17" descr="A screenshot of a compute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4190" cy="4245610"/>
                    </a:xfrm>
                    <a:prstGeom prst="rect">
                      <a:avLst/>
                    </a:prstGeom>
                    <a:noFill/>
                    <a:ln>
                      <a:noFill/>
                    </a:ln>
                  </pic:spPr>
                </pic:pic>
              </a:graphicData>
            </a:graphic>
          </wp:inline>
        </w:drawing>
      </w:r>
    </w:p>
    <w:p w14:paraId="786330F4" w14:textId="30DA738A" w:rsidR="007C233D" w:rsidRPr="00473F71" w:rsidRDefault="00473F71" w:rsidP="00473F71">
      <w:pPr>
        <w:pStyle w:val="Caption"/>
        <w:jc w:val="center"/>
        <w:rPr>
          <w:i w:val="0"/>
          <w:iCs w:val="0"/>
          <w:sz w:val="26"/>
          <w:szCs w:val="26"/>
        </w:rPr>
      </w:pPr>
      <w:bookmarkStart w:id="92" w:name="_Toc215068074"/>
      <w:r w:rsidRPr="00473F71">
        <w:rPr>
          <w:i w:val="0"/>
          <w:iCs w:val="0"/>
          <w:sz w:val="26"/>
          <w:szCs w:val="26"/>
        </w:rPr>
        <w:t xml:space="preserve">Hình </w:t>
      </w:r>
      <w:r w:rsidRPr="00473F71">
        <w:rPr>
          <w:i w:val="0"/>
          <w:iCs w:val="0"/>
          <w:sz w:val="26"/>
          <w:szCs w:val="26"/>
        </w:rPr>
        <w:fldChar w:fldCharType="begin"/>
      </w:r>
      <w:r w:rsidRPr="00473F71">
        <w:rPr>
          <w:i w:val="0"/>
          <w:iCs w:val="0"/>
          <w:sz w:val="26"/>
          <w:szCs w:val="26"/>
        </w:rPr>
        <w:instrText xml:space="preserve"> SEQ Hình \* ARABIC </w:instrText>
      </w:r>
      <w:r w:rsidRPr="00473F71">
        <w:rPr>
          <w:i w:val="0"/>
          <w:iCs w:val="0"/>
          <w:sz w:val="26"/>
          <w:szCs w:val="26"/>
        </w:rPr>
        <w:fldChar w:fldCharType="separate"/>
      </w:r>
      <w:r w:rsidR="00C20535">
        <w:rPr>
          <w:i w:val="0"/>
          <w:iCs w:val="0"/>
          <w:noProof/>
          <w:sz w:val="26"/>
          <w:szCs w:val="26"/>
        </w:rPr>
        <w:t>4</w:t>
      </w:r>
      <w:r w:rsidRPr="00473F71">
        <w:rPr>
          <w:i w:val="0"/>
          <w:iCs w:val="0"/>
          <w:sz w:val="26"/>
          <w:szCs w:val="26"/>
        </w:rPr>
        <w:fldChar w:fldCharType="end"/>
      </w:r>
      <w:r w:rsidRPr="00473F71">
        <w:rPr>
          <w:i w:val="0"/>
          <w:iCs w:val="0"/>
          <w:sz w:val="26"/>
          <w:szCs w:val="26"/>
        </w:rPr>
        <w:t>. Mô hình cơ sở dữ liệu</w:t>
      </w:r>
      <w:bookmarkEnd w:id="92"/>
    </w:p>
    <w:p w14:paraId="1279265E" w14:textId="2C6CFEB3" w:rsidR="000A7C67" w:rsidRPr="00F118B0" w:rsidRDefault="00612E6D" w:rsidP="00F118B0">
      <w:pPr>
        <w:ind w:firstLine="284"/>
        <w:jc w:val="both"/>
      </w:pPr>
      <w:r w:rsidRPr="00F118B0">
        <w:t>Mô hình cơ sở dữ liệu gồm các bảng chính như sau:</w:t>
      </w:r>
    </w:p>
    <w:p w14:paraId="635B0680" w14:textId="1314134D" w:rsidR="00D36742" w:rsidRPr="00F118B0" w:rsidRDefault="00C57914" w:rsidP="00F118B0">
      <w:pPr>
        <w:ind w:firstLine="284"/>
        <w:jc w:val="both"/>
      </w:pPr>
      <w:r w:rsidRPr="00F118B0">
        <w:rPr>
          <w:b/>
          <w:bCs/>
        </w:rPr>
        <w:t>KhachHang</w:t>
      </w:r>
      <w:r w:rsidR="008D0C03" w:rsidRPr="00F118B0">
        <w:rPr>
          <w:b/>
          <w:bCs/>
        </w:rPr>
        <w:t>:</w:t>
      </w:r>
      <w:r w:rsidR="008D0C03" w:rsidRPr="00F118B0">
        <w:t xml:space="preserve"> chứa thông tin </w:t>
      </w:r>
      <w:r w:rsidRPr="00F118B0">
        <w:t>khách hàng</w:t>
      </w:r>
      <w:r w:rsidR="008D0C03" w:rsidRPr="00F118B0">
        <w:t xml:space="preserve"> (</w:t>
      </w:r>
      <w:r w:rsidRPr="00F118B0">
        <w:t>MaKH</w:t>
      </w:r>
      <w:r w:rsidR="0096708A" w:rsidRPr="00F118B0">
        <w:t>, TenKH, GioiTinh, AvatarKH, Diachi, Ngaysinh, Phone, Email, Password</w:t>
      </w:r>
      <w:r w:rsidR="00D36742" w:rsidRPr="00F118B0">
        <w:t>…)</w:t>
      </w:r>
      <w:r w:rsidR="00B47D51" w:rsidRPr="00F118B0">
        <w:t>.</w:t>
      </w:r>
    </w:p>
    <w:p w14:paraId="7D09F006" w14:textId="691FE8CA" w:rsidR="00DC4AAC" w:rsidRPr="00F118B0" w:rsidRDefault="00DC4AAC" w:rsidP="00F118B0">
      <w:pPr>
        <w:ind w:firstLine="284"/>
        <w:jc w:val="both"/>
      </w:pPr>
      <w:r w:rsidRPr="00F118B0">
        <w:rPr>
          <w:b/>
          <w:bCs/>
        </w:rPr>
        <w:t>SanPham:</w:t>
      </w:r>
      <w:r w:rsidRPr="00F118B0">
        <w:t xml:space="preserve"> MaSP, MaDM, TenSP, AnhSP, GiaSP, TrangThai, SoLuong, MotaSP….</w:t>
      </w:r>
    </w:p>
    <w:p w14:paraId="321A3B4B" w14:textId="4EA9C3AC" w:rsidR="00612E6D" w:rsidRPr="00F118B0" w:rsidRDefault="00D36742" w:rsidP="00F118B0">
      <w:pPr>
        <w:ind w:firstLine="284"/>
        <w:jc w:val="both"/>
      </w:pPr>
      <w:r w:rsidRPr="00F118B0">
        <w:rPr>
          <w:b/>
          <w:bCs/>
        </w:rPr>
        <w:t xml:space="preserve">DanhMucSP: </w:t>
      </w:r>
      <w:r w:rsidR="00171F75" w:rsidRPr="00F118B0">
        <w:t>danh mục sản phẩm (MaDM, TenDM, AnhDM,</w:t>
      </w:r>
      <w:r w:rsidR="00702869" w:rsidRPr="00F118B0">
        <w:t xml:space="preserve"> MoTaDM, TrangThai).</w:t>
      </w:r>
    </w:p>
    <w:p w14:paraId="4C025BB7" w14:textId="77A1BE72" w:rsidR="00702869" w:rsidRPr="00F118B0" w:rsidRDefault="00702869" w:rsidP="00F118B0">
      <w:pPr>
        <w:ind w:firstLine="284"/>
        <w:jc w:val="both"/>
      </w:pPr>
      <w:r w:rsidRPr="00F118B0">
        <w:rPr>
          <w:b/>
          <w:bCs/>
        </w:rPr>
        <w:t xml:space="preserve">DonHang: </w:t>
      </w:r>
      <w:r w:rsidR="00923CA7" w:rsidRPr="00F118B0">
        <w:t>chứa thông tin đơn hàng (</w:t>
      </w:r>
      <w:r w:rsidR="00017800" w:rsidRPr="00F118B0">
        <w:t xml:space="preserve">MaDH, </w:t>
      </w:r>
      <w:r w:rsidR="0096117E" w:rsidRPr="00F118B0">
        <w:t>MaKH, NgayTao</w:t>
      </w:r>
      <w:r w:rsidR="006E6960" w:rsidRPr="00F118B0">
        <w:t>, TrangThai, ThanhToan,…..</w:t>
      </w:r>
      <w:r w:rsidR="00923CA7" w:rsidRPr="00F118B0">
        <w:t>)</w:t>
      </w:r>
      <w:r w:rsidR="00B47D51" w:rsidRPr="00F118B0">
        <w:t>.</w:t>
      </w:r>
    </w:p>
    <w:p w14:paraId="12C84F33" w14:textId="5F6B8677" w:rsidR="00DC4AAC" w:rsidRPr="00F118B0" w:rsidRDefault="001720F1" w:rsidP="00F118B0">
      <w:pPr>
        <w:ind w:firstLine="284"/>
        <w:jc w:val="both"/>
      </w:pPr>
      <w:r w:rsidRPr="00F118B0">
        <w:rPr>
          <w:b/>
          <w:bCs/>
        </w:rPr>
        <w:t xml:space="preserve">ChiTietDonHang: </w:t>
      </w:r>
      <w:r w:rsidR="00923CA7" w:rsidRPr="00F118B0">
        <w:t>chi tiết đơn hàng</w:t>
      </w:r>
      <w:r w:rsidR="00B47D51" w:rsidRPr="00F118B0">
        <w:t xml:space="preserve"> (</w:t>
      </w:r>
      <w:r w:rsidR="00001D03" w:rsidRPr="00F118B0">
        <w:t xml:space="preserve">MaCTDH, </w:t>
      </w:r>
      <w:r w:rsidR="00051F37" w:rsidRPr="00F118B0">
        <w:t>MaDH, MaSP, TongTien, Ngaygiao, SoLuong</w:t>
      </w:r>
      <w:r w:rsidR="00B47D51" w:rsidRPr="00F118B0">
        <w:t>).</w:t>
      </w:r>
    </w:p>
    <w:p w14:paraId="1A690808" w14:textId="5EA1936E" w:rsidR="00051F37" w:rsidRPr="00F118B0" w:rsidRDefault="00051F37" w:rsidP="00F118B0">
      <w:pPr>
        <w:ind w:firstLine="284"/>
        <w:jc w:val="both"/>
      </w:pPr>
      <w:r w:rsidRPr="00F118B0">
        <w:rPr>
          <w:b/>
          <w:bCs/>
        </w:rPr>
        <w:t>TrangThaiDH:</w:t>
      </w:r>
      <w:r w:rsidR="00B47D51" w:rsidRPr="00F118B0">
        <w:rPr>
          <w:b/>
          <w:bCs/>
        </w:rPr>
        <w:t xml:space="preserve"> </w:t>
      </w:r>
      <w:r w:rsidR="00B47D51" w:rsidRPr="00F118B0">
        <w:t>mô tả trạng thái đơn hàng (</w:t>
      </w:r>
      <w:r w:rsidR="00DE3B6D" w:rsidRPr="00F118B0">
        <w:t>MaTT</w:t>
      </w:r>
      <w:r w:rsidR="00216340" w:rsidRPr="00F118B0">
        <w:t>DH, MaDH, TrangThai, Mota</w:t>
      </w:r>
      <w:r w:rsidR="00B47D51" w:rsidRPr="00F118B0">
        <w:t>)</w:t>
      </w:r>
      <w:r w:rsidR="00216340" w:rsidRPr="00F118B0">
        <w:t>.</w:t>
      </w:r>
    </w:p>
    <w:p w14:paraId="629B7785" w14:textId="7ECFA6D8" w:rsidR="00216340" w:rsidRPr="00F118B0" w:rsidRDefault="00216340" w:rsidP="00F118B0">
      <w:pPr>
        <w:ind w:firstLine="284"/>
        <w:jc w:val="both"/>
      </w:pPr>
      <w:r w:rsidRPr="00F118B0">
        <w:rPr>
          <w:b/>
          <w:bCs/>
        </w:rPr>
        <w:t xml:space="preserve">RoleAccount: </w:t>
      </w:r>
      <w:r w:rsidR="00FB2A81" w:rsidRPr="00F118B0">
        <w:t>mô tả chức năng của tài khoản (</w:t>
      </w:r>
      <w:r w:rsidRPr="00F118B0">
        <w:t>RoleID, RoleName</w:t>
      </w:r>
      <w:r w:rsidR="00FB2A81" w:rsidRPr="00F118B0">
        <w:t>)</w:t>
      </w:r>
      <w:r w:rsidRPr="00F118B0">
        <w:t>.</w:t>
      </w:r>
    </w:p>
    <w:p w14:paraId="6BFCB8F5" w14:textId="592F9176" w:rsidR="00FB2A81" w:rsidRPr="00F118B0" w:rsidRDefault="00252350" w:rsidP="00F118B0">
      <w:pPr>
        <w:ind w:firstLine="284"/>
        <w:jc w:val="both"/>
      </w:pPr>
      <w:r w:rsidRPr="00F118B0">
        <w:rPr>
          <w:b/>
          <w:bCs/>
        </w:rPr>
        <w:t xml:space="preserve">Account: </w:t>
      </w:r>
      <w:r w:rsidRPr="00F118B0">
        <w:t>mô tả tài khoản của hệ thống (</w:t>
      </w:r>
      <w:r w:rsidR="001B2BA2" w:rsidRPr="00F118B0">
        <w:t>AccountID, TaiKhoan, RoleID, CreateDate).</w:t>
      </w:r>
    </w:p>
    <w:p w14:paraId="511A2F52" w14:textId="360C6980" w:rsidR="001B2BA2" w:rsidRPr="00F118B0" w:rsidRDefault="001B2BA2" w:rsidP="00F118B0">
      <w:pPr>
        <w:ind w:firstLine="284"/>
        <w:jc w:val="both"/>
      </w:pPr>
      <w:r w:rsidRPr="00F118B0">
        <w:rPr>
          <w:b/>
          <w:bCs/>
        </w:rPr>
        <w:lastRenderedPageBreak/>
        <w:t>TinTuc:</w:t>
      </w:r>
      <w:r w:rsidRPr="00F118B0">
        <w:t xml:space="preserve"> mô tả chi tiết về tin tức (MaTT, TenTT, AnhTT, Motangan, Motadai,</w:t>
      </w:r>
      <w:r w:rsidR="00F7067D" w:rsidRPr="00F118B0">
        <w:t xml:space="preserve"> Tacgia, CreateDate, LoaiTin).</w:t>
      </w:r>
    </w:p>
    <w:p w14:paraId="470A53F6" w14:textId="0CD8FC8A" w:rsidR="00943259" w:rsidRPr="00F118B0" w:rsidRDefault="00776AA3" w:rsidP="00F118B0">
      <w:pPr>
        <w:ind w:firstLine="284"/>
        <w:jc w:val="both"/>
      </w:pPr>
      <w:r w:rsidRPr="00F118B0">
        <w:t>Các bảng có các thuộc tính và mối quan hệ chi tiết bao gồm:</w:t>
      </w:r>
    </w:p>
    <w:p w14:paraId="1FAF26ED" w14:textId="46116A37" w:rsidR="00E62BD4" w:rsidRPr="00F118B0" w:rsidRDefault="00E62BD4" w:rsidP="00F118B0">
      <w:pPr>
        <w:pStyle w:val="ListParagraph"/>
        <w:numPr>
          <w:ilvl w:val="0"/>
          <w:numId w:val="25"/>
        </w:numPr>
        <w:ind w:left="0" w:firstLine="284"/>
        <w:jc w:val="both"/>
      </w:pPr>
      <w:r w:rsidRPr="00F118B0">
        <w:t xml:space="preserve">Bảng </w:t>
      </w:r>
      <w:r w:rsidRPr="00F118B0">
        <w:rPr>
          <w:b/>
          <w:bCs/>
        </w:rPr>
        <w:t>KhachHang</w:t>
      </w:r>
    </w:p>
    <w:p w14:paraId="1D750593" w14:textId="77777777" w:rsidR="00E62BD4" w:rsidRPr="00F118B0" w:rsidRDefault="00E62BD4" w:rsidP="00F118B0">
      <w:pPr>
        <w:ind w:firstLine="284"/>
        <w:jc w:val="both"/>
        <w:rPr>
          <w:b/>
          <w:bCs/>
          <w:i/>
          <w:iCs/>
        </w:rPr>
      </w:pPr>
      <w:r w:rsidRPr="00F118B0">
        <w:rPr>
          <w:b/>
          <w:bCs/>
          <w:i/>
          <w:iCs/>
        </w:rPr>
        <w:t>Chức năng:</w:t>
      </w:r>
    </w:p>
    <w:p w14:paraId="6380744A" w14:textId="54238605" w:rsidR="00E62BD4" w:rsidRPr="00F118B0" w:rsidRDefault="00E62BD4" w:rsidP="00F118B0">
      <w:pPr>
        <w:ind w:firstLine="284"/>
        <w:jc w:val="both"/>
      </w:pPr>
      <w:r w:rsidRPr="00F118B0">
        <w:t>Lưu trữ toàn bộ thông tin cá nhân của khách hàng sử dụng hệ thống, là thực thể đại diện cho người đặt hàng.</w:t>
      </w:r>
    </w:p>
    <w:p w14:paraId="05FC00B7" w14:textId="1556F05D" w:rsidR="00E62BD4" w:rsidRPr="00F118B0" w:rsidRDefault="00C25169" w:rsidP="00F118B0">
      <w:pPr>
        <w:ind w:firstLine="284"/>
        <w:jc w:val="both"/>
        <w:rPr>
          <w:b/>
          <w:bCs/>
          <w:i/>
          <w:iCs/>
        </w:rPr>
      </w:pPr>
      <w:r w:rsidRPr="00F118B0">
        <w:rPr>
          <w:b/>
          <w:bCs/>
          <w:i/>
          <w:iCs/>
        </w:rPr>
        <w:t>T</w:t>
      </w:r>
      <w:r w:rsidR="00E62BD4" w:rsidRPr="00F118B0">
        <w:rPr>
          <w:b/>
          <w:bCs/>
          <w:i/>
          <w:iCs/>
        </w:rPr>
        <w:t>huộc tính:</w:t>
      </w:r>
    </w:p>
    <w:p w14:paraId="2A27039A" w14:textId="6DE2369C" w:rsidR="00E62BD4" w:rsidRPr="00F118B0" w:rsidRDefault="00E62BD4" w:rsidP="00F118B0">
      <w:pPr>
        <w:ind w:firstLine="284"/>
        <w:jc w:val="both"/>
      </w:pPr>
      <w:r w:rsidRPr="00F118B0">
        <w:t>MaKH: Khóa chính, định danh duy nhất cho mỗi khách hàng.</w:t>
      </w:r>
    </w:p>
    <w:p w14:paraId="6E724DDF" w14:textId="60BE4C6C" w:rsidR="00E62BD4" w:rsidRPr="00F118B0" w:rsidRDefault="00E62BD4" w:rsidP="00F118B0">
      <w:pPr>
        <w:ind w:firstLine="284"/>
        <w:jc w:val="both"/>
      </w:pPr>
      <w:r w:rsidRPr="00F118B0">
        <w:t>TenKH: Họ tên khách hàng.</w:t>
      </w:r>
    </w:p>
    <w:p w14:paraId="6A351D47" w14:textId="274D67C3" w:rsidR="00E62BD4" w:rsidRPr="00F118B0" w:rsidRDefault="00E62BD4" w:rsidP="00F118B0">
      <w:pPr>
        <w:ind w:firstLine="284"/>
        <w:jc w:val="both"/>
      </w:pPr>
      <w:r w:rsidRPr="00F118B0">
        <w:t>GioiTinh: Thông tin giới tính.</w:t>
      </w:r>
    </w:p>
    <w:p w14:paraId="2F4C4483" w14:textId="2424740C" w:rsidR="00E62BD4" w:rsidRPr="00F118B0" w:rsidRDefault="00E62BD4" w:rsidP="00F118B0">
      <w:pPr>
        <w:ind w:firstLine="284"/>
        <w:jc w:val="both"/>
      </w:pPr>
      <w:r w:rsidRPr="00F118B0">
        <w:t>AvatarKH: Đường dẫn ảnh đại diện.</w:t>
      </w:r>
    </w:p>
    <w:p w14:paraId="73BD5217" w14:textId="41E03AAB" w:rsidR="00E62BD4" w:rsidRPr="00F118B0" w:rsidRDefault="00E62BD4" w:rsidP="00F118B0">
      <w:pPr>
        <w:ind w:firstLine="284"/>
        <w:jc w:val="both"/>
      </w:pPr>
      <w:r w:rsidRPr="00F118B0">
        <w:t>DiaChi: Địa chỉ liên hệ.</w:t>
      </w:r>
    </w:p>
    <w:p w14:paraId="3148CD87" w14:textId="47CF3D95" w:rsidR="00E62BD4" w:rsidRPr="00F118B0" w:rsidRDefault="00E62BD4" w:rsidP="00F118B0">
      <w:pPr>
        <w:ind w:firstLine="284"/>
        <w:jc w:val="both"/>
      </w:pPr>
      <w:r w:rsidRPr="00F118B0">
        <w:t>NgaySinh: Ngày sinh khách hàng.</w:t>
      </w:r>
    </w:p>
    <w:p w14:paraId="40293141" w14:textId="64CD816F" w:rsidR="00E62BD4" w:rsidRPr="00F118B0" w:rsidRDefault="00E62BD4" w:rsidP="00F118B0">
      <w:pPr>
        <w:ind w:firstLine="284"/>
        <w:jc w:val="both"/>
      </w:pPr>
      <w:r w:rsidRPr="00F118B0">
        <w:t>Phone: Số điện thoại.</w:t>
      </w:r>
    </w:p>
    <w:p w14:paraId="2305818D" w14:textId="411DCE78" w:rsidR="00E62BD4" w:rsidRPr="00F118B0" w:rsidRDefault="00E62BD4" w:rsidP="00F118B0">
      <w:pPr>
        <w:ind w:firstLine="284"/>
        <w:jc w:val="both"/>
      </w:pPr>
      <w:r w:rsidRPr="00F118B0">
        <w:t>Email: Địa chỉ email.</w:t>
      </w:r>
    </w:p>
    <w:p w14:paraId="4C927984" w14:textId="1458A107" w:rsidR="00E62BD4" w:rsidRPr="00F118B0" w:rsidRDefault="00E62BD4" w:rsidP="00F118B0">
      <w:pPr>
        <w:ind w:firstLine="284"/>
        <w:jc w:val="both"/>
      </w:pPr>
      <w:r w:rsidRPr="00F118B0">
        <w:t>Password: Mật khẩu của tài khoản khách hàng.</w:t>
      </w:r>
    </w:p>
    <w:p w14:paraId="56AF2203" w14:textId="09784EE6" w:rsidR="00E62BD4" w:rsidRPr="00F118B0" w:rsidRDefault="00E62BD4" w:rsidP="00F118B0">
      <w:pPr>
        <w:ind w:firstLine="284"/>
        <w:jc w:val="both"/>
      </w:pPr>
      <w:r w:rsidRPr="00F118B0">
        <w:t>Creat</w:t>
      </w:r>
      <w:r w:rsidR="000526F0" w:rsidRPr="00F118B0">
        <w:t>e</w:t>
      </w:r>
      <w:r w:rsidRPr="00F118B0">
        <w:t>Date: Ngày tạo tài khoản.</w:t>
      </w:r>
    </w:p>
    <w:p w14:paraId="17B8B8D7" w14:textId="77777777" w:rsidR="00E62BD4" w:rsidRPr="00F118B0" w:rsidRDefault="00E62BD4" w:rsidP="00F118B0">
      <w:pPr>
        <w:ind w:firstLine="284"/>
        <w:jc w:val="both"/>
        <w:rPr>
          <w:b/>
          <w:bCs/>
          <w:i/>
          <w:iCs/>
        </w:rPr>
      </w:pPr>
      <w:r w:rsidRPr="00F118B0">
        <w:rPr>
          <w:b/>
          <w:bCs/>
          <w:i/>
          <w:iCs/>
        </w:rPr>
        <w:t>Vai trò:</w:t>
      </w:r>
    </w:p>
    <w:p w14:paraId="68C7C316" w14:textId="2A5335E0" w:rsidR="007811B0" w:rsidRPr="00F118B0" w:rsidRDefault="00E62BD4" w:rsidP="00F118B0">
      <w:pPr>
        <w:ind w:firstLine="284"/>
        <w:jc w:val="both"/>
      </w:pPr>
      <w:r w:rsidRPr="00F118B0">
        <w:t>Là bảng gốc phục vụ cho các chức năng đặt hàng, quản lý lịch sử mua hàng và hỗ trợ xử lý thông tin khách trong nghiệp vụ.</w:t>
      </w:r>
    </w:p>
    <w:p w14:paraId="13097E52" w14:textId="17D0C0CD" w:rsidR="00DF27DB" w:rsidRPr="00F118B0" w:rsidRDefault="00DF27DB" w:rsidP="00F118B0">
      <w:pPr>
        <w:pStyle w:val="ListParagraph"/>
        <w:numPr>
          <w:ilvl w:val="0"/>
          <w:numId w:val="25"/>
        </w:numPr>
        <w:ind w:left="0" w:firstLine="284"/>
        <w:jc w:val="both"/>
      </w:pPr>
      <w:r w:rsidRPr="00F118B0">
        <w:t xml:space="preserve">Bảng </w:t>
      </w:r>
      <w:r w:rsidRPr="00F118B0">
        <w:rPr>
          <w:b/>
          <w:bCs/>
        </w:rPr>
        <w:t>DanhMucSP</w:t>
      </w:r>
    </w:p>
    <w:p w14:paraId="6E3FD775" w14:textId="77777777" w:rsidR="00DF27DB" w:rsidRPr="00F118B0" w:rsidRDefault="00DF27DB" w:rsidP="00F118B0">
      <w:pPr>
        <w:pStyle w:val="ListParagraph"/>
        <w:ind w:left="0" w:firstLine="284"/>
        <w:jc w:val="both"/>
        <w:rPr>
          <w:b/>
          <w:bCs/>
          <w:i/>
          <w:iCs/>
        </w:rPr>
      </w:pPr>
      <w:r w:rsidRPr="00F118B0">
        <w:rPr>
          <w:b/>
          <w:bCs/>
          <w:i/>
          <w:iCs/>
        </w:rPr>
        <w:t>Chức năng:</w:t>
      </w:r>
    </w:p>
    <w:p w14:paraId="13EA8AD7" w14:textId="42AA9578" w:rsidR="00DF27DB" w:rsidRPr="00F118B0" w:rsidRDefault="00DF27DB" w:rsidP="00F118B0">
      <w:pPr>
        <w:pStyle w:val="ListParagraph"/>
        <w:ind w:left="0" w:firstLine="284"/>
        <w:jc w:val="both"/>
      </w:pPr>
      <w:r w:rsidRPr="00F118B0">
        <w:t>Quản lý danh mục sản phẩm, hỗ trợ phân loại các nhóm sản phẩm trong hệ thống</w:t>
      </w:r>
    </w:p>
    <w:p w14:paraId="65E9041A" w14:textId="481ED29C" w:rsidR="00DF27DB" w:rsidRPr="00F118B0" w:rsidRDefault="00C25169" w:rsidP="00F118B0">
      <w:pPr>
        <w:pStyle w:val="ListParagraph"/>
        <w:ind w:left="0" w:firstLine="284"/>
        <w:jc w:val="both"/>
        <w:rPr>
          <w:b/>
          <w:bCs/>
          <w:i/>
          <w:iCs/>
        </w:rPr>
      </w:pPr>
      <w:r w:rsidRPr="00F118B0">
        <w:rPr>
          <w:b/>
          <w:bCs/>
          <w:i/>
          <w:iCs/>
        </w:rPr>
        <w:t>T</w:t>
      </w:r>
      <w:r w:rsidR="00DF27DB" w:rsidRPr="00F118B0">
        <w:rPr>
          <w:b/>
          <w:bCs/>
          <w:i/>
          <w:iCs/>
        </w:rPr>
        <w:t>huộc tính:</w:t>
      </w:r>
    </w:p>
    <w:p w14:paraId="76B10F32" w14:textId="59DE9826" w:rsidR="00DF27DB" w:rsidRPr="00F118B0" w:rsidRDefault="00DF27DB" w:rsidP="00F118B0">
      <w:pPr>
        <w:pStyle w:val="ListParagraph"/>
        <w:ind w:left="0" w:firstLine="284"/>
        <w:jc w:val="both"/>
      </w:pPr>
      <w:r w:rsidRPr="00F118B0">
        <w:t>MaDM: Khóa chính.</w:t>
      </w:r>
    </w:p>
    <w:p w14:paraId="12E03CEF" w14:textId="3F9E8042" w:rsidR="00DF27DB" w:rsidRPr="00F118B0" w:rsidRDefault="00DF27DB" w:rsidP="00F118B0">
      <w:pPr>
        <w:pStyle w:val="ListParagraph"/>
        <w:ind w:left="0" w:firstLine="284"/>
        <w:jc w:val="both"/>
      </w:pPr>
      <w:r w:rsidRPr="00F118B0">
        <w:t>TenDM: Tên danh mục.</w:t>
      </w:r>
    </w:p>
    <w:p w14:paraId="54CD7310" w14:textId="124DA98B" w:rsidR="00DF27DB" w:rsidRPr="00F118B0" w:rsidRDefault="00DF27DB" w:rsidP="00F118B0">
      <w:pPr>
        <w:pStyle w:val="ListParagraph"/>
        <w:ind w:left="0" w:firstLine="284"/>
        <w:jc w:val="both"/>
      </w:pPr>
      <w:r w:rsidRPr="00F118B0">
        <w:t>AnhDM: Hình ảnh đại diện.</w:t>
      </w:r>
    </w:p>
    <w:p w14:paraId="458D4BD4" w14:textId="46560685" w:rsidR="00DF27DB" w:rsidRPr="00F118B0" w:rsidRDefault="00DF27DB" w:rsidP="00F118B0">
      <w:pPr>
        <w:pStyle w:val="ListParagraph"/>
        <w:ind w:left="0" w:firstLine="284"/>
        <w:jc w:val="both"/>
      </w:pPr>
      <w:r w:rsidRPr="00F118B0">
        <w:t>MoTaDM: Mô tả chi tiết danh mục.</w:t>
      </w:r>
    </w:p>
    <w:p w14:paraId="7AF50E6D" w14:textId="4416D878" w:rsidR="00DF27DB" w:rsidRPr="00F118B0" w:rsidRDefault="00DF27DB" w:rsidP="00F118B0">
      <w:pPr>
        <w:pStyle w:val="ListParagraph"/>
        <w:ind w:left="0" w:firstLine="284"/>
        <w:jc w:val="both"/>
      </w:pPr>
      <w:r w:rsidRPr="00F118B0">
        <w:t>TrangThai: Trạng thái hoạt động (kích hoạt/ẩn).</w:t>
      </w:r>
    </w:p>
    <w:p w14:paraId="263764AF" w14:textId="77777777" w:rsidR="00DF27DB" w:rsidRPr="00F118B0" w:rsidRDefault="00DF27DB" w:rsidP="00F118B0">
      <w:pPr>
        <w:pStyle w:val="ListParagraph"/>
        <w:ind w:left="0" w:firstLine="284"/>
        <w:jc w:val="both"/>
        <w:rPr>
          <w:b/>
          <w:bCs/>
          <w:i/>
          <w:iCs/>
        </w:rPr>
      </w:pPr>
      <w:r w:rsidRPr="00F118B0">
        <w:rPr>
          <w:b/>
          <w:bCs/>
          <w:i/>
          <w:iCs/>
        </w:rPr>
        <w:t>Vai trò:</w:t>
      </w:r>
    </w:p>
    <w:p w14:paraId="3A4D463A" w14:textId="6B12053C" w:rsidR="00776AA3" w:rsidRPr="00F118B0" w:rsidRDefault="00DF27DB" w:rsidP="00F118B0">
      <w:pPr>
        <w:pStyle w:val="ListParagraph"/>
        <w:ind w:left="0" w:firstLine="284"/>
        <w:jc w:val="both"/>
      </w:pPr>
      <w:r w:rsidRPr="00F118B0">
        <w:lastRenderedPageBreak/>
        <w:t>Giúp tổ chức, nhóm các sản phẩm và hỗ trợ tìm kiếm, hiển thị theo danh mục.</w:t>
      </w:r>
    </w:p>
    <w:p w14:paraId="66454688" w14:textId="5BA64302" w:rsidR="00216340" w:rsidRPr="00F118B0" w:rsidRDefault="00DB4008" w:rsidP="00F118B0">
      <w:pPr>
        <w:pStyle w:val="ListParagraph"/>
        <w:numPr>
          <w:ilvl w:val="0"/>
          <w:numId w:val="25"/>
        </w:numPr>
        <w:ind w:left="0" w:firstLine="284"/>
        <w:jc w:val="both"/>
      </w:pPr>
      <w:r w:rsidRPr="00F118B0">
        <w:t xml:space="preserve">Bảng </w:t>
      </w:r>
      <w:r w:rsidRPr="00F118B0">
        <w:rPr>
          <w:b/>
          <w:bCs/>
        </w:rPr>
        <w:t>SanPham</w:t>
      </w:r>
    </w:p>
    <w:p w14:paraId="1592A9BD" w14:textId="77777777" w:rsidR="00F81D59" w:rsidRPr="00F118B0" w:rsidRDefault="00F81D59" w:rsidP="00F118B0">
      <w:pPr>
        <w:ind w:firstLine="284"/>
        <w:jc w:val="both"/>
        <w:rPr>
          <w:b/>
          <w:bCs/>
          <w:i/>
          <w:iCs/>
        </w:rPr>
      </w:pPr>
      <w:r w:rsidRPr="00F118B0">
        <w:rPr>
          <w:b/>
          <w:bCs/>
          <w:i/>
          <w:iCs/>
        </w:rPr>
        <w:t>Chức năng:</w:t>
      </w:r>
    </w:p>
    <w:p w14:paraId="5DB1F06B" w14:textId="0884E193" w:rsidR="00F81D59" w:rsidRPr="00F118B0" w:rsidRDefault="00F81D59" w:rsidP="00F118B0">
      <w:pPr>
        <w:ind w:firstLine="284"/>
        <w:jc w:val="both"/>
      </w:pPr>
      <w:r w:rsidRPr="00F118B0">
        <w:t>Lưu trữ thông tin chi tiết của các sản phẩm được bán trên hệ thống.</w:t>
      </w:r>
    </w:p>
    <w:p w14:paraId="41F729A9" w14:textId="7A64FBA0" w:rsidR="00F81D59" w:rsidRPr="00F118B0" w:rsidRDefault="00F81D59" w:rsidP="00F118B0">
      <w:pPr>
        <w:ind w:firstLine="284"/>
        <w:jc w:val="both"/>
        <w:rPr>
          <w:b/>
          <w:bCs/>
          <w:i/>
          <w:iCs/>
        </w:rPr>
      </w:pPr>
      <w:r w:rsidRPr="00F118B0">
        <w:rPr>
          <w:b/>
          <w:bCs/>
          <w:i/>
          <w:iCs/>
        </w:rPr>
        <w:t>Thuộc tính:</w:t>
      </w:r>
    </w:p>
    <w:p w14:paraId="0012C129" w14:textId="7CF3506B" w:rsidR="00F81D59" w:rsidRPr="00F118B0" w:rsidRDefault="00F81D59" w:rsidP="00F118B0">
      <w:pPr>
        <w:ind w:firstLine="284"/>
        <w:jc w:val="both"/>
      </w:pPr>
      <w:r w:rsidRPr="00F118B0">
        <w:t>MaSP: Khóa chính.</w:t>
      </w:r>
    </w:p>
    <w:p w14:paraId="22095CE5" w14:textId="7819D6EE" w:rsidR="00F81D59" w:rsidRPr="00F118B0" w:rsidRDefault="00F81D59" w:rsidP="00F118B0">
      <w:pPr>
        <w:ind w:firstLine="284"/>
        <w:jc w:val="both"/>
      </w:pPr>
      <w:r w:rsidRPr="00F118B0">
        <w:t>MaDM: Khóa ngoại tham chiếu đến DanhMucSP.</w:t>
      </w:r>
    </w:p>
    <w:p w14:paraId="404B316D" w14:textId="60F91797" w:rsidR="00F81D59" w:rsidRPr="00F118B0" w:rsidRDefault="00F81D59" w:rsidP="00F118B0">
      <w:pPr>
        <w:ind w:firstLine="284"/>
        <w:jc w:val="both"/>
      </w:pPr>
      <w:r w:rsidRPr="00F118B0">
        <w:t>TenSP: Tên sản phẩm.</w:t>
      </w:r>
    </w:p>
    <w:p w14:paraId="55D432C6" w14:textId="73C65B7C" w:rsidR="00F81D59" w:rsidRPr="00F118B0" w:rsidRDefault="00F81D59" w:rsidP="00F118B0">
      <w:pPr>
        <w:ind w:firstLine="284"/>
        <w:jc w:val="both"/>
      </w:pPr>
      <w:r w:rsidRPr="00F118B0">
        <w:t>AnhSP: Hình ảnh minh họa sản phẩm.</w:t>
      </w:r>
    </w:p>
    <w:p w14:paraId="259A9653" w14:textId="0408A30D" w:rsidR="00F81D59" w:rsidRPr="00F118B0" w:rsidRDefault="00F81D59" w:rsidP="00F118B0">
      <w:pPr>
        <w:ind w:firstLine="284"/>
        <w:jc w:val="both"/>
      </w:pPr>
      <w:r w:rsidRPr="00F118B0">
        <w:t>GiaSP: Giá bán của sản phẩm.</w:t>
      </w:r>
    </w:p>
    <w:p w14:paraId="4225D1AD" w14:textId="6AC25C34" w:rsidR="00F81D59" w:rsidRPr="00F118B0" w:rsidRDefault="00F81D59" w:rsidP="00F118B0">
      <w:pPr>
        <w:ind w:firstLine="284"/>
        <w:jc w:val="both"/>
      </w:pPr>
      <w:r w:rsidRPr="00F118B0">
        <w:t>SoLuong: Số lượng tồn kho.</w:t>
      </w:r>
    </w:p>
    <w:p w14:paraId="00B999FB" w14:textId="18324214" w:rsidR="00F81D59" w:rsidRPr="00F118B0" w:rsidRDefault="00F81D59" w:rsidP="00F118B0">
      <w:pPr>
        <w:ind w:firstLine="284"/>
        <w:jc w:val="both"/>
      </w:pPr>
      <w:r w:rsidRPr="00F118B0">
        <w:t>TrangThai: Tình trạng (còn hàng, hết hàng).</w:t>
      </w:r>
    </w:p>
    <w:p w14:paraId="212D0125" w14:textId="1F89A262" w:rsidR="00F81D59" w:rsidRPr="00F118B0" w:rsidRDefault="00F81D59" w:rsidP="00F118B0">
      <w:pPr>
        <w:ind w:firstLine="284"/>
        <w:jc w:val="both"/>
      </w:pPr>
      <w:r w:rsidRPr="00F118B0">
        <w:t>MoTaSP: Mô tả chi tiết.</w:t>
      </w:r>
    </w:p>
    <w:p w14:paraId="7552CFB8" w14:textId="77777777" w:rsidR="00F81D59" w:rsidRPr="00F118B0" w:rsidRDefault="00F81D59" w:rsidP="00F118B0">
      <w:pPr>
        <w:ind w:firstLine="284"/>
        <w:jc w:val="both"/>
        <w:rPr>
          <w:b/>
          <w:bCs/>
          <w:i/>
          <w:iCs/>
        </w:rPr>
      </w:pPr>
      <w:r w:rsidRPr="00F118B0">
        <w:rPr>
          <w:b/>
          <w:bCs/>
          <w:i/>
          <w:iCs/>
        </w:rPr>
        <w:t>Vai trò:</w:t>
      </w:r>
    </w:p>
    <w:p w14:paraId="15CE06FF" w14:textId="04F7CD2B" w:rsidR="00DB4008" w:rsidRPr="00F118B0" w:rsidRDefault="00F81D59" w:rsidP="00F118B0">
      <w:pPr>
        <w:ind w:firstLine="284"/>
        <w:jc w:val="both"/>
      </w:pPr>
      <w:r w:rsidRPr="00F118B0">
        <w:t>Là dữ liệu trung tâm phục vụ quản lý hàng hóa và được sử dụng trong ChiTietDonHang để xác định mặt hàng khách đã đặt.</w:t>
      </w:r>
    </w:p>
    <w:p w14:paraId="590CDF5A" w14:textId="142D6F9C" w:rsidR="00B022A7" w:rsidRPr="00F118B0" w:rsidRDefault="00B022A7" w:rsidP="00F118B0">
      <w:pPr>
        <w:pStyle w:val="ListParagraph"/>
        <w:numPr>
          <w:ilvl w:val="0"/>
          <w:numId w:val="25"/>
        </w:numPr>
        <w:ind w:left="0" w:firstLine="284"/>
        <w:jc w:val="both"/>
      </w:pPr>
      <w:r w:rsidRPr="00F118B0">
        <w:t xml:space="preserve">Bảng </w:t>
      </w:r>
      <w:r w:rsidRPr="00F118B0">
        <w:rPr>
          <w:b/>
          <w:bCs/>
        </w:rPr>
        <w:t>DonHang</w:t>
      </w:r>
    </w:p>
    <w:p w14:paraId="4CC027BE" w14:textId="77777777" w:rsidR="00560D63" w:rsidRPr="00F118B0" w:rsidRDefault="00560D63" w:rsidP="00F118B0">
      <w:pPr>
        <w:ind w:firstLine="284"/>
        <w:jc w:val="both"/>
        <w:rPr>
          <w:b/>
          <w:bCs/>
          <w:i/>
          <w:iCs/>
        </w:rPr>
      </w:pPr>
      <w:r w:rsidRPr="00F118B0">
        <w:rPr>
          <w:b/>
          <w:bCs/>
          <w:i/>
          <w:iCs/>
        </w:rPr>
        <w:t>Chức năng:</w:t>
      </w:r>
    </w:p>
    <w:p w14:paraId="560EA18C" w14:textId="0CC7997A" w:rsidR="00560D63" w:rsidRPr="00F118B0" w:rsidRDefault="00560D63" w:rsidP="00F118B0">
      <w:pPr>
        <w:ind w:firstLine="284"/>
        <w:jc w:val="both"/>
      </w:pPr>
      <w:r w:rsidRPr="00F118B0">
        <w:t>Lưu thông tin về các đơn hàng được tạo bởi khách hàng.</w:t>
      </w:r>
    </w:p>
    <w:p w14:paraId="7C65249E" w14:textId="6F862244" w:rsidR="00560D63" w:rsidRPr="00F118B0" w:rsidRDefault="00560D63" w:rsidP="00F118B0">
      <w:pPr>
        <w:ind w:firstLine="284"/>
        <w:jc w:val="both"/>
        <w:rPr>
          <w:b/>
          <w:bCs/>
          <w:i/>
          <w:iCs/>
        </w:rPr>
      </w:pPr>
      <w:r w:rsidRPr="00F118B0">
        <w:rPr>
          <w:b/>
          <w:bCs/>
          <w:i/>
          <w:iCs/>
        </w:rPr>
        <w:t>Thuộc tính:</w:t>
      </w:r>
    </w:p>
    <w:p w14:paraId="1AE0112E" w14:textId="6914529D" w:rsidR="00560D63" w:rsidRPr="00F118B0" w:rsidRDefault="00560D63" w:rsidP="00F118B0">
      <w:pPr>
        <w:ind w:firstLine="284"/>
        <w:jc w:val="both"/>
      </w:pPr>
      <w:r w:rsidRPr="00F118B0">
        <w:t>MaDH: Khóa chính.</w:t>
      </w:r>
    </w:p>
    <w:p w14:paraId="1064A6CB" w14:textId="72A2973B" w:rsidR="00560D63" w:rsidRPr="00F118B0" w:rsidRDefault="00560D63" w:rsidP="00F118B0">
      <w:pPr>
        <w:ind w:firstLine="284"/>
        <w:jc w:val="both"/>
      </w:pPr>
      <w:r w:rsidRPr="00F118B0">
        <w:t>MaKH: Khóa ngoại đến KhachHang.</w:t>
      </w:r>
    </w:p>
    <w:p w14:paraId="677DDA6C" w14:textId="2140843C" w:rsidR="00560D63" w:rsidRPr="00F118B0" w:rsidRDefault="00560D63" w:rsidP="00F118B0">
      <w:pPr>
        <w:ind w:firstLine="284"/>
        <w:jc w:val="both"/>
      </w:pPr>
      <w:r w:rsidRPr="00F118B0">
        <w:t>NgayTao: Ngày khởi tạo đơn hàng.</w:t>
      </w:r>
    </w:p>
    <w:p w14:paraId="16B9BC32" w14:textId="5C904192" w:rsidR="00560D63" w:rsidRPr="00F118B0" w:rsidRDefault="00560D63" w:rsidP="00F118B0">
      <w:pPr>
        <w:ind w:firstLine="284"/>
        <w:jc w:val="both"/>
      </w:pPr>
      <w:r w:rsidRPr="00F118B0">
        <w:t>TrangThai: Trạng thái hiện tại của đơn hàng.</w:t>
      </w:r>
    </w:p>
    <w:p w14:paraId="2CE3286F" w14:textId="62003ADE" w:rsidR="00560D63" w:rsidRPr="00F118B0" w:rsidRDefault="00560D63" w:rsidP="00F118B0">
      <w:pPr>
        <w:ind w:firstLine="284"/>
        <w:jc w:val="both"/>
      </w:pPr>
      <w:r w:rsidRPr="00F118B0">
        <w:t>ThanhToan: Hình thức hoặc trạng thái thanh toán.</w:t>
      </w:r>
    </w:p>
    <w:p w14:paraId="1B39C8CD" w14:textId="3B7CA518" w:rsidR="00560D63" w:rsidRPr="00F118B0" w:rsidRDefault="00560D63" w:rsidP="00F118B0">
      <w:pPr>
        <w:ind w:firstLine="284"/>
        <w:jc w:val="both"/>
      </w:pPr>
      <w:r w:rsidRPr="00F118B0">
        <w:t>NgayThanhToan: Thời điểm hoàn tất thanh toán.</w:t>
      </w:r>
    </w:p>
    <w:p w14:paraId="2F23C8D4" w14:textId="7945D839" w:rsidR="00560D63" w:rsidRPr="00F118B0" w:rsidRDefault="00560D63" w:rsidP="00F118B0">
      <w:pPr>
        <w:ind w:firstLine="284"/>
        <w:jc w:val="both"/>
      </w:pPr>
      <w:r w:rsidRPr="00F118B0">
        <w:t>Note: Ghi chú thêm.</w:t>
      </w:r>
    </w:p>
    <w:p w14:paraId="3B80C04E" w14:textId="4E588B90" w:rsidR="00560D63" w:rsidRPr="00F118B0" w:rsidRDefault="00560D63" w:rsidP="00F118B0">
      <w:pPr>
        <w:ind w:firstLine="284"/>
        <w:jc w:val="both"/>
      </w:pPr>
      <w:r w:rsidRPr="00F118B0">
        <w:t>TongTien: Tổng giá trị đơn.</w:t>
      </w:r>
    </w:p>
    <w:p w14:paraId="555E4D9F" w14:textId="77777777" w:rsidR="00560D63" w:rsidRPr="00F118B0" w:rsidRDefault="00560D63" w:rsidP="00F118B0">
      <w:pPr>
        <w:ind w:firstLine="284"/>
        <w:jc w:val="both"/>
        <w:rPr>
          <w:b/>
          <w:bCs/>
          <w:i/>
          <w:iCs/>
        </w:rPr>
      </w:pPr>
      <w:r w:rsidRPr="00F118B0">
        <w:rPr>
          <w:b/>
          <w:bCs/>
          <w:i/>
          <w:iCs/>
        </w:rPr>
        <w:t>Vai trò:</w:t>
      </w:r>
    </w:p>
    <w:p w14:paraId="14AB047A" w14:textId="669F8A24" w:rsidR="00EE0471" w:rsidRPr="00F118B0" w:rsidRDefault="00560D63" w:rsidP="009B47E3">
      <w:pPr>
        <w:ind w:firstLine="284"/>
        <w:jc w:val="both"/>
      </w:pPr>
      <w:r w:rsidRPr="00F118B0">
        <w:t>Đóng vai trò trung tâm trong nghiệp vụ bán hàng, là gốc của các chi tiết đơn hàng và lịch sử trạng thái.</w:t>
      </w:r>
    </w:p>
    <w:p w14:paraId="13C7EEC3" w14:textId="321F4966" w:rsidR="00EE0471" w:rsidRPr="00F118B0" w:rsidRDefault="00EE0471" w:rsidP="00F118B0">
      <w:pPr>
        <w:pStyle w:val="ListParagraph"/>
        <w:numPr>
          <w:ilvl w:val="0"/>
          <w:numId w:val="25"/>
        </w:numPr>
        <w:ind w:left="0" w:firstLine="284"/>
        <w:jc w:val="both"/>
      </w:pPr>
      <w:r w:rsidRPr="00F118B0">
        <w:lastRenderedPageBreak/>
        <w:t xml:space="preserve">Bảng </w:t>
      </w:r>
      <w:r w:rsidRPr="00F118B0">
        <w:rPr>
          <w:b/>
          <w:bCs/>
        </w:rPr>
        <w:t>ChiTietDonHang</w:t>
      </w:r>
    </w:p>
    <w:p w14:paraId="0B7EE9F9" w14:textId="77777777" w:rsidR="000A4C06" w:rsidRPr="00F118B0" w:rsidRDefault="000A4C06" w:rsidP="00F118B0">
      <w:pPr>
        <w:pStyle w:val="ListParagraph"/>
        <w:ind w:left="0" w:firstLine="284"/>
        <w:jc w:val="both"/>
        <w:rPr>
          <w:b/>
          <w:bCs/>
          <w:i/>
          <w:iCs/>
        </w:rPr>
      </w:pPr>
      <w:r w:rsidRPr="00F118B0">
        <w:rPr>
          <w:b/>
          <w:bCs/>
          <w:i/>
          <w:iCs/>
        </w:rPr>
        <w:t>Chức năng:</w:t>
      </w:r>
    </w:p>
    <w:p w14:paraId="79BF5BC0" w14:textId="62722C6A" w:rsidR="000A4C06" w:rsidRPr="00F118B0" w:rsidRDefault="000A4C06" w:rsidP="00F118B0">
      <w:pPr>
        <w:pStyle w:val="ListParagraph"/>
        <w:ind w:left="0" w:firstLine="284"/>
        <w:jc w:val="both"/>
      </w:pPr>
      <w:r w:rsidRPr="00F118B0">
        <w:t>Mô tả từng sản phẩm có trong một đơn hàng, là bảng trung gian giữa DonHang và SanPham.</w:t>
      </w:r>
    </w:p>
    <w:p w14:paraId="6D8DF775" w14:textId="0D9A6A9B" w:rsidR="000A4C06" w:rsidRPr="00F118B0" w:rsidRDefault="000A4C06" w:rsidP="00F118B0">
      <w:pPr>
        <w:pStyle w:val="ListParagraph"/>
        <w:ind w:left="0" w:firstLine="284"/>
        <w:jc w:val="both"/>
        <w:rPr>
          <w:b/>
          <w:bCs/>
          <w:i/>
          <w:iCs/>
        </w:rPr>
      </w:pPr>
      <w:r w:rsidRPr="00F118B0">
        <w:rPr>
          <w:b/>
          <w:bCs/>
          <w:i/>
          <w:iCs/>
        </w:rPr>
        <w:t>Thuộc tính:</w:t>
      </w:r>
    </w:p>
    <w:p w14:paraId="168413A5" w14:textId="1B963D25" w:rsidR="000A4C06" w:rsidRPr="00F118B0" w:rsidRDefault="000A4C06" w:rsidP="00F118B0">
      <w:pPr>
        <w:pStyle w:val="ListParagraph"/>
        <w:ind w:left="0" w:firstLine="284"/>
        <w:jc w:val="both"/>
      </w:pPr>
      <w:r w:rsidRPr="00F118B0">
        <w:t>MaCTDH: Khóa chính.</w:t>
      </w:r>
    </w:p>
    <w:p w14:paraId="63555644" w14:textId="50FAA92B" w:rsidR="000A4C06" w:rsidRPr="00F118B0" w:rsidRDefault="000A4C06" w:rsidP="00F118B0">
      <w:pPr>
        <w:pStyle w:val="ListParagraph"/>
        <w:ind w:left="0" w:firstLine="284"/>
        <w:jc w:val="both"/>
      </w:pPr>
      <w:r w:rsidRPr="00F118B0">
        <w:t>MaDH: Khóa ngoại tham chiếu đến DonHang.</w:t>
      </w:r>
    </w:p>
    <w:p w14:paraId="072186AC" w14:textId="24FD1BED" w:rsidR="000A4C06" w:rsidRPr="00F118B0" w:rsidRDefault="000A4C06" w:rsidP="00F118B0">
      <w:pPr>
        <w:pStyle w:val="ListParagraph"/>
        <w:ind w:left="0" w:firstLine="284"/>
        <w:jc w:val="both"/>
      </w:pPr>
      <w:r w:rsidRPr="00F118B0">
        <w:t>MaSP: Khóa ngoại tham chiếu đến SanPham.</w:t>
      </w:r>
    </w:p>
    <w:p w14:paraId="7FFD6A12" w14:textId="09AB87DB" w:rsidR="000A4C06" w:rsidRPr="00F118B0" w:rsidRDefault="000A4C06" w:rsidP="00F118B0">
      <w:pPr>
        <w:pStyle w:val="ListParagraph"/>
        <w:ind w:left="0" w:firstLine="284"/>
        <w:jc w:val="both"/>
      </w:pPr>
      <w:r w:rsidRPr="00F118B0">
        <w:t>SoLuong: Số lượng sản phẩm trong đơn.</w:t>
      </w:r>
    </w:p>
    <w:p w14:paraId="71495A56" w14:textId="65E6CF0F" w:rsidR="000A4C06" w:rsidRPr="00F118B0" w:rsidRDefault="000A4C06" w:rsidP="00F118B0">
      <w:pPr>
        <w:pStyle w:val="ListParagraph"/>
        <w:ind w:left="0" w:firstLine="284"/>
        <w:jc w:val="both"/>
      </w:pPr>
      <w:r w:rsidRPr="00F118B0">
        <w:t>TongTien: Thành tiền theo số lượng.</w:t>
      </w:r>
    </w:p>
    <w:p w14:paraId="06A39D3E" w14:textId="34C26DA9" w:rsidR="000A4C06" w:rsidRPr="00F118B0" w:rsidRDefault="000A4C06" w:rsidP="00F118B0">
      <w:pPr>
        <w:pStyle w:val="ListParagraph"/>
        <w:ind w:left="0" w:firstLine="284"/>
        <w:jc w:val="both"/>
      </w:pPr>
      <w:r w:rsidRPr="00F118B0">
        <w:t>NgayGiao: Ngày dự kiến giao hàng.</w:t>
      </w:r>
    </w:p>
    <w:p w14:paraId="4DD40C52" w14:textId="77777777" w:rsidR="000A4C06" w:rsidRPr="00F118B0" w:rsidRDefault="000A4C06" w:rsidP="00F118B0">
      <w:pPr>
        <w:pStyle w:val="ListParagraph"/>
        <w:ind w:left="0" w:firstLine="284"/>
        <w:jc w:val="both"/>
        <w:rPr>
          <w:b/>
          <w:bCs/>
          <w:i/>
          <w:iCs/>
        </w:rPr>
      </w:pPr>
      <w:r w:rsidRPr="00F118B0">
        <w:rPr>
          <w:b/>
          <w:bCs/>
          <w:i/>
          <w:iCs/>
        </w:rPr>
        <w:t>Vai trò:</w:t>
      </w:r>
    </w:p>
    <w:p w14:paraId="0C6FE7CA" w14:textId="5AE9737D" w:rsidR="00EE0471" w:rsidRPr="00F118B0" w:rsidRDefault="000A4C06" w:rsidP="00F118B0">
      <w:pPr>
        <w:pStyle w:val="ListParagraph"/>
        <w:ind w:left="0" w:firstLine="284"/>
        <w:jc w:val="both"/>
      </w:pPr>
      <w:r w:rsidRPr="00F118B0">
        <w:t>Giúp xác định cụ thể đơn hàng bao gồm những sản phẩm nào, số lượng ra sao và tổng giá trị từng mục hàng.</w:t>
      </w:r>
    </w:p>
    <w:p w14:paraId="26366D1B" w14:textId="62B1A55A" w:rsidR="000A4C06" w:rsidRPr="00F118B0" w:rsidRDefault="000A4C06" w:rsidP="00F118B0">
      <w:pPr>
        <w:pStyle w:val="ListParagraph"/>
        <w:numPr>
          <w:ilvl w:val="0"/>
          <w:numId w:val="25"/>
        </w:numPr>
        <w:ind w:left="0" w:firstLine="284"/>
        <w:jc w:val="both"/>
      </w:pPr>
      <w:r w:rsidRPr="00F118B0">
        <w:t xml:space="preserve">Bảng </w:t>
      </w:r>
      <w:r w:rsidRPr="00F118B0">
        <w:rPr>
          <w:b/>
          <w:bCs/>
        </w:rPr>
        <w:t>TrangThaiDH</w:t>
      </w:r>
    </w:p>
    <w:p w14:paraId="0A024256" w14:textId="77777777" w:rsidR="005F3B16" w:rsidRPr="00F118B0" w:rsidRDefault="005F3B16" w:rsidP="00F118B0">
      <w:pPr>
        <w:ind w:firstLine="284"/>
        <w:jc w:val="both"/>
        <w:rPr>
          <w:b/>
          <w:bCs/>
          <w:i/>
          <w:iCs/>
        </w:rPr>
      </w:pPr>
      <w:r w:rsidRPr="00F118B0">
        <w:rPr>
          <w:b/>
          <w:bCs/>
          <w:i/>
          <w:iCs/>
        </w:rPr>
        <w:t>Chức năng:</w:t>
      </w:r>
    </w:p>
    <w:p w14:paraId="06821A23" w14:textId="2D975262" w:rsidR="005F3B16" w:rsidRPr="00F118B0" w:rsidRDefault="005F3B16" w:rsidP="00F118B0">
      <w:pPr>
        <w:ind w:firstLine="284"/>
        <w:jc w:val="both"/>
      </w:pPr>
      <w:r w:rsidRPr="00F118B0">
        <w:t>Theo dõi lịch sử thay đổi trạng thái của từng đơn hàng.</w:t>
      </w:r>
    </w:p>
    <w:p w14:paraId="2A4AB88F" w14:textId="2BC04827" w:rsidR="005F3B16" w:rsidRPr="00F118B0" w:rsidRDefault="005F3B16" w:rsidP="00F118B0">
      <w:pPr>
        <w:ind w:firstLine="284"/>
        <w:jc w:val="both"/>
        <w:rPr>
          <w:b/>
          <w:bCs/>
          <w:i/>
          <w:iCs/>
        </w:rPr>
      </w:pPr>
      <w:r w:rsidRPr="00F118B0">
        <w:rPr>
          <w:b/>
          <w:bCs/>
          <w:i/>
          <w:iCs/>
        </w:rPr>
        <w:t>Thuộc tính:</w:t>
      </w:r>
    </w:p>
    <w:p w14:paraId="33216043" w14:textId="0E8E7F57" w:rsidR="005F3B16" w:rsidRPr="00F118B0" w:rsidRDefault="005F3B16" w:rsidP="00F118B0">
      <w:pPr>
        <w:ind w:firstLine="284"/>
        <w:jc w:val="both"/>
      </w:pPr>
      <w:r w:rsidRPr="00F118B0">
        <w:t>MaTTDH: Khóa chính.</w:t>
      </w:r>
    </w:p>
    <w:p w14:paraId="4225A0D0" w14:textId="4AA181D9" w:rsidR="005F3B16" w:rsidRPr="00F118B0" w:rsidRDefault="005F3B16" w:rsidP="00F118B0">
      <w:pPr>
        <w:ind w:firstLine="284"/>
        <w:jc w:val="both"/>
      </w:pPr>
      <w:r w:rsidRPr="00F118B0">
        <w:t>MaDH: Khóa ngoại liên kết đến DonHang.</w:t>
      </w:r>
    </w:p>
    <w:p w14:paraId="19BC2F82" w14:textId="639BD74B" w:rsidR="005F3B16" w:rsidRPr="00F118B0" w:rsidRDefault="005F3B16" w:rsidP="00F118B0">
      <w:pPr>
        <w:ind w:firstLine="284"/>
        <w:jc w:val="both"/>
      </w:pPr>
      <w:r w:rsidRPr="00F118B0">
        <w:t>TrangThai: Giá trị trạng thái tại thời điểm ghi nhận.</w:t>
      </w:r>
    </w:p>
    <w:p w14:paraId="7034B2AA" w14:textId="14660F0F" w:rsidR="005F3B16" w:rsidRPr="00F118B0" w:rsidRDefault="005F3B16" w:rsidP="00F118B0">
      <w:pPr>
        <w:ind w:firstLine="284"/>
        <w:jc w:val="both"/>
      </w:pPr>
      <w:r w:rsidRPr="00F118B0">
        <w:t>MoTa: Mô tả chi tiết về trạng thái.</w:t>
      </w:r>
    </w:p>
    <w:p w14:paraId="30B71C2B" w14:textId="77777777" w:rsidR="005F3B16" w:rsidRPr="00F118B0" w:rsidRDefault="005F3B16" w:rsidP="00F118B0">
      <w:pPr>
        <w:ind w:firstLine="284"/>
        <w:jc w:val="both"/>
        <w:rPr>
          <w:b/>
          <w:bCs/>
          <w:i/>
          <w:iCs/>
        </w:rPr>
      </w:pPr>
      <w:r w:rsidRPr="00F118B0">
        <w:rPr>
          <w:b/>
          <w:bCs/>
          <w:i/>
          <w:iCs/>
        </w:rPr>
        <w:t>Vai trò:</w:t>
      </w:r>
    </w:p>
    <w:p w14:paraId="20CCCA60" w14:textId="7BC0738F" w:rsidR="000A4C06" w:rsidRPr="00F118B0" w:rsidRDefault="005F3B16" w:rsidP="00F118B0">
      <w:pPr>
        <w:ind w:firstLine="284"/>
        <w:jc w:val="both"/>
      </w:pPr>
      <w:r w:rsidRPr="00F118B0">
        <w:t>Giúp hệ thống lưu lại tiến trình xử lý đơn hàng theo thứ tự thời gian, phục vụ tra cứu và minh bạch quy trình xử lý.</w:t>
      </w:r>
    </w:p>
    <w:p w14:paraId="12191995" w14:textId="46168656" w:rsidR="00DC61D4" w:rsidRPr="00F118B0" w:rsidRDefault="005F5907" w:rsidP="00F118B0">
      <w:pPr>
        <w:pStyle w:val="ListParagraph"/>
        <w:numPr>
          <w:ilvl w:val="0"/>
          <w:numId w:val="25"/>
        </w:numPr>
        <w:ind w:left="0" w:firstLine="284"/>
        <w:jc w:val="both"/>
      </w:pPr>
      <w:r w:rsidRPr="00F118B0">
        <w:t xml:space="preserve">Bảng </w:t>
      </w:r>
      <w:r w:rsidRPr="00F118B0">
        <w:rPr>
          <w:b/>
          <w:bCs/>
        </w:rPr>
        <w:t>RoleAccount</w:t>
      </w:r>
    </w:p>
    <w:p w14:paraId="188F3448" w14:textId="77777777" w:rsidR="005F5907" w:rsidRPr="00F118B0" w:rsidRDefault="005F5907" w:rsidP="00F118B0">
      <w:pPr>
        <w:ind w:firstLine="284"/>
        <w:jc w:val="both"/>
        <w:rPr>
          <w:b/>
          <w:bCs/>
          <w:i/>
          <w:iCs/>
        </w:rPr>
      </w:pPr>
      <w:r w:rsidRPr="00F118B0">
        <w:rPr>
          <w:b/>
          <w:bCs/>
          <w:i/>
          <w:iCs/>
        </w:rPr>
        <w:t>Chức năng:</w:t>
      </w:r>
    </w:p>
    <w:p w14:paraId="3C6B7CE5" w14:textId="7C85C28A" w:rsidR="005F5907" w:rsidRPr="00F118B0" w:rsidRDefault="005F5907" w:rsidP="00F118B0">
      <w:pPr>
        <w:ind w:firstLine="284"/>
        <w:jc w:val="both"/>
      </w:pPr>
      <w:r w:rsidRPr="00F118B0">
        <w:t>Mô tả các vai trò tài khoản nhằm phục vụ phân quyền sử dụng hệ thống.</w:t>
      </w:r>
    </w:p>
    <w:p w14:paraId="4B26D835" w14:textId="0DDC02FE" w:rsidR="005F5907" w:rsidRPr="00F118B0" w:rsidRDefault="005F5907" w:rsidP="00F118B0">
      <w:pPr>
        <w:ind w:firstLine="284"/>
        <w:jc w:val="both"/>
        <w:rPr>
          <w:b/>
          <w:bCs/>
          <w:i/>
          <w:iCs/>
        </w:rPr>
      </w:pPr>
      <w:r w:rsidRPr="00F118B0">
        <w:rPr>
          <w:b/>
          <w:bCs/>
          <w:i/>
          <w:iCs/>
        </w:rPr>
        <w:t>Thuộc tính:</w:t>
      </w:r>
    </w:p>
    <w:p w14:paraId="5DF18151" w14:textId="1E7A83EB" w:rsidR="005F5907" w:rsidRPr="00F118B0" w:rsidRDefault="005F5907" w:rsidP="00F118B0">
      <w:pPr>
        <w:ind w:firstLine="284"/>
        <w:jc w:val="both"/>
      </w:pPr>
      <w:r w:rsidRPr="00F118B0">
        <w:t>RoleID: Khóa chính.</w:t>
      </w:r>
    </w:p>
    <w:p w14:paraId="7785A982" w14:textId="2FFF709D" w:rsidR="005F5907" w:rsidRPr="00F118B0" w:rsidRDefault="005F5907" w:rsidP="00F118B0">
      <w:pPr>
        <w:ind w:firstLine="284"/>
        <w:jc w:val="both"/>
      </w:pPr>
      <w:r w:rsidRPr="00F118B0">
        <w:t>RoleName: Tên vai trò (Admin, User,…).</w:t>
      </w:r>
    </w:p>
    <w:p w14:paraId="5DC4DF14" w14:textId="77777777" w:rsidR="005F5907" w:rsidRPr="00F118B0" w:rsidRDefault="005F5907" w:rsidP="00F118B0">
      <w:pPr>
        <w:ind w:firstLine="284"/>
        <w:jc w:val="both"/>
        <w:rPr>
          <w:b/>
          <w:bCs/>
          <w:i/>
          <w:iCs/>
        </w:rPr>
      </w:pPr>
      <w:r w:rsidRPr="00F118B0">
        <w:rPr>
          <w:b/>
          <w:bCs/>
          <w:i/>
          <w:iCs/>
        </w:rPr>
        <w:lastRenderedPageBreak/>
        <w:t>Vai trò:</w:t>
      </w:r>
    </w:p>
    <w:p w14:paraId="6ADAD65B" w14:textId="64AEF009" w:rsidR="005F5907" w:rsidRPr="00F118B0" w:rsidRDefault="005F5907" w:rsidP="00F118B0">
      <w:pPr>
        <w:ind w:firstLine="284"/>
        <w:jc w:val="both"/>
      </w:pPr>
      <w:r w:rsidRPr="00F118B0">
        <w:t>Là bảng nền để gán quyền hạn cho từng tài khoản trong bảng Account.</w:t>
      </w:r>
    </w:p>
    <w:p w14:paraId="39982F6F" w14:textId="35981FEB" w:rsidR="00D30E67" w:rsidRPr="00F118B0" w:rsidRDefault="00D30E67" w:rsidP="00F118B0">
      <w:pPr>
        <w:pStyle w:val="ListParagraph"/>
        <w:numPr>
          <w:ilvl w:val="0"/>
          <w:numId w:val="25"/>
        </w:numPr>
        <w:ind w:left="0" w:firstLine="284"/>
        <w:jc w:val="both"/>
      </w:pPr>
      <w:r w:rsidRPr="00F118B0">
        <w:t xml:space="preserve">Bảng </w:t>
      </w:r>
      <w:r w:rsidRPr="00F118B0">
        <w:rPr>
          <w:b/>
          <w:bCs/>
        </w:rPr>
        <w:t>Account</w:t>
      </w:r>
    </w:p>
    <w:p w14:paraId="39C57A3C" w14:textId="77777777" w:rsidR="005E4FEF" w:rsidRPr="00F118B0" w:rsidRDefault="005E4FEF" w:rsidP="00F118B0">
      <w:pPr>
        <w:ind w:firstLine="284"/>
        <w:jc w:val="both"/>
        <w:rPr>
          <w:b/>
          <w:bCs/>
          <w:i/>
          <w:iCs/>
        </w:rPr>
      </w:pPr>
      <w:r w:rsidRPr="00F118B0">
        <w:rPr>
          <w:b/>
          <w:bCs/>
          <w:i/>
          <w:iCs/>
        </w:rPr>
        <w:t>Chức năng:</w:t>
      </w:r>
    </w:p>
    <w:p w14:paraId="5937B0C3" w14:textId="5569FFD8" w:rsidR="005E4FEF" w:rsidRPr="00F118B0" w:rsidRDefault="005E4FEF" w:rsidP="00F118B0">
      <w:pPr>
        <w:ind w:firstLine="284"/>
        <w:jc w:val="both"/>
      </w:pPr>
      <w:r w:rsidRPr="00F118B0">
        <w:t>Quản lý thông tin đăng nhập và quyền hạn của các tài khoản trong hệ thống.</w:t>
      </w:r>
    </w:p>
    <w:p w14:paraId="3348AD6D" w14:textId="3B90EEC2" w:rsidR="005E4FEF" w:rsidRPr="00F118B0" w:rsidRDefault="005E4FEF" w:rsidP="00F118B0">
      <w:pPr>
        <w:ind w:firstLine="284"/>
        <w:jc w:val="both"/>
        <w:rPr>
          <w:b/>
          <w:bCs/>
          <w:i/>
          <w:iCs/>
        </w:rPr>
      </w:pPr>
      <w:r w:rsidRPr="00F118B0">
        <w:rPr>
          <w:b/>
          <w:bCs/>
          <w:i/>
          <w:iCs/>
        </w:rPr>
        <w:t>Thuộc tính:</w:t>
      </w:r>
    </w:p>
    <w:p w14:paraId="4586845F" w14:textId="6EA3F648" w:rsidR="005E4FEF" w:rsidRPr="00F118B0" w:rsidRDefault="005E4FEF" w:rsidP="00F118B0">
      <w:pPr>
        <w:ind w:firstLine="284"/>
        <w:jc w:val="both"/>
      </w:pPr>
      <w:r w:rsidRPr="00F118B0">
        <w:t>AccountID: Khóa chính.</w:t>
      </w:r>
    </w:p>
    <w:p w14:paraId="5CA88075" w14:textId="0604A2AE" w:rsidR="005E4FEF" w:rsidRPr="00F118B0" w:rsidRDefault="005E4FEF" w:rsidP="00F118B0">
      <w:pPr>
        <w:ind w:firstLine="284"/>
        <w:jc w:val="both"/>
      </w:pPr>
      <w:r w:rsidRPr="00F118B0">
        <w:t>TaiKhoan: Tên đăng nhập.</w:t>
      </w:r>
    </w:p>
    <w:p w14:paraId="22F1484D" w14:textId="5D30861D" w:rsidR="005E4FEF" w:rsidRPr="00F118B0" w:rsidRDefault="005E4FEF" w:rsidP="00F118B0">
      <w:pPr>
        <w:ind w:firstLine="284"/>
        <w:jc w:val="both"/>
      </w:pPr>
      <w:r w:rsidRPr="00F118B0">
        <w:t>RoleID: Khóa ngoại đến RoleAccount.</w:t>
      </w:r>
    </w:p>
    <w:p w14:paraId="578AC7D1" w14:textId="2A531B78" w:rsidR="005E4FEF" w:rsidRPr="00F118B0" w:rsidRDefault="005E4FEF" w:rsidP="00F118B0">
      <w:pPr>
        <w:ind w:firstLine="284"/>
        <w:jc w:val="both"/>
      </w:pPr>
      <w:r w:rsidRPr="00F118B0">
        <w:t>CreateDate: Ngày tạo tài khoản.</w:t>
      </w:r>
    </w:p>
    <w:p w14:paraId="02207E09" w14:textId="77777777" w:rsidR="005E4FEF" w:rsidRPr="00F118B0" w:rsidRDefault="005E4FEF" w:rsidP="00F118B0">
      <w:pPr>
        <w:ind w:firstLine="284"/>
        <w:jc w:val="both"/>
        <w:rPr>
          <w:b/>
          <w:bCs/>
          <w:i/>
          <w:iCs/>
        </w:rPr>
      </w:pPr>
      <w:r w:rsidRPr="00F118B0">
        <w:rPr>
          <w:b/>
          <w:bCs/>
          <w:i/>
          <w:iCs/>
        </w:rPr>
        <w:t>Vai trò:</w:t>
      </w:r>
    </w:p>
    <w:p w14:paraId="230845EB" w14:textId="338FE255" w:rsidR="00D30E67" w:rsidRPr="00F118B0" w:rsidRDefault="005E4FEF" w:rsidP="00F118B0">
      <w:pPr>
        <w:ind w:firstLine="284"/>
        <w:jc w:val="both"/>
      </w:pPr>
      <w:r w:rsidRPr="00F118B0">
        <w:t>Cung cấp cơ chế đăng nhập và kiểm soát phân quyền cho người vận hành và quản trị hệ thống.</w:t>
      </w:r>
    </w:p>
    <w:p w14:paraId="25A5B7E7" w14:textId="6ADD1BA6" w:rsidR="00020876" w:rsidRPr="00F118B0" w:rsidRDefault="00020876" w:rsidP="00F118B0">
      <w:pPr>
        <w:pStyle w:val="ListParagraph"/>
        <w:numPr>
          <w:ilvl w:val="0"/>
          <w:numId w:val="25"/>
        </w:numPr>
        <w:ind w:left="0" w:firstLine="284"/>
        <w:jc w:val="both"/>
      </w:pPr>
      <w:r w:rsidRPr="00F118B0">
        <w:t xml:space="preserve">Bảng </w:t>
      </w:r>
      <w:r w:rsidRPr="00F118B0">
        <w:rPr>
          <w:b/>
          <w:bCs/>
        </w:rPr>
        <w:t>TinTuc</w:t>
      </w:r>
    </w:p>
    <w:p w14:paraId="3643DD54" w14:textId="77777777" w:rsidR="00020876" w:rsidRPr="00F118B0" w:rsidRDefault="00020876" w:rsidP="00F118B0">
      <w:pPr>
        <w:ind w:firstLine="284"/>
        <w:jc w:val="both"/>
        <w:rPr>
          <w:b/>
          <w:bCs/>
          <w:i/>
          <w:iCs/>
        </w:rPr>
      </w:pPr>
      <w:r w:rsidRPr="00F118B0">
        <w:rPr>
          <w:b/>
          <w:bCs/>
          <w:i/>
          <w:iCs/>
        </w:rPr>
        <w:t>Chức năng:</w:t>
      </w:r>
    </w:p>
    <w:p w14:paraId="4E5BF86B" w14:textId="0218F92A" w:rsidR="00020876" w:rsidRPr="00F118B0" w:rsidRDefault="00020876" w:rsidP="00F118B0">
      <w:pPr>
        <w:ind w:firstLine="284"/>
        <w:jc w:val="both"/>
      </w:pPr>
      <w:r w:rsidRPr="00F118B0">
        <w:t>Lưu trữ các bài viết, tin tức quảng cáo hoặc thông báo hệ thống.</w:t>
      </w:r>
    </w:p>
    <w:p w14:paraId="3129D92E" w14:textId="6CC2FE48" w:rsidR="00020876" w:rsidRPr="00F118B0" w:rsidRDefault="00020876" w:rsidP="00F118B0">
      <w:pPr>
        <w:ind w:firstLine="284"/>
        <w:jc w:val="both"/>
        <w:rPr>
          <w:b/>
          <w:bCs/>
          <w:i/>
          <w:iCs/>
        </w:rPr>
      </w:pPr>
      <w:r w:rsidRPr="00F118B0">
        <w:rPr>
          <w:b/>
          <w:bCs/>
          <w:i/>
          <w:iCs/>
        </w:rPr>
        <w:t>Thuộc tính:</w:t>
      </w:r>
    </w:p>
    <w:p w14:paraId="44420907" w14:textId="40B0E4A0" w:rsidR="00020876" w:rsidRPr="00F118B0" w:rsidRDefault="00020876" w:rsidP="00F118B0">
      <w:pPr>
        <w:ind w:firstLine="284"/>
        <w:jc w:val="both"/>
      </w:pPr>
      <w:r w:rsidRPr="00F118B0">
        <w:t>MaTT: Khóa chính.</w:t>
      </w:r>
    </w:p>
    <w:p w14:paraId="0C3D9DA2" w14:textId="7BDB8E3F" w:rsidR="00020876" w:rsidRPr="00F118B0" w:rsidRDefault="00020876" w:rsidP="00F118B0">
      <w:pPr>
        <w:ind w:firstLine="284"/>
        <w:jc w:val="both"/>
      </w:pPr>
      <w:r w:rsidRPr="00F118B0">
        <w:t>TenTT: Tiêu đề tin tức.</w:t>
      </w:r>
    </w:p>
    <w:p w14:paraId="3312867D" w14:textId="294D3D5D" w:rsidR="00020876" w:rsidRPr="00F118B0" w:rsidRDefault="00020876" w:rsidP="00F118B0">
      <w:pPr>
        <w:ind w:firstLine="284"/>
        <w:jc w:val="both"/>
      </w:pPr>
      <w:r w:rsidRPr="00F118B0">
        <w:t>AnhTT: Ảnh đại diện bài viết.</w:t>
      </w:r>
    </w:p>
    <w:p w14:paraId="631BC2F8" w14:textId="347BCD44" w:rsidR="00020876" w:rsidRPr="00F118B0" w:rsidRDefault="00020876" w:rsidP="00F118B0">
      <w:pPr>
        <w:ind w:firstLine="284"/>
        <w:jc w:val="both"/>
      </w:pPr>
      <w:r w:rsidRPr="00F118B0">
        <w:t>MoTaNgan: Tóm tắt nội dung.</w:t>
      </w:r>
    </w:p>
    <w:p w14:paraId="7665A4E6" w14:textId="6E48B876" w:rsidR="00020876" w:rsidRPr="00F118B0" w:rsidRDefault="00020876" w:rsidP="00F118B0">
      <w:pPr>
        <w:ind w:firstLine="284"/>
        <w:jc w:val="both"/>
      </w:pPr>
      <w:r w:rsidRPr="00F118B0">
        <w:t>MoTaDai: Nội dung chi tiết.</w:t>
      </w:r>
    </w:p>
    <w:p w14:paraId="6022639C" w14:textId="11938ADB" w:rsidR="00020876" w:rsidRPr="00F118B0" w:rsidRDefault="00020876" w:rsidP="00F118B0">
      <w:pPr>
        <w:ind w:firstLine="284"/>
        <w:jc w:val="both"/>
      </w:pPr>
      <w:r w:rsidRPr="00F118B0">
        <w:t>TacGia: Tác giả bài viết.</w:t>
      </w:r>
    </w:p>
    <w:p w14:paraId="12B4637F" w14:textId="1D768A93" w:rsidR="00020876" w:rsidRPr="00F118B0" w:rsidRDefault="00020876" w:rsidP="00F118B0">
      <w:pPr>
        <w:ind w:firstLine="284"/>
        <w:jc w:val="both"/>
      </w:pPr>
      <w:r w:rsidRPr="00F118B0">
        <w:t>CreateDate: Ngày đăng.</w:t>
      </w:r>
    </w:p>
    <w:p w14:paraId="6905B616" w14:textId="6971620B" w:rsidR="00020876" w:rsidRPr="00F118B0" w:rsidRDefault="00020876" w:rsidP="00F118B0">
      <w:pPr>
        <w:ind w:firstLine="284"/>
        <w:jc w:val="both"/>
      </w:pPr>
      <w:r w:rsidRPr="00F118B0">
        <w:t>LoaiTin: Phân loại bài viết.</w:t>
      </w:r>
    </w:p>
    <w:p w14:paraId="1B27676D" w14:textId="77777777" w:rsidR="00020876" w:rsidRPr="00F118B0" w:rsidRDefault="00020876" w:rsidP="00F118B0">
      <w:pPr>
        <w:ind w:firstLine="284"/>
        <w:jc w:val="both"/>
        <w:rPr>
          <w:b/>
          <w:bCs/>
          <w:i/>
          <w:iCs/>
        </w:rPr>
      </w:pPr>
      <w:r w:rsidRPr="00F118B0">
        <w:rPr>
          <w:b/>
          <w:bCs/>
          <w:i/>
          <w:iCs/>
        </w:rPr>
        <w:t>Vai trò:</w:t>
      </w:r>
    </w:p>
    <w:p w14:paraId="5E6CF9D6" w14:textId="51B7769F" w:rsidR="00020876" w:rsidRDefault="00020876" w:rsidP="00F118B0">
      <w:pPr>
        <w:ind w:firstLine="284"/>
        <w:jc w:val="both"/>
      </w:pPr>
      <w:r w:rsidRPr="00F118B0">
        <w:t>Phục vụ chức năng truyền thông, giúp hệ thống hiển thị các bài viết và thông tin liên</w:t>
      </w:r>
      <w:r>
        <w:t xml:space="preserve"> quan.</w:t>
      </w:r>
    </w:p>
    <w:p w14:paraId="22E01802" w14:textId="77777777" w:rsidR="008D4DE3" w:rsidRDefault="008D4DE3" w:rsidP="00F118B0">
      <w:pPr>
        <w:ind w:firstLine="284"/>
        <w:jc w:val="both"/>
      </w:pPr>
    </w:p>
    <w:p w14:paraId="27EB3285" w14:textId="77777777" w:rsidR="009B47E3" w:rsidRDefault="009B47E3" w:rsidP="00F118B0">
      <w:pPr>
        <w:ind w:firstLine="284"/>
        <w:jc w:val="both"/>
      </w:pPr>
    </w:p>
    <w:p w14:paraId="65D84F79" w14:textId="77777777" w:rsidR="00E22B8A" w:rsidRPr="00216340" w:rsidRDefault="00E22B8A" w:rsidP="00F118B0">
      <w:pPr>
        <w:ind w:firstLine="284"/>
        <w:jc w:val="both"/>
      </w:pPr>
    </w:p>
    <w:p w14:paraId="5493CC70" w14:textId="13F3F295" w:rsidR="008D4DE3" w:rsidRPr="003C0348" w:rsidRDefault="008D4DE3" w:rsidP="00462E3D">
      <w:pPr>
        <w:rPr>
          <w:b/>
          <w:bCs/>
          <w:i/>
          <w:iCs/>
        </w:rPr>
      </w:pPr>
      <w:r w:rsidRPr="003C0348">
        <w:rPr>
          <w:b/>
          <w:bCs/>
          <w:i/>
          <w:iCs/>
        </w:rPr>
        <w:lastRenderedPageBreak/>
        <w:t>Mối quan hệ</w:t>
      </w:r>
      <w:r w:rsidR="003C0348" w:rsidRPr="003C0348">
        <w:rPr>
          <w:b/>
          <w:bCs/>
          <w:i/>
          <w:iCs/>
        </w:rPr>
        <w:t xml:space="preserve"> chi tiết bao gồm</w:t>
      </w:r>
      <w:r w:rsidRPr="003C0348">
        <w:rPr>
          <w:b/>
          <w:bCs/>
          <w:i/>
          <w:iCs/>
        </w:rPr>
        <w:t>:</w:t>
      </w:r>
    </w:p>
    <w:p w14:paraId="70940620" w14:textId="3C106D53" w:rsidR="007B3670" w:rsidRPr="00176D75" w:rsidRDefault="0049388F" w:rsidP="003C0348">
      <w:pPr>
        <w:ind w:firstLine="284"/>
        <w:jc w:val="both"/>
      </w:pPr>
      <w:r w:rsidRPr="0049388F">
        <w:t xml:space="preserve">Các bảng trong cơ sở dữ liệu được liên kết với nhau thông qua các khóa ngoại nhằm đảm bảo tính toàn vẹn và phản ánh đúng nghiệp vụ. Bảng </w:t>
      </w:r>
      <w:r w:rsidRPr="003C0348">
        <w:rPr>
          <w:b/>
          <w:bCs/>
        </w:rPr>
        <w:t>KhachHang</w:t>
      </w:r>
      <w:r w:rsidRPr="0049388F">
        <w:t xml:space="preserve"> liên kết với </w:t>
      </w:r>
      <w:r w:rsidRPr="003C0348">
        <w:rPr>
          <w:b/>
          <w:bCs/>
        </w:rPr>
        <w:t>DonHang</w:t>
      </w:r>
      <w:r w:rsidRPr="0049388F">
        <w:t xml:space="preserve"> theo quan hệ một – nhiều, mỗi khách hàng có thể tạo nhiều đơn hàng. Bảng </w:t>
      </w:r>
      <w:r w:rsidRPr="003C0348">
        <w:rPr>
          <w:b/>
          <w:bCs/>
        </w:rPr>
        <w:t>DanhMucSP</w:t>
      </w:r>
      <w:r w:rsidRPr="0049388F">
        <w:t xml:space="preserve"> liên kết với </w:t>
      </w:r>
      <w:r w:rsidRPr="003C0348">
        <w:rPr>
          <w:b/>
          <w:bCs/>
        </w:rPr>
        <w:t>SanPham</w:t>
      </w:r>
      <w:r w:rsidRPr="0049388F">
        <w:t xml:space="preserve"> theo quan hệ một – nhiều, mỗi danh mục chứa nhiều sản phẩm. </w:t>
      </w:r>
      <w:r w:rsidRPr="003C0348">
        <w:rPr>
          <w:b/>
          <w:bCs/>
        </w:rPr>
        <w:t>DonHang</w:t>
      </w:r>
      <w:r w:rsidRPr="0049388F">
        <w:t xml:space="preserve"> và </w:t>
      </w:r>
      <w:r w:rsidRPr="003C0348">
        <w:rPr>
          <w:b/>
          <w:bCs/>
        </w:rPr>
        <w:t>ChiTietDonHang</w:t>
      </w:r>
      <w:r w:rsidRPr="0049388F">
        <w:t xml:space="preserve"> cũng có quan hệ một – nhiều, phản ánh rằng một đơn hàng có thể gồm nhiều sản phẩm, trong khi </w:t>
      </w:r>
      <w:r w:rsidRPr="003C0348">
        <w:rPr>
          <w:b/>
          <w:bCs/>
        </w:rPr>
        <w:t>SanPham</w:t>
      </w:r>
      <w:r w:rsidRPr="0049388F">
        <w:t xml:space="preserve"> liên kết với </w:t>
      </w:r>
      <w:r w:rsidRPr="003C0348">
        <w:rPr>
          <w:b/>
          <w:bCs/>
        </w:rPr>
        <w:t>ChiTietDonHang</w:t>
      </w:r>
      <w:r w:rsidRPr="0049388F">
        <w:t xml:space="preserve"> cho phép mỗi sản phẩm xuất hiện trong nhiều đơn hàng khác nhau. Ngoài ra, bảng </w:t>
      </w:r>
      <w:r w:rsidRPr="003C0348">
        <w:rPr>
          <w:b/>
          <w:bCs/>
        </w:rPr>
        <w:t>DonHang</w:t>
      </w:r>
      <w:r w:rsidRPr="0049388F">
        <w:t xml:space="preserve"> có quan hệ một – nhiều với </w:t>
      </w:r>
      <w:r w:rsidRPr="003C0348">
        <w:rPr>
          <w:b/>
          <w:bCs/>
        </w:rPr>
        <w:t>TrangThaiDH</w:t>
      </w:r>
      <w:r w:rsidRPr="0049388F">
        <w:t xml:space="preserve">, giúp lưu lịch sử trạng thái của đơn hàng. Ở cấp quản trị, </w:t>
      </w:r>
      <w:r w:rsidRPr="003C0348">
        <w:rPr>
          <w:b/>
          <w:bCs/>
        </w:rPr>
        <w:t>RoleAccount</w:t>
      </w:r>
      <w:r w:rsidRPr="0049388F">
        <w:t xml:space="preserve"> liên kết với </w:t>
      </w:r>
      <w:r w:rsidRPr="003C0348">
        <w:rPr>
          <w:b/>
          <w:bCs/>
        </w:rPr>
        <w:t>Account</w:t>
      </w:r>
      <w:r w:rsidRPr="0049388F">
        <w:t xml:space="preserve"> theo quan hệ một – nhiều, phục vụ phân quyền người dùng. Các mối quan hệ này bảo đảm dữ liệu liên kết chặt chẽ, minh bạch và hỗ trợ đầy đủ các nghiệp vụ của hệ thống</w:t>
      </w:r>
      <w:r w:rsidR="004813D0">
        <w:t>.</w:t>
      </w:r>
    </w:p>
    <w:p w14:paraId="48F0BD01" w14:textId="4083E001" w:rsidR="00462E3D" w:rsidRPr="00FC37A3" w:rsidRDefault="00462E3D" w:rsidP="00170C7D">
      <w:pPr>
        <w:pStyle w:val="lv2"/>
      </w:pPr>
      <w:bookmarkStart w:id="93" w:name="_Toc215068019"/>
      <w:r w:rsidRPr="00246765">
        <w:rPr>
          <w:bCs/>
        </w:rPr>
        <w:lastRenderedPageBreak/>
        <w:t>Lược Đồ USE CASE</w:t>
      </w:r>
      <w:bookmarkEnd w:id="93"/>
    </w:p>
    <w:p w14:paraId="02D4E441" w14:textId="7E0B72E2" w:rsidR="00FC37A3" w:rsidRDefault="00FC37A3" w:rsidP="00FC37A3">
      <w:pPr>
        <w:pStyle w:val="lv3"/>
      </w:pPr>
      <w:bookmarkStart w:id="94" w:name="_Toc215068020"/>
      <w:r>
        <w:t xml:space="preserve">Lược Đồ USE CASE </w:t>
      </w:r>
      <w:r w:rsidR="0012794C">
        <w:t>–</w:t>
      </w:r>
      <w:r>
        <w:t xml:space="preserve"> Website</w:t>
      </w:r>
      <w:bookmarkEnd w:id="94"/>
    </w:p>
    <w:p w14:paraId="3B88965C" w14:textId="77777777" w:rsidR="00473F71" w:rsidRDefault="00D17637" w:rsidP="00075E63">
      <w:pPr>
        <w:jc w:val="center"/>
      </w:pPr>
      <w:r w:rsidRPr="00075E63">
        <w:rPr>
          <w:noProof/>
        </w:rPr>
        <w:drawing>
          <wp:inline distT="0" distB="0" distL="0" distR="0" wp14:anchorId="158C0406" wp14:editId="3783062A">
            <wp:extent cx="4760144" cy="7962900"/>
            <wp:effectExtent l="0" t="0" r="2540" b="0"/>
            <wp:docPr id="1176002153"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267985" name="Picture 1" descr="A diagram of a diagram&#10;&#10;AI-generated content may be incorrect."/>
                    <pic:cNvPicPr/>
                  </pic:nvPicPr>
                  <pic:blipFill>
                    <a:blip r:embed="rId20"/>
                    <a:stretch>
                      <a:fillRect/>
                    </a:stretch>
                  </pic:blipFill>
                  <pic:spPr>
                    <a:xfrm>
                      <a:off x="0" y="0"/>
                      <a:ext cx="4774461" cy="7986849"/>
                    </a:xfrm>
                    <a:prstGeom prst="rect">
                      <a:avLst/>
                    </a:prstGeom>
                  </pic:spPr>
                </pic:pic>
              </a:graphicData>
            </a:graphic>
          </wp:inline>
        </w:drawing>
      </w:r>
    </w:p>
    <w:p w14:paraId="2724329B" w14:textId="1F7932B9" w:rsidR="00D17637" w:rsidRPr="004034C7" w:rsidRDefault="00473F71" w:rsidP="004034C7">
      <w:pPr>
        <w:pStyle w:val="Caption"/>
        <w:jc w:val="center"/>
        <w:rPr>
          <w:i w:val="0"/>
          <w:iCs w:val="0"/>
          <w:sz w:val="26"/>
          <w:szCs w:val="26"/>
        </w:rPr>
      </w:pPr>
      <w:bookmarkStart w:id="95" w:name="_Toc215068075"/>
      <w:r w:rsidRPr="00473F71">
        <w:rPr>
          <w:i w:val="0"/>
          <w:iCs w:val="0"/>
          <w:sz w:val="26"/>
          <w:szCs w:val="26"/>
        </w:rPr>
        <w:t xml:space="preserve">Hình </w:t>
      </w:r>
      <w:r w:rsidRPr="00473F71">
        <w:rPr>
          <w:i w:val="0"/>
          <w:iCs w:val="0"/>
          <w:sz w:val="26"/>
          <w:szCs w:val="26"/>
        </w:rPr>
        <w:fldChar w:fldCharType="begin"/>
      </w:r>
      <w:r w:rsidRPr="00473F71">
        <w:rPr>
          <w:i w:val="0"/>
          <w:iCs w:val="0"/>
          <w:sz w:val="26"/>
          <w:szCs w:val="26"/>
        </w:rPr>
        <w:instrText xml:space="preserve"> SEQ Hình \* ARABIC </w:instrText>
      </w:r>
      <w:r w:rsidRPr="00473F71">
        <w:rPr>
          <w:i w:val="0"/>
          <w:iCs w:val="0"/>
          <w:sz w:val="26"/>
          <w:szCs w:val="26"/>
        </w:rPr>
        <w:fldChar w:fldCharType="separate"/>
      </w:r>
      <w:r w:rsidR="00C20535">
        <w:rPr>
          <w:i w:val="0"/>
          <w:iCs w:val="0"/>
          <w:noProof/>
          <w:sz w:val="26"/>
          <w:szCs w:val="26"/>
        </w:rPr>
        <w:t>5</w:t>
      </w:r>
      <w:r w:rsidRPr="00473F71">
        <w:rPr>
          <w:i w:val="0"/>
          <w:iCs w:val="0"/>
          <w:sz w:val="26"/>
          <w:szCs w:val="26"/>
        </w:rPr>
        <w:fldChar w:fldCharType="end"/>
      </w:r>
      <w:r w:rsidRPr="00473F71">
        <w:rPr>
          <w:i w:val="0"/>
          <w:iCs w:val="0"/>
          <w:sz w:val="26"/>
          <w:szCs w:val="26"/>
        </w:rPr>
        <w:t>. Lược Đồ USE CASE - Website</w:t>
      </w:r>
      <w:bookmarkEnd w:id="95"/>
    </w:p>
    <w:p w14:paraId="322E86DC" w14:textId="25C3B4E0" w:rsidR="0012794C" w:rsidRDefault="00D17637" w:rsidP="00FC37A3">
      <w:pPr>
        <w:pStyle w:val="lv3"/>
      </w:pPr>
      <w:bookmarkStart w:id="96" w:name="_Toc215068021"/>
      <w:r>
        <w:lastRenderedPageBreak/>
        <w:t xml:space="preserve">Lược Đồ USE CASE </w:t>
      </w:r>
      <w:r w:rsidR="007802D9">
        <w:t>–</w:t>
      </w:r>
      <w:r>
        <w:t xml:space="preserve"> Ng</w:t>
      </w:r>
      <w:r w:rsidR="007802D9">
        <w:t>ười Dùng</w:t>
      </w:r>
      <w:r w:rsidR="00D1355F">
        <w:t xml:space="preserve"> (USER)</w:t>
      </w:r>
      <w:bookmarkEnd w:id="96"/>
    </w:p>
    <w:p w14:paraId="23BED365" w14:textId="77777777" w:rsidR="00473F71" w:rsidRDefault="001539DB" w:rsidP="00473F71">
      <w:pPr>
        <w:keepNext/>
        <w:jc w:val="center"/>
      </w:pPr>
      <w:r w:rsidRPr="001539DB">
        <w:rPr>
          <w:noProof/>
        </w:rPr>
        <w:drawing>
          <wp:inline distT="0" distB="0" distL="0" distR="0" wp14:anchorId="6B56B353" wp14:editId="61D19DF8">
            <wp:extent cx="3694208" cy="7985760"/>
            <wp:effectExtent l="0" t="0" r="1905" b="0"/>
            <wp:docPr id="404726005"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918148" name="Picture 1" descr="A diagram of a diagram&#10;&#10;AI-generated content may be incorrect."/>
                    <pic:cNvPicPr/>
                  </pic:nvPicPr>
                  <pic:blipFill>
                    <a:blip r:embed="rId21"/>
                    <a:stretch>
                      <a:fillRect/>
                    </a:stretch>
                  </pic:blipFill>
                  <pic:spPr>
                    <a:xfrm>
                      <a:off x="0" y="0"/>
                      <a:ext cx="3707968" cy="8015504"/>
                    </a:xfrm>
                    <a:prstGeom prst="rect">
                      <a:avLst/>
                    </a:prstGeom>
                  </pic:spPr>
                </pic:pic>
              </a:graphicData>
            </a:graphic>
          </wp:inline>
        </w:drawing>
      </w:r>
    </w:p>
    <w:p w14:paraId="728BB4AB" w14:textId="7CAA5BBF" w:rsidR="00CD7924" w:rsidRPr="00473F71" w:rsidRDefault="00473F71" w:rsidP="00473F71">
      <w:pPr>
        <w:pStyle w:val="Caption"/>
        <w:jc w:val="center"/>
        <w:rPr>
          <w:i w:val="0"/>
          <w:iCs w:val="0"/>
          <w:sz w:val="26"/>
          <w:szCs w:val="26"/>
        </w:rPr>
      </w:pPr>
      <w:bookmarkStart w:id="97" w:name="_Toc215068076"/>
      <w:r w:rsidRPr="00473F71">
        <w:rPr>
          <w:i w:val="0"/>
          <w:iCs w:val="0"/>
          <w:sz w:val="26"/>
          <w:szCs w:val="26"/>
        </w:rPr>
        <w:t xml:space="preserve">Hình </w:t>
      </w:r>
      <w:r w:rsidRPr="00473F71">
        <w:rPr>
          <w:i w:val="0"/>
          <w:iCs w:val="0"/>
          <w:sz w:val="26"/>
          <w:szCs w:val="26"/>
        </w:rPr>
        <w:fldChar w:fldCharType="begin"/>
      </w:r>
      <w:r w:rsidRPr="00473F71">
        <w:rPr>
          <w:i w:val="0"/>
          <w:iCs w:val="0"/>
          <w:sz w:val="26"/>
          <w:szCs w:val="26"/>
        </w:rPr>
        <w:instrText xml:space="preserve"> SEQ Hình \* ARABIC </w:instrText>
      </w:r>
      <w:r w:rsidRPr="00473F71">
        <w:rPr>
          <w:i w:val="0"/>
          <w:iCs w:val="0"/>
          <w:sz w:val="26"/>
          <w:szCs w:val="26"/>
        </w:rPr>
        <w:fldChar w:fldCharType="separate"/>
      </w:r>
      <w:r w:rsidR="00C20535">
        <w:rPr>
          <w:i w:val="0"/>
          <w:iCs w:val="0"/>
          <w:noProof/>
          <w:sz w:val="26"/>
          <w:szCs w:val="26"/>
        </w:rPr>
        <w:t>6</w:t>
      </w:r>
      <w:r w:rsidRPr="00473F71">
        <w:rPr>
          <w:i w:val="0"/>
          <w:iCs w:val="0"/>
          <w:sz w:val="26"/>
          <w:szCs w:val="26"/>
        </w:rPr>
        <w:fldChar w:fldCharType="end"/>
      </w:r>
      <w:r w:rsidRPr="00473F71">
        <w:rPr>
          <w:i w:val="0"/>
          <w:iCs w:val="0"/>
          <w:sz w:val="26"/>
          <w:szCs w:val="26"/>
        </w:rPr>
        <w:t>. Lược Đồ USE CASE - Người Dùng (USER)</w:t>
      </w:r>
      <w:bookmarkEnd w:id="97"/>
    </w:p>
    <w:p w14:paraId="47FC80BB" w14:textId="51366FE1" w:rsidR="00D1355F" w:rsidRDefault="006602B7" w:rsidP="00FC37A3">
      <w:pPr>
        <w:pStyle w:val="lv3"/>
      </w:pPr>
      <w:bookmarkStart w:id="98" w:name="_Toc215068022"/>
      <w:r>
        <w:lastRenderedPageBreak/>
        <w:t>Lược Đồ USE CASE – QUẢN TRỊ (Administration)</w:t>
      </w:r>
      <w:bookmarkEnd w:id="98"/>
    </w:p>
    <w:p w14:paraId="52D12C54" w14:textId="77777777" w:rsidR="00473F71" w:rsidRDefault="00EC5B47" w:rsidP="00473F71">
      <w:pPr>
        <w:keepNext/>
        <w:jc w:val="center"/>
      </w:pPr>
      <w:r w:rsidRPr="00EC5B47">
        <w:rPr>
          <w:noProof/>
        </w:rPr>
        <w:drawing>
          <wp:inline distT="0" distB="0" distL="0" distR="0" wp14:anchorId="1D6E7D9B" wp14:editId="32D562A0">
            <wp:extent cx="1621971" cy="8183994"/>
            <wp:effectExtent l="0" t="0" r="0" b="7620"/>
            <wp:docPr id="632067518"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837046" name="Picture 1" descr="A diagram of a diagram&#10;&#10;AI-generated content may be incorrect."/>
                    <pic:cNvPicPr/>
                  </pic:nvPicPr>
                  <pic:blipFill>
                    <a:blip r:embed="rId22"/>
                    <a:stretch>
                      <a:fillRect/>
                    </a:stretch>
                  </pic:blipFill>
                  <pic:spPr>
                    <a:xfrm>
                      <a:off x="0" y="0"/>
                      <a:ext cx="1628917" cy="8219040"/>
                    </a:xfrm>
                    <a:prstGeom prst="rect">
                      <a:avLst/>
                    </a:prstGeom>
                  </pic:spPr>
                </pic:pic>
              </a:graphicData>
            </a:graphic>
          </wp:inline>
        </w:drawing>
      </w:r>
    </w:p>
    <w:p w14:paraId="1C4A357A" w14:textId="3526C232" w:rsidR="00EC5B47" w:rsidRPr="00473F71" w:rsidRDefault="00473F71" w:rsidP="00473F71">
      <w:pPr>
        <w:pStyle w:val="Caption"/>
        <w:jc w:val="center"/>
        <w:rPr>
          <w:i w:val="0"/>
          <w:iCs w:val="0"/>
          <w:sz w:val="26"/>
          <w:szCs w:val="26"/>
        </w:rPr>
      </w:pPr>
      <w:bookmarkStart w:id="99" w:name="_Toc215068077"/>
      <w:r w:rsidRPr="00473F71">
        <w:rPr>
          <w:i w:val="0"/>
          <w:iCs w:val="0"/>
          <w:sz w:val="26"/>
          <w:szCs w:val="26"/>
        </w:rPr>
        <w:t xml:space="preserve">Hình </w:t>
      </w:r>
      <w:r w:rsidRPr="00473F71">
        <w:rPr>
          <w:i w:val="0"/>
          <w:iCs w:val="0"/>
          <w:sz w:val="26"/>
          <w:szCs w:val="26"/>
        </w:rPr>
        <w:fldChar w:fldCharType="begin"/>
      </w:r>
      <w:r w:rsidRPr="00473F71">
        <w:rPr>
          <w:i w:val="0"/>
          <w:iCs w:val="0"/>
          <w:sz w:val="26"/>
          <w:szCs w:val="26"/>
        </w:rPr>
        <w:instrText xml:space="preserve"> SEQ Hình \* ARABIC </w:instrText>
      </w:r>
      <w:r w:rsidRPr="00473F71">
        <w:rPr>
          <w:i w:val="0"/>
          <w:iCs w:val="0"/>
          <w:sz w:val="26"/>
          <w:szCs w:val="26"/>
        </w:rPr>
        <w:fldChar w:fldCharType="separate"/>
      </w:r>
      <w:r w:rsidR="00C20535">
        <w:rPr>
          <w:i w:val="0"/>
          <w:iCs w:val="0"/>
          <w:noProof/>
          <w:sz w:val="26"/>
          <w:szCs w:val="26"/>
        </w:rPr>
        <w:t>7</w:t>
      </w:r>
      <w:r w:rsidRPr="00473F71">
        <w:rPr>
          <w:i w:val="0"/>
          <w:iCs w:val="0"/>
          <w:sz w:val="26"/>
          <w:szCs w:val="26"/>
        </w:rPr>
        <w:fldChar w:fldCharType="end"/>
      </w:r>
      <w:r w:rsidRPr="00473F71">
        <w:rPr>
          <w:i w:val="0"/>
          <w:iCs w:val="0"/>
          <w:sz w:val="26"/>
          <w:szCs w:val="26"/>
        </w:rPr>
        <w:t>. Lược Đồ USE CASE - QUẢN TRỊ (Administration)</w:t>
      </w:r>
      <w:bookmarkEnd w:id="99"/>
    </w:p>
    <w:p w14:paraId="68E2DAC8" w14:textId="65E09AAE" w:rsidR="005D79D6" w:rsidRPr="00C20E56" w:rsidRDefault="005D79D6" w:rsidP="00C20AA3">
      <w:pPr>
        <w:pStyle w:val="lv2"/>
      </w:pPr>
      <w:bookmarkStart w:id="100" w:name="_Toc215068023"/>
      <w:r>
        <w:lastRenderedPageBreak/>
        <w:t>Kiến Trúc Hệ Thống</w:t>
      </w:r>
      <w:bookmarkEnd w:id="100"/>
    </w:p>
    <w:p w14:paraId="7C86023E" w14:textId="77777777" w:rsidR="00C20E56" w:rsidRPr="00C20E56" w:rsidRDefault="00C20E56" w:rsidP="00C20E56">
      <w:pPr>
        <w:ind w:firstLine="284"/>
        <w:jc w:val="both"/>
        <w:rPr>
          <w:rFonts w:eastAsia="Times New Roman"/>
        </w:rPr>
      </w:pPr>
      <w:r w:rsidRPr="00C20E56">
        <w:rPr>
          <w:rFonts w:eastAsia="Times New Roman"/>
        </w:rPr>
        <w:t>Kiến trúc hệ thống áp dụng mô hình phân tầng, dựa trên ASP.NET Core MVC:</w:t>
      </w:r>
    </w:p>
    <w:p w14:paraId="3C10FE6F" w14:textId="77777777" w:rsidR="00C20E56" w:rsidRPr="00C20E56" w:rsidRDefault="00C20E56" w:rsidP="00C20E56">
      <w:pPr>
        <w:ind w:firstLine="284"/>
        <w:jc w:val="both"/>
        <w:rPr>
          <w:rFonts w:eastAsia="Times New Roman"/>
        </w:rPr>
      </w:pPr>
      <w:r w:rsidRPr="00C20E56">
        <w:rPr>
          <w:rFonts w:eastAsia="Times New Roman"/>
        </w:rPr>
        <w:t>Presentation Layer: Giao diện người dùng (Views) sử dụng Bootstrap, HTML5, CSS3, JavaScript.</w:t>
      </w:r>
    </w:p>
    <w:p w14:paraId="72FDB02D" w14:textId="77777777" w:rsidR="00C20E56" w:rsidRPr="00C20E56" w:rsidRDefault="00C20E56" w:rsidP="00C20E56">
      <w:pPr>
        <w:ind w:firstLine="284"/>
        <w:jc w:val="both"/>
        <w:rPr>
          <w:rFonts w:eastAsia="Times New Roman"/>
        </w:rPr>
      </w:pPr>
      <w:r w:rsidRPr="00C20E56">
        <w:rPr>
          <w:rFonts w:eastAsia="Times New Roman"/>
        </w:rPr>
        <w:t>Business Logic Layer: Các Controller xử lý yêu cầu, coordination logic nghiệp vụ.</w:t>
      </w:r>
    </w:p>
    <w:p w14:paraId="095CB5F9" w14:textId="77777777" w:rsidR="00C20E56" w:rsidRPr="00C20E56" w:rsidRDefault="00C20E56" w:rsidP="00C20E56">
      <w:pPr>
        <w:ind w:firstLine="284"/>
        <w:jc w:val="both"/>
        <w:rPr>
          <w:rFonts w:eastAsia="Times New Roman"/>
        </w:rPr>
      </w:pPr>
      <w:r w:rsidRPr="00C20E56">
        <w:rPr>
          <w:rFonts w:eastAsia="Times New Roman"/>
        </w:rPr>
        <w:t>Data Access Layer: Sử dụng Entity Framework Core tương tác với cơ sở dữ liệu.</w:t>
      </w:r>
    </w:p>
    <w:p w14:paraId="44BDBC3E" w14:textId="77777777" w:rsidR="00C20E56" w:rsidRPr="00C20E56" w:rsidRDefault="00C20E56" w:rsidP="00C20E56">
      <w:pPr>
        <w:ind w:firstLine="284"/>
        <w:jc w:val="both"/>
        <w:rPr>
          <w:rFonts w:eastAsia="Times New Roman"/>
        </w:rPr>
      </w:pPr>
      <w:r w:rsidRPr="00C20E56">
        <w:rPr>
          <w:rFonts w:eastAsia="Times New Roman"/>
        </w:rPr>
        <w:t>Database: SQL Server hoặc SQLite.</w:t>
      </w:r>
    </w:p>
    <w:p w14:paraId="3DEB6580" w14:textId="77777777" w:rsidR="00C20E56" w:rsidRPr="00C20E56" w:rsidRDefault="00C20E56" w:rsidP="00C20E56">
      <w:pPr>
        <w:ind w:firstLine="284"/>
        <w:jc w:val="both"/>
        <w:rPr>
          <w:rFonts w:eastAsia="Times New Roman"/>
        </w:rPr>
      </w:pPr>
      <w:r w:rsidRPr="00C20E56">
        <w:rPr>
          <w:rFonts w:eastAsia="Times New Roman"/>
        </w:rPr>
        <w:t>Authentication: ASP.NET Identity để quản lý người dùng và bảo mật.</w:t>
      </w:r>
    </w:p>
    <w:p w14:paraId="0AA1A436" w14:textId="77777777" w:rsidR="00C20E56" w:rsidRDefault="00C20E56" w:rsidP="00C20E56">
      <w:pPr>
        <w:ind w:firstLine="284"/>
        <w:jc w:val="both"/>
        <w:rPr>
          <w:rFonts w:eastAsia="Times New Roman"/>
        </w:rPr>
      </w:pPr>
      <w:r w:rsidRPr="00C20E56">
        <w:rPr>
          <w:rFonts w:eastAsia="Times New Roman"/>
        </w:rPr>
        <w:t>Thanh toán: Dự kiến tích hợp Payment Gateway (Stripe, VNPay).</w:t>
      </w:r>
    </w:p>
    <w:p w14:paraId="7C5EE75A" w14:textId="77777777" w:rsidR="00694034" w:rsidRDefault="00694034" w:rsidP="00C20E56">
      <w:pPr>
        <w:ind w:firstLine="284"/>
        <w:jc w:val="both"/>
        <w:rPr>
          <w:rFonts w:eastAsia="Times New Roman"/>
        </w:rPr>
      </w:pPr>
    </w:p>
    <w:p w14:paraId="066D5D56" w14:textId="77777777" w:rsidR="00156364" w:rsidRDefault="00694034" w:rsidP="00156364">
      <w:pPr>
        <w:keepNext/>
        <w:ind w:firstLine="284"/>
        <w:jc w:val="center"/>
      </w:pPr>
      <w:r>
        <w:rPr>
          <w:noProof/>
        </w:rPr>
        <w:drawing>
          <wp:inline distT="0" distB="0" distL="0" distR="0" wp14:anchorId="5FB8C9C6" wp14:editId="4CC1AEB4">
            <wp:extent cx="5577840" cy="5577840"/>
            <wp:effectExtent l="0" t="0" r="3810" b="3810"/>
            <wp:docPr id="664060389" name="Picture 3" descr="A diagram of a software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060389" name="Picture 3" descr="A diagram of a software process&#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77840" cy="5577840"/>
                    </a:xfrm>
                    <a:prstGeom prst="rect">
                      <a:avLst/>
                    </a:prstGeom>
                    <a:noFill/>
                    <a:ln>
                      <a:noFill/>
                    </a:ln>
                  </pic:spPr>
                </pic:pic>
              </a:graphicData>
            </a:graphic>
          </wp:inline>
        </w:drawing>
      </w:r>
    </w:p>
    <w:p w14:paraId="25C190CB" w14:textId="1B686743" w:rsidR="00EA7332" w:rsidRPr="00C20E56" w:rsidRDefault="00156364" w:rsidP="00156364">
      <w:pPr>
        <w:pStyle w:val="Caption"/>
        <w:jc w:val="center"/>
        <w:rPr>
          <w:rFonts w:eastAsia="Times New Roman"/>
          <w:i w:val="0"/>
          <w:iCs w:val="0"/>
          <w:sz w:val="26"/>
          <w:szCs w:val="26"/>
        </w:rPr>
      </w:pPr>
      <w:bookmarkStart w:id="101" w:name="_Toc215068078"/>
      <w:r w:rsidRPr="00156364">
        <w:rPr>
          <w:i w:val="0"/>
          <w:iCs w:val="0"/>
          <w:sz w:val="26"/>
          <w:szCs w:val="26"/>
        </w:rPr>
        <w:t xml:space="preserve">Hình </w:t>
      </w:r>
      <w:r w:rsidRPr="00156364">
        <w:rPr>
          <w:i w:val="0"/>
          <w:iCs w:val="0"/>
          <w:sz w:val="26"/>
          <w:szCs w:val="26"/>
        </w:rPr>
        <w:fldChar w:fldCharType="begin"/>
      </w:r>
      <w:r w:rsidRPr="00156364">
        <w:rPr>
          <w:i w:val="0"/>
          <w:iCs w:val="0"/>
          <w:sz w:val="26"/>
          <w:szCs w:val="26"/>
        </w:rPr>
        <w:instrText xml:space="preserve"> SEQ Hình \* ARABIC </w:instrText>
      </w:r>
      <w:r w:rsidRPr="00156364">
        <w:rPr>
          <w:i w:val="0"/>
          <w:iCs w:val="0"/>
          <w:sz w:val="26"/>
          <w:szCs w:val="26"/>
        </w:rPr>
        <w:fldChar w:fldCharType="separate"/>
      </w:r>
      <w:r w:rsidR="00C20535">
        <w:rPr>
          <w:i w:val="0"/>
          <w:iCs w:val="0"/>
          <w:noProof/>
          <w:sz w:val="26"/>
          <w:szCs w:val="26"/>
        </w:rPr>
        <w:t>8</w:t>
      </w:r>
      <w:r w:rsidRPr="00156364">
        <w:rPr>
          <w:i w:val="0"/>
          <w:iCs w:val="0"/>
          <w:sz w:val="26"/>
          <w:szCs w:val="26"/>
        </w:rPr>
        <w:fldChar w:fldCharType="end"/>
      </w:r>
      <w:r w:rsidRPr="00156364">
        <w:rPr>
          <w:i w:val="0"/>
          <w:iCs w:val="0"/>
          <w:sz w:val="26"/>
          <w:szCs w:val="26"/>
        </w:rPr>
        <w:t>. Mô Hình Kiến Trúc Tổng Quan Hệ Thống</w:t>
      </w:r>
      <w:bookmarkEnd w:id="101"/>
    </w:p>
    <w:p w14:paraId="13C6C493" w14:textId="77777777" w:rsidR="00EA7332" w:rsidRPr="00EA7332" w:rsidRDefault="00EA7332" w:rsidP="00E83044">
      <w:pPr>
        <w:pStyle w:val="lv2"/>
      </w:pPr>
      <w:bookmarkStart w:id="102" w:name="_Toc215068024"/>
      <w:r w:rsidRPr="00EA7332">
        <w:lastRenderedPageBreak/>
        <w:t>Các bước triển khai hệ thống được thực hiện theo trình tự sau:</w:t>
      </w:r>
      <w:bookmarkEnd w:id="102"/>
    </w:p>
    <w:p w14:paraId="1EF58D61" w14:textId="57AF0F40" w:rsidR="00EA7332" w:rsidRDefault="00EA7332" w:rsidP="00EA7332">
      <w:pPr>
        <w:pStyle w:val="lv3"/>
      </w:pPr>
      <w:bookmarkStart w:id="103" w:name="_Toc215068025"/>
      <w:r w:rsidRPr="00EA7332">
        <w:t>Phân tích yêu cầu và xây dựng mô hình hệ thống</w:t>
      </w:r>
      <w:bookmarkEnd w:id="103"/>
    </w:p>
    <w:p w14:paraId="4D3D8C58" w14:textId="77777777" w:rsidR="00EA7332" w:rsidRDefault="00EA7332" w:rsidP="00431574">
      <w:pPr>
        <w:ind w:firstLine="284"/>
        <w:jc w:val="both"/>
      </w:pPr>
      <w:r>
        <w:t>Ở giai đoạn đầu, nhóm phát triển tiến hành thu thập và tổng hợp nhu cầu từ ba nhóm đối tượng sử dụng chính: khách hàng, thợ sửa chữa và quản trị viên. Các yêu cầu chức năng và phi chức năng được phân loại thành các nhóm như: đăng ký, đăng nhập, đặt lịch sửa chữa, quản lý đơn hàng, xử lý thanh toán, đánh giá chất lượng dịch vụ và báo cáo thống kê. Kết quả của bước này là tài liệu đặc tả yêu cầu chi tiết, đóng vai trò định hướng cho quá trình thiết kế và hiện thực hệ thống.</w:t>
      </w:r>
    </w:p>
    <w:p w14:paraId="4D3DD818" w14:textId="77777777" w:rsidR="00EA7332" w:rsidRDefault="00EA7332" w:rsidP="00EA7332"/>
    <w:p w14:paraId="5A331D69" w14:textId="28A27D81" w:rsidR="00EA7332" w:rsidRDefault="00EA7332" w:rsidP="00EA7332">
      <w:pPr>
        <w:pStyle w:val="lv3"/>
      </w:pPr>
      <w:bookmarkStart w:id="104" w:name="_Toc215068026"/>
      <w:r>
        <w:t>Thiết kế kỹ thuật và mô hình dữ liệu</w:t>
      </w:r>
      <w:bookmarkEnd w:id="104"/>
    </w:p>
    <w:p w14:paraId="75FC1B89" w14:textId="77777777" w:rsidR="00EA7332" w:rsidRDefault="00EA7332" w:rsidP="00431574">
      <w:pPr>
        <w:ind w:firstLine="284"/>
        <w:jc w:val="both"/>
      </w:pPr>
      <w:r>
        <w:t>Dựa trên nền tảng kiến trúc ASP.NET Core MVC, hệ thống được tổ chức thành ba tầng chính: Presentation (View, Controller), Business Logic (Service) và Data Access (Repository). Song song với đó, mô hình dữ liệu được xây dựng với các bảng trọng tâm như Users, Services, Orders, Payments và Reviews. Các quan hệ khóa chính – khóa ngoại được thiết lập đầy đủ nhằm bảo đảm tính nhất quán dữ liệu, đồng thời tối ưu khả năng truy xuất trong quá trình vận hành.</w:t>
      </w:r>
    </w:p>
    <w:p w14:paraId="63B9412A" w14:textId="77777777" w:rsidR="00EA7332" w:rsidRDefault="00EA7332" w:rsidP="00EA7332"/>
    <w:p w14:paraId="5E4C4D31" w14:textId="3A74D026" w:rsidR="00EA7332" w:rsidRDefault="00EA7332" w:rsidP="00EA7332">
      <w:pPr>
        <w:pStyle w:val="lv3"/>
      </w:pPr>
      <w:bookmarkStart w:id="105" w:name="_Toc215068027"/>
      <w:r>
        <w:t>Phát triển giao diện và chức năng ứng dụng</w:t>
      </w:r>
      <w:bookmarkEnd w:id="105"/>
    </w:p>
    <w:p w14:paraId="303A4B76" w14:textId="77777777" w:rsidR="00EA7332" w:rsidRDefault="00EA7332" w:rsidP="00431574">
      <w:pPr>
        <w:ind w:firstLine="284"/>
        <w:jc w:val="both"/>
      </w:pPr>
      <w:r>
        <w:t>Giao diện được xây dựng theo hướng hiện đại, trực quan và đáp ứng đa nền tảng thông qua việc sử dụng Bootstrap, HTML5, CSS3 và JavaScript. Các tính năng được lập trình bám sát tài liệu đặc tả, bao gồm: đăng ký/đăng nhập người dùng, tìm kiếm và lựa chọn dịch vụ, đặt lịch hẹn, thực hiện thanh toán, quản lý đơn hàng, đánh giá dịch vụ và các chức năng quản trị. Trong quá trình phát triển, từng module đều được kiểm thử độc lập nhằm bảo đảm sự ổn định trước khi tích hợp với toàn hệ thống.</w:t>
      </w:r>
    </w:p>
    <w:p w14:paraId="476DAE9B" w14:textId="77777777" w:rsidR="00EA7332" w:rsidRDefault="00EA7332" w:rsidP="00EA7332"/>
    <w:p w14:paraId="325D699E" w14:textId="754A7A60" w:rsidR="00EA7332" w:rsidRDefault="00EA7332" w:rsidP="00EA7332">
      <w:pPr>
        <w:pStyle w:val="lv3"/>
      </w:pPr>
      <w:bookmarkStart w:id="106" w:name="_Toc215068028"/>
      <w:r>
        <w:t>Kiểm thử, xử lý lỗi và tối ưu hóa hệ thống</w:t>
      </w:r>
      <w:bookmarkEnd w:id="106"/>
    </w:p>
    <w:p w14:paraId="44A99635" w14:textId="77777777" w:rsidR="00EA7332" w:rsidRDefault="00EA7332" w:rsidP="00431574">
      <w:pPr>
        <w:ind w:firstLine="284"/>
        <w:jc w:val="both"/>
      </w:pPr>
      <w:r>
        <w:t xml:space="preserve">Hệ thống trải qua nhiều vòng kiểm thử, bao gồm kiểm thử đơn vị, kiểm thử tích hợp và kiểm thử bảo mật, nhằm phát hiện sớm các sai sót và khắc phục kịp thời. Song song với hoạt động kiểm thử, nhóm phát triển cũng tiến hành tối ưu mã nguồn, cải thiện cấu </w:t>
      </w:r>
      <w:r>
        <w:lastRenderedPageBreak/>
        <w:t>trúc dữ liệu và xem xét hiệu năng nhằm nâng cao tốc độ xử lý và trải nghiệm người dùng cuối.</w:t>
      </w:r>
    </w:p>
    <w:p w14:paraId="235B77C4" w14:textId="77777777" w:rsidR="00431574" w:rsidRDefault="00431574" w:rsidP="00EA7332"/>
    <w:p w14:paraId="44B0252E" w14:textId="6CB8F69F" w:rsidR="00EA7332" w:rsidRDefault="00EA7332" w:rsidP="00EA7332">
      <w:pPr>
        <w:pStyle w:val="lv3"/>
      </w:pPr>
      <w:bookmarkStart w:id="107" w:name="_Toc215068029"/>
      <w:r>
        <w:t>Triển khai và chạy thử trên môi trường thực tế</w:t>
      </w:r>
      <w:bookmarkEnd w:id="107"/>
    </w:p>
    <w:p w14:paraId="067B7A9D" w14:textId="348F2104" w:rsidR="006708C4" w:rsidRDefault="00EA7332" w:rsidP="00431574">
      <w:pPr>
        <w:ind w:firstLine="284"/>
        <w:jc w:val="both"/>
      </w:pPr>
      <w:r>
        <w:t>Sau khi hoàn thiện các chức năng cốt lõi, hệ thống được triển khai lên môi trường máy chủ phù hợp và cấu hình HTTPS để bảo vệ dữ liệu. Giai đoạn chạy thử được tiến hành nhằm đánh giá khả năng chịu tải, mức độ ổn định và tính an toàn bảo mật của ứng dụng. Các phản hồi thu thập được trong giai đoạn này được sử dụng để điều chỉnh, hoàn thiện hệ thống trước khi đưa vào vận hành chính thức.</w:t>
      </w:r>
    </w:p>
    <w:p w14:paraId="655D7CAB" w14:textId="77777777" w:rsidR="00431574" w:rsidRDefault="00431574" w:rsidP="00431574">
      <w:pPr>
        <w:ind w:firstLine="284"/>
        <w:jc w:val="both"/>
      </w:pPr>
    </w:p>
    <w:p w14:paraId="405EA381" w14:textId="77777777" w:rsidR="00DF6C08" w:rsidRDefault="00DF6C08" w:rsidP="00431574">
      <w:pPr>
        <w:ind w:firstLine="284"/>
        <w:jc w:val="both"/>
      </w:pPr>
    </w:p>
    <w:p w14:paraId="69B95F32" w14:textId="77777777" w:rsidR="00DF6C08" w:rsidRDefault="00DF6C08" w:rsidP="00431574">
      <w:pPr>
        <w:ind w:firstLine="284"/>
        <w:jc w:val="both"/>
      </w:pPr>
    </w:p>
    <w:p w14:paraId="4B9835F4" w14:textId="77777777" w:rsidR="00DF6C08" w:rsidRDefault="00DF6C08" w:rsidP="00431574">
      <w:pPr>
        <w:ind w:firstLine="284"/>
        <w:jc w:val="both"/>
      </w:pPr>
    </w:p>
    <w:p w14:paraId="121EAC1D" w14:textId="77777777" w:rsidR="00DF6C08" w:rsidRDefault="00DF6C08" w:rsidP="00431574">
      <w:pPr>
        <w:ind w:firstLine="284"/>
        <w:jc w:val="both"/>
      </w:pPr>
    </w:p>
    <w:p w14:paraId="6C23D606" w14:textId="77777777" w:rsidR="00DF6C08" w:rsidRDefault="00DF6C08" w:rsidP="00431574">
      <w:pPr>
        <w:ind w:firstLine="284"/>
        <w:jc w:val="both"/>
      </w:pPr>
    </w:p>
    <w:p w14:paraId="2593A749" w14:textId="77777777" w:rsidR="00DF6C08" w:rsidRDefault="00DF6C08" w:rsidP="00431574">
      <w:pPr>
        <w:ind w:firstLine="284"/>
        <w:jc w:val="both"/>
      </w:pPr>
    </w:p>
    <w:p w14:paraId="350A3956" w14:textId="77777777" w:rsidR="00DF6C08" w:rsidRDefault="00DF6C08" w:rsidP="00431574">
      <w:pPr>
        <w:ind w:firstLine="284"/>
        <w:jc w:val="both"/>
      </w:pPr>
    </w:p>
    <w:p w14:paraId="66B8B007" w14:textId="77777777" w:rsidR="00DF6C08" w:rsidRDefault="00DF6C08" w:rsidP="00431574">
      <w:pPr>
        <w:ind w:firstLine="284"/>
        <w:jc w:val="both"/>
      </w:pPr>
    </w:p>
    <w:p w14:paraId="445B9526" w14:textId="77777777" w:rsidR="00DF6C08" w:rsidRDefault="00DF6C08" w:rsidP="00431574">
      <w:pPr>
        <w:ind w:firstLine="284"/>
        <w:jc w:val="both"/>
      </w:pPr>
    </w:p>
    <w:p w14:paraId="771F2951" w14:textId="77777777" w:rsidR="00DF6C08" w:rsidRDefault="00DF6C08" w:rsidP="00431574">
      <w:pPr>
        <w:ind w:firstLine="284"/>
        <w:jc w:val="both"/>
      </w:pPr>
    </w:p>
    <w:p w14:paraId="55E50939" w14:textId="77777777" w:rsidR="00DF6C08" w:rsidRDefault="00DF6C08" w:rsidP="00431574">
      <w:pPr>
        <w:ind w:firstLine="284"/>
        <w:jc w:val="both"/>
      </w:pPr>
    </w:p>
    <w:p w14:paraId="625130E5" w14:textId="77777777" w:rsidR="00DF6C08" w:rsidRDefault="00DF6C08" w:rsidP="00431574">
      <w:pPr>
        <w:ind w:firstLine="284"/>
        <w:jc w:val="both"/>
      </w:pPr>
    </w:p>
    <w:p w14:paraId="1110EC1C" w14:textId="77777777" w:rsidR="00DF6C08" w:rsidRDefault="00DF6C08" w:rsidP="00431574">
      <w:pPr>
        <w:ind w:firstLine="284"/>
        <w:jc w:val="both"/>
      </w:pPr>
    </w:p>
    <w:p w14:paraId="7B0B3DD9" w14:textId="03589FA8" w:rsidR="00CA340C" w:rsidRDefault="00CA340C" w:rsidP="00E4765D">
      <w:pPr>
        <w:pStyle w:val="Caption"/>
        <w:rPr>
          <w:i w:val="0"/>
          <w:iCs w:val="0"/>
          <w:noProof/>
          <w:sz w:val="26"/>
          <w:szCs w:val="26"/>
        </w:rPr>
      </w:pPr>
    </w:p>
    <w:p w14:paraId="13A4052A" w14:textId="77777777" w:rsidR="00E4765D" w:rsidRDefault="00E4765D" w:rsidP="00E4765D"/>
    <w:p w14:paraId="04C5A83C" w14:textId="77777777" w:rsidR="00E4765D" w:rsidRDefault="00E4765D" w:rsidP="00E4765D"/>
    <w:p w14:paraId="2F54DA25" w14:textId="77777777" w:rsidR="00E4765D" w:rsidRPr="00E4765D" w:rsidRDefault="00E4765D" w:rsidP="00E4765D"/>
    <w:p w14:paraId="499FADE8" w14:textId="59004AD7" w:rsidR="004F7C0A" w:rsidRPr="00CA0EA7" w:rsidRDefault="00DF51F3" w:rsidP="00CC66DD">
      <w:pPr>
        <w:pStyle w:val="lv1"/>
      </w:pPr>
      <w:bookmarkStart w:id="108" w:name="_Toc215068030"/>
      <w:r>
        <w:lastRenderedPageBreak/>
        <w:t>KẾT QUẢ NGHIÊN CỨU</w:t>
      </w:r>
      <w:bookmarkEnd w:id="108"/>
    </w:p>
    <w:p w14:paraId="66326912" w14:textId="41795A48" w:rsidR="00FA11E2" w:rsidRPr="0007715D" w:rsidRDefault="00FA11E2" w:rsidP="00780EC3">
      <w:pPr>
        <w:pStyle w:val="lv3"/>
      </w:pPr>
      <w:bookmarkStart w:id="109" w:name="_Toc215052473"/>
      <w:bookmarkStart w:id="110" w:name="_Toc215068031"/>
      <w:r w:rsidRPr="0007715D">
        <w:t>Giao diện đăng nhập và đăng ký</w:t>
      </w:r>
      <w:bookmarkEnd w:id="109"/>
      <w:bookmarkEnd w:id="110"/>
    </w:p>
    <w:p w14:paraId="6899F7D1" w14:textId="0B7D0E13" w:rsidR="00331C6B" w:rsidRDefault="00331C6B" w:rsidP="00693572">
      <w:pPr>
        <w:ind w:firstLine="284"/>
        <w:jc w:val="both"/>
      </w:pPr>
      <w:r>
        <w:tab/>
        <w:t xml:space="preserve">Giao diện đăng nhập là giao diện </w:t>
      </w:r>
      <w:r w:rsidR="00470AD9">
        <w:t xml:space="preserve">để tài khoản người dùng đăng nhập vào hệ thống. Các tài khoản </w:t>
      </w:r>
      <w:r w:rsidR="00D1172E">
        <w:t xml:space="preserve">sẽ được phân quyền khác nhau trên Website. </w:t>
      </w:r>
      <w:r w:rsidR="0031379B">
        <w:t>Khách hàng mu</w:t>
      </w:r>
      <w:r w:rsidR="002C4296">
        <w:t>ốn thực hiện chức năng mua sắm giỏ hàng bắt buộc phải đăng ký tài khoản</w:t>
      </w:r>
      <w:r w:rsidR="00F214CE">
        <w:t xml:space="preserve"> trên hệ thống thì mới thực hiện được chức năng này.</w:t>
      </w:r>
    </w:p>
    <w:p w14:paraId="0A26085E" w14:textId="1531CAF3" w:rsidR="00F214CE" w:rsidRDefault="001733B4" w:rsidP="00693572">
      <w:pPr>
        <w:ind w:firstLine="284"/>
        <w:jc w:val="both"/>
      </w:pPr>
      <w:r>
        <w:t xml:space="preserve">Khách hàng: Giao diện trang chủ dùng để trình bày các sản phẩm có trên website. </w:t>
      </w:r>
      <w:r w:rsidR="00E85EF4">
        <w:t xml:space="preserve">Khách hàng có thể xem các sản phẩm nổi bật </w:t>
      </w:r>
      <w:r w:rsidR="001A4699">
        <w:t>trên trang chủ.</w:t>
      </w:r>
    </w:p>
    <w:p w14:paraId="617AC3F1" w14:textId="15A28B09" w:rsidR="001A4699" w:rsidRDefault="001A4699" w:rsidP="00693572">
      <w:pPr>
        <w:ind w:firstLine="284"/>
        <w:jc w:val="both"/>
      </w:pPr>
      <w:r>
        <w:t xml:space="preserve">Trang quản trị: Bao gồm các chức năng quản lý của Admin </w:t>
      </w:r>
      <w:r w:rsidR="009A7456">
        <w:t>về tài khoản người dùng, sản phẩm, đơn hàng.</w:t>
      </w:r>
    </w:p>
    <w:p w14:paraId="25706805" w14:textId="77777777" w:rsidR="001E399A" w:rsidRDefault="001E399A" w:rsidP="00596852"/>
    <w:p w14:paraId="6AC777E9" w14:textId="77777777" w:rsidR="00E4765D" w:rsidRDefault="00A1170C" w:rsidP="00E4765D">
      <w:pPr>
        <w:keepNext/>
      </w:pPr>
      <w:r>
        <w:rPr>
          <w:noProof/>
        </w:rPr>
        <w:drawing>
          <wp:inline distT="0" distB="0" distL="0" distR="0" wp14:anchorId="5CF37530" wp14:editId="57FB4693">
            <wp:extent cx="5573395" cy="3134995"/>
            <wp:effectExtent l="0" t="0" r="0" b="0"/>
            <wp:docPr id="16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3395" cy="3134995"/>
                    </a:xfrm>
                    <a:prstGeom prst="rect">
                      <a:avLst/>
                    </a:prstGeom>
                    <a:noFill/>
                    <a:ln>
                      <a:noFill/>
                    </a:ln>
                  </pic:spPr>
                </pic:pic>
              </a:graphicData>
            </a:graphic>
          </wp:inline>
        </w:drawing>
      </w:r>
    </w:p>
    <w:p w14:paraId="43442B7F" w14:textId="5814522B" w:rsidR="00254DF8" w:rsidRPr="00E4765D" w:rsidRDefault="00E4765D" w:rsidP="00E4765D">
      <w:pPr>
        <w:pStyle w:val="Caption"/>
        <w:jc w:val="center"/>
        <w:rPr>
          <w:i w:val="0"/>
          <w:iCs w:val="0"/>
          <w:sz w:val="26"/>
          <w:szCs w:val="26"/>
        </w:rPr>
      </w:pPr>
      <w:bookmarkStart w:id="111" w:name="_Toc215068079"/>
      <w:r w:rsidRPr="00E4765D">
        <w:rPr>
          <w:i w:val="0"/>
          <w:iCs w:val="0"/>
          <w:sz w:val="26"/>
          <w:szCs w:val="26"/>
        </w:rPr>
        <w:t xml:space="preserve">Hình </w:t>
      </w:r>
      <w:r w:rsidRPr="00E4765D">
        <w:rPr>
          <w:i w:val="0"/>
          <w:iCs w:val="0"/>
          <w:sz w:val="26"/>
          <w:szCs w:val="26"/>
        </w:rPr>
        <w:fldChar w:fldCharType="begin"/>
      </w:r>
      <w:r w:rsidRPr="00E4765D">
        <w:rPr>
          <w:i w:val="0"/>
          <w:iCs w:val="0"/>
          <w:sz w:val="26"/>
          <w:szCs w:val="26"/>
        </w:rPr>
        <w:instrText xml:space="preserve"> SEQ Hình \* ARABIC </w:instrText>
      </w:r>
      <w:r w:rsidRPr="00E4765D">
        <w:rPr>
          <w:i w:val="0"/>
          <w:iCs w:val="0"/>
          <w:sz w:val="26"/>
          <w:szCs w:val="26"/>
        </w:rPr>
        <w:fldChar w:fldCharType="separate"/>
      </w:r>
      <w:r w:rsidR="00C20535">
        <w:rPr>
          <w:i w:val="0"/>
          <w:iCs w:val="0"/>
          <w:noProof/>
          <w:sz w:val="26"/>
          <w:szCs w:val="26"/>
        </w:rPr>
        <w:t>9</w:t>
      </w:r>
      <w:r w:rsidRPr="00E4765D">
        <w:rPr>
          <w:i w:val="0"/>
          <w:iCs w:val="0"/>
          <w:sz w:val="26"/>
          <w:szCs w:val="26"/>
        </w:rPr>
        <w:fldChar w:fldCharType="end"/>
      </w:r>
      <w:r w:rsidRPr="00E4765D">
        <w:rPr>
          <w:i w:val="0"/>
          <w:iCs w:val="0"/>
          <w:sz w:val="26"/>
          <w:szCs w:val="26"/>
        </w:rPr>
        <w:t>. Giao Diện Đăng Ký Tài Khoản</w:t>
      </w:r>
      <w:bookmarkEnd w:id="111"/>
    </w:p>
    <w:p w14:paraId="06270785" w14:textId="77777777" w:rsidR="00E4765D" w:rsidRDefault="00A1170C" w:rsidP="00E4765D">
      <w:pPr>
        <w:keepNext/>
        <w:jc w:val="center"/>
      </w:pPr>
      <w:r>
        <w:rPr>
          <w:noProof/>
        </w:rPr>
        <w:lastRenderedPageBreak/>
        <w:drawing>
          <wp:inline distT="0" distB="0" distL="0" distR="0" wp14:anchorId="38BDCA49" wp14:editId="1B2E3D88">
            <wp:extent cx="5573395" cy="3124200"/>
            <wp:effectExtent l="0" t="0" r="0" b="0"/>
            <wp:docPr id="16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73395" cy="3124200"/>
                    </a:xfrm>
                    <a:prstGeom prst="rect">
                      <a:avLst/>
                    </a:prstGeom>
                    <a:noFill/>
                    <a:ln>
                      <a:noFill/>
                    </a:ln>
                  </pic:spPr>
                </pic:pic>
              </a:graphicData>
            </a:graphic>
          </wp:inline>
        </w:drawing>
      </w:r>
    </w:p>
    <w:p w14:paraId="78592E71" w14:textId="1DB13768" w:rsidR="00254DF8" w:rsidRPr="00E4765D" w:rsidRDefault="00E4765D" w:rsidP="00E4765D">
      <w:pPr>
        <w:pStyle w:val="Caption"/>
        <w:jc w:val="center"/>
        <w:rPr>
          <w:i w:val="0"/>
          <w:iCs w:val="0"/>
          <w:sz w:val="26"/>
          <w:szCs w:val="26"/>
        </w:rPr>
      </w:pPr>
      <w:bookmarkStart w:id="112" w:name="_Toc215068080"/>
      <w:r w:rsidRPr="00E4765D">
        <w:rPr>
          <w:i w:val="0"/>
          <w:iCs w:val="0"/>
          <w:sz w:val="26"/>
          <w:szCs w:val="26"/>
        </w:rPr>
        <w:t xml:space="preserve">Hình </w:t>
      </w:r>
      <w:r w:rsidRPr="00E4765D">
        <w:rPr>
          <w:i w:val="0"/>
          <w:iCs w:val="0"/>
          <w:sz w:val="26"/>
          <w:szCs w:val="26"/>
        </w:rPr>
        <w:fldChar w:fldCharType="begin"/>
      </w:r>
      <w:r w:rsidRPr="00E4765D">
        <w:rPr>
          <w:i w:val="0"/>
          <w:iCs w:val="0"/>
          <w:sz w:val="26"/>
          <w:szCs w:val="26"/>
        </w:rPr>
        <w:instrText xml:space="preserve"> SEQ Hình \* ARABIC </w:instrText>
      </w:r>
      <w:r w:rsidRPr="00E4765D">
        <w:rPr>
          <w:i w:val="0"/>
          <w:iCs w:val="0"/>
          <w:sz w:val="26"/>
          <w:szCs w:val="26"/>
        </w:rPr>
        <w:fldChar w:fldCharType="separate"/>
      </w:r>
      <w:r w:rsidR="00C20535">
        <w:rPr>
          <w:i w:val="0"/>
          <w:iCs w:val="0"/>
          <w:noProof/>
          <w:sz w:val="26"/>
          <w:szCs w:val="26"/>
        </w:rPr>
        <w:t>10</w:t>
      </w:r>
      <w:r w:rsidRPr="00E4765D">
        <w:rPr>
          <w:i w:val="0"/>
          <w:iCs w:val="0"/>
          <w:sz w:val="26"/>
          <w:szCs w:val="26"/>
        </w:rPr>
        <w:fldChar w:fldCharType="end"/>
      </w:r>
      <w:r w:rsidRPr="00E4765D">
        <w:rPr>
          <w:i w:val="0"/>
          <w:iCs w:val="0"/>
          <w:sz w:val="26"/>
          <w:szCs w:val="26"/>
        </w:rPr>
        <w:t>. Giao Diện Đăng Nhập</w:t>
      </w:r>
      <w:bookmarkEnd w:id="112"/>
    </w:p>
    <w:p w14:paraId="0D1A6C98" w14:textId="0D9D97D1" w:rsidR="001E399A" w:rsidRPr="004161E2" w:rsidRDefault="0007715D" w:rsidP="00780EC3">
      <w:pPr>
        <w:pStyle w:val="lv3"/>
      </w:pPr>
      <w:bookmarkStart w:id="113" w:name="_Toc215052474"/>
      <w:bookmarkStart w:id="114" w:name="_Toc215068032"/>
      <w:r w:rsidRPr="000F5BFA">
        <w:t xml:space="preserve">Giao diện </w:t>
      </w:r>
      <w:r w:rsidR="004161E2">
        <w:t>T</w:t>
      </w:r>
      <w:r w:rsidRPr="000F5BFA">
        <w:t xml:space="preserve">rang </w:t>
      </w:r>
      <w:r w:rsidR="004161E2">
        <w:t>Q</w:t>
      </w:r>
      <w:r w:rsidRPr="000F5BFA">
        <w:t xml:space="preserve">uản </w:t>
      </w:r>
      <w:r w:rsidR="004161E2">
        <w:t>T</w:t>
      </w:r>
      <w:r w:rsidRPr="000F5BFA">
        <w:t>rị</w:t>
      </w:r>
      <w:bookmarkEnd w:id="113"/>
      <w:bookmarkEnd w:id="114"/>
    </w:p>
    <w:p w14:paraId="05A96040" w14:textId="77777777" w:rsidR="00A92158" w:rsidRDefault="00A1170C" w:rsidP="00A92158">
      <w:pPr>
        <w:keepNext/>
      </w:pPr>
      <w:r>
        <w:rPr>
          <w:noProof/>
        </w:rPr>
        <w:drawing>
          <wp:inline distT="0" distB="0" distL="0" distR="0" wp14:anchorId="407DC797" wp14:editId="0890197B">
            <wp:extent cx="5573395" cy="3124200"/>
            <wp:effectExtent l="0" t="0" r="0" b="0"/>
            <wp:docPr id="16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73395" cy="3124200"/>
                    </a:xfrm>
                    <a:prstGeom prst="rect">
                      <a:avLst/>
                    </a:prstGeom>
                    <a:noFill/>
                    <a:ln>
                      <a:noFill/>
                    </a:ln>
                  </pic:spPr>
                </pic:pic>
              </a:graphicData>
            </a:graphic>
          </wp:inline>
        </w:drawing>
      </w:r>
    </w:p>
    <w:p w14:paraId="2631DFFD" w14:textId="1B15848F" w:rsidR="009214E3" w:rsidRPr="00254DF8" w:rsidRDefault="00A92158" w:rsidP="00A92158">
      <w:pPr>
        <w:pStyle w:val="Caption"/>
        <w:jc w:val="center"/>
        <w:rPr>
          <w:i w:val="0"/>
          <w:iCs w:val="0"/>
          <w:sz w:val="26"/>
          <w:szCs w:val="26"/>
        </w:rPr>
      </w:pPr>
      <w:bookmarkStart w:id="115" w:name="_Toc215068081"/>
      <w:r w:rsidRPr="00A92158">
        <w:rPr>
          <w:i w:val="0"/>
          <w:iCs w:val="0"/>
          <w:sz w:val="26"/>
          <w:szCs w:val="26"/>
        </w:rPr>
        <w:t xml:space="preserve">Hình </w:t>
      </w:r>
      <w:r w:rsidRPr="00A92158">
        <w:rPr>
          <w:i w:val="0"/>
          <w:iCs w:val="0"/>
          <w:sz w:val="26"/>
          <w:szCs w:val="26"/>
        </w:rPr>
        <w:fldChar w:fldCharType="begin"/>
      </w:r>
      <w:r w:rsidRPr="00A92158">
        <w:rPr>
          <w:i w:val="0"/>
          <w:iCs w:val="0"/>
          <w:sz w:val="26"/>
          <w:szCs w:val="26"/>
        </w:rPr>
        <w:instrText xml:space="preserve"> SEQ Hình \* ARABIC </w:instrText>
      </w:r>
      <w:r w:rsidRPr="00A92158">
        <w:rPr>
          <w:i w:val="0"/>
          <w:iCs w:val="0"/>
          <w:sz w:val="26"/>
          <w:szCs w:val="26"/>
        </w:rPr>
        <w:fldChar w:fldCharType="separate"/>
      </w:r>
      <w:r w:rsidR="00C20535">
        <w:rPr>
          <w:i w:val="0"/>
          <w:iCs w:val="0"/>
          <w:noProof/>
          <w:sz w:val="26"/>
          <w:szCs w:val="26"/>
        </w:rPr>
        <w:t>11</w:t>
      </w:r>
      <w:r w:rsidRPr="00A92158">
        <w:rPr>
          <w:i w:val="0"/>
          <w:iCs w:val="0"/>
          <w:sz w:val="26"/>
          <w:szCs w:val="26"/>
        </w:rPr>
        <w:fldChar w:fldCharType="end"/>
      </w:r>
      <w:r w:rsidRPr="00A92158">
        <w:rPr>
          <w:i w:val="0"/>
          <w:iCs w:val="0"/>
          <w:sz w:val="26"/>
          <w:szCs w:val="26"/>
        </w:rPr>
        <w:t>. Giao Diện Trang Quản Trị</w:t>
      </w:r>
      <w:bookmarkEnd w:id="115"/>
    </w:p>
    <w:p w14:paraId="321BAAAB" w14:textId="19EF82A5" w:rsidR="009214E3" w:rsidRDefault="009214E3" w:rsidP="004161E2">
      <w:pPr>
        <w:jc w:val="center"/>
      </w:pPr>
    </w:p>
    <w:p w14:paraId="2A62D8A8" w14:textId="77777777" w:rsidR="004161E2" w:rsidRDefault="004161E2" w:rsidP="004161E2">
      <w:pPr>
        <w:jc w:val="center"/>
      </w:pPr>
    </w:p>
    <w:p w14:paraId="02E825DD" w14:textId="77777777" w:rsidR="004161E2" w:rsidRDefault="004161E2" w:rsidP="004161E2">
      <w:pPr>
        <w:jc w:val="center"/>
      </w:pPr>
    </w:p>
    <w:p w14:paraId="79208F32" w14:textId="77777777" w:rsidR="004161E2" w:rsidRDefault="004161E2" w:rsidP="00254DF8"/>
    <w:p w14:paraId="78EBD696" w14:textId="3B975BD9" w:rsidR="001E399A" w:rsidRPr="004161E2" w:rsidRDefault="00523179" w:rsidP="00780EC3">
      <w:pPr>
        <w:pStyle w:val="lv3"/>
      </w:pPr>
      <w:bookmarkStart w:id="116" w:name="_Toc215052475"/>
      <w:bookmarkStart w:id="117" w:name="_Toc215068033"/>
      <w:r w:rsidRPr="00523179">
        <w:lastRenderedPageBreak/>
        <w:t>Giao diện Trang Chủ</w:t>
      </w:r>
      <w:bookmarkEnd w:id="116"/>
      <w:bookmarkEnd w:id="117"/>
    </w:p>
    <w:p w14:paraId="44CCF16B" w14:textId="77777777" w:rsidR="00975421" w:rsidRDefault="00A1170C" w:rsidP="00975421">
      <w:pPr>
        <w:keepNext/>
        <w:jc w:val="center"/>
      </w:pPr>
      <w:r>
        <w:rPr>
          <w:noProof/>
        </w:rPr>
        <w:drawing>
          <wp:inline distT="0" distB="0" distL="0" distR="0" wp14:anchorId="59A5355B" wp14:editId="0997331A">
            <wp:extent cx="5573395" cy="3134995"/>
            <wp:effectExtent l="0" t="0" r="0" b="0"/>
            <wp:docPr id="16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73395" cy="3134995"/>
                    </a:xfrm>
                    <a:prstGeom prst="rect">
                      <a:avLst/>
                    </a:prstGeom>
                    <a:noFill/>
                    <a:ln>
                      <a:noFill/>
                    </a:ln>
                  </pic:spPr>
                </pic:pic>
              </a:graphicData>
            </a:graphic>
          </wp:inline>
        </w:drawing>
      </w:r>
    </w:p>
    <w:p w14:paraId="0F1814C3" w14:textId="43A9AA5C" w:rsidR="00254DF8" w:rsidRPr="00975421" w:rsidRDefault="00975421" w:rsidP="00975421">
      <w:pPr>
        <w:pStyle w:val="Caption"/>
        <w:jc w:val="center"/>
        <w:rPr>
          <w:i w:val="0"/>
          <w:iCs w:val="0"/>
          <w:sz w:val="26"/>
          <w:szCs w:val="26"/>
        </w:rPr>
      </w:pPr>
      <w:bookmarkStart w:id="118" w:name="_Toc215068082"/>
      <w:r w:rsidRPr="00975421">
        <w:rPr>
          <w:i w:val="0"/>
          <w:iCs w:val="0"/>
          <w:sz w:val="26"/>
          <w:szCs w:val="26"/>
        </w:rPr>
        <w:t xml:space="preserve">Hình </w:t>
      </w:r>
      <w:r w:rsidRPr="00975421">
        <w:rPr>
          <w:i w:val="0"/>
          <w:iCs w:val="0"/>
          <w:sz w:val="26"/>
          <w:szCs w:val="26"/>
        </w:rPr>
        <w:fldChar w:fldCharType="begin"/>
      </w:r>
      <w:r w:rsidRPr="00975421">
        <w:rPr>
          <w:i w:val="0"/>
          <w:iCs w:val="0"/>
          <w:sz w:val="26"/>
          <w:szCs w:val="26"/>
        </w:rPr>
        <w:instrText xml:space="preserve"> SEQ Hình \* ARABIC </w:instrText>
      </w:r>
      <w:r w:rsidRPr="00975421">
        <w:rPr>
          <w:i w:val="0"/>
          <w:iCs w:val="0"/>
          <w:sz w:val="26"/>
          <w:szCs w:val="26"/>
        </w:rPr>
        <w:fldChar w:fldCharType="separate"/>
      </w:r>
      <w:r w:rsidR="00C20535">
        <w:rPr>
          <w:i w:val="0"/>
          <w:iCs w:val="0"/>
          <w:noProof/>
          <w:sz w:val="26"/>
          <w:szCs w:val="26"/>
        </w:rPr>
        <w:t>12</w:t>
      </w:r>
      <w:r w:rsidRPr="00975421">
        <w:rPr>
          <w:i w:val="0"/>
          <w:iCs w:val="0"/>
          <w:sz w:val="26"/>
          <w:szCs w:val="26"/>
        </w:rPr>
        <w:fldChar w:fldCharType="end"/>
      </w:r>
      <w:r w:rsidRPr="00975421">
        <w:rPr>
          <w:i w:val="0"/>
          <w:iCs w:val="0"/>
          <w:sz w:val="26"/>
          <w:szCs w:val="26"/>
        </w:rPr>
        <w:t>. Giao Diện Trang Chủ</w:t>
      </w:r>
      <w:bookmarkEnd w:id="118"/>
    </w:p>
    <w:p w14:paraId="70D772DC" w14:textId="142ADA71" w:rsidR="001E399A" w:rsidRPr="004161E2" w:rsidRDefault="00A02D13" w:rsidP="00780EC3">
      <w:pPr>
        <w:pStyle w:val="lv3"/>
      </w:pPr>
      <w:bookmarkStart w:id="119" w:name="_Toc215052476"/>
      <w:bookmarkStart w:id="120" w:name="_Toc215068034"/>
      <w:r w:rsidRPr="00A37B34">
        <w:t xml:space="preserve">Giao diện Trang </w:t>
      </w:r>
      <w:r w:rsidR="00AF5C0C">
        <w:t>Chỉnh Sửa</w:t>
      </w:r>
      <w:r w:rsidRPr="00A37B34">
        <w:t xml:space="preserve"> Thông Tin </w:t>
      </w:r>
      <w:r w:rsidR="00A37B34" w:rsidRPr="00A37B34">
        <w:t>Người Dùng</w:t>
      </w:r>
      <w:bookmarkEnd w:id="119"/>
      <w:bookmarkEnd w:id="120"/>
    </w:p>
    <w:p w14:paraId="46F28863" w14:textId="77777777" w:rsidR="00975421" w:rsidRDefault="00A1170C" w:rsidP="00975421">
      <w:pPr>
        <w:keepNext/>
        <w:jc w:val="center"/>
      </w:pPr>
      <w:r>
        <w:rPr>
          <w:noProof/>
        </w:rPr>
        <w:drawing>
          <wp:inline distT="0" distB="0" distL="0" distR="0" wp14:anchorId="309C9E60" wp14:editId="3B3C0BA3">
            <wp:extent cx="5573395" cy="3124200"/>
            <wp:effectExtent l="0" t="0" r="0" b="0"/>
            <wp:docPr id="17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73395" cy="3124200"/>
                    </a:xfrm>
                    <a:prstGeom prst="rect">
                      <a:avLst/>
                    </a:prstGeom>
                    <a:noFill/>
                    <a:ln>
                      <a:noFill/>
                    </a:ln>
                  </pic:spPr>
                </pic:pic>
              </a:graphicData>
            </a:graphic>
          </wp:inline>
        </w:drawing>
      </w:r>
    </w:p>
    <w:p w14:paraId="5CDC6D11" w14:textId="394C86AA" w:rsidR="00254DF8" w:rsidRPr="00975421" w:rsidRDefault="00975421" w:rsidP="00975421">
      <w:pPr>
        <w:pStyle w:val="Caption"/>
        <w:jc w:val="center"/>
        <w:rPr>
          <w:i w:val="0"/>
          <w:iCs w:val="0"/>
          <w:sz w:val="26"/>
          <w:szCs w:val="26"/>
        </w:rPr>
      </w:pPr>
      <w:bookmarkStart w:id="121" w:name="_Toc215068083"/>
      <w:r w:rsidRPr="00975421">
        <w:rPr>
          <w:i w:val="0"/>
          <w:iCs w:val="0"/>
          <w:sz w:val="26"/>
          <w:szCs w:val="26"/>
        </w:rPr>
        <w:t xml:space="preserve">Hình </w:t>
      </w:r>
      <w:r w:rsidRPr="00975421">
        <w:rPr>
          <w:i w:val="0"/>
          <w:iCs w:val="0"/>
          <w:sz w:val="26"/>
          <w:szCs w:val="26"/>
        </w:rPr>
        <w:fldChar w:fldCharType="begin"/>
      </w:r>
      <w:r w:rsidRPr="00975421">
        <w:rPr>
          <w:i w:val="0"/>
          <w:iCs w:val="0"/>
          <w:sz w:val="26"/>
          <w:szCs w:val="26"/>
        </w:rPr>
        <w:instrText xml:space="preserve"> SEQ Hình \* ARABIC </w:instrText>
      </w:r>
      <w:r w:rsidRPr="00975421">
        <w:rPr>
          <w:i w:val="0"/>
          <w:iCs w:val="0"/>
          <w:sz w:val="26"/>
          <w:szCs w:val="26"/>
        </w:rPr>
        <w:fldChar w:fldCharType="separate"/>
      </w:r>
      <w:r w:rsidR="00C20535">
        <w:rPr>
          <w:i w:val="0"/>
          <w:iCs w:val="0"/>
          <w:noProof/>
          <w:sz w:val="26"/>
          <w:szCs w:val="26"/>
        </w:rPr>
        <w:t>13</w:t>
      </w:r>
      <w:r w:rsidRPr="00975421">
        <w:rPr>
          <w:i w:val="0"/>
          <w:iCs w:val="0"/>
          <w:sz w:val="26"/>
          <w:szCs w:val="26"/>
        </w:rPr>
        <w:fldChar w:fldCharType="end"/>
      </w:r>
      <w:r w:rsidRPr="00975421">
        <w:rPr>
          <w:i w:val="0"/>
          <w:iCs w:val="0"/>
          <w:sz w:val="26"/>
          <w:szCs w:val="26"/>
        </w:rPr>
        <w:t>. Giao Diện Trang Quản Lý Thông Tin Người Dùng</w:t>
      </w:r>
      <w:bookmarkEnd w:id="121"/>
    </w:p>
    <w:p w14:paraId="26BFF309" w14:textId="6F2111A5" w:rsidR="00DA6B8D" w:rsidRDefault="00DA6B8D" w:rsidP="004161E2">
      <w:pPr>
        <w:jc w:val="center"/>
      </w:pPr>
    </w:p>
    <w:p w14:paraId="50F3D9DD" w14:textId="77777777" w:rsidR="004161E2" w:rsidRDefault="004161E2" w:rsidP="004161E2">
      <w:pPr>
        <w:jc w:val="center"/>
      </w:pPr>
    </w:p>
    <w:p w14:paraId="5638D34C" w14:textId="77777777" w:rsidR="00FA45CA" w:rsidRDefault="00FA45CA" w:rsidP="005A0932"/>
    <w:p w14:paraId="02C4E483" w14:textId="51DC8771" w:rsidR="001E399A" w:rsidRDefault="00602F5F" w:rsidP="00780EC3">
      <w:pPr>
        <w:pStyle w:val="lv3"/>
      </w:pPr>
      <w:bookmarkStart w:id="122" w:name="_Toc215052477"/>
      <w:bookmarkStart w:id="123" w:name="_Toc215068035"/>
      <w:r w:rsidRPr="00602F5F">
        <w:lastRenderedPageBreak/>
        <w:t>Giao diện Trang Quản Lý Thông Tin Sản Phẩm</w:t>
      </w:r>
      <w:bookmarkEnd w:id="122"/>
      <w:bookmarkEnd w:id="123"/>
    </w:p>
    <w:p w14:paraId="3CE30FBB" w14:textId="77777777" w:rsidR="00C20535" w:rsidRDefault="00A1170C" w:rsidP="00C20535">
      <w:pPr>
        <w:keepNext/>
      </w:pPr>
      <w:r>
        <w:rPr>
          <w:noProof/>
        </w:rPr>
        <w:drawing>
          <wp:inline distT="0" distB="0" distL="0" distR="0" wp14:anchorId="19D5A496" wp14:editId="2BDC3DCF">
            <wp:extent cx="5573395" cy="3134995"/>
            <wp:effectExtent l="0" t="0" r="0" b="0"/>
            <wp:docPr id="17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73395" cy="3134995"/>
                    </a:xfrm>
                    <a:prstGeom prst="rect">
                      <a:avLst/>
                    </a:prstGeom>
                    <a:noFill/>
                    <a:ln>
                      <a:noFill/>
                    </a:ln>
                  </pic:spPr>
                </pic:pic>
              </a:graphicData>
            </a:graphic>
          </wp:inline>
        </w:drawing>
      </w:r>
    </w:p>
    <w:p w14:paraId="5C0B1C3B" w14:textId="69C03EA5" w:rsidR="00254DF8" w:rsidRPr="00C20535" w:rsidRDefault="00C20535" w:rsidP="00C20535">
      <w:pPr>
        <w:pStyle w:val="Caption"/>
        <w:jc w:val="center"/>
        <w:rPr>
          <w:i w:val="0"/>
          <w:iCs w:val="0"/>
          <w:sz w:val="26"/>
          <w:szCs w:val="26"/>
        </w:rPr>
      </w:pPr>
      <w:bookmarkStart w:id="124" w:name="_Toc215068084"/>
      <w:r w:rsidRPr="00C20535">
        <w:rPr>
          <w:i w:val="0"/>
          <w:iCs w:val="0"/>
          <w:sz w:val="26"/>
          <w:szCs w:val="26"/>
        </w:rPr>
        <w:t xml:space="preserve">Hình </w:t>
      </w:r>
      <w:r w:rsidRPr="00C20535">
        <w:rPr>
          <w:i w:val="0"/>
          <w:iCs w:val="0"/>
          <w:sz w:val="26"/>
          <w:szCs w:val="26"/>
        </w:rPr>
        <w:fldChar w:fldCharType="begin"/>
      </w:r>
      <w:r w:rsidRPr="00C20535">
        <w:rPr>
          <w:i w:val="0"/>
          <w:iCs w:val="0"/>
          <w:sz w:val="26"/>
          <w:szCs w:val="26"/>
        </w:rPr>
        <w:instrText xml:space="preserve"> SEQ Hình \* ARABIC </w:instrText>
      </w:r>
      <w:r w:rsidRPr="00C20535">
        <w:rPr>
          <w:i w:val="0"/>
          <w:iCs w:val="0"/>
          <w:sz w:val="26"/>
          <w:szCs w:val="26"/>
        </w:rPr>
        <w:fldChar w:fldCharType="separate"/>
      </w:r>
      <w:r w:rsidRPr="00C20535">
        <w:rPr>
          <w:i w:val="0"/>
          <w:iCs w:val="0"/>
          <w:noProof/>
          <w:sz w:val="26"/>
          <w:szCs w:val="26"/>
        </w:rPr>
        <w:t>14</w:t>
      </w:r>
      <w:r w:rsidRPr="00C20535">
        <w:rPr>
          <w:i w:val="0"/>
          <w:iCs w:val="0"/>
          <w:sz w:val="26"/>
          <w:szCs w:val="26"/>
        </w:rPr>
        <w:fldChar w:fldCharType="end"/>
      </w:r>
      <w:r w:rsidRPr="00C20535">
        <w:rPr>
          <w:i w:val="0"/>
          <w:iCs w:val="0"/>
          <w:sz w:val="26"/>
          <w:szCs w:val="26"/>
        </w:rPr>
        <w:t>. Giao diện Trang Quản Lý Thông Tin Sản Phẩm</w:t>
      </w:r>
      <w:bookmarkEnd w:id="124"/>
    </w:p>
    <w:p w14:paraId="27FC24EA" w14:textId="2C1F119E" w:rsidR="00B24F86" w:rsidRPr="00AF5C0C" w:rsidRDefault="00B24F86" w:rsidP="00780EC3">
      <w:pPr>
        <w:pStyle w:val="lv3"/>
      </w:pPr>
      <w:bookmarkStart w:id="125" w:name="_Toc215052478"/>
      <w:bookmarkStart w:id="126" w:name="_Toc215068036"/>
      <w:r w:rsidRPr="00AF5C0C">
        <w:t xml:space="preserve">Giao diện Trang </w:t>
      </w:r>
      <w:r w:rsidR="009A7F12" w:rsidRPr="00AF5C0C">
        <w:t>Chỉnh</w:t>
      </w:r>
      <w:r w:rsidR="00AF5C0C" w:rsidRPr="00AF5C0C">
        <w:t xml:space="preserve"> Thông Tin Sản Phẩm</w:t>
      </w:r>
      <w:bookmarkEnd w:id="125"/>
      <w:bookmarkEnd w:id="126"/>
    </w:p>
    <w:p w14:paraId="3BE15B98" w14:textId="77777777" w:rsidR="00254DF8" w:rsidRDefault="00A1170C" w:rsidP="00254DF8">
      <w:pPr>
        <w:keepNext/>
        <w:jc w:val="center"/>
      </w:pPr>
      <w:r>
        <w:rPr>
          <w:noProof/>
        </w:rPr>
        <w:drawing>
          <wp:inline distT="0" distB="0" distL="0" distR="0" wp14:anchorId="1D6FF066" wp14:editId="757886E7">
            <wp:extent cx="5573395" cy="3134995"/>
            <wp:effectExtent l="0" t="0" r="0" b="0"/>
            <wp:docPr id="1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73395" cy="3134995"/>
                    </a:xfrm>
                    <a:prstGeom prst="rect">
                      <a:avLst/>
                    </a:prstGeom>
                    <a:noFill/>
                    <a:ln>
                      <a:noFill/>
                    </a:ln>
                  </pic:spPr>
                </pic:pic>
              </a:graphicData>
            </a:graphic>
          </wp:inline>
        </w:drawing>
      </w:r>
    </w:p>
    <w:p w14:paraId="5B537A61" w14:textId="755304BA" w:rsidR="00FA45CA" w:rsidRDefault="00254DF8" w:rsidP="005A0932">
      <w:pPr>
        <w:pStyle w:val="Caption"/>
        <w:jc w:val="center"/>
        <w:rPr>
          <w:i w:val="0"/>
          <w:iCs w:val="0"/>
          <w:sz w:val="26"/>
          <w:szCs w:val="26"/>
        </w:rPr>
      </w:pPr>
      <w:bookmarkStart w:id="127" w:name="_Toc215068085"/>
      <w:r w:rsidRPr="00254DF8">
        <w:rPr>
          <w:i w:val="0"/>
          <w:iCs w:val="0"/>
          <w:sz w:val="26"/>
          <w:szCs w:val="26"/>
        </w:rPr>
        <w:t xml:space="preserve">Hình </w:t>
      </w:r>
      <w:r w:rsidRPr="00254DF8">
        <w:rPr>
          <w:i w:val="0"/>
          <w:iCs w:val="0"/>
          <w:sz w:val="26"/>
          <w:szCs w:val="26"/>
        </w:rPr>
        <w:fldChar w:fldCharType="begin"/>
      </w:r>
      <w:r w:rsidRPr="00254DF8">
        <w:rPr>
          <w:i w:val="0"/>
          <w:iCs w:val="0"/>
          <w:sz w:val="26"/>
          <w:szCs w:val="26"/>
        </w:rPr>
        <w:instrText xml:space="preserve"> SEQ Hình \* ARABIC </w:instrText>
      </w:r>
      <w:r w:rsidRPr="00254DF8">
        <w:rPr>
          <w:i w:val="0"/>
          <w:iCs w:val="0"/>
          <w:sz w:val="26"/>
          <w:szCs w:val="26"/>
        </w:rPr>
        <w:fldChar w:fldCharType="separate"/>
      </w:r>
      <w:r w:rsidR="00C20535">
        <w:rPr>
          <w:i w:val="0"/>
          <w:iCs w:val="0"/>
          <w:noProof/>
          <w:sz w:val="26"/>
          <w:szCs w:val="26"/>
        </w:rPr>
        <w:t>15</w:t>
      </w:r>
      <w:r w:rsidRPr="00254DF8">
        <w:rPr>
          <w:i w:val="0"/>
          <w:iCs w:val="0"/>
          <w:sz w:val="26"/>
          <w:szCs w:val="26"/>
        </w:rPr>
        <w:fldChar w:fldCharType="end"/>
      </w:r>
      <w:r w:rsidRPr="00254DF8">
        <w:rPr>
          <w:i w:val="0"/>
          <w:iCs w:val="0"/>
          <w:sz w:val="26"/>
          <w:szCs w:val="26"/>
        </w:rPr>
        <w:t>. Giao diện Trang Chỉnh Sửa Thông Tin Sản Phẩm</w:t>
      </w:r>
      <w:bookmarkEnd w:id="127"/>
    </w:p>
    <w:p w14:paraId="3555B70A" w14:textId="77777777" w:rsidR="005A0932" w:rsidRPr="005A0932" w:rsidRDefault="005A0932" w:rsidP="005A0932"/>
    <w:p w14:paraId="6FD3E450" w14:textId="6E836EE9" w:rsidR="00CF0815" w:rsidRPr="005A69CA" w:rsidRDefault="005A69CA" w:rsidP="00780EC3">
      <w:pPr>
        <w:pStyle w:val="lv3"/>
      </w:pPr>
      <w:bookmarkStart w:id="128" w:name="_Toc215052479"/>
      <w:bookmarkStart w:id="129" w:name="_Toc215068037"/>
      <w:r w:rsidRPr="005A69CA">
        <w:lastRenderedPageBreak/>
        <w:t>Giao diện Trang Thêm Mới Sản Phẩm</w:t>
      </w:r>
      <w:bookmarkEnd w:id="128"/>
      <w:bookmarkEnd w:id="129"/>
    </w:p>
    <w:p w14:paraId="344CA04E" w14:textId="77777777" w:rsidR="005A0932" w:rsidRDefault="00A1170C" w:rsidP="005A0932">
      <w:pPr>
        <w:keepNext/>
      </w:pPr>
      <w:r>
        <w:rPr>
          <w:noProof/>
        </w:rPr>
        <w:drawing>
          <wp:inline distT="0" distB="0" distL="0" distR="0" wp14:anchorId="2F13F0D4" wp14:editId="58F621B8">
            <wp:extent cx="5573395" cy="3134995"/>
            <wp:effectExtent l="0" t="0" r="0" b="0"/>
            <wp:docPr id="1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73395" cy="3134995"/>
                    </a:xfrm>
                    <a:prstGeom prst="rect">
                      <a:avLst/>
                    </a:prstGeom>
                    <a:noFill/>
                    <a:ln>
                      <a:noFill/>
                    </a:ln>
                  </pic:spPr>
                </pic:pic>
              </a:graphicData>
            </a:graphic>
          </wp:inline>
        </w:drawing>
      </w:r>
    </w:p>
    <w:p w14:paraId="156DB249" w14:textId="00969F2F" w:rsidR="005A69CA" w:rsidRPr="005A0932" w:rsidRDefault="005A0932" w:rsidP="005A0932">
      <w:pPr>
        <w:pStyle w:val="Caption"/>
        <w:jc w:val="center"/>
        <w:rPr>
          <w:i w:val="0"/>
          <w:iCs w:val="0"/>
          <w:sz w:val="26"/>
          <w:szCs w:val="26"/>
        </w:rPr>
      </w:pPr>
      <w:bookmarkStart w:id="130" w:name="_Toc215068086"/>
      <w:r w:rsidRPr="005A0932">
        <w:rPr>
          <w:i w:val="0"/>
          <w:iCs w:val="0"/>
          <w:sz w:val="26"/>
          <w:szCs w:val="26"/>
        </w:rPr>
        <w:t xml:space="preserve">Hình </w:t>
      </w:r>
      <w:r w:rsidRPr="005A0932">
        <w:rPr>
          <w:i w:val="0"/>
          <w:iCs w:val="0"/>
          <w:sz w:val="26"/>
          <w:szCs w:val="26"/>
        </w:rPr>
        <w:fldChar w:fldCharType="begin"/>
      </w:r>
      <w:r w:rsidRPr="005A0932">
        <w:rPr>
          <w:i w:val="0"/>
          <w:iCs w:val="0"/>
          <w:sz w:val="26"/>
          <w:szCs w:val="26"/>
        </w:rPr>
        <w:instrText xml:space="preserve"> SEQ Hình \* ARABIC </w:instrText>
      </w:r>
      <w:r w:rsidRPr="005A0932">
        <w:rPr>
          <w:i w:val="0"/>
          <w:iCs w:val="0"/>
          <w:sz w:val="26"/>
          <w:szCs w:val="26"/>
        </w:rPr>
        <w:fldChar w:fldCharType="separate"/>
      </w:r>
      <w:r w:rsidR="00C20535">
        <w:rPr>
          <w:i w:val="0"/>
          <w:iCs w:val="0"/>
          <w:noProof/>
          <w:sz w:val="26"/>
          <w:szCs w:val="26"/>
        </w:rPr>
        <w:t>16</w:t>
      </w:r>
      <w:r w:rsidRPr="005A0932">
        <w:rPr>
          <w:i w:val="0"/>
          <w:iCs w:val="0"/>
          <w:sz w:val="26"/>
          <w:szCs w:val="26"/>
        </w:rPr>
        <w:fldChar w:fldCharType="end"/>
      </w:r>
      <w:r w:rsidRPr="005A0932">
        <w:rPr>
          <w:i w:val="0"/>
          <w:iCs w:val="0"/>
          <w:sz w:val="26"/>
          <w:szCs w:val="26"/>
        </w:rPr>
        <w:t>. Giao diện Trang Thêm Mới Sản Phẩm</w:t>
      </w:r>
      <w:bookmarkEnd w:id="130"/>
    </w:p>
    <w:p w14:paraId="655574EA" w14:textId="0467564E" w:rsidR="00FF0443" w:rsidRPr="00FF0443" w:rsidRDefault="003E2525" w:rsidP="00780EC3">
      <w:pPr>
        <w:pStyle w:val="lv3"/>
      </w:pPr>
      <w:bookmarkStart w:id="131" w:name="_Toc215052480"/>
      <w:bookmarkStart w:id="132" w:name="_Toc215068038"/>
      <w:r w:rsidRPr="00FF0443">
        <w:t xml:space="preserve">Giao diện Trang </w:t>
      </w:r>
      <w:r w:rsidR="00FF0443" w:rsidRPr="00FF0443">
        <w:t>Chi Tiết Sản Phẩm</w:t>
      </w:r>
      <w:bookmarkEnd w:id="131"/>
      <w:bookmarkEnd w:id="132"/>
    </w:p>
    <w:p w14:paraId="5A880EFE" w14:textId="77777777" w:rsidR="005A0932" w:rsidRDefault="00A1170C" w:rsidP="005A0932">
      <w:pPr>
        <w:keepNext/>
      </w:pPr>
      <w:r>
        <w:rPr>
          <w:noProof/>
        </w:rPr>
        <w:drawing>
          <wp:inline distT="0" distB="0" distL="0" distR="0" wp14:anchorId="3C736244" wp14:editId="4DD0A927">
            <wp:extent cx="5573395" cy="3134995"/>
            <wp:effectExtent l="0" t="0" r="0" b="0"/>
            <wp:docPr id="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73395" cy="3134995"/>
                    </a:xfrm>
                    <a:prstGeom prst="rect">
                      <a:avLst/>
                    </a:prstGeom>
                    <a:noFill/>
                    <a:ln>
                      <a:noFill/>
                    </a:ln>
                  </pic:spPr>
                </pic:pic>
              </a:graphicData>
            </a:graphic>
          </wp:inline>
        </w:drawing>
      </w:r>
    </w:p>
    <w:p w14:paraId="1D124838" w14:textId="5077A6A3" w:rsidR="00B65C56" w:rsidRDefault="005A0932" w:rsidP="005A0932">
      <w:pPr>
        <w:pStyle w:val="Caption"/>
        <w:jc w:val="center"/>
        <w:rPr>
          <w:i w:val="0"/>
          <w:iCs w:val="0"/>
          <w:sz w:val="26"/>
          <w:szCs w:val="26"/>
        </w:rPr>
      </w:pPr>
      <w:bookmarkStart w:id="133" w:name="_Toc215068087"/>
      <w:r w:rsidRPr="005A0932">
        <w:rPr>
          <w:i w:val="0"/>
          <w:iCs w:val="0"/>
          <w:sz w:val="26"/>
          <w:szCs w:val="26"/>
        </w:rPr>
        <w:t xml:space="preserve">Hình </w:t>
      </w:r>
      <w:r w:rsidRPr="005A0932">
        <w:rPr>
          <w:i w:val="0"/>
          <w:iCs w:val="0"/>
          <w:sz w:val="26"/>
          <w:szCs w:val="26"/>
        </w:rPr>
        <w:fldChar w:fldCharType="begin"/>
      </w:r>
      <w:r w:rsidRPr="005A0932">
        <w:rPr>
          <w:i w:val="0"/>
          <w:iCs w:val="0"/>
          <w:sz w:val="26"/>
          <w:szCs w:val="26"/>
        </w:rPr>
        <w:instrText xml:space="preserve"> SEQ Hình \* ARABIC </w:instrText>
      </w:r>
      <w:r w:rsidRPr="005A0932">
        <w:rPr>
          <w:i w:val="0"/>
          <w:iCs w:val="0"/>
          <w:sz w:val="26"/>
          <w:szCs w:val="26"/>
        </w:rPr>
        <w:fldChar w:fldCharType="separate"/>
      </w:r>
      <w:r w:rsidR="00C20535">
        <w:rPr>
          <w:i w:val="0"/>
          <w:iCs w:val="0"/>
          <w:noProof/>
          <w:sz w:val="26"/>
          <w:szCs w:val="26"/>
        </w:rPr>
        <w:t>17</w:t>
      </w:r>
      <w:r w:rsidRPr="005A0932">
        <w:rPr>
          <w:i w:val="0"/>
          <w:iCs w:val="0"/>
          <w:sz w:val="26"/>
          <w:szCs w:val="26"/>
        </w:rPr>
        <w:fldChar w:fldCharType="end"/>
      </w:r>
      <w:r w:rsidRPr="005A0932">
        <w:rPr>
          <w:i w:val="0"/>
          <w:iCs w:val="0"/>
          <w:sz w:val="26"/>
          <w:szCs w:val="26"/>
        </w:rPr>
        <w:t>. Giao diện Trang Chi Tiết Sản Phẩm</w:t>
      </w:r>
      <w:bookmarkEnd w:id="133"/>
    </w:p>
    <w:p w14:paraId="5E345142" w14:textId="77777777" w:rsidR="00C20535" w:rsidRPr="00C20535" w:rsidRDefault="00C20535" w:rsidP="00C20535"/>
    <w:p w14:paraId="20E428E2" w14:textId="726F68A9" w:rsidR="00B65C56" w:rsidRPr="00B65C56" w:rsidRDefault="00B65C56" w:rsidP="00780EC3">
      <w:pPr>
        <w:pStyle w:val="lv3"/>
      </w:pPr>
      <w:bookmarkStart w:id="134" w:name="_Toc215052481"/>
      <w:bookmarkStart w:id="135" w:name="_Toc215068039"/>
      <w:r w:rsidRPr="00B65C56">
        <w:lastRenderedPageBreak/>
        <w:t>Giao diện Trang Quản Lý Đơn Hàng</w:t>
      </w:r>
      <w:bookmarkEnd w:id="134"/>
      <w:bookmarkEnd w:id="135"/>
    </w:p>
    <w:p w14:paraId="563ACB58" w14:textId="77777777" w:rsidR="005D346F" w:rsidRDefault="005D346F" w:rsidP="004161E2"/>
    <w:p w14:paraId="2BED2FDE" w14:textId="77777777" w:rsidR="00763126" w:rsidRDefault="00A1170C" w:rsidP="00763126">
      <w:pPr>
        <w:keepNext/>
      </w:pPr>
      <w:r>
        <w:rPr>
          <w:noProof/>
        </w:rPr>
        <w:drawing>
          <wp:inline distT="0" distB="0" distL="0" distR="0" wp14:anchorId="14AE8C53" wp14:editId="61F6A2CE">
            <wp:extent cx="5584190" cy="3134995"/>
            <wp:effectExtent l="0" t="0" r="0" b="0"/>
            <wp:docPr id="1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84190" cy="3134995"/>
                    </a:xfrm>
                    <a:prstGeom prst="rect">
                      <a:avLst/>
                    </a:prstGeom>
                    <a:noFill/>
                    <a:ln>
                      <a:noFill/>
                    </a:ln>
                  </pic:spPr>
                </pic:pic>
              </a:graphicData>
            </a:graphic>
          </wp:inline>
        </w:drawing>
      </w:r>
    </w:p>
    <w:p w14:paraId="3121A800" w14:textId="4A2A6FB3" w:rsidR="00B65C56" w:rsidRPr="00763126" w:rsidRDefault="00763126" w:rsidP="00763126">
      <w:pPr>
        <w:pStyle w:val="Caption"/>
        <w:jc w:val="center"/>
        <w:rPr>
          <w:i w:val="0"/>
          <w:iCs w:val="0"/>
          <w:sz w:val="26"/>
          <w:szCs w:val="26"/>
        </w:rPr>
      </w:pPr>
      <w:bookmarkStart w:id="136" w:name="_Toc215068088"/>
      <w:r w:rsidRPr="00763126">
        <w:rPr>
          <w:i w:val="0"/>
          <w:iCs w:val="0"/>
          <w:sz w:val="26"/>
          <w:szCs w:val="26"/>
        </w:rPr>
        <w:t xml:space="preserve">Hình </w:t>
      </w:r>
      <w:r w:rsidRPr="00763126">
        <w:rPr>
          <w:i w:val="0"/>
          <w:iCs w:val="0"/>
          <w:sz w:val="26"/>
          <w:szCs w:val="26"/>
        </w:rPr>
        <w:fldChar w:fldCharType="begin"/>
      </w:r>
      <w:r w:rsidRPr="00763126">
        <w:rPr>
          <w:i w:val="0"/>
          <w:iCs w:val="0"/>
          <w:sz w:val="26"/>
          <w:szCs w:val="26"/>
        </w:rPr>
        <w:instrText xml:space="preserve"> SEQ Hình \* ARABIC </w:instrText>
      </w:r>
      <w:r w:rsidRPr="00763126">
        <w:rPr>
          <w:i w:val="0"/>
          <w:iCs w:val="0"/>
          <w:sz w:val="26"/>
          <w:szCs w:val="26"/>
        </w:rPr>
        <w:fldChar w:fldCharType="separate"/>
      </w:r>
      <w:r w:rsidR="00C20535">
        <w:rPr>
          <w:i w:val="0"/>
          <w:iCs w:val="0"/>
          <w:noProof/>
          <w:sz w:val="26"/>
          <w:szCs w:val="26"/>
        </w:rPr>
        <w:t>18</w:t>
      </w:r>
      <w:r w:rsidRPr="00763126">
        <w:rPr>
          <w:i w:val="0"/>
          <w:iCs w:val="0"/>
          <w:sz w:val="26"/>
          <w:szCs w:val="26"/>
        </w:rPr>
        <w:fldChar w:fldCharType="end"/>
      </w:r>
      <w:r w:rsidRPr="00763126">
        <w:rPr>
          <w:i w:val="0"/>
          <w:iCs w:val="0"/>
          <w:sz w:val="26"/>
          <w:szCs w:val="26"/>
        </w:rPr>
        <w:t>. Giao diện Trang Quản Lý Đơn Hàng</w:t>
      </w:r>
      <w:bookmarkEnd w:id="136"/>
    </w:p>
    <w:p w14:paraId="61028365" w14:textId="77777777" w:rsidR="00763126" w:rsidRDefault="00A1170C" w:rsidP="00763126">
      <w:pPr>
        <w:keepNext/>
      </w:pPr>
      <w:r>
        <w:rPr>
          <w:noProof/>
        </w:rPr>
        <w:drawing>
          <wp:inline distT="0" distB="0" distL="0" distR="0" wp14:anchorId="6BECD529" wp14:editId="14537D32">
            <wp:extent cx="5573395" cy="3134995"/>
            <wp:effectExtent l="0" t="0" r="0" b="0"/>
            <wp:docPr id="1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73395" cy="3134995"/>
                    </a:xfrm>
                    <a:prstGeom prst="rect">
                      <a:avLst/>
                    </a:prstGeom>
                    <a:noFill/>
                    <a:ln>
                      <a:noFill/>
                    </a:ln>
                  </pic:spPr>
                </pic:pic>
              </a:graphicData>
            </a:graphic>
          </wp:inline>
        </w:drawing>
      </w:r>
    </w:p>
    <w:p w14:paraId="0764FDD7" w14:textId="17E0212B" w:rsidR="00033FE4" w:rsidRDefault="00763126" w:rsidP="00763126">
      <w:pPr>
        <w:pStyle w:val="Caption"/>
        <w:jc w:val="center"/>
        <w:rPr>
          <w:i w:val="0"/>
          <w:iCs w:val="0"/>
          <w:sz w:val="26"/>
          <w:szCs w:val="26"/>
        </w:rPr>
      </w:pPr>
      <w:bookmarkStart w:id="137" w:name="_Toc215068089"/>
      <w:r w:rsidRPr="00763126">
        <w:rPr>
          <w:i w:val="0"/>
          <w:iCs w:val="0"/>
          <w:sz w:val="26"/>
          <w:szCs w:val="26"/>
        </w:rPr>
        <w:t xml:space="preserve">Hình </w:t>
      </w:r>
      <w:r w:rsidRPr="00763126">
        <w:rPr>
          <w:i w:val="0"/>
          <w:iCs w:val="0"/>
          <w:sz w:val="26"/>
          <w:szCs w:val="26"/>
        </w:rPr>
        <w:fldChar w:fldCharType="begin"/>
      </w:r>
      <w:r w:rsidRPr="00763126">
        <w:rPr>
          <w:i w:val="0"/>
          <w:iCs w:val="0"/>
          <w:sz w:val="26"/>
          <w:szCs w:val="26"/>
        </w:rPr>
        <w:instrText xml:space="preserve"> SEQ Hình \* ARABIC </w:instrText>
      </w:r>
      <w:r w:rsidRPr="00763126">
        <w:rPr>
          <w:i w:val="0"/>
          <w:iCs w:val="0"/>
          <w:sz w:val="26"/>
          <w:szCs w:val="26"/>
        </w:rPr>
        <w:fldChar w:fldCharType="separate"/>
      </w:r>
      <w:r w:rsidR="00C20535">
        <w:rPr>
          <w:i w:val="0"/>
          <w:iCs w:val="0"/>
          <w:noProof/>
          <w:sz w:val="26"/>
          <w:szCs w:val="26"/>
        </w:rPr>
        <w:t>19</w:t>
      </w:r>
      <w:r w:rsidRPr="00763126">
        <w:rPr>
          <w:i w:val="0"/>
          <w:iCs w:val="0"/>
          <w:sz w:val="26"/>
          <w:szCs w:val="26"/>
        </w:rPr>
        <w:fldChar w:fldCharType="end"/>
      </w:r>
      <w:r w:rsidRPr="00763126">
        <w:rPr>
          <w:i w:val="0"/>
          <w:iCs w:val="0"/>
          <w:sz w:val="26"/>
          <w:szCs w:val="26"/>
        </w:rPr>
        <w:t>. Giao diện Trang Quản Lý Đơn Hàng Chi Tiết</w:t>
      </w:r>
      <w:bookmarkEnd w:id="137"/>
    </w:p>
    <w:p w14:paraId="5951BA9B" w14:textId="77777777" w:rsidR="00C20535" w:rsidRDefault="00C20535" w:rsidP="00C20535"/>
    <w:p w14:paraId="0ED0FAEC" w14:textId="77777777" w:rsidR="00C20535" w:rsidRPr="00C20535" w:rsidRDefault="00C20535" w:rsidP="00C20535"/>
    <w:p w14:paraId="15D64550" w14:textId="4B7F5D55" w:rsidR="00C0017D" w:rsidRDefault="00FD11E9" w:rsidP="00780EC3">
      <w:pPr>
        <w:pStyle w:val="lv3"/>
      </w:pPr>
      <w:bookmarkStart w:id="138" w:name="_Toc215052482"/>
      <w:bookmarkStart w:id="139" w:name="_Toc215068040"/>
      <w:r w:rsidRPr="00C0017D">
        <w:lastRenderedPageBreak/>
        <w:t>Giao diện Trang Giỏ Hàng</w:t>
      </w:r>
      <w:bookmarkEnd w:id="138"/>
      <w:bookmarkEnd w:id="139"/>
    </w:p>
    <w:p w14:paraId="3F04D9E6" w14:textId="77777777" w:rsidR="007D49B7" w:rsidRPr="007D49B7" w:rsidRDefault="007D49B7" w:rsidP="007D49B7"/>
    <w:p w14:paraId="105D4D8F" w14:textId="77777777" w:rsidR="00763126" w:rsidRDefault="00A1170C" w:rsidP="00763126">
      <w:pPr>
        <w:keepNext/>
        <w:jc w:val="center"/>
      </w:pPr>
      <w:r>
        <w:rPr>
          <w:noProof/>
        </w:rPr>
        <w:drawing>
          <wp:inline distT="0" distB="0" distL="0" distR="0" wp14:anchorId="106515D9" wp14:editId="3D7032A3">
            <wp:extent cx="5573395" cy="3145790"/>
            <wp:effectExtent l="0" t="0" r="0" b="0"/>
            <wp:docPr id="1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573395" cy="3145790"/>
                    </a:xfrm>
                    <a:prstGeom prst="rect">
                      <a:avLst/>
                    </a:prstGeom>
                    <a:noFill/>
                    <a:ln>
                      <a:noFill/>
                    </a:ln>
                  </pic:spPr>
                </pic:pic>
              </a:graphicData>
            </a:graphic>
          </wp:inline>
        </w:drawing>
      </w:r>
    </w:p>
    <w:p w14:paraId="5FA723BD" w14:textId="72448674" w:rsidR="00C0017D" w:rsidRPr="00763126" w:rsidRDefault="00763126" w:rsidP="00763126">
      <w:pPr>
        <w:pStyle w:val="Caption"/>
        <w:jc w:val="center"/>
        <w:rPr>
          <w:i w:val="0"/>
          <w:iCs w:val="0"/>
          <w:sz w:val="26"/>
          <w:szCs w:val="26"/>
        </w:rPr>
      </w:pPr>
      <w:bookmarkStart w:id="140" w:name="_Toc215068090"/>
      <w:r w:rsidRPr="00763126">
        <w:rPr>
          <w:i w:val="0"/>
          <w:iCs w:val="0"/>
          <w:sz w:val="26"/>
          <w:szCs w:val="26"/>
        </w:rPr>
        <w:t xml:space="preserve">Hình </w:t>
      </w:r>
      <w:r w:rsidRPr="00763126">
        <w:rPr>
          <w:i w:val="0"/>
          <w:iCs w:val="0"/>
          <w:sz w:val="26"/>
          <w:szCs w:val="26"/>
        </w:rPr>
        <w:fldChar w:fldCharType="begin"/>
      </w:r>
      <w:r w:rsidRPr="00763126">
        <w:rPr>
          <w:i w:val="0"/>
          <w:iCs w:val="0"/>
          <w:sz w:val="26"/>
          <w:szCs w:val="26"/>
        </w:rPr>
        <w:instrText xml:space="preserve"> SEQ Hình \* ARABIC </w:instrText>
      </w:r>
      <w:r w:rsidRPr="00763126">
        <w:rPr>
          <w:i w:val="0"/>
          <w:iCs w:val="0"/>
          <w:sz w:val="26"/>
          <w:szCs w:val="26"/>
        </w:rPr>
        <w:fldChar w:fldCharType="separate"/>
      </w:r>
      <w:r w:rsidR="00C20535">
        <w:rPr>
          <w:i w:val="0"/>
          <w:iCs w:val="0"/>
          <w:noProof/>
          <w:sz w:val="26"/>
          <w:szCs w:val="26"/>
        </w:rPr>
        <w:t>20</w:t>
      </w:r>
      <w:r w:rsidRPr="00763126">
        <w:rPr>
          <w:i w:val="0"/>
          <w:iCs w:val="0"/>
          <w:sz w:val="26"/>
          <w:szCs w:val="26"/>
        </w:rPr>
        <w:fldChar w:fldCharType="end"/>
      </w:r>
      <w:r w:rsidRPr="00763126">
        <w:rPr>
          <w:i w:val="0"/>
          <w:iCs w:val="0"/>
          <w:sz w:val="26"/>
          <w:szCs w:val="26"/>
        </w:rPr>
        <w:t>. Giao diện Trang Giỏ Hàng</w:t>
      </w:r>
      <w:bookmarkEnd w:id="140"/>
    </w:p>
    <w:p w14:paraId="2227F4A9" w14:textId="1E232B7C" w:rsidR="001E399A" w:rsidRPr="007D12A8" w:rsidRDefault="00C0017D" w:rsidP="00780EC3">
      <w:pPr>
        <w:pStyle w:val="lv3"/>
      </w:pPr>
      <w:bookmarkStart w:id="141" w:name="_Toc215052483"/>
      <w:bookmarkStart w:id="142" w:name="_Toc215068041"/>
      <w:r w:rsidRPr="00C0017D">
        <w:t>Giao diện Trang Profile Người Dùng</w:t>
      </w:r>
      <w:bookmarkEnd w:id="141"/>
      <w:bookmarkEnd w:id="142"/>
    </w:p>
    <w:p w14:paraId="259009AC" w14:textId="77777777" w:rsidR="00763126" w:rsidRDefault="00A1170C" w:rsidP="00763126">
      <w:pPr>
        <w:keepNext/>
        <w:jc w:val="center"/>
      </w:pPr>
      <w:r>
        <w:rPr>
          <w:noProof/>
        </w:rPr>
        <w:drawing>
          <wp:inline distT="0" distB="0" distL="0" distR="0" wp14:anchorId="59F0DB65" wp14:editId="156E2438">
            <wp:extent cx="5573395" cy="3134995"/>
            <wp:effectExtent l="0" t="0" r="0" b="0"/>
            <wp:docPr id="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573395" cy="3134995"/>
                    </a:xfrm>
                    <a:prstGeom prst="rect">
                      <a:avLst/>
                    </a:prstGeom>
                    <a:noFill/>
                    <a:ln>
                      <a:noFill/>
                    </a:ln>
                  </pic:spPr>
                </pic:pic>
              </a:graphicData>
            </a:graphic>
          </wp:inline>
        </w:drawing>
      </w:r>
    </w:p>
    <w:p w14:paraId="7C89DA78" w14:textId="128DE2F9" w:rsidR="001E399A" w:rsidRPr="00763126" w:rsidRDefault="00763126" w:rsidP="00763126">
      <w:pPr>
        <w:pStyle w:val="Caption"/>
        <w:jc w:val="center"/>
        <w:rPr>
          <w:i w:val="0"/>
          <w:iCs w:val="0"/>
          <w:sz w:val="26"/>
          <w:szCs w:val="26"/>
        </w:rPr>
      </w:pPr>
      <w:bookmarkStart w:id="143" w:name="_Toc215068091"/>
      <w:r w:rsidRPr="00763126">
        <w:rPr>
          <w:i w:val="0"/>
          <w:iCs w:val="0"/>
          <w:sz w:val="26"/>
          <w:szCs w:val="26"/>
        </w:rPr>
        <w:t xml:space="preserve">Hình </w:t>
      </w:r>
      <w:r w:rsidRPr="00763126">
        <w:rPr>
          <w:i w:val="0"/>
          <w:iCs w:val="0"/>
          <w:sz w:val="26"/>
          <w:szCs w:val="26"/>
        </w:rPr>
        <w:fldChar w:fldCharType="begin"/>
      </w:r>
      <w:r w:rsidRPr="00763126">
        <w:rPr>
          <w:i w:val="0"/>
          <w:iCs w:val="0"/>
          <w:sz w:val="26"/>
          <w:szCs w:val="26"/>
        </w:rPr>
        <w:instrText xml:space="preserve"> SEQ Hình \* ARABIC </w:instrText>
      </w:r>
      <w:r w:rsidRPr="00763126">
        <w:rPr>
          <w:i w:val="0"/>
          <w:iCs w:val="0"/>
          <w:sz w:val="26"/>
          <w:szCs w:val="26"/>
        </w:rPr>
        <w:fldChar w:fldCharType="separate"/>
      </w:r>
      <w:r w:rsidR="00C20535">
        <w:rPr>
          <w:i w:val="0"/>
          <w:iCs w:val="0"/>
          <w:noProof/>
          <w:sz w:val="26"/>
          <w:szCs w:val="26"/>
        </w:rPr>
        <w:t>21</w:t>
      </w:r>
      <w:r w:rsidRPr="00763126">
        <w:rPr>
          <w:i w:val="0"/>
          <w:iCs w:val="0"/>
          <w:sz w:val="26"/>
          <w:szCs w:val="26"/>
        </w:rPr>
        <w:fldChar w:fldCharType="end"/>
      </w:r>
      <w:r w:rsidRPr="00763126">
        <w:rPr>
          <w:i w:val="0"/>
          <w:iCs w:val="0"/>
          <w:sz w:val="26"/>
          <w:szCs w:val="26"/>
        </w:rPr>
        <w:t>. Giao diện Trang Profile Người Dùng</w:t>
      </w:r>
      <w:bookmarkEnd w:id="143"/>
    </w:p>
    <w:p w14:paraId="6C0D218D" w14:textId="77777777" w:rsidR="001E399A" w:rsidRDefault="001E399A" w:rsidP="004161E2"/>
    <w:p w14:paraId="5AA8EB57" w14:textId="77777777" w:rsidR="00895D2B" w:rsidRDefault="00895D2B">
      <w:pPr>
        <w:spacing w:after="200" w:line="276" w:lineRule="auto"/>
        <w:rPr>
          <w:b/>
          <w:sz w:val="28"/>
        </w:rPr>
      </w:pPr>
      <w:r>
        <w:br w:type="page"/>
      </w:r>
    </w:p>
    <w:p w14:paraId="4791AC1B" w14:textId="30D47C6B" w:rsidR="004324D8" w:rsidRPr="00401F50" w:rsidRDefault="0014684B" w:rsidP="004F19D7">
      <w:pPr>
        <w:pStyle w:val="lv1"/>
      </w:pPr>
      <w:bookmarkStart w:id="144" w:name="_Toc215052484"/>
      <w:bookmarkStart w:id="145" w:name="_Toc215068042"/>
      <w:r w:rsidRPr="00401F50">
        <w:lastRenderedPageBreak/>
        <w:t xml:space="preserve">KẾT LUẬN VÀ </w:t>
      </w:r>
      <w:r w:rsidR="007A413C" w:rsidRPr="00401F50">
        <w:t>HƯỚNG PHÁT TRIỂN</w:t>
      </w:r>
      <w:bookmarkEnd w:id="144"/>
      <w:bookmarkEnd w:id="145"/>
    </w:p>
    <w:p w14:paraId="62C3EFAA" w14:textId="1E171362" w:rsidR="004324D8" w:rsidRPr="00401F50" w:rsidRDefault="00D52123" w:rsidP="00780EC3">
      <w:pPr>
        <w:pStyle w:val="lv2"/>
      </w:pPr>
      <w:bookmarkStart w:id="146" w:name="_Toc215052485"/>
      <w:bookmarkStart w:id="147" w:name="_Toc215068043"/>
      <w:r w:rsidRPr="00401F50">
        <w:t>Các kết quả đ</w:t>
      </w:r>
      <w:r w:rsidR="004324D8" w:rsidRPr="00401F50">
        <w:t>ạt được</w:t>
      </w:r>
      <w:bookmarkEnd w:id="146"/>
      <w:bookmarkEnd w:id="147"/>
    </w:p>
    <w:p w14:paraId="66113ED4" w14:textId="620787FD" w:rsidR="004324D8" w:rsidRPr="00401F50" w:rsidRDefault="004324D8" w:rsidP="00693572">
      <w:pPr>
        <w:numPr>
          <w:ilvl w:val="0"/>
          <w:numId w:val="15"/>
        </w:numPr>
        <w:ind w:left="0" w:firstLine="284"/>
        <w:jc w:val="both"/>
        <w:rPr>
          <w:b/>
          <w:bCs/>
        </w:rPr>
      </w:pPr>
      <w:r w:rsidRPr="00401F50">
        <w:t xml:space="preserve">Hoàn thành </w:t>
      </w:r>
      <w:r w:rsidR="006E2DC6" w:rsidRPr="00401F50">
        <w:t xml:space="preserve">việc thiết kế Cơ sở dữ liệu về </w:t>
      </w:r>
      <w:r w:rsidR="00F16A65" w:rsidRPr="00401F50">
        <w:t>bán sản</w:t>
      </w:r>
      <w:r w:rsidR="00561AE2" w:rsidRPr="00401F50">
        <w:t xml:space="preserve"> phẩm Cà phê giải khát.</w:t>
      </w:r>
    </w:p>
    <w:p w14:paraId="44FB0F1A" w14:textId="6D01DE9C" w:rsidR="00561AE2" w:rsidRPr="00401F50" w:rsidRDefault="00561AE2" w:rsidP="00693572">
      <w:pPr>
        <w:numPr>
          <w:ilvl w:val="0"/>
          <w:numId w:val="15"/>
        </w:numPr>
        <w:ind w:left="0" w:firstLine="284"/>
        <w:jc w:val="both"/>
        <w:rPr>
          <w:b/>
          <w:bCs/>
        </w:rPr>
      </w:pPr>
      <w:r w:rsidRPr="00401F50">
        <w:t xml:space="preserve">Xây dựng thành công website </w:t>
      </w:r>
      <w:r w:rsidR="005C4687" w:rsidRPr="00401F50">
        <w:t>bán sản phẩm cà phê giải khát.</w:t>
      </w:r>
    </w:p>
    <w:p w14:paraId="76395A2C" w14:textId="31BC3EE7" w:rsidR="005C4687" w:rsidRPr="00401F50" w:rsidRDefault="005C4687" w:rsidP="00693572">
      <w:pPr>
        <w:numPr>
          <w:ilvl w:val="0"/>
          <w:numId w:val="15"/>
        </w:numPr>
        <w:ind w:left="0" w:firstLine="284"/>
        <w:jc w:val="both"/>
        <w:rPr>
          <w:b/>
          <w:bCs/>
        </w:rPr>
      </w:pPr>
      <w:r w:rsidRPr="00401F50">
        <w:t>Hoàn thành các chức năng cơ bản: thêm, xóa</w:t>
      </w:r>
      <w:r w:rsidR="00742AC5" w:rsidRPr="00401F50">
        <w:t>, sửa dữ liệu.</w:t>
      </w:r>
    </w:p>
    <w:p w14:paraId="4D99A4AF" w14:textId="4FAF72C0" w:rsidR="00742AC5" w:rsidRPr="00401F50" w:rsidRDefault="00742AC5" w:rsidP="00693572">
      <w:pPr>
        <w:numPr>
          <w:ilvl w:val="0"/>
          <w:numId w:val="15"/>
        </w:numPr>
        <w:ind w:left="0" w:firstLine="284"/>
        <w:jc w:val="both"/>
        <w:rPr>
          <w:b/>
          <w:bCs/>
        </w:rPr>
      </w:pPr>
      <w:r w:rsidRPr="00401F50">
        <w:t>Hoàn thành chức năng tìm kiếm tra cứu thông tin.</w:t>
      </w:r>
    </w:p>
    <w:p w14:paraId="05BD2A9E" w14:textId="6F056DEB" w:rsidR="00C71F55" w:rsidRPr="00155F6C" w:rsidRDefault="00742AC5" w:rsidP="00693572">
      <w:pPr>
        <w:numPr>
          <w:ilvl w:val="0"/>
          <w:numId w:val="15"/>
        </w:numPr>
        <w:ind w:left="0" w:firstLine="284"/>
        <w:jc w:val="both"/>
        <w:rPr>
          <w:b/>
          <w:bCs/>
        </w:rPr>
      </w:pPr>
      <w:r w:rsidRPr="00401F50">
        <w:t xml:space="preserve">Ràng buộc một số </w:t>
      </w:r>
      <w:r w:rsidR="00C71F55" w:rsidRPr="00401F50">
        <w:t>dữ liệu do người dùng nhập.</w:t>
      </w:r>
    </w:p>
    <w:p w14:paraId="013BAEDD" w14:textId="35C4484B" w:rsidR="00C71F55" w:rsidRPr="00401F50" w:rsidRDefault="00C71F55" w:rsidP="00780EC3">
      <w:pPr>
        <w:pStyle w:val="lv2"/>
      </w:pPr>
      <w:bookmarkStart w:id="148" w:name="_Toc215052486"/>
      <w:bookmarkStart w:id="149" w:name="_Toc215068044"/>
      <w:r w:rsidRPr="00401F50">
        <w:t>Hạn chế, hướng phát triển</w:t>
      </w:r>
      <w:bookmarkEnd w:id="148"/>
      <w:bookmarkEnd w:id="149"/>
    </w:p>
    <w:p w14:paraId="59D545F8" w14:textId="0BBAECC7" w:rsidR="00F43948" w:rsidRPr="00155F6C" w:rsidRDefault="00F43948" w:rsidP="00780EC3">
      <w:pPr>
        <w:pStyle w:val="lv3"/>
      </w:pPr>
      <w:bookmarkStart w:id="150" w:name="_Toc215052487"/>
      <w:bookmarkStart w:id="151" w:name="_Toc215068045"/>
      <w:r w:rsidRPr="00401F50">
        <w:t>Hạn chế:</w:t>
      </w:r>
      <w:bookmarkEnd w:id="150"/>
      <w:bookmarkEnd w:id="151"/>
    </w:p>
    <w:p w14:paraId="077C0256" w14:textId="7CFBAC96" w:rsidR="00F43948" w:rsidRPr="00401F50" w:rsidRDefault="0003643B" w:rsidP="00780EC3">
      <w:pPr>
        <w:pStyle w:val="ListParagraph"/>
        <w:numPr>
          <w:ilvl w:val="0"/>
          <w:numId w:val="23"/>
        </w:numPr>
        <w:ind w:left="1134"/>
        <w:jc w:val="both"/>
      </w:pPr>
      <w:r w:rsidRPr="00401F50">
        <w:t>Về mặt thiết kế cơ sở dữ liệu chưa được hoàn chỉnh, đầy đủ</w:t>
      </w:r>
      <w:r w:rsidR="00927A82" w:rsidRPr="00401F50">
        <w:t>.</w:t>
      </w:r>
    </w:p>
    <w:p w14:paraId="7CE5719E" w14:textId="62950420" w:rsidR="00927A82" w:rsidRPr="00401F50" w:rsidRDefault="00927A82" w:rsidP="00780EC3">
      <w:pPr>
        <w:pStyle w:val="ListParagraph"/>
        <w:numPr>
          <w:ilvl w:val="0"/>
          <w:numId w:val="23"/>
        </w:numPr>
        <w:ind w:left="1134"/>
        <w:jc w:val="both"/>
      </w:pPr>
      <w:r w:rsidRPr="00401F50">
        <w:t>Chưa chuyên nghiệp như các website thương mại điện tử có cùng nội dung.</w:t>
      </w:r>
    </w:p>
    <w:p w14:paraId="41A717AF" w14:textId="474F5918" w:rsidR="00906566" w:rsidRPr="00401F50" w:rsidRDefault="00E969B8" w:rsidP="00780EC3">
      <w:pPr>
        <w:pStyle w:val="ListParagraph"/>
        <w:numPr>
          <w:ilvl w:val="0"/>
          <w:numId w:val="23"/>
        </w:numPr>
        <w:ind w:left="1134"/>
        <w:jc w:val="both"/>
      </w:pPr>
      <w:r w:rsidRPr="00401F50">
        <w:t>Chưa có tính bảo mật cho trang web.</w:t>
      </w:r>
    </w:p>
    <w:p w14:paraId="53728B07" w14:textId="39159203" w:rsidR="00906566" w:rsidRPr="00401F50" w:rsidRDefault="00906566" w:rsidP="00780EC3">
      <w:pPr>
        <w:pStyle w:val="lv3"/>
      </w:pPr>
      <w:bookmarkStart w:id="152" w:name="_Toc215052488"/>
      <w:bookmarkStart w:id="153" w:name="_Toc215068046"/>
      <w:r w:rsidRPr="00401F50">
        <w:t>Hướng phát triển:</w:t>
      </w:r>
      <w:bookmarkEnd w:id="152"/>
      <w:bookmarkEnd w:id="153"/>
    </w:p>
    <w:p w14:paraId="4B6CA02B" w14:textId="702FB7AD" w:rsidR="00906566" w:rsidRPr="00780EC3" w:rsidRDefault="003140D0" w:rsidP="00780EC3">
      <w:pPr>
        <w:pStyle w:val="ListParagraph"/>
        <w:numPr>
          <w:ilvl w:val="0"/>
          <w:numId w:val="23"/>
        </w:numPr>
        <w:ind w:left="1134"/>
        <w:jc w:val="both"/>
      </w:pPr>
      <w:r w:rsidRPr="00401F50">
        <w:t>Tăng tính bảo mật cho trang web.</w:t>
      </w:r>
    </w:p>
    <w:p w14:paraId="14E1CFDA" w14:textId="6705160F" w:rsidR="003140D0" w:rsidRPr="00780EC3" w:rsidRDefault="00A154AE" w:rsidP="00780EC3">
      <w:pPr>
        <w:pStyle w:val="ListParagraph"/>
        <w:numPr>
          <w:ilvl w:val="0"/>
          <w:numId w:val="23"/>
        </w:numPr>
        <w:ind w:left="1134"/>
        <w:jc w:val="both"/>
      </w:pPr>
      <w:r w:rsidRPr="00401F50">
        <w:t xml:space="preserve">Hoàn thiện các tính năng nâng cao: </w:t>
      </w:r>
      <w:r w:rsidR="006033E4" w:rsidRPr="00401F50">
        <w:t xml:space="preserve">shipper giao hàng, </w:t>
      </w:r>
      <w:r w:rsidR="007444B0" w:rsidRPr="00401F50">
        <w:t>thanh toán bằng nhiều phương thức khác</w:t>
      </w:r>
      <w:r w:rsidR="00755C37" w:rsidRPr="00401F50">
        <w:t>, đơn đặt hàng.</w:t>
      </w:r>
    </w:p>
    <w:p w14:paraId="40F657CD" w14:textId="400BC1D1" w:rsidR="00C55DAB" w:rsidRPr="00780EC3" w:rsidRDefault="006E5BB2" w:rsidP="00780EC3">
      <w:pPr>
        <w:pStyle w:val="ListParagraph"/>
        <w:numPr>
          <w:ilvl w:val="0"/>
          <w:numId w:val="23"/>
        </w:numPr>
        <w:ind w:left="1134"/>
        <w:jc w:val="both"/>
      </w:pPr>
      <w:r w:rsidRPr="00401F50">
        <w:t>Khách hàng có thể tự hủy đơn hàng</w:t>
      </w:r>
      <w:r w:rsidR="006D1DB8" w:rsidRPr="00401F50">
        <w:t>.</w:t>
      </w:r>
    </w:p>
    <w:p w14:paraId="7DF63CE1" w14:textId="21E6A04C" w:rsidR="006D1DB8" w:rsidRPr="00780EC3" w:rsidRDefault="007C022B" w:rsidP="00780EC3">
      <w:pPr>
        <w:pStyle w:val="ListParagraph"/>
        <w:numPr>
          <w:ilvl w:val="0"/>
          <w:numId w:val="23"/>
        </w:numPr>
        <w:ind w:left="1134"/>
        <w:jc w:val="both"/>
      </w:pPr>
      <w:r w:rsidRPr="00401F50">
        <w:t>T</w:t>
      </w:r>
      <w:r w:rsidR="00271378" w:rsidRPr="00401F50">
        <w:t>hiết kế thêm tính năng tự động gửi mail đến email khách hàng khi khách hàng thanh toán xong đơn hàng.</w:t>
      </w:r>
    </w:p>
    <w:p w14:paraId="4BF78FED" w14:textId="79E5DE76" w:rsidR="00271378" w:rsidRPr="00780EC3" w:rsidRDefault="004A315C" w:rsidP="00780EC3">
      <w:pPr>
        <w:pStyle w:val="ListParagraph"/>
        <w:numPr>
          <w:ilvl w:val="0"/>
          <w:numId w:val="23"/>
        </w:numPr>
        <w:ind w:left="1134"/>
        <w:jc w:val="both"/>
      </w:pPr>
      <w:r w:rsidRPr="00401F50">
        <w:t>Tính năng</w:t>
      </w:r>
      <w:r w:rsidR="00A825EA" w:rsidRPr="00401F50">
        <w:t xml:space="preserve"> nhận xét sản phẩm.</w:t>
      </w:r>
    </w:p>
    <w:p w14:paraId="11313276" w14:textId="6B3F3101" w:rsidR="00A825EA" w:rsidRPr="00780EC3" w:rsidRDefault="00A825EA" w:rsidP="00780EC3">
      <w:pPr>
        <w:pStyle w:val="ListParagraph"/>
        <w:numPr>
          <w:ilvl w:val="0"/>
          <w:numId w:val="23"/>
        </w:numPr>
        <w:ind w:left="1134"/>
        <w:jc w:val="both"/>
      </w:pPr>
      <w:r w:rsidRPr="00401F50">
        <w:t>Sử dụng công nghệ Web API để tiếp tục phát triển</w:t>
      </w:r>
      <w:r w:rsidR="00323ECF" w:rsidRPr="00401F50">
        <w:t xml:space="preserve"> website. Web API giúp người dùng tương tác hiệu quả với website.</w:t>
      </w:r>
    </w:p>
    <w:p w14:paraId="5ED9200D" w14:textId="77777777" w:rsidR="0014684B" w:rsidRDefault="0014684B" w:rsidP="00895D2B">
      <w:pPr>
        <w:ind w:firstLine="720"/>
        <w:jc w:val="both"/>
      </w:pPr>
    </w:p>
    <w:p w14:paraId="4B11F1E0" w14:textId="77777777" w:rsidR="00895D2B" w:rsidRDefault="00895D2B">
      <w:pPr>
        <w:spacing w:after="200" w:line="276" w:lineRule="auto"/>
        <w:rPr>
          <w:b/>
          <w:bCs/>
        </w:rPr>
      </w:pPr>
      <w:r>
        <w:rPr>
          <w:b/>
          <w:bCs/>
        </w:rPr>
        <w:br w:type="page"/>
      </w:r>
    </w:p>
    <w:p w14:paraId="0A78F944" w14:textId="77777777" w:rsidR="007A413C" w:rsidRDefault="007A413C" w:rsidP="007019BE">
      <w:pPr>
        <w:pStyle w:val="Heading1"/>
        <w:numPr>
          <w:ilvl w:val="0"/>
          <w:numId w:val="0"/>
        </w:numPr>
      </w:pPr>
      <w:bookmarkStart w:id="154" w:name="_Toc215052489"/>
      <w:bookmarkStart w:id="155" w:name="_Toc215068047"/>
      <w:r>
        <w:lastRenderedPageBreak/>
        <w:t>DANH MỤC TÀI LIỆU THAM KHẢO</w:t>
      </w:r>
      <w:bookmarkEnd w:id="154"/>
      <w:bookmarkEnd w:id="155"/>
    </w:p>
    <w:p w14:paraId="5DFF65D7" w14:textId="6D8CCA65" w:rsidR="00797DBE" w:rsidRDefault="00797DBE" w:rsidP="00EC122B">
      <w:pPr>
        <w:spacing w:after="200" w:line="276" w:lineRule="auto"/>
      </w:pPr>
    </w:p>
    <w:p w14:paraId="10C63D5E" w14:textId="77777777" w:rsidR="00405648" w:rsidRPr="002632DF" w:rsidRDefault="00405648" w:rsidP="00405648">
      <w:r w:rsidRPr="002632DF">
        <w:t xml:space="preserve">[1] Get started with ASP.NET Core MVC : </w:t>
      </w:r>
      <w:hyperlink r:id="rId37" w:history="1">
        <w:r w:rsidRPr="002632DF">
          <w:rPr>
            <w:rStyle w:val="Hyperlink"/>
          </w:rPr>
          <w:t>https://learn.microsoft.com/en-us/aspnet/core/tutorials/first-mvc-app/start-mvc?view=aspnetcore-8.0&amp;tabs=visual-studio</w:t>
        </w:r>
      </w:hyperlink>
    </w:p>
    <w:p w14:paraId="202CFFD0" w14:textId="77777777" w:rsidR="00405648" w:rsidRDefault="00405648" w:rsidP="00405648">
      <w:r w:rsidRPr="002632DF">
        <w:t>[2] Get started with Bootstrap :</w:t>
      </w:r>
      <w:hyperlink r:id="rId38" w:history="1">
        <w:r w:rsidRPr="002632DF">
          <w:rPr>
            <w:rStyle w:val="Hyperlink"/>
          </w:rPr>
          <w:t>https://getbootstrap.com/docs/5.3/getting-started/introduction/</w:t>
        </w:r>
      </w:hyperlink>
    </w:p>
    <w:p w14:paraId="08EF3B0E" w14:textId="31F68A37" w:rsidR="007228F8" w:rsidRDefault="007228F8" w:rsidP="00405648">
      <w:r>
        <w:t xml:space="preserve">[3] </w:t>
      </w:r>
      <w:r w:rsidRPr="007228F8">
        <w:t>TutorialsTeacher – ASP.NET MVC</w:t>
      </w:r>
      <w:r>
        <w:t xml:space="preserve">: </w:t>
      </w:r>
      <w:hyperlink r:id="rId39" w:history="1">
        <w:r w:rsidRPr="007228F8">
          <w:rPr>
            <w:rStyle w:val="Hyperlink"/>
          </w:rPr>
          <w:t>https://www.tutorialsteacher.com/mvc</w:t>
        </w:r>
      </w:hyperlink>
    </w:p>
    <w:p w14:paraId="471B30AC" w14:textId="0B43F547" w:rsidR="00DD2AA2" w:rsidRDefault="007228F8" w:rsidP="007228F8">
      <w:r>
        <w:t xml:space="preserve">[4]  </w:t>
      </w:r>
      <w:r w:rsidRPr="007228F8">
        <w:t>Tổng quan công nghệ ASP.NET, từ Web Forms đến MVC và Core</w:t>
      </w:r>
      <w:r>
        <w:t xml:space="preserve">: </w:t>
      </w:r>
      <w:hyperlink r:id="rId40" w:history="1">
        <w:r w:rsidRPr="007228F8">
          <w:rPr>
            <w:rStyle w:val="Hyperlink"/>
          </w:rPr>
          <w:t>https://dotnet.microsoft.com/apps/aspnet</w:t>
        </w:r>
      </w:hyperlink>
    </w:p>
    <w:p w14:paraId="30F88F61" w14:textId="3D7DE2C9" w:rsidR="00282A6D" w:rsidRDefault="00E944E9" w:rsidP="007228F8">
      <w:r>
        <w:t xml:space="preserve">[5] Youtube channel: </w:t>
      </w:r>
      <w:hyperlink r:id="rId41" w:history="1">
        <w:r w:rsidRPr="00374557">
          <w:rPr>
            <w:rStyle w:val="Hyperlink"/>
          </w:rPr>
          <w:t>https://www.youtube.com/watch?v=HUKMLsVWMP4</w:t>
        </w:r>
      </w:hyperlink>
    </w:p>
    <w:p w14:paraId="31CE9507" w14:textId="77777777" w:rsidR="00E944E9" w:rsidRDefault="00E944E9" w:rsidP="007228F8"/>
    <w:sectPr w:rsidR="00E944E9" w:rsidSect="00227B28">
      <w:footerReference w:type="default" r:id="rId42"/>
      <w:pgSz w:w="11907" w:h="16840" w:code="9"/>
      <w:pgMar w:top="1134" w:right="1134" w:bottom="1134" w:left="1701" w:header="284" w:footer="57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0BB828" w14:textId="77777777" w:rsidR="00814DDD" w:rsidRDefault="00814DDD" w:rsidP="00116727">
      <w:r>
        <w:separator/>
      </w:r>
    </w:p>
  </w:endnote>
  <w:endnote w:type="continuationSeparator" w:id="0">
    <w:p w14:paraId="2E0C49D3" w14:textId="77777777" w:rsidR="00814DDD" w:rsidRDefault="00814DDD"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Roboto Condensed">
    <w:altName w:val="Roboto Condensed"/>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42EAF" w14:textId="304D2280"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2D2AD9">
      <w:rPr>
        <w:rStyle w:val="PageNumber"/>
        <w:noProof/>
      </w:rPr>
      <w:t>i</w:t>
    </w:r>
    <w:r w:rsidRPr="007B120F">
      <w:rPr>
        <w:rStyle w:val="PageNumber"/>
      </w:rPr>
      <w:fldChar w:fldCharType="end"/>
    </w:r>
  </w:p>
  <w:p w14:paraId="50CFE0A4"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8100807"/>
      <w:docPartObj>
        <w:docPartGallery w:val="Page Numbers (Bottom of Page)"/>
        <w:docPartUnique/>
      </w:docPartObj>
    </w:sdtPr>
    <w:sdtEndPr>
      <w:rPr>
        <w:noProof/>
      </w:rPr>
    </w:sdtEndPr>
    <w:sdtContent>
      <w:p w14:paraId="63CD7280" w14:textId="3B1A9785" w:rsidR="002D2AD9" w:rsidRDefault="002D2AD9" w:rsidP="002D2AD9">
        <w:pPr>
          <w:pStyle w:val="Footer"/>
          <w:pBdr>
            <w:top w:val="thinThickSmallGap" w:sz="24" w:space="1" w:color="auto"/>
          </w:pBdr>
          <w:tabs>
            <w:tab w:val="clear" w:pos="8640"/>
            <w:tab w:val="right" w:pos="9072"/>
          </w:tabs>
        </w:pPr>
        <w:r>
          <w:t xml:space="preserve">Trương Hoàng Hải </w:t>
        </w:r>
        <w:r>
          <w:tab/>
        </w:r>
        <w:r>
          <w:tab/>
        </w: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784038"/>
      <w:docPartObj>
        <w:docPartGallery w:val="Page Numbers (Bottom of Page)"/>
        <w:docPartUnique/>
      </w:docPartObj>
    </w:sdtPr>
    <w:sdtEndPr>
      <w:rPr>
        <w:noProof/>
      </w:rPr>
    </w:sdtEndPr>
    <w:sdtContent>
      <w:p w14:paraId="535CC662" w14:textId="6ABF5524" w:rsidR="00362029" w:rsidRDefault="00D7320E" w:rsidP="00D7320E">
        <w:pPr>
          <w:pStyle w:val="Footer"/>
          <w:pBdr>
            <w:top w:val="thinThickSmallGap" w:sz="24" w:space="1" w:color="auto"/>
          </w:pBdr>
          <w:tabs>
            <w:tab w:val="clear" w:pos="8640"/>
            <w:tab w:val="right" w:pos="9072"/>
          </w:tabs>
        </w:pPr>
        <w:r>
          <w:t>Trương Hoàng Hải</w:t>
        </w:r>
        <w:r>
          <w:tab/>
        </w:r>
        <w:r>
          <w:tab/>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8851F5" w14:textId="77777777" w:rsidR="00814DDD" w:rsidRDefault="00814DDD" w:rsidP="00116727">
      <w:r>
        <w:separator/>
      </w:r>
    </w:p>
  </w:footnote>
  <w:footnote w:type="continuationSeparator" w:id="0">
    <w:p w14:paraId="3890C00D" w14:textId="77777777" w:rsidR="00814DDD" w:rsidRDefault="00814DDD"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125D3" w14:textId="1C2C04E9" w:rsidR="002D2AD9" w:rsidRDefault="002D2AD9" w:rsidP="002D2AD9">
    <w:pPr>
      <w:pStyle w:val="Header"/>
      <w:tabs>
        <w:tab w:val="clear" w:pos="8640"/>
        <w:tab w:val="right" w:pos="9072"/>
      </w:tabs>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32FB" w14:textId="0CA2490F" w:rsidR="002D2AD9" w:rsidRPr="00880B93" w:rsidRDefault="008E1053" w:rsidP="00880B93">
    <w:pPr>
      <w:pBdr>
        <w:bottom w:val="thinThickSmallGap" w:sz="24" w:space="1" w:color="auto"/>
      </w:pBdr>
      <w:tabs>
        <w:tab w:val="right" w:pos="9072"/>
      </w:tabs>
      <w:spacing w:before="0" w:after="0" w:line="240" w:lineRule="auto"/>
    </w:pPr>
    <w:r>
      <w:t>Xây dựng website bán sản phẩm cà phê giải khát</w:t>
    </w:r>
    <w:r w:rsidR="00880B93">
      <w:tab/>
      <w:t>Ts. Đoàn Phước Miề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231FE"/>
    <w:multiLevelType w:val="hybridMultilevel"/>
    <w:tmpl w:val="531264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F3370"/>
    <w:multiLevelType w:val="hybridMultilevel"/>
    <w:tmpl w:val="8ADEF6D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501645"/>
    <w:multiLevelType w:val="multilevel"/>
    <w:tmpl w:val="30D2580A"/>
    <w:lvl w:ilvl="0">
      <w:start w:val="1"/>
      <w:numFmt w:val="bullet"/>
      <w:lvlText w:val=""/>
      <w:lvlJc w:val="left"/>
      <w:pPr>
        <w:tabs>
          <w:tab w:val="num" w:pos="1530"/>
        </w:tabs>
        <w:ind w:left="1530" w:hanging="360"/>
      </w:pPr>
      <w:rPr>
        <w:rFonts w:ascii="Symbol" w:hAnsi="Symbol" w:hint="default"/>
        <w:sz w:val="20"/>
      </w:rPr>
    </w:lvl>
    <w:lvl w:ilvl="1">
      <w:start w:val="3"/>
      <w:numFmt w:val="bullet"/>
      <w:lvlText w:val="-"/>
      <w:lvlJc w:val="left"/>
      <w:pPr>
        <w:ind w:left="2250" w:hanging="360"/>
      </w:pPr>
      <w:rPr>
        <w:rFonts w:ascii="Times New Roman" w:eastAsia="Times New Roman" w:hAnsi="Times New Roman" w:cs="Times New Roman" w:hint="default"/>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3" w15:restartNumberingAfterBreak="0">
    <w:nsid w:val="1B955192"/>
    <w:multiLevelType w:val="multilevel"/>
    <w:tmpl w:val="289AFE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BC91EBA"/>
    <w:multiLevelType w:val="hybridMultilevel"/>
    <w:tmpl w:val="F3F2383E"/>
    <w:lvl w:ilvl="0" w:tplc="64FA2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C0103"/>
    <w:multiLevelType w:val="hybridMultilevel"/>
    <w:tmpl w:val="DA78BD8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B9B058A"/>
    <w:multiLevelType w:val="multilevel"/>
    <w:tmpl w:val="7A46647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7" w15:restartNumberingAfterBreak="0">
    <w:nsid w:val="30142926"/>
    <w:multiLevelType w:val="hybridMultilevel"/>
    <w:tmpl w:val="877AF4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D965C2"/>
    <w:multiLevelType w:val="hybridMultilevel"/>
    <w:tmpl w:val="743ECD2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E56376"/>
    <w:multiLevelType w:val="multilevel"/>
    <w:tmpl w:val="C166D7D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0" w15:restartNumberingAfterBreak="0">
    <w:nsid w:val="3A9B1CF8"/>
    <w:multiLevelType w:val="multilevel"/>
    <w:tmpl w:val="608AFE8E"/>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2.%2"/>
      <w:lvlJc w:val="left"/>
      <w:pPr>
        <w:tabs>
          <w:tab w:val="num" w:pos="0"/>
        </w:tabs>
        <w:ind w:left="576" w:hanging="576"/>
      </w:pPr>
      <w:rPr>
        <w:rFonts w:ascii="Times New Roman" w:hAnsi="Times New Roman" w:hint="default"/>
        <w:b/>
        <w:i w:val="0"/>
        <w:sz w:val="26"/>
      </w:rPr>
    </w:lvl>
    <w:lvl w:ilvl="2">
      <w:start w:val="1"/>
      <w:numFmt w:val="decimal"/>
      <w:pStyle w:val="Heading3"/>
      <w:lvlText w:val="2.%2.%3"/>
      <w:lvlJc w:val="left"/>
      <w:pPr>
        <w:tabs>
          <w:tab w:val="num" w:pos="0"/>
        </w:tabs>
        <w:ind w:left="720" w:hanging="720"/>
      </w:pPr>
      <w:rPr>
        <w:rFonts w:ascii="Times New Roman" w:hAnsi="Times New Roman" w:hint="default"/>
        <w:b/>
        <w:i w:val="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1" w15:restartNumberingAfterBreak="0">
    <w:nsid w:val="41122044"/>
    <w:multiLevelType w:val="multilevel"/>
    <w:tmpl w:val="D5B28894"/>
    <w:lvl w:ilvl="0">
      <w:start w:val="1"/>
      <w:numFmt w:val="decimal"/>
      <w:pStyle w:val="lv1"/>
      <w:lvlText w:val="CHƯƠNG %1:"/>
      <w:lvlJc w:val="left"/>
      <w:pPr>
        <w:ind w:left="360" w:hanging="360"/>
      </w:pPr>
      <w:rPr>
        <w:rFonts w:hint="default"/>
      </w:rPr>
    </w:lvl>
    <w:lvl w:ilvl="1">
      <w:start w:val="1"/>
      <w:numFmt w:val="decimal"/>
      <w:pStyle w:val="lv2"/>
      <w:lvlText w:val="%1.%2."/>
      <w:lvlJc w:val="left"/>
      <w:pPr>
        <w:ind w:left="720" w:hanging="360"/>
      </w:pPr>
      <w:rPr>
        <w:rFonts w:hint="default"/>
      </w:rPr>
    </w:lvl>
    <w:lvl w:ilvl="2">
      <w:start w:val="1"/>
      <w:numFmt w:val="decimal"/>
      <w:pStyle w:val="lv3"/>
      <w:lvlText w:val="%1.%2.%3."/>
      <w:lvlJc w:val="left"/>
      <w:pPr>
        <w:ind w:left="1080" w:hanging="360"/>
      </w:pPr>
      <w:rPr>
        <w:rFonts w:hint="default"/>
      </w:rPr>
    </w:lvl>
    <w:lvl w:ilvl="3">
      <w:start w:val="1"/>
      <w:numFmt w:val="decimal"/>
      <w:pStyle w:val="lv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22B2C07"/>
    <w:multiLevelType w:val="hybridMultilevel"/>
    <w:tmpl w:val="ACACE2F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645027C"/>
    <w:multiLevelType w:val="multilevel"/>
    <w:tmpl w:val="079C705C"/>
    <w:lvl w:ilvl="0">
      <w:start w:val="1"/>
      <w:numFmt w:val="decimal"/>
      <w:lvlText w:val="%1"/>
      <w:lvlJc w:val="left"/>
      <w:pPr>
        <w:ind w:left="588" w:hanging="588"/>
      </w:pPr>
      <w:rPr>
        <w:rFonts w:hint="default"/>
      </w:rPr>
    </w:lvl>
    <w:lvl w:ilvl="1">
      <w:start w:val="7"/>
      <w:numFmt w:val="decimal"/>
      <w:lvlText w:val="%1.%2"/>
      <w:lvlJc w:val="left"/>
      <w:pPr>
        <w:ind w:left="1080" w:hanging="72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4" w15:restartNumberingAfterBreak="0">
    <w:nsid w:val="706C3AF8"/>
    <w:multiLevelType w:val="hybridMultilevel"/>
    <w:tmpl w:val="4C78E618"/>
    <w:lvl w:ilvl="0" w:tplc="A41660FC">
      <w:start w:val="1"/>
      <w:numFmt w:val="decimal"/>
      <w:pStyle w:val="cap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CC6FF4"/>
    <w:multiLevelType w:val="multilevel"/>
    <w:tmpl w:val="BF583996"/>
    <w:lvl w:ilvl="0">
      <w:start w:val="1"/>
      <w:numFmt w:val="decimal"/>
      <w:lvlText w:val="CHƯƠNG %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92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43E3664"/>
    <w:multiLevelType w:val="hybridMultilevel"/>
    <w:tmpl w:val="BFDCDC2E"/>
    <w:lvl w:ilvl="0" w:tplc="64FA2912">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79E9292A"/>
    <w:multiLevelType w:val="multilevel"/>
    <w:tmpl w:val="BA0CCE08"/>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8" w15:restartNumberingAfterBreak="0">
    <w:nsid w:val="7A254331"/>
    <w:multiLevelType w:val="hybridMultilevel"/>
    <w:tmpl w:val="EDD6F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EE32F0"/>
    <w:multiLevelType w:val="multilevel"/>
    <w:tmpl w:val="B6707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7B3083"/>
    <w:multiLevelType w:val="hybridMultilevel"/>
    <w:tmpl w:val="68306E0A"/>
    <w:lvl w:ilvl="0" w:tplc="08E6DCF6">
      <w:start w:val="1"/>
      <w:numFmt w:val="decimal"/>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F400745"/>
    <w:multiLevelType w:val="hybridMultilevel"/>
    <w:tmpl w:val="3066090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AE0041"/>
    <w:multiLevelType w:val="multilevel"/>
    <w:tmpl w:val="C1D0DFFA"/>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num w:numId="1" w16cid:durableId="776175597">
    <w:abstractNumId w:val="10"/>
  </w:num>
  <w:num w:numId="2" w16cid:durableId="2041934612">
    <w:abstractNumId w:val="10"/>
  </w:num>
  <w:num w:numId="3" w16cid:durableId="614603775">
    <w:abstractNumId w:val="10"/>
  </w:num>
  <w:num w:numId="4" w16cid:durableId="1233389799">
    <w:abstractNumId w:val="12"/>
  </w:num>
  <w:num w:numId="5" w16cid:durableId="1999268224">
    <w:abstractNumId w:val="19"/>
  </w:num>
  <w:num w:numId="6" w16cid:durableId="1865366072">
    <w:abstractNumId w:val="9"/>
  </w:num>
  <w:num w:numId="7" w16cid:durableId="1239902411">
    <w:abstractNumId w:val="6"/>
  </w:num>
  <w:num w:numId="8" w16cid:durableId="1448086602">
    <w:abstractNumId w:val="17"/>
  </w:num>
  <w:num w:numId="9" w16cid:durableId="1649676025">
    <w:abstractNumId w:val="1"/>
  </w:num>
  <w:num w:numId="10" w16cid:durableId="1980842148">
    <w:abstractNumId w:val="5"/>
  </w:num>
  <w:num w:numId="11" w16cid:durableId="1211572213">
    <w:abstractNumId w:val="20"/>
  </w:num>
  <w:num w:numId="12" w16cid:durableId="501816835">
    <w:abstractNumId w:val="22"/>
  </w:num>
  <w:num w:numId="13" w16cid:durableId="1625379759">
    <w:abstractNumId w:val="2"/>
  </w:num>
  <w:num w:numId="14" w16cid:durableId="1719279473">
    <w:abstractNumId w:val="18"/>
  </w:num>
  <w:num w:numId="15" w16cid:durableId="1663116304">
    <w:abstractNumId w:val="7"/>
  </w:num>
  <w:num w:numId="16" w16cid:durableId="608591150">
    <w:abstractNumId w:val="21"/>
  </w:num>
  <w:num w:numId="17" w16cid:durableId="1667436851">
    <w:abstractNumId w:val="0"/>
  </w:num>
  <w:num w:numId="18" w16cid:durableId="1029573762">
    <w:abstractNumId w:val="3"/>
  </w:num>
  <w:num w:numId="19" w16cid:durableId="13387725">
    <w:abstractNumId w:val="13"/>
  </w:num>
  <w:num w:numId="20" w16cid:durableId="129910304">
    <w:abstractNumId w:val="15"/>
  </w:num>
  <w:num w:numId="21" w16cid:durableId="1192262981">
    <w:abstractNumId w:val="4"/>
  </w:num>
  <w:num w:numId="22" w16cid:durableId="1750879375">
    <w:abstractNumId w:val="11"/>
  </w:num>
  <w:num w:numId="23" w16cid:durableId="2146392846">
    <w:abstractNumId w:val="16"/>
  </w:num>
  <w:num w:numId="24" w16cid:durableId="1090852417">
    <w:abstractNumId w:val="14"/>
  </w:num>
  <w:num w:numId="25" w16cid:durableId="1270547497">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1D03"/>
    <w:rsid w:val="000029F3"/>
    <w:rsid w:val="000075E5"/>
    <w:rsid w:val="00015174"/>
    <w:rsid w:val="00015D4A"/>
    <w:rsid w:val="00016F47"/>
    <w:rsid w:val="00017800"/>
    <w:rsid w:val="00020876"/>
    <w:rsid w:val="00023CC4"/>
    <w:rsid w:val="000248E1"/>
    <w:rsid w:val="00027B2A"/>
    <w:rsid w:val="00033FE4"/>
    <w:rsid w:val="000350DD"/>
    <w:rsid w:val="0003643B"/>
    <w:rsid w:val="00040D7F"/>
    <w:rsid w:val="00043E6F"/>
    <w:rsid w:val="00051F37"/>
    <w:rsid w:val="000526F0"/>
    <w:rsid w:val="00052BFB"/>
    <w:rsid w:val="00054979"/>
    <w:rsid w:val="00055CF0"/>
    <w:rsid w:val="00067817"/>
    <w:rsid w:val="000729EB"/>
    <w:rsid w:val="00075E63"/>
    <w:rsid w:val="00075E7F"/>
    <w:rsid w:val="0007715D"/>
    <w:rsid w:val="0007742B"/>
    <w:rsid w:val="0008104C"/>
    <w:rsid w:val="0008130E"/>
    <w:rsid w:val="00090CCE"/>
    <w:rsid w:val="000915D6"/>
    <w:rsid w:val="000A16FB"/>
    <w:rsid w:val="000A1A22"/>
    <w:rsid w:val="000A38BE"/>
    <w:rsid w:val="000A4C06"/>
    <w:rsid w:val="000A7C67"/>
    <w:rsid w:val="000B3618"/>
    <w:rsid w:val="000B5B84"/>
    <w:rsid w:val="000C2B48"/>
    <w:rsid w:val="000C3BA6"/>
    <w:rsid w:val="000D2582"/>
    <w:rsid w:val="000D4F48"/>
    <w:rsid w:val="000D6FA5"/>
    <w:rsid w:val="000E13C1"/>
    <w:rsid w:val="000F1D39"/>
    <w:rsid w:val="000F5BFA"/>
    <w:rsid w:val="001014A9"/>
    <w:rsid w:val="00103C94"/>
    <w:rsid w:val="00106140"/>
    <w:rsid w:val="001074B4"/>
    <w:rsid w:val="00107E9B"/>
    <w:rsid w:val="00116727"/>
    <w:rsid w:val="00116EFA"/>
    <w:rsid w:val="00120C6A"/>
    <w:rsid w:val="00121267"/>
    <w:rsid w:val="00122A55"/>
    <w:rsid w:val="00124D8E"/>
    <w:rsid w:val="001268D5"/>
    <w:rsid w:val="00126ABB"/>
    <w:rsid w:val="0012794C"/>
    <w:rsid w:val="001325B6"/>
    <w:rsid w:val="0013414B"/>
    <w:rsid w:val="00134885"/>
    <w:rsid w:val="00143448"/>
    <w:rsid w:val="0014684B"/>
    <w:rsid w:val="001539DB"/>
    <w:rsid w:val="001547C8"/>
    <w:rsid w:val="00155F6C"/>
    <w:rsid w:val="00156364"/>
    <w:rsid w:val="00160D1C"/>
    <w:rsid w:val="001618E2"/>
    <w:rsid w:val="00166B05"/>
    <w:rsid w:val="001707BB"/>
    <w:rsid w:val="00170C7D"/>
    <w:rsid w:val="00171F75"/>
    <w:rsid w:val="001720F1"/>
    <w:rsid w:val="00173294"/>
    <w:rsid w:val="001733B4"/>
    <w:rsid w:val="00173B7F"/>
    <w:rsid w:val="00176D75"/>
    <w:rsid w:val="00182E8A"/>
    <w:rsid w:val="00184F0D"/>
    <w:rsid w:val="001873A4"/>
    <w:rsid w:val="00195CFE"/>
    <w:rsid w:val="001A3804"/>
    <w:rsid w:val="001A4699"/>
    <w:rsid w:val="001A698C"/>
    <w:rsid w:val="001B2BA2"/>
    <w:rsid w:val="001B4197"/>
    <w:rsid w:val="001B7F8C"/>
    <w:rsid w:val="001C045F"/>
    <w:rsid w:val="001D1089"/>
    <w:rsid w:val="001D219D"/>
    <w:rsid w:val="001E0385"/>
    <w:rsid w:val="001E0C0F"/>
    <w:rsid w:val="001E1C98"/>
    <w:rsid w:val="001E37C0"/>
    <w:rsid w:val="001E399A"/>
    <w:rsid w:val="001E6AE5"/>
    <w:rsid w:val="001F2CA9"/>
    <w:rsid w:val="001F7461"/>
    <w:rsid w:val="00202B7E"/>
    <w:rsid w:val="00216340"/>
    <w:rsid w:val="002163E7"/>
    <w:rsid w:val="002231EE"/>
    <w:rsid w:val="00227B28"/>
    <w:rsid w:val="002320EC"/>
    <w:rsid w:val="00233647"/>
    <w:rsid w:val="00240280"/>
    <w:rsid w:val="002412D2"/>
    <w:rsid w:val="00246D14"/>
    <w:rsid w:val="00250A61"/>
    <w:rsid w:val="00252191"/>
    <w:rsid w:val="00252350"/>
    <w:rsid w:val="00254D97"/>
    <w:rsid w:val="00254DF8"/>
    <w:rsid w:val="002609D7"/>
    <w:rsid w:val="00271378"/>
    <w:rsid w:val="00272159"/>
    <w:rsid w:val="002729AF"/>
    <w:rsid w:val="002742A7"/>
    <w:rsid w:val="00274F10"/>
    <w:rsid w:val="00276E4B"/>
    <w:rsid w:val="002825E2"/>
    <w:rsid w:val="00282A6D"/>
    <w:rsid w:val="0028738F"/>
    <w:rsid w:val="00290B5F"/>
    <w:rsid w:val="002A0C8F"/>
    <w:rsid w:val="002B3B8F"/>
    <w:rsid w:val="002B6B93"/>
    <w:rsid w:val="002C4296"/>
    <w:rsid w:val="002C5996"/>
    <w:rsid w:val="002C62AE"/>
    <w:rsid w:val="002C774C"/>
    <w:rsid w:val="002C777D"/>
    <w:rsid w:val="002D213F"/>
    <w:rsid w:val="002D2AD9"/>
    <w:rsid w:val="002D2B07"/>
    <w:rsid w:val="002D5445"/>
    <w:rsid w:val="002D5617"/>
    <w:rsid w:val="002D76F6"/>
    <w:rsid w:val="002E1853"/>
    <w:rsid w:val="002E3E07"/>
    <w:rsid w:val="002F20E4"/>
    <w:rsid w:val="002F4D2E"/>
    <w:rsid w:val="002F5054"/>
    <w:rsid w:val="00300573"/>
    <w:rsid w:val="00301FCF"/>
    <w:rsid w:val="00301FDC"/>
    <w:rsid w:val="00305E09"/>
    <w:rsid w:val="00307C94"/>
    <w:rsid w:val="0031379B"/>
    <w:rsid w:val="003140D0"/>
    <w:rsid w:val="0031547C"/>
    <w:rsid w:val="00317BDB"/>
    <w:rsid w:val="00323ECF"/>
    <w:rsid w:val="00331373"/>
    <w:rsid w:val="00331C6B"/>
    <w:rsid w:val="00333E53"/>
    <w:rsid w:val="00334582"/>
    <w:rsid w:val="00334F9A"/>
    <w:rsid w:val="0034267E"/>
    <w:rsid w:val="003469F5"/>
    <w:rsid w:val="00351994"/>
    <w:rsid w:val="003566D1"/>
    <w:rsid w:val="00357602"/>
    <w:rsid w:val="00362029"/>
    <w:rsid w:val="00366CB5"/>
    <w:rsid w:val="00367B41"/>
    <w:rsid w:val="0037063E"/>
    <w:rsid w:val="00371682"/>
    <w:rsid w:val="003876BF"/>
    <w:rsid w:val="003A47A4"/>
    <w:rsid w:val="003A517B"/>
    <w:rsid w:val="003B0CCD"/>
    <w:rsid w:val="003B14DB"/>
    <w:rsid w:val="003B57AD"/>
    <w:rsid w:val="003B7EF9"/>
    <w:rsid w:val="003C0348"/>
    <w:rsid w:val="003C5803"/>
    <w:rsid w:val="003D1B89"/>
    <w:rsid w:val="003D43FF"/>
    <w:rsid w:val="003D5A3D"/>
    <w:rsid w:val="003D689B"/>
    <w:rsid w:val="003D7506"/>
    <w:rsid w:val="003E2525"/>
    <w:rsid w:val="003F1899"/>
    <w:rsid w:val="003F37F0"/>
    <w:rsid w:val="003F5F75"/>
    <w:rsid w:val="003F62F4"/>
    <w:rsid w:val="00401F50"/>
    <w:rsid w:val="00402124"/>
    <w:rsid w:val="004034C7"/>
    <w:rsid w:val="00405648"/>
    <w:rsid w:val="00405F56"/>
    <w:rsid w:val="004062B6"/>
    <w:rsid w:val="00406E6D"/>
    <w:rsid w:val="00410EFB"/>
    <w:rsid w:val="004154F0"/>
    <w:rsid w:val="004161E2"/>
    <w:rsid w:val="00422FBF"/>
    <w:rsid w:val="00423114"/>
    <w:rsid w:val="004259F6"/>
    <w:rsid w:val="00430192"/>
    <w:rsid w:val="00431574"/>
    <w:rsid w:val="004324D8"/>
    <w:rsid w:val="0044161C"/>
    <w:rsid w:val="00451088"/>
    <w:rsid w:val="00452C49"/>
    <w:rsid w:val="00455A0D"/>
    <w:rsid w:val="00462E3D"/>
    <w:rsid w:val="00466596"/>
    <w:rsid w:val="00470AD9"/>
    <w:rsid w:val="00471CB4"/>
    <w:rsid w:val="00473F71"/>
    <w:rsid w:val="004758E4"/>
    <w:rsid w:val="00480863"/>
    <w:rsid w:val="004813D0"/>
    <w:rsid w:val="0048233E"/>
    <w:rsid w:val="00482D3B"/>
    <w:rsid w:val="00486748"/>
    <w:rsid w:val="00487488"/>
    <w:rsid w:val="00490419"/>
    <w:rsid w:val="0049388F"/>
    <w:rsid w:val="004A315C"/>
    <w:rsid w:val="004A75CB"/>
    <w:rsid w:val="004C1B35"/>
    <w:rsid w:val="004C4AB7"/>
    <w:rsid w:val="004C7435"/>
    <w:rsid w:val="004C7CF9"/>
    <w:rsid w:val="004D2C5C"/>
    <w:rsid w:val="004E34BA"/>
    <w:rsid w:val="004E5BBE"/>
    <w:rsid w:val="004F19D7"/>
    <w:rsid w:val="004F31A1"/>
    <w:rsid w:val="004F6D38"/>
    <w:rsid w:val="004F7C0A"/>
    <w:rsid w:val="005011D0"/>
    <w:rsid w:val="005021BB"/>
    <w:rsid w:val="0050593A"/>
    <w:rsid w:val="005075C0"/>
    <w:rsid w:val="00523179"/>
    <w:rsid w:val="00523A80"/>
    <w:rsid w:val="00527CA7"/>
    <w:rsid w:val="0053049D"/>
    <w:rsid w:val="005309F6"/>
    <w:rsid w:val="00531678"/>
    <w:rsid w:val="00536637"/>
    <w:rsid w:val="00544EB5"/>
    <w:rsid w:val="0055125D"/>
    <w:rsid w:val="005524CB"/>
    <w:rsid w:val="00555825"/>
    <w:rsid w:val="00556CC3"/>
    <w:rsid w:val="005606E7"/>
    <w:rsid w:val="00560D63"/>
    <w:rsid w:val="00560EAF"/>
    <w:rsid w:val="005610CF"/>
    <w:rsid w:val="00561AE2"/>
    <w:rsid w:val="005663D6"/>
    <w:rsid w:val="00566960"/>
    <w:rsid w:val="00574D98"/>
    <w:rsid w:val="00577C2D"/>
    <w:rsid w:val="00587D98"/>
    <w:rsid w:val="005902B6"/>
    <w:rsid w:val="00590B38"/>
    <w:rsid w:val="00596852"/>
    <w:rsid w:val="005A0932"/>
    <w:rsid w:val="005A30B6"/>
    <w:rsid w:val="005A6566"/>
    <w:rsid w:val="005A69CA"/>
    <w:rsid w:val="005A6B33"/>
    <w:rsid w:val="005B016E"/>
    <w:rsid w:val="005B2BAF"/>
    <w:rsid w:val="005B53F9"/>
    <w:rsid w:val="005C4687"/>
    <w:rsid w:val="005D12A0"/>
    <w:rsid w:val="005D346F"/>
    <w:rsid w:val="005D690C"/>
    <w:rsid w:val="005D79D6"/>
    <w:rsid w:val="005E271F"/>
    <w:rsid w:val="005E4FEF"/>
    <w:rsid w:val="005E6F5B"/>
    <w:rsid w:val="005F1332"/>
    <w:rsid w:val="005F2416"/>
    <w:rsid w:val="005F3B16"/>
    <w:rsid w:val="005F4115"/>
    <w:rsid w:val="005F4736"/>
    <w:rsid w:val="005F4E2A"/>
    <w:rsid w:val="005F5907"/>
    <w:rsid w:val="00602F5F"/>
    <w:rsid w:val="006033E4"/>
    <w:rsid w:val="00607324"/>
    <w:rsid w:val="00610432"/>
    <w:rsid w:val="006106CA"/>
    <w:rsid w:val="00612D4C"/>
    <w:rsid w:val="00612E6D"/>
    <w:rsid w:val="0061652A"/>
    <w:rsid w:val="006167E3"/>
    <w:rsid w:val="00616F02"/>
    <w:rsid w:val="00621359"/>
    <w:rsid w:val="00624F2E"/>
    <w:rsid w:val="0063344A"/>
    <w:rsid w:val="0063394A"/>
    <w:rsid w:val="00633EAD"/>
    <w:rsid w:val="00634A84"/>
    <w:rsid w:val="00635CD1"/>
    <w:rsid w:val="00640FC3"/>
    <w:rsid w:val="006422F3"/>
    <w:rsid w:val="00645EB1"/>
    <w:rsid w:val="006500AB"/>
    <w:rsid w:val="006525B1"/>
    <w:rsid w:val="006602B7"/>
    <w:rsid w:val="00661457"/>
    <w:rsid w:val="006671AC"/>
    <w:rsid w:val="00667475"/>
    <w:rsid w:val="006708C4"/>
    <w:rsid w:val="0067094A"/>
    <w:rsid w:val="00671C8E"/>
    <w:rsid w:val="00672D64"/>
    <w:rsid w:val="00673005"/>
    <w:rsid w:val="00673BA5"/>
    <w:rsid w:val="00680111"/>
    <w:rsid w:val="00680DCA"/>
    <w:rsid w:val="0068247C"/>
    <w:rsid w:val="00686212"/>
    <w:rsid w:val="0068632D"/>
    <w:rsid w:val="00687F19"/>
    <w:rsid w:val="00692603"/>
    <w:rsid w:val="00693572"/>
    <w:rsid w:val="00694034"/>
    <w:rsid w:val="006B3612"/>
    <w:rsid w:val="006B3C27"/>
    <w:rsid w:val="006C6486"/>
    <w:rsid w:val="006D1DB8"/>
    <w:rsid w:val="006D2252"/>
    <w:rsid w:val="006D5DEF"/>
    <w:rsid w:val="006E2DC6"/>
    <w:rsid w:val="006E5BB2"/>
    <w:rsid w:val="006E6960"/>
    <w:rsid w:val="007019BE"/>
    <w:rsid w:val="00702869"/>
    <w:rsid w:val="00707615"/>
    <w:rsid w:val="00710577"/>
    <w:rsid w:val="0071070B"/>
    <w:rsid w:val="00716753"/>
    <w:rsid w:val="007228F8"/>
    <w:rsid w:val="007237AB"/>
    <w:rsid w:val="00742AC5"/>
    <w:rsid w:val="00743ADD"/>
    <w:rsid w:val="007444B0"/>
    <w:rsid w:val="00750780"/>
    <w:rsid w:val="007519D3"/>
    <w:rsid w:val="00755C37"/>
    <w:rsid w:val="00760ED6"/>
    <w:rsid w:val="00763126"/>
    <w:rsid w:val="0077197C"/>
    <w:rsid w:val="00774795"/>
    <w:rsid w:val="00776945"/>
    <w:rsid w:val="00776AA3"/>
    <w:rsid w:val="007802D9"/>
    <w:rsid w:val="00780EC3"/>
    <w:rsid w:val="007811B0"/>
    <w:rsid w:val="00781EB4"/>
    <w:rsid w:val="00782D79"/>
    <w:rsid w:val="0078797E"/>
    <w:rsid w:val="00797DBE"/>
    <w:rsid w:val="007A404A"/>
    <w:rsid w:val="007A413C"/>
    <w:rsid w:val="007B3670"/>
    <w:rsid w:val="007C022B"/>
    <w:rsid w:val="007C233D"/>
    <w:rsid w:val="007C7C97"/>
    <w:rsid w:val="007D12A8"/>
    <w:rsid w:val="007D49B7"/>
    <w:rsid w:val="007E14F2"/>
    <w:rsid w:val="007F2C8B"/>
    <w:rsid w:val="007F3398"/>
    <w:rsid w:val="007F44C6"/>
    <w:rsid w:val="007F6B21"/>
    <w:rsid w:val="007F6BD5"/>
    <w:rsid w:val="00802564"/>
    <w:rsid w:val="008135FA"/>
    <w:rsid w:val="008148A3"/>
    <w:rsid w:val="00814D68"/>
    <w:rsid w:val="00814DDD"/>
    <w:rsid w:val="0082267D"/>
    <w:rsid w:val="0082323D"/>
    <w:rsid w:val="00827CA8"/>
    <w:rsid w:val="00830178"/>
    <w:rsid w:val="00831B42"/>
    <w:rsid w:val="0083274F"/>
    <w:rsid w:val="008329C8"/>
    <w:rsid w:val="008339EA"/>
    <w:rsid w:val="00842633"/>
    <w:rsid w:val="0084349D"/>
    <w:rsid w:val="00850963"/>
    <w:rsid w:val="00855AEB"/>
    <w:rsid w:val="00855E65"/>
    <w:rsid w:val="00880520"/>
    <w:rsid w:val="00880B93"/>
    <w:rsid w:val="00895BBB"/>
    <w:rsid w:val="00895D2B"/>
    <w:rsid w:val="0089725C"/>
    <w:rsid w:val="008A0610"/>
    <w:rsid w:val="008A252F"/>
    <w:rsid w:val="008A3D4B"/>
    <w:rsid w:val="008A7291"/>
    <w:rsid w:val="008B4D43"/>
    <w:rsid w:val="008B6BE6"/>
    <w:rsid w:val="008C1219"/>
    <w:rsid w:val="008C1E22"/>
    <w:rsid w:val="008C30F0"/>
    <w:rsid w:val="008D0C03"/>
    <w:rsid w:val="008D280F"/>
    <w:rsid w:val="008D3DFB"/>
    <w:rsid w:val="008D4DE3"/>
    <w:rsid w:val="008E1053"/>
    <w:rsid w:val="008E24C6"/>
    <w:rsid w:val="008E4BC1"/>
    <w:rsid w:val="00906566"/>
    <w:rsid w:val="009214E3"/>
    <w:rsid w:val="00923CA7"/>
    <w:rsid w:val="00924DF7"/>
    <w:rsid w:val="00926036"/>
    <w:rsid w:val="00927A82"/>
    <w:rsid w:val="0093357C"/>
    <w:rsid w:val="00933FFC"/>
    <w:rsid w:val="00943259"/>
    <w:rsid w:val="009433AF"/>
    <w:rsid w:val="009604B2"/>
    <w:rsid w:val="0096117E"/>
    <w:rsid w:val="0096708A"/>
    <w:rsid w:val="00972931"/>
    <w:rsid w:val="00975421"/>
    <w:rsid w:val="00990093"/>
    <w:rsid w:val="009A51DE"/>
    <w:rsid w:val="009A5481"/>
    <w:rsid w:val="009A7456"/>
    <w:rsid w:val="009A7F12"/>
    <w:rsid w:val="009B47E3"/>
    <w:rsid w:val="009C1D1F"/>
    <w:rsid w:val="009C2442"/>
    <w:rsid w:val="009C6AE0"/>
    <w:rsid w:val="009D020E"/>
    <w:rsid w:val="009D060A"/>
    <w:rsid w:val="009D2881"/>
    <w:rsid w:val="009E0E69"/>
    <w:rsid w:val="009F265A"/>
    <w:rsid w:val="009F6425"/>
    <w:rsid w:val="009F6B60"/>
    <w:rsid w:val="00A006F2"/>
    <w:rsid w:val="00A01921"/>
    <w:rsid w:val="00A02791"/>
    <w:rsid w:val="00A02D13"/>
    <w:rsid w:val="00A0321E"/>
    <w:rsid w:val="00A06594"/>
    <w:rsid w:val="00A1170C"/>
    <w:rsid w:val="00A11C9D"/>
    <w:rsid w:val="00A11E85"/>
    <w:rsid w:val="00A154AE"/>
    <w:rsid w:val="00A24427"/>
    <w:rsid w:val="00A24DDE"/>
    <w:rsid w:val="00A2688C"/>
    <w:rsid w:val="00A26B3F"/>
    <w:rsid w:val="00A37B34"/>
    <w:rsid w:val="00A403D7"/>
    <w:rsid w:val="00A43F7A"/>
    <w:rsid w:val="00A53AFD"/>
    <w:rsid w:val="00A53D6B"/>
    <w:rsid w:val="00A576A8"/>
    <w:rsid w:val="00A57992"/>
    <w:rsid w:val="00A61996"/>
    <w:rsid w:val="00A62DC6"/>
    <w:rsid w:val="00A65EC7"/>
    <w:rsid w:val="00A73C25"/>
    <w:rsid w:val="00A740F1"/>
    <w:rsid w:val="00A76AC7"/>
    <w:rsid w:val="00A77A50"/>
    <w:rsid w:val="00A804E9"/>
    <w:rsid w:val="00A825EA"/>
    <w:rsid w:val="00A82862"/>
    <w:rsid w:val="00A862C0"/>
    <w:rsid w:val="00A9209C"/>
    <w:rsid w:val="00A92158"/>
    <w:rsid w:val="00A92A3E"/>
    <w:rsid w:val="00A96D76"/>
    <w:rsid w:val="00AA6EBA"/>
    <w:rsid w:val="00AB50F1"/>
    <w:rsid w:val="00AB685B"/>
    <w:rsid w:val="00AC1EBB"/>
    <w:rsid w:val="00AE0D1B"/>
    <w:rsid w:val="00AF5C0C"/>
    <w:rsid w:val="00B022A7"/>
    <w:rsid w:val="00B10C2A"/>
    <w:rsid w:val="00B16B10"/>
    <w:rsid w:val="00B249AC"/>
    <w:rsid w:val="00B24F86"/>
    <w:rsid w:val="00B27970"/>
    <w:rsid w:val="00B36A2A"/>
    <w:rsid w:val="00B419C5"/>
    <w:rsid w:val="00B46115"/>
    <w:rsid w:val="00B47052"/>
    <w:rsid w:val="00B47D51"/>
    <w:rsid w:val="00B55F1A"/>
    <w:rsid w:val="00B65C56"/>
    <w:rsid w:val="00B70238"/>
    <w:rsid w:val="00B70DC1"/>
    <w:rsid w:val="00B71155"/>
    <w:rsid w:val="00B717FB"/>
    <w:rsid w:val="00B73381"/>
    <w:rsid w:val="00B872FA"/>
    <w:rsid w:val="00B9138F"/>
    <w:rsid w:val="00B93510"/>
    <w:rsid w:val="00BA0805"/>
    <w:rsid w:val="00BA0ECB"/>
    <w:rsid w:val="00BA19A6"/>
    <w:rsid w:val="00BC00D4"/>
    <w:rsid w:val="00BC3591"/>
    <w:rsid w:val="00BC51D5"/>
    <w:rsid w:val="00BC759C"/>
    <w:rsid w:val="00BD7EA6"/>
    <w:rsid w:val="00BE2D05"/>
    <w:rsid w:val="00BE2D48"/>
    <w:rsid w:val="00BF23F6"/>
    <w:rsid w:val="00BF3D26"/>
    <w:rsid w:val="00BF7DE6"/>
    <w:rsid w:val="00C0017D"/>
    <w:rsid w:val="00C01714"/>
    <w:rsid w:val="00C06068"/>
    <w:rsid w:val="00C07916"/>
    <w:rsid w:val="00C1536B"/>
    <w:rsid w:val="00C161A4"/>
    <w:rsid w:val="00C16E3D"/>
    <w:rsid w:val="00C20535"/>
    <w:rsid w:val="00C20AA3"/>
    <w:rsid w:val="00C20E56"/>
    <w:rsid w:val="00C21DB1"/>
    <w:rsid w:val="00C25169"/>
    <w:rsid w:val="00C2607C"/>
    <w:rsid w:val="00C30B55"/>
    <w:rsid w:val="00C35142"/>
    <w:rsid w:val="00C40044"/>
    <w:rsid w:val="00C45A0A"/>
    <w:rsid w:val="00C45BFE"/>
    <w:rsid w:val="00C507C1"/>
    <w:rsid w:val="00C50FCE"/>
    <w:rsid w:val="00C559CC"/>
    <w:rsid w:val="00C55DAB"/>
    <w:rsid w:val="00C57914"/>
    <w:rsid w:val="00C62B3F"/>
    <w:rsid w:val="00C64910"/>
    <w:rsid w:val="00C65F45"/>
    <w:rsid w:val="00C71938"/>
    <w:rsid w:val="00C71F55"/>
    <w:rsid w:val="00C7349B"/>
    <w:rsid w:val="00C7360E"/>
    <w:rsid w:val="00C7458B"/>
    <w:rsid w:val="00C907EC"/>
    <w:rsid w:val="00CA0EA7"/>
    <w:rsid w:val="00CA340C"/>
    <w:rsid w:val="00CA34FD"/>
    <w:rsid w:val="00CA3C9B"/>
    <w:rsid w:val="00CB2EFC"/>
    <w:rsid w:val="00CC074F"/>
    <w:rsid w:val="00CC66DD"/>
    <w:rsid w:val="00CC74C0"/>
    <w:rsid w:val="00CD7198"/>
    <w:rsid w:val="00CD71C9"/>
    <w:rsid w:val="00CD7924"/>
    <w:rsid w:val="00CE3773"/>
    <w:rsid w:val="00CE6AB1"/>
    <w:rsid w:val="00CF0815"/>
    <w:rsid w:val="00CF6214"/>
    <w:rsid w:val="00CF7669"/>
    <w:rsid w:val="00D018BF"/>
    <w:rsid w:val="00D1172E"/>
    <w:rsid w:val="00D1355F"/>
    <w:rsid w:val="00D172FD"/>
    <w:rsid w:val="00D17637"/>
    <w:rsid w:val="00D246D3"/>
    <w:rsid w:val="00D27E32"/>
    <w:rsid w:val="00D30E67"/>
    <w:rsid w:val="00D3300A"/>
    <w:rsid w:val="00D36742"/>
    <w:rsid w:val="00D40871"/>
    <w:rsid w:val="00D47869"/>
    <w:rsid w:val="00D52123"/>
    <w:rsid w:val="00D526B9"/>
    <w:rsid w:val="00D528D9"/>
    <w:rsid w:val="00D559A4"/>
    <w:rsid w:val="00D561DC"/>
    <w:rsid w:val="00D612C0"/>
    <w:rsid w:val="00D62FA4"/>
    <w:rsid w:val="00D67BB0"/>
    <w:rsid w:val="00D7320E"/>
    <w:rsid w:val="00D770AB"/>
    <w:rsid w:val="00D81FBE"/>
    <w:rsid w:val="00D82DF7"/>
    <w:rsid w:val="00D87F92"/>
    <w:rsid w:val="00D90279"/>
    <w:rsid w:val="00D91979"/>
    <w:rsid w:val="00D94BE9"/>
    <w:rsid w:val="00DA111D"/>
    <w:rsid w:val="00DA1C15"/>
    <w:rsid w:val="00DA1FED"/>
    <w:rsid w:val="00DA3044"/>
    <w:rsid w:val="00DA601E"/>
    <w:rsid w:val="00DA6B8D"/>
    <w:rsid w:val="00DB4008"/>
    <w:rsid w:val="00DC436D"/>
    <w:rsid w:val="00DC4AAC"/>
    <w:rsid w:val="00DC6091"/>
    <w:rsid w:val="00DC61D4"/>
    <w:rsid w:val="00DD2AA2"/>
    <w:rsid w:val="00DD451A"/>
    <w:rsid w:val="00DE0141"/>
    <w:rsid w:val="00DE205B"/>
    <w:rsid w:val="00DE3B6D"/>
    <w:rsid w:val="00DE6BFC"/>
    <w:rsid w:val="00DF05C9"/>
    <w:rsid w:val="00DF24CB"/>
    <w:rsid w:val="00DF27DB"/>
    <w:rsid w:val="00DF29A5"/>
    <w:rsid w:val="00DF51F3"/>
    <w:rsid w:val="00DF5DC6"/>
    <w:rsid w:val="00DF6C08"/>
    <w:rsid w:val="00DF6E7E"/>
    <w:rsid w:val="00E019E4"/>
    <w:rsid w:val="00E03420"/>
    <w:rsid w:val="00E143B2"/>
    <w:rsid w:val="00E1475C"/>
    <w:rsid w:val="00E22B8A"/>
    <w:rsid w:val="00E352D3"/>
    <w:rsid w:val="00E36511"/>
    <w:rsid w:val="00E36785"/>
    <w:rsid w:val="00E40152"/>
    <w:rsid w:val="00E44922"/>
    <w:rsid w:val="00E45082"/>
    <w:rsid w:val="00E45570"/>
    <w:rsid w:val="00E46890"/>
    <w:rsid w:val="00E46DC5"/>
    <w:rsid w:val="00E4765D"/>
    <w:rsid w:val="00E52E1B"/>
    <w:rsid w:val="00E52E8B"/>
    <w:rsid w:val="00E60B5F"/>
    <w:rsid w:val="00E61DBA"/>
    <w:rsid w:val="00E62BD4"/>
    <w:rsid w:val="00E63959"/>
    <w:rsid w:val="00E63A29"/>
    <w:rsid w:val="00E64FD5"/>
    <w:rsid w:val="00E74612"/>
    <w:rsid w:val="00E754B7"/>
    <w:rsid w:val="00E828DF"/>
    <w:rsid w:val="00E83044"/>
    <w:rsid w:val="00E85EF4"/>
    <w:rsid w:val="00E87CCD"/>
    <w:rsid w:val="00E90904"/>
    <w:rsid w:val="00E944E9"/>
    <w:rsid w:val="00E969B8"/>
    <w:rsid w:val="00EA7332"/>
    <w:rsid w:val="00EB11E4"/>
    <w:rsid w:val="00EB3EB0"/>
    <w:rsid w:val="00EB4A62"/>
    <w:rsid w:val="00EB742F"/>
    <w:rsid w:val="00EC0667"/>
    <w:rsid w:val="00EC122B"/>
    <w:rsid w:val="00EC2448"/>
    <w:rsid w:val="00EC5B47"/>
    <w:rsid w:val="00EC7189"/>
    <w:rsid w:val="00ED2DB7"/>
    <w:rsid w:val="00EE0471"/>
    <w:rsid w:val="00EE4290"/>
    <w:rsid w:val="00EF1583"/>
    <w:rsid w:val="00EF3B7E"/>
    <w:rsid w:val="00F025CE"/>
    <w:rsid w:val="00F02C0F"/>
    <w:rsid w:val="00F05E94"/>
    <w:rsid w:val="00F0701E"/>
    <w:rsid w:val="00F10150"/>
    <w:rsid w:val="00F118B0"/>
    <w:rsid w:val="00F14E5C"/>
    <w:rsid w:val="00F16A65"/>
    <w:rsid w:val="00F214CE"/>
    <w:rsid w:val="00F21981"/>
    <w:rsid w:val="00F240A8"/>
    <w:rsid w:val="00F24EED"/>
    <w:rsid w:val="00F27625"/>
    <w:rsid w:val="00F329EA"/>
    <w:rsid w:val="00F32DA9"/>
    <w:rsid w:val="00F34474"/>
    <w:rsid w:val="00F36563"/>
    <w:rsid w:val="00F37FB0"/>
    <w:rsid w:val="00F43149"/>
    <w:rsid w:val="00F43948"/>
    <w:rsid w:val="00F5347B"/>
    <w:rsid w:val="00F62493"/>
    <w:rsid w:val="00F625BF"/>
    <w:rsid w:val="00F7067D"/>
    <w:rsid w:val="00F738F9"/>
    <w:rsid w:val="00F76280"/>
    <w:rsid w:val="00F81488"/>
    <w:rsid w:val="00F81D59"/>
    <w:rsid w:val="00F86EB8"/>
    <w:rsid w:val="00FA11E2"/>
    <w:rsid w:val="00FA45CA"/>
    <w:rsid w:val="00FA57E5"/>
    <w:rsid w:val="00FA6C9E"/>
    <w:rsid w:val="00FB07FE"/>
    <w:rsid w:val="00FB2A81"/>
    <w:rsid w:val="00FB3A3D"/>
    <w:rsid w:val="00FB5234"/>
    <w:rsid w:val="00FC1DBE"/>
    <w:rsid w:val="00FC37A3"/>
    <w:rsid w:val="00FD11E9"/>
    <w:rsid w:val="00FE0CEC"/>
    <w:rsid w:val="00FE4380"/>
    <w:rsid w:val="00FF0443"/>
    <w:rsid w:val="00FF7F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D1DA78"/>
  <w15:chartTrackingRefBased/>
  <w15:docId w15:val="{68EE082F-058A-45CB-95E0-2E546DC4A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0B93"/>
    <w:pPr>
      <w:spacing w:before="120" w:after="120" w:line="360" w:lineRule="auto"/>
      <w:contextualSpacing/>
    </w:pPr>
    <w:rPr>
      <w:sz w:val="26"/>
      <w:szCs w:val="26"/>
    </w:rPr>
  </w:style>
  <w:style w:type="paragraph" w:styleId="Heading1">
    <w:name w:val="heading 1"/>
    <w:basedOn w:val="Normal"/>
    <w:next w:val="Normal"/>
    <w:link w:val="Heading1Char"/>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13414B"/>
    <w:pPr>
      <w:keepNext/>
      <w:numPr>
        <w:ilvl w:val="1"/>
        <w:numId w:val="1"/>
      </w:numPr>
      <w:jc w:val="center"/>
      <w:outlineLvl w:val="1"/>
    </w:pPr>
    <w:rPr>
      <w:b/>
    </w:rPr>
  </w:style>
  <w:style w:type="paragraph" w:styleId="Heading3">
    <w:name w:val="heading 3"/>
    <w:basedOn w:val="Normal"/>
    <w:next w:val="Normal"/>
    <w:link w:val="Heading3Char"/>
    <w:uiPriority w:val="9"/>
    <w:qFormat/>
    <w:rsid w:val="00BC51D5"/>
    <w:pPr>
      <w:keepNext/>
      <w:keepLines/>
      <w:numPr>
        <w:ilvl w:val="2"/>
        <w:numId w:val="1"/>
      </w:numPr>
      <w:spacing w:before="200"/>
      <w:outlineLvl w:val="2"/>
    </w:pPr>
    <w:rPr>
      <w:rFonts w:ascii="Cambria" w:eastAsia="SimSun" w:hAnsi="Cambria"/>
      <w:b/>
      <w:bCs/>
    </w:rPr>
  </w:style>
  <w:style w:type="paragraph" w:styleId="Heading4">
    <w:name w:val="heading 4"/>
    <w:basedOn w:val="Normal"/>
    <w:next w:val="Normal"/>
    <w:link w:val="Heading4Char"/>
    <w:uiPriority w:val="9"/>
    <w:qFormat/>
    <w:rsid w:val="00C01714"/>
    <w:pPr>
      <w:keepNext/>
      <w:keepLines/>
      <w:numPr>
        <w:ilvl w:val="3"/>
        <w:numId w:val="1"/>
      </w:numPr>
      <w:spacing w:before="200"/>
      <w:outlineLvl w:val="3"/>
    </w:pPr>
    <w:rPr>
      <w:rFonts w:ascii="Cambria" w:eastAsia="SimSun" w:hAnsi="Cambria"/>
      <w:b/>
      <w:bCs/>
      <w:i/>
      <w:iCs/>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b/>
      <w:sz w:val="28"/>
      <w:szCs w:val="24"/>
      <w:lang w:val="en-US" w:eastAsia="en-US" w:bidi="ar-SA"/>
    </w:rPr>
  </w:style>
  <w:style w:type="character" w:customStyle="1" w:styleId="Heading2Char">
    <w:name w:val="Heading 2 Char"/>
    <w:link w:val="Heading2"/>
    <w:rsid w:val="0013414B"/>
    <w:rPr>
      <w:b/>
      <w:sz w:val="26"/>
      <w:szCs w:val="26"/>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pPr>
  </w:style>
  <w:style w:type="character" w:customStyle="1" w:styleId="Heading3Char">
    <w:name w:val="Heading 3 Char"/>
    <w:link w:val="Heading3"/>
    <w:uiPriority w:val="9"/>
    <w:rsid w:val="00BC51D5"/>
    <w:rPr>
      <w:rFonts w:ascii="Cambria" w:eastAsia="SimSun" w:hAnsi="Cambria"/>
      <w:b/>
      <w:bCs/>
      <w:sz w:val="26"/>
      <w:szCs w:val="26"/>
    </w:rPr>
  </w:style>
  <w:style w:type="character" w:customStyle="1" w:styleId="Heading4Char">
    <w:name w:val="Heading 4 Char"/>
    <w:link w:val="Heading4"/>
    <w:uiPriority w:val="9"/>
    <w:rsid w:val="00C01714"/>
    <w:rPr>
      <w:rFonts w:ascii="Cambria" w:eastAsia="SimSun" w:hAnsi="Cambria"/>
      <w:b/>
      <w:bCs/>
      <w:i/>
      <w:iCs/>
      <w:sz w:val="26"/>
      <w:szCs w:val="26"/>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39"/>
    <w:qFormat/>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Hyperlink">
    <w:name w:val="Hyperlink"/>
    <w:uiPriority w:val="99"/>
    <w:unhideWhenUsed/>
    <w:rsid w:val="00686212"/>
    <w:rPr>
      <w:color w:val="0000FF"/>
      <w:u w:val="single"/>
    </w:rPr>
  </w:style>
  <w:style w:type="paragraph" w:styleId="TOC2">
    <w:name w:val="toc 2"/>
    <w:basedOn w:val="Normal"/>
    <w:next w:val="Normal"/>
    <w:autoRedefine/>
    <w:uiPriority w:val="39"/>
    <w:unhideWhenUsed/>
    <w:rsid w:val="00D47869"/>
    <w:pPr>
      <w:spacing w:after="100"/>
      <w:ind w:left="260"/>
    </w:pPr>
    <w:rPr>
      <w:b/>
      <w:lang w:eastAsia="ko-KR"/>
    </w:rPr>
  </w:style>
  <w:style w:type="paragraph" w:styleId="TOC1">
    <w:name w:val="toc 1"/>
    <w:basedOn w:val="Normal"/>
    <w:next w:val="Normal"/>
    <w:autoRedefine/>
    <w:uiPriority w:val="39"/>
    <w:unhideWhenUsed/>
    <w:rsid w:val="00686212"/>
    <w:pPr>
      <w:tabs>
        <w:tab w:val="right" w:leader="dot" w:pos="9016"/>
      </w:tabs>
      <w:spacing w:after="100"/>
    </w:pPr>
    <w:rPr>
      <w:b/>
      <w:bCs/>
      <w:noProof/>
      <w:lang w:eastAsia="ko-KR"/>
    </w:rPr>
  </w:style>
  <w:style w:type="paragraph" w:styleId="TOC3">
    <w:name w:val="toc 3"/>
    <w:basedOn w:val="Normal"/>
    <w:next w:val="Normal"/>
    <w:autoRedefine/>
    <w:uiPriority w:val="39"/>
    <w:unhideWhenUsed/>
    <w:rsid w:val="00D47869"/>
    <w:pPr>
      <w:spacing w:after="100"/>
      <w:ind w:left="520"/>
    </w:pPr>
    <w:rPr>
      <w:i/>
      <w:lang w:eastAsia="ko-KR"/>
    </w:rPr>
  </w:style>
  <w:style w:type="paragraph" w:styleId="TableofFigures">
    <w:name w:val="table of figures"/>
    <w:basedOn w:val="Normal"/>
    <w:next w:val="Normal"/>
    <w:uiPriority w:val="99"/>
    <w:unhideWhenUsed/>
    <w:rsid w:val="00686212"/>
    <w:rPr>
      <w:lang w:eastAsia="ko-KR"/>
    </w:rPr>
  </w:style>
  <w:style w:type="paragraph" w:styleId="NormalWeb">
    <w:name w:val="Normal (Web)"/>
    <w:basedOn w:val="Normal"/>
    <w:uiPriority w:val="99"/>
    <w:semiHidden/>
    <w:unhideWhenUsed/>
    <w:rsid w:val="00EF1583"/>
  </w:style>
  <w:style w:type="character" w:styleId="Strong">
    <w:name w:val="Strong"/>
    <w:uiPriority w:val="22"/>
    <w:qFormat/>
    <w:rsid w:val="00276E4B"/>
    <w:rPr>
      <w:rFonts w:ascii="Times New Roman" w:hAnsi="Times New Roman"/>
      <w:b/>
      <w:bCs/>
      <w:sz w:val="32"/>
    </w:rPr>
  </w:style>
  <w:style w:type="paragraph" w:customStyle="1" w:styleId="BaoCao">
    <w:name w:val="Bao Cao"/>
    <w:basedOn w:val="Normal"/>
    <w:link w:val="BaoCaoChar"/>
    <w:qFormat/>
    <w:rsid w:val="00054979"/>
    <w:pPr>
      <w:widowControl w:val="0"/>
      <w:ind w:firstLine="567"/>
      <w:jc w:val="both"/>
    </w:pPr>
    <w:rPr>
      <w:w w:val="99"/>
    </w:rPr>
  </w:style>
  <w:style w:type="character" w:customStyle="1" w:styleId="BaoCaoChar">
    <w:name w:val="Bao Cao Char"/>
    <w:link w:val="BaoCao"/>
    <w:rsid w:val="00054979"/>
    <w:rPr>
      <w:rFonts w:ascii="Times New Roman" w:hAnsi="Times New Roman"/>
      <w:w w:val="99"/>
      <w:sz w:val="26"/>
      <w:szCs w:val="26"/>
    </w:rPr>
  </w:style>
  <w:style w:type="paragraph" w:styleId="TOCHeading">
    <w:name w:val="TOC Heading"/>
    <w:basedOn w:val="Heading1"/>
    <w:next w:val="Normal"/>
    <w:uiPriority w:val="39"/>
    <w:unhideWhenUsed/>
    <w:qFormat/>
    <w:rsid w:val="009433AF"/>
    <w:pPr>
      <w:keepLines/>
      <w:numPr>
        <w:numId w:val="0"/>
      </w:numPr>
      <w:spacing w:before="240" w:line="259" w:lineRule="auto"/>
      <w:jc w:val="left"/>
      <w:outlineLvl w:val="9"/>
    </w:pPr>
    <w:rPr>
      <w:rFonts w:ascii="Aptos Display" w:eastAsia="Times New Roman" w:hAnsi="Aptos Display"/>
      <w:b w:val="0"/>
      <w:color w:val="0F4761"/>
      <w:sz w:val="32"/>
      <w:szCs w:val="32"/>
    </w:rPr>
  </w:style>
  <w:style w:type="paragraph" w:styleId="Caption">
    <w:name w:val="caption"/>
    <w:basedOn w:val="Normal"/>
    <w:next w:val="Normal"/>
    <w:uiPriority w:val="35"/>
    <w:unhideWhenUsed/>
    <w:qFormat/>
    <w:rsid w:val="00DF29A5"/>
    <w:pPr>
      <w:spacing w:after="200"/>
    </w:pPr>
    <w:rPr>
      <w:i/>
      <w:iCs/>
      <w:color w:val="0E2841" w:themeColor="text2"/>
      <w:sz w:val="18"/>
      <w:szCs w:val="18"/>
    </w:rPr>
  </w:style>
  <w:style w:type="character" w:styleId="UnresolvedMention">
    <w:name w:val="Unresolved Mention"/>
    <w:basedOn w:val="DefaultParagraphFont"/>
    <w:uiPriority w:val="99"/>
    <w:semiHidden/>
    <w:unhideWhenUsed/>
    <w:rsid w:val="007228F8"/>
    <w:rPr>
      <w:color w:val="605E5C"/>
      <w:shd w:val="clear" w:color="auto" w:fill="E1DFDD"/>
    </w:rPr>
  </w:style>
  <w:style w:type="paragraph" w:customStyle="1" w:styleId="cap1">
    <w:name w:val="cap1"/>
    <w:basedOn w:val="Normal"/>
    <w:link w:val="cap1Char"/>
    <w:autoRedefine/>
    <w:qFormat/>
    <w:rsid w:val="00D47869"/>
    <w:pPr>
      <w:numPr>
        <w:numId w:val="24"/>
      </w:numPr>
      <w:jc w:val="both"/>
      <w:outlineLvl w:val="0"/>
    </w:pPr>
    <w:rPr>
      <w:b/>
    </w:rPr>
  </w:style>
  <w:style w:type="character" w:customStyle="1" w:styleId="cap1Char">
    <w:name w:val="cap1 Char"/>
    <w:basedOn w:val="DefaultParagraphFont"/>
    <w:link w:val="cap1"/>
    <w:rsid w:val="00D47869"/>
    <w:rPr>
      <w:b/>
      <w:sz w:val="26"/>
      <w:szCs w:val="26"/>
    </w:rPr>
  </w:style>
  <w:style w:type="paragraph" w:customStyle="1" w:styleId="lv1">
    <w:name w:val="lv1"/>
    <w:basedOn w:val="Heading1"/>
    <w:autoRedefine/>
    <w:qFormat/>
    <w:rsid w:val="00D7320E"/>
    <w:pPr>
      <w:numPr>
        <w:numId w:val="22"/>
      </w:numPr>
      <w:tabs>
        <w:tab w:val="left" w:pos="1701"/>
      </w:tabs>
    </w:pPr>
  </w:style>
  <w:style w:type="paragraph" w:customStyle="1" w:styleId="lv2">
    <w:name w:val="lv2"/>
    <w:basedOn w:val="lv1"/>
    <w:autoRedefine/>
    <w:qFormat/>
    <w:rsid w:val="00780EC3"/>
    <w:pPr>
      <w:numPr>
        <w:ilvl w:val="1"/>
      </w:numPr>
      <w:tabs>
        <w:tab w:val="clear" w:pos="1701"/>
        <w:tab w:val="left" w:pos="851"/>
      </w:tabs>
      <w:ind w:left="0" w:firstLine="284"/>
      <w:jc w:val="left"/>
      <w:outlineLvl w:val="1"/>
    </w:pPr>
  </w:style>
  <w:style w:type="paragraph" w:customStyle="1" w:styleId="lv3">
    <w:name w:val="lv3"/>
    <w:basedOn w:val="lv2"/>
    <w:qFormat/>
    <w:rsid w:val="00D7320E"/>
    <w:pPr>
      <w:numPr>
        <w:ilvl w:val="2"/>
      </w:numPr>
      <w:outlineLvl w:val="2"/>
    </w:pPr>
  </w:style>
  <w:style w:type="paragraph" w:customStyle="1" w:styleId="lv4">
    <w:name w:val="lv4"/>
    <w:basedOn w:val="lv3"/>
    <w:autoRedefine/>
    <w:qFormat/>
    <w:rsid w:val="00D7320E"/>
    <w:pPr>
      <w:numPr>
        <w:ilvl w:val="3"/>
      </w:numPr>
      <w:jc w:val="both"/>
      <w:outlineLvl w:val="3"/>
    </w:pPr>
  </w:style>
  <w:style w:type="paragraph" w:styleId="TOC4">
    <w:name w:val="toc 4"/>
    <w:basedOn w:val="Normal"/>
    <w:next w:val="Normal"/>
    <w:autoRedefine/>
    <w:uiPriority w:val="39"/>
    <w:semiHidden/>
    <w:unhideWhenUsed/>
    <w:rsid w:val="00D47869"/>
    <w:pPr>
      <w:spacing w:after="100"/>
      <w:ind w:left="78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3344573">
      <w:bodyDiv w:val="1"/>
      <w:marLeft w:val="0"/>
      <w:marRight w:val="0"/>
      <w:marTop w:val="0"/>
      <w:marBottom w:val="0"/>
      <w:divBdr>
        <w:top w:val="none" w:sz="0" w:space="0" w:color="auto"/>
        <w:left w:val="none" w:sz="0" w:space="0" w:color="auto"/>
        <w:bottom w:val="none" w:sz="0" w:space="0" w:color="auto"/>
        <w:right w:val="none" w:sz="0" w:space="0" w:color="auto"/>
      </w:divBdr>
    </w:div>
    <w:div w:id="1365592396">
      <w:bodyDiv w:val="1"/>
      <w:marLeft w:val="0"/>
      <w:marRight w:val="0"/>
      <w:marTop w:val="0"/>
      <w:marBottom w:val="0"/>
      <w:divBdr>
        <w:top w:val="none" w:sz="0" w:space="0" w:color="auto"/>
        <w:left w:val="none" w:sz="0" w:space="0" w:color="auto"/>
        <w:bottom w:val="none" w:sz="0" w:space="0" w:color="auto"/>
        <w:right w:val="none" w:sz="0" w:space="0" w:color="auto"/>
      </w:divBdr>
    </w:div>
    <w:div w:id="1568420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file:///F:\table%20sanpham.png" TargetMode="External"/><Relationship Id="rId26" Type="http://schemas.openxmlformats.org/officeDocument/2006/relationships/image" Target="media/image12.png"/><Relationship Id="rId39" Type="http://schemas.openxmlformats.org/officeDocument/2006/relationships/hyperlink" Target="https://www.tutorialsteacher.com/mvc" TargetMode="Externa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file:///F:\table%20donhang.png" TargetMode="Externa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hyperlink" Target="https://www.youtube.com/watch?v=HUKMLsVWMP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yperlink" Target="https://learn.microsoft.com/en-us/aspnet/core/tutorials/first-mvc-app/start-mvc?view=aspnetcore-8.0&amp;tabs=visual-studio" TargetMode="External"/><Relationship Id="rId40" Type="http://schemas.openxmlformats.org/officeDocument/2006/relationships/hyperlink" Target="https://dotnet.microsoft.com/apps/aspnet"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file:///F:\Table%20Account.png"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getbootstrap.com/docs/5.3/getting-started/introdu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EB622E7-B98E-4306-B447-4B0CBE177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11006</Words>
  <Characters>43697</Characters>
  <Application>Microsoft Office Word</Application>
  <DocSecurity>0</DocSecurity>
  <Lines>1365</Lines>
  <Paragraphs>9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ruong@idpeducation.onmicrosoft.com</dc:creator>
  <cp:keywords/>
  <cp:lastModifiedBy>Hai Truong</cp:lastModifiedBy>
  <cp:revision>2</cp:revision>
  <dcterms:created xsi:type="dcterms:W3CDTF">2025-11-28T05:16:00Z</dcterms:created>
  <dcterms:modified xsi:type="dcterms:W3CDTF">2025-11-28T05:16:00Z</dcterms:modified>
</cp:coreProperties>
</file>